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60"/>
        <w:gridCol w:w="7762"/>
      </w:tblGrid>
      <w:tr w:rsidR="00404A40" w:rsidRPr="00404A40" w14:paraId="3E49A392" w14:textId="77777777" w:rsidTr="00404A40">
        <w:trPr>
          <w:cantSplit/>
          <w:trHeight w:val="410"/>
        </w:trPr>
        <w:tc>
          <w:tcPr>
            <w:tcW w:w="8716" w:type="dxa"/>
            <w:gridSpan w:val="4"/>
            <w:tcBorders>
              <w:top w:val="nil"/>
              <w:left w:val="nil"/>
              <w:bottom w:val="nil"/>
              <w:right w:val="nil"/>
            </w:tcBorders>
          </w:tcPr>
          <w:p w14:paraId="5B71F826" w14:textId="77777777" w:rsidR="00404A40" w:rsidRPr="00404A40" w:rsidRDefault="000006A6" w:rsidP="00404A40">
            <w:pPr>
              <w:ind w:hanging="88"/>
              <w:jc w:val="left"/>
              <w:rPr>
                <w:rFonts w:eastAsia="Times New Roman" w:cs="Times New Roman"/>
                <w:sz w:val="22"/>
                <w:szCs w:val="24"/>
                <w:lang w:eastAsia="pl-PL"/>
              </w:rPr>
            </w:pPr>
            <w:r>
              <w:rPr>
                <w:rFonts w:eastAsia="Times New Roman" w:cs="Times New Roman"/>
                <w:szCs w:val="24"/>
                <w:lang w:eastAsia="pl-PL"/>
              </w:rPr>
              <w:pict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60pt">
                  <v:imagedata r:id="rId8" o:title=""/>
                </v:shape>
              </w:pict>
            </w:r>
          </w:p>
        </w:tc>
      </w:tr>
      <w:tr w:rsidR="00404A40" w:rsidRPr="00404A40" w14:paraId="5D131EA7" w14:textId="77777777" w:rsidTr="00783490">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60"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2"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bookmarkStart w:id="1" w:name="_Toc26822325"/>
            <w:bookmarkStart w:id="2" w:name="_Toc26831434"/>
            <w:r w:rsidRPr="00404A40">
              <w:rPr>
                <w:rFonts w:eastAsia="Times New Roman" w:cs="Times New Roman"/>
                <w:sz w:val="36"/>
                <w:szCs w:val="24"/>
                <w:lang w:eastAsia="pl-PL"/>
              </w:rPr>
              <w:t>Praca dyplomowa – inżynierska</w:t>
            </w:r>
            <w:bookmarkEnd w:id="0"/>
            <w:bookmarkEnd w:id="1"/>
            <w:bookmarkEnd w:id="2"/>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3" w:name="_Toc26729055"/>
            <w:bookmarkStart w:id="4" w:name="_Toc26822326"/>
            <w:bookmarkStart w:id="5" w:name="_Toc26831435"/>
            <w:r w:rsidRPr="00404A40">
              <w:rPr>
                <w:rFonts w:eastAsia="Times New Roman" w:cs="Times New Roman"/>
                <w:b/>
                <w:bCs/>
                <w:sz w:val="32"/>
                <w:szCs w:val="32"/>
                <w:lang w:eastAsia="pl-PL"/>
              </w:rPr>
              <w:t>Aplikacja mobilna wspierająca zarządzanie paragonami</w:t>
            </w:r>
            <w:bookmarkEnd w:id="3"/>
            <w:bookmarkEnd w:id="4"/>
            <w:bookmarkEnd w:id="5"/>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6" w:name="_Toc26729056"/>
            <w:bookmarkStart w:id="7" w:name="_Toc26822327"/>
            <w:bookmarkStart w:id="8" w:name="_Toc26831436"/>
            <w:r w:rsidRPr="00404A40">
              <w:rPr>
                <w:rFonts w:eastAsia="Times New Roman" w:cs="Times New Roman"/>
                <w:sz w:val="28"/>
                <w:szCs w:val="24"/>
                <w:lang w:eastAsia="pl-PL"/>
              </w:rPr>
              <w:t>Fryderyk Rott</w:t>
            </w:r>
            <w:bookmarkEnd w:id="6"/>
            <w:bookmarkEnd w:id="7"/>
            <w:bookmarkEnd w:id="8"/>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22AE2286"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w:t>
            </w:r>
            <w:r w:rsidR="006B09C5">
              <w:rPr>
                <w:rFonts w:eastAsia="Times New Roman" w:cs="Times New Roman"/>
                <w:sz w:val="22"/>
                <w:szCs w:val="24"/>
                <w:lang w:eastAsia="pl-PL"/>
              </w:rPr>
              <w:t>owiącymi dowody zakupu (paragony</w:t>
            </w:r>
            <w:r w:rsidRPr="00404A40">
              <w:rPr>
                <w:rFonts w:eastAsia="Times New Roman" w:cs="Times New Roman"/>
                <w:sz w:val="22"/>
                <w:szCs w:val="24"/>
                <w:lang w:eastAsia="pl-PL"/>
              </w:rPr>
              <w:t>).</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0"/>
              <w:gridCol w:w="260"/>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E32FA5">
            <w:pPr>
              <w:numPr>
                <w:ilvl w:val="0"/>
                <w:numId w:val="2"/>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E32FA5">
            <w:pPr>
              <w:numPr>
                <w:ilvl w:val="0"/>
                <w:numId w:val="2"/>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1"/>
            </w:tblGrid>
            <w:tr w:rsidR="00404A40" w:rsidRPr="00404A40" w14:paraId="5300F30F" w14:textId="77777777" w:rsidTr="00404A40">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783490">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60"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2"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783490">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60"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2" w:type="dxa"/>
            <w:tcBorders>
              <w:top w:val="nil"/>
              <w:left w:val="nil"/>
              <w:bottom w:val="nil"/>
              <w:right w:val="nil"/>
            </w:tcBorders>
            <w:vAlign w:val="center"/>
          </w:tcPr>
          <w:p w14:paraId="7F6B12D7" w14:textId="18155A29"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w:t>
            </w:r>
            <w:r w:rsidR="00B23EF8">
              <w:rPr>
                <w:rFonts w:eastAsia="Times New Roman" w:cs="Times New Roman"/>
                <w:sz w:val="28"/>
                <w:szCs w:val="24"/>
                <w:lang w:eastAsia="pl-PL"/>
              </w:rPr>
              <w:t>20</w:t>
            </w:r>
          </w:p>
        </w:tc>
      </w:tr>
      <w:tr w:rsidR="00404A40" w:rsidRPr="00404A40" w14:paraId="2055000C" w14:textId="77777777" w:rsidTr="00783490">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60"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2"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783490">
          <w:footerReference w:type="even" r:id="rId9"/>
          <w:footerReference w:type="default" r:id="rId10"/>
          <w:type w:val="oddPage"/>
          <w:pgSz w:w="11906" w:h="16838"/>
          <w:pgMar w:top="1418" w:right="1418" w:bottom="1418" w:left="1418" w:header="709" w:footer="709" w:gutter="0"/>
          <w:pgNumType w:start="1"/>
          <w:cols w:space="708"/>
          <w:docGrid w:linePitch="360"/>
        </w:sectPr>
      </w:pPr>
    </w:p>
    <w:p w14:paraId="5A261A4B" w14:textId="78FE6A0F" w:rsidR="00047A7B" w:rsidRDefault="00765BCC" w:rsidP="00F843C4">
      <w:pPr>
        <w:pStyle w:val="Streszczenie"/>
        <w:ind w:left="0" w:firstLine="0"/>
      </w:pPr>
      <w:bookmarkStart w:id="9" w:name="_Toc26729057"/>
      <w:bookmarkStart w:id="10" w:name="_Toc26822328"/>
      <w:bookmarkStart w:id="11" w:name="_Toc26831437"/>
      <w:r w:rsidRPr="00D1205B">
        <w:lastRenderedPageBreak/>
        <w:t>Streszczenie</w:t>
      </w:r>
      <w:bookmarkEnd w:id="9"/>
      <w:bookmarkEnd w:id="10"/>
      <w:bookmarkEnd w:id="11"/>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12" w:name="_Toc26729058"/>
      <w:bookmarkStart w:id="13" w:name="_Toc26822329"/>
      <w:bookmarkStart w:id="14" w:name="_Toc26831438"/>
      <w:r w:rsidRPr="0035245C">
        <w:rPr>
          <w:lang w:val="en-US"/>
        </w:rPr>
        <w:t>Abstract</w:t>
      </w:r>
      <w:bookmarkEnd w:id="12"/>
      <w:bookmarkEnd w:id="13"/>
      <w:bookmarkEnd w:id="14"/>
    </w:p>
    <w:p w14:paraId="181A8F3A" w14:textId="7F0419FE" w:rsidR="00181D98" w:rsidRPr="00181D98" w:rsidRDefault="00181D98" w:rsidP="00181D98">
      <w:pPr>
        <w:rPr>
          <w:lang w:val="en-US"/>
        </w:rPr>
      </w:pPr>
      <w:r w:rsidRPr="00181D98">
        <w:rPr>
          <w:lang w:val="en-US"/>
        </w:rPr>
        <w:t xml:space="preserve">Everyone </w:t>
      </w:r>
      <w:r w:rsidR="006B09C5">
        <w:rPr>
          <w:lang w:val="en-US"/>
        </w:rPr>
        <w:t>at least once in their life</w:t>
      </w:r>
      <w:r w:rsidR="0025568B">
        <w:rPr>
          <w:lang w:val="en-US"/>
        </w:rPr>
        <w:t xml:space="preserv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bookmarkStart w:id="15" w:name="_GoBack" w:displacedByCustomXml="prev"/>
        <w:bookmarkStart w:id="16" w:name="_Toc26822330" w:displacedByCustomXml="prev"/>
        <w:bookmarkStart w:id="17" w:name="_Toc26831439" w:displacedByCustomXml="prev"/>
        <w:p w14:paraId="7873CF1A" w14:textId="704417B7" w:rsidR="00DC614F" w:rsidRPr="000006A6" w:rsidRDefault="0058228B" w:rsidP="00F843C4">
          <w:pPr>
            <w:pStyle w:val="Nagwekspisutreci"/>
            <w:rPr>
              <w:noProof/>
              <w:color w:val="auto"/>
            </w:rPr>
          </w:pPr>
          <w:r w:rsidRPr="000006A6">
            <w:rPr>
              <w:color w:val="auto"/>
            </w:rPr>
            <w:t>Spis treści</w:t>
          </w:r>
          <w:bookmarkEnd w:id="17"/>
          <w:bookmarkEnd w:id="16"/>
          <w:r w:rsidRPr="000006A6">
            <w:rPr>
              <w:rFonts w:eastAsia="Times New Roman" w:cs="Times New Roman"/>
              <w:color w:val="auto"/>
            </w:rPr>
            <w:fldChar w:fldCharType="begin"/>
          </w:r>
          <w:r w:rsidRPr="000006A6">
            <w:rPr>
              <w:color w:val="auto"/>
            </w:rPr>
            <w:instrText xml:space="preserve"> TOC \o "1-3" \h \z \u </w:instrText>
          </w:r>
          <w:r w:rsidRPr="000006A6">
            <w:rPr>
              <w:rFonts w:eastAsia="Times New Roman" w:cs="Times New Roman"/>
              <w:color w:val="auto"/>
            </w:rPr>
            <w:fldChar w:fldCharType="separate"/>
          </w:r>
        </w:p>
        <w:p w14:paraId="2E78A99B" w14:textId="1C3E758D" w:rsidR="00DC614F" w:rsidRPr="000006A6" w:rsidRDefault="000006A6">
          <w:pPr>
            <w:pStyle w:val="Spistreci1"/>
            <w:tabs>
              <w:tab w:val="right" w:leader="dot" w:pos="8776"/>
            </w:tabs>
            <w:rPr>
              <w:rFonts w:asciiTheme="minorHAnsi" w:eastAsiaTheme="minorEastAsia" w:hAnsiTheme="minorHAnsi"/>
              <w:noProof/>
              <w:sz w:val="22"/>
              <w:lang w:eastAsia="pl-PL"/>
            </w:rPr>
          </w:pPr>
          <w:hyperlink w:anchor="_Toc26831440" w:history="1">
            <w:r w:rsidR="00DC614F" w:rsidRPr="000006A6">
              <w:rPr>
                <w:rStyle w:val="Hipercze"/>
                <w:noProof/>
                <w:color w:val="auto"/>
              </w:rPr>
              <w:t>Wstęp</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0 \h </w:instrText>
            </w:r>
            <w:r w:rsidR="00DC614F" w:rsidRPr="000006A6">
              <w:rPr>
                <w:noProof/>
                <w:webHidden/>
              </w:rPr>
            </w:r>
            <w:r w:rsidR="00DC614F" w:rsidRPr="000006A6">
              <w:rPr>
                <w:noProof/>
                <w:webHidden/>
              </w:rPr>
              <w:fldChar w:fldCharType="separate"/>
            </w:r>
            <w:r w:rsidRPr="000006A6">
              <w:rPr>
                <w:noProof/>
                <w:webHidden/>
              </w:rPr>
              <w:t>1</w:t>
            </w:r>
            <w:r w:rsidR="00DC614F" w:rsidRPr="000006A6">
              <w:rPr>
                <w:noProof/>
                <w:webHidden/>
              </w:rPr>
              <w:fldChar w:fldCharType="end"/>
            </w:r>
          </w:hyperlink>
        </w:p>
        <w:p w14:paraId="660F5C60" w14:textId="28A4CDF6"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41" w:history="1">
            <w:r w:rsidR="00DC614F" w:rsidRPr="000006A6">
              <w:rPr>
                <w:rStyle w:val="Hipercze"/>
                <w:noProof/>
                <w:color w:val="auto"/>
              </w:rPr>
              <w:t>1.</w:t>
            </w:r>
            <w:r w:rsidR="00DC614F" w:rsidRPr="000006A6">
              <w:rPr>
                <w:rFonts w:asciiTheme="minorHAnsi" w:eastAsiaTheme="minorEastAsia" w:hAnsiTheme="minorHAnsi"/>
                <w:noProof/>
                <w:sz w:val="22"/>
                <w:lang w:eastAsia="pl-PL"/>
              </w:rPr>
              <w:tab/>
            </w:r>
            <w:r w:rsidR="00DC614F" w:rsidRPr="000006A6">
              <w:rPr>
                <w:rStyle w:val="Hipercze"/>
                <w:noProof/>
                <w:color w:val="auto"/>
              </w:rPr>
              <w:t>Wprowadzenie do problematyki</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1 \h </w:instrText>
            </w:r>
            <w:r w:rsidR="00DC614F" w:rsidRPr="000006A6">
              <w:rPr>
                <w:noProof/>
                <w:webHidden/>
              </w:rPr>
            </w:r>
            <w:r w:rsidR="00DC614F" w:rsidRPr="000006A6">
              <w:rPr>
                <w:noProof/>
                <w:webHidden/>
              </w:rPr>
              <w:fldChar w:fldCharType="separate"/>
            </w:r>
            <w:r w:rsidRPr="000006A6">
              <w:rPr>
                <w:noProof/>
                <w:webHidden/>
              </w:rPr>
              <w:t>1</w:t>
            </w:r>
            <w:r w:rsidR="00DC614F" w:rsidRPr="000006A6">
              <w:rPr>
                <w:noProof/>
                <w:webHidden/>
              </w:rPr>
              <w:fldChar w:fldCharType="end"/>
            </w:r>
          </w:hyperlink>
        </w:p>
        <w:p w14:paraId="7657AA22" w14:textId="63E4203F"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42" w:history="1">
            <w:r w:rsidR="00DC614F" w:rsidRPr="000006A6">
              <w:rPr>
                <w:rStyle w:val="Hipercze"/>
                <w:noProof/>
                <w:color w:val="auto"/>
              </w:rPr>
              <w:t>2.</w:t>
            </w:r>
            <w:r w:rsidR="00DC614F" w:rsidRPr="000006A6">
              <w:rPr>
                <w:rFonts w:asciiTheme="minorHAnsi" w:eastAsiaTheme="minorEastAsia" w:hAnsiTheme="minorHAnsi"/>
                <w:noProof/>
                <w:sz w:val="22"/>
                <w:lang w:eastAsia="pl-PL"/>
              </w:rPr>
              <w:tab/>
            </w:r>
            <w:r w:rsidR="00DC614F" w:rsidRPr="000006A6">
              <w:rPr>
                <w:rStyle w:val="Hipercze"/>
                <w:noProof/>
                <w:color w:val="auto"/>
              </w:rPr>
              <w:t>Geneza i motywacja prac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2 \h </w:instrText>
            </w:r>
            <w:r w:rsidR="00DC614F" w:rsidRPr="000006A6">
              <w:rPr>
                <w:noProof/>
                <w:webHidden/>
              </w:rPr>
            </w:r>
            <w:r w:rsidR="00DC614F" w:rsidRPr="000006A6">
              <w:rPr>
                <w:noProof/>
                <w:webHidden/>
              </w:rPr>
              <w:fldChar w:fldCharType="separate"/>
            </w:r>
            <w:r w:rsidRPr="000006A6">
              <w:rPr>
                <w:noProof/>
                <w:webHidden/>
              </w:rPr>
              <w:t>2</w:t>
            </w:r>
            <w:r w:rsidR="00DC614F" w:rsidRPr="000006A6">
              <w:rPr>
                <w:noProof/>
                <w:webHidden/>
              </w:rPr>
              <w:fldChar w:fldCharType="end"/>
            </w:r>
          </w:hyperlink>
        </w:p>
        <w:p w14:paraId="1C26E3B3" w14:textId="7B484FBF"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43" w:history="1">
            <w:r w:rsidR="00DC614F" w:rsidRPr="000006A6">
              <w:rPr>
                <w:rStyle w:val="Hipercze"/>
                <w:noProof/>
                <w:color w:val="auto"/>
              </w:rPr>
              <w:t>3.</w:t>
            </w:r>
            <w:r w:rsidR="00DC614F" w:rsidRPr="000006A6">
              <w:rPr>
                <w:rFonts w:asciiTheme="minorHAnsi" w:eastAsiaTheme="minorEastAsia" w:hAnsiTheme="minorHAnsi"/>
                <w:noProof/>
                <w:sz w:val="22"/>
                <w:lang w:eastAsia="pl-PL"/>
              </w:rPr>
              <w:tab/>
            </w:r>
            <w:r w:rsidR="00DC614F" w:rsidRPr="000006A6">
              <w:rPr>
                <w:rStyle w:val="Hipercze"/>
                <w:noProof/>
                <w:color w:val="auto"/>
              </w:rPr>
              <w:t>Cel i zakres prac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3 \h </w:instrText>
            </w:r>
            <w:r w:rsidR="00DC614F" w:rsidRPr="000006A6">
              <w:rPr>
                <w:noProof/>
                <w:webHidden/>
              </w:rPr>
            </w:r>
            <w:r w:rsidR="00DC614F" w:rsidRPr="000006A6">
              <w:rPr>
                <w:noProof/>
                <w:webHidden/>
              </w:rPr>
              <w:fldChar w:fldCharType="separate"/>
            </w:r>
            <w:r w:rsidRPr="000006A6">
              <w:rPr>
                <w:noProof/>
                <w:webHidden/>
              </w:rPr>
              <w:t>3</w:t>
            </w:r>
            <w:r w:rsidR="00DC614F" w:rsidRPr="000006A6">
              <w:rPr>
                <w:noProof/>
                <w:webHidden/>
              </w:rPr>
              <w:fldChar w:fldCharType="end"/>
            </w:r>
          </w:hyperlink>
        </w:p>
        <w:p w14:paraId="1AF9FB8F" w14:textId="467696B5"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44" w:history="1">
            <w:r w:rsidR="00DC614F" w:rsidRPr="000006A6">
              <w:rPr>
                <w:rStyle w:val="Hipercze"/>
                <w:noProof/>
                <w:color w:val="auto"/>
              </w:rPr>
              <w:t>4.</w:t>
            </w:r>
            <w:r w:rsidR="00DC614F" w:rsidRPr="000006A6">
              <w:rPr>
                <w:rFonts w:asciiTheme="minorHAnsi" w:eastAsiaTheme="minorEastAsia" w:hAnsiTheme="minorHAnsi"/>
                <w:noProof/>
                <w:sz w:val="22"/>
                <w:lang w:eastAsia="pl-PL"/>
              </w:rPr>
              <w:tab/>
            </w:r>
            <w:r w:rsidR="00DC614F" w:rsidRPr="000006A6">
              <w:rPr>
                <w:rStyle w:val="Hipercze"/>
                <w:noProof/>
                <w:color w:val="auto"/>
              </w:rPr>
              <w:t>Struktura prac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4 \h </w:instrText>
            </w:r>
            <w:r w:rsidR="00DC614F" w:rsidRPr="000006A6">
              <w:rPr>
                <w:noProof/>
                <w:webHidden/>
              </w:rPr>
            </w:r>
            <w:r w:rsidR="00DC614F" w:rsidRPr="000006A6">
              <w:rPr>
                <w:noProof/>
                <w:webHidden/>
              </w:rPr>
              <w:fldChar w:fldCharType="separate"/>
            </w:r>
            <w:r w:rsidRPr="000006A6">
              <w:rPr>
                <w:noProof/>
                <w:webHidden/>
              </w:rPr>
              <w:t>3</w:t>
            </w:r>
            <w:r w:rsidR="00DC614F" w:rsidRPr="000006A6">
              <w:rPr>
                <w:noProof/>
                <w:webHidden/>
              </w:rPr>
              <w:fldChar w:fldCharType="end"/>
            </w:r>
          </w:hyperlink>
        </w:p>
        <w:p w14:paraId="033452E7" w14:textId="325BE9AD"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45" w:history="1">
            <w:r w:rsidR="00DC614F" w:rsidRPr="000006A6">
              <w:rPr>
                <w:rStyle w:val="Hipercze"/>
                <w:noProof/>
                <w:color w:val="auto"/>
              </w:rPr>
              <w:t>1.</w:t>
            </w:r>
            <w:r w:rsidR="00DC614F" w:rsidRPr="000006A6">
              <w:rPr>
                <w:rFonts w:asciiTheme="minorHAnsi" w:eastAsiaTheme="minorEastAsia" w:hAnsiTheme="minorHAnsi"/>
                <w:noProof/>
                <w:sz w:val="22"/>
                <w:lang w:eastAsia="pl-PL"/>
              </w:rPr>
              <w:tab/>
            </w:r>
            <w:r w:rsidR="00DC614F" w:rsidRPr="000006A6">
              <w:rPr>
                <w:rStyle w:val="Hipercze"/>
                <w:noProof/>
                <w:color w:val="auto"/>
              </w:rPr>
              <w:t>Sposoby organizacji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5 \h </w:instrText>
            </w:r>
            <w:r w:rsidR="00DC614F" w:rsidRPr="000006A6">
              <w:rPr>
                <w:noProof/>
                <w:webHidden/>
              </w:rPr>
            </w:r>
            <w:r w:rsidR="00DC614F" w:rsidRPr="000006A6">
              <w:rPr>
                <w:noProof/>
                <w:webHidden/>
              </w:rPr>
              <w:fldChar w:fldCharType="separate"/>
            </w:r>
            <w:r w:rsidRPr="000006A6">
              <w:rPr>
                <w:noProof/>
                <w:webHidden/>
              </w:rPr>
              <w:t>4</w:t>
            </w:r>
            <w:r w:rsidR="00DC614F" w:rsidRPr="000006A6">
              <w:rPr>
                <w:noProof/>
                <w:webHidden/>
              </w:rPr>
              <w:fldChar w:fldCharType="end"/>
            </w:r>
          </w:hyperlink>
        </w:p>
        <w:p w14:paraId="095D1301" w14:textId="72F31196"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46" w:history="1">
            <w:r w:rsidR="00DC614F" w:rsidRPr="000006A6">
              <w:rPr>
                <w:rStyle w:val="Hipercze"/>
                <w:noProof/>
                <w:color w:val="auto"/>
              </w:rPr>
              <w:t>1.1.</w:t>
            </w:r>
            <w:r w:rsidR="00DC614F" w:rsidRPr="000006A6">
              <w:rPr>
                <w:rFonts w:asciiTheme="minorHAnsi" w:eastAsiaTheme="minorEastAsia" w:hAnsiTheme="minorHAnsi"/>
                <w:noProof/>
                <w:sz w:val="22"/>
                <w:lang w:eastAsia="pl-PL"/>
              </w:rPr>
              <w:tab/>
            </w:r>
            <w:r w:rsidR="00DC614F" w:rsidRPr="000006A6">
              <w:rPr>
                <w:rStyle w:val="Hipercze"/>
                <w:noProof/>
                <w:color w:val="auto"/>
              </w:rPr>
              <w:t>Aspekt prawn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6 \h </w:instrText>
            </w:r>
            <w:r w:rsidR="00DC614F" w:rsidRPr="000006A6">
              <w:rPr>
                <w:noProof/>
                <w:webHidden/>
              </w:rPr>
            </w:r>
            <w:r w:rsidR="00DC614F" w:rsidRPr="000006A6">
              <w:rPr>
                <w:noProof/>
                <w:webHidden/>
              </w:rPr>
              <w:fldChar w:fldCharType="separate"/>
            </w:r>
            <w:r w:rsidRPr="000006A6">
              <w:rPr>
                <w:noProof/>
                <w:webHidden/>
              </w:rPr>
              <w:t>4</w:t>
            </w:r>
            <w:r w:rsidR="00DC614F" w:rsidRPr="000006A6">
              <w:rPr>
                <w:noProof/>
                <w:webHidden/>
              </w:rPr>
              <w:fldChar w:fldCharType="end"/>
            </w:r>
          </w:hyperlink>
        </w:p>
        <w:p w14:paraId="52AED1D9" w14:textId="1AFCF27C"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47" w:history="1">
            <w:r w:rsidR="00DC614F" w:rsidRPr="000006A6">
              <w:rPr>
                <w:rStyle w:val="Hipercze"/>
                <w:noProof/>
                <w:color w:val="auto"/>
              </w:rPr>
              <w:t>1.2.</w:t>
            </w:r>
            <w:r w:rsidR="00DC614F" w:rsidRPr="000006A6">
              <w:rPr>
                <w:rFonts w:asciiTheme="minorHAnsi" w:eastAsiaTheme="minorEastAsia" w:hAnsiTheme="minorHAnsi"/>
                <w:noProof/>
                <w:sz w:val="22"/>
                <w:lang w:eastAsia="pl-PL"/>
              </w:rPr>
              <w:tab/>
            </w:r>
            <w:r w:rsidR="00DC614F" w:rsidRPr="000006A6">
              <w:rPr>
                <w:rStyle w:val="Hipercze"/>
                <w:noProof/>
                <w:color w:val="auto"/>
              </w:rPr>
              <w:t>Sposoby wykorzystania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7 \h </w:instrText>
            </w:r>
            <w:r w:rsidR="00DC614F" w:rsidRPr="000006A6">
              <w:rPr>
                <w:noProof/>
                <w:webHidden/>
              </w:rPr>
            </w:r>
            <w:r w:rsidR="00DC614F" w:rsidRPr="000006A6">
              <w:rPr>
                <w:noProof/>
                <w:webHidden/>
              </w:rPr>
              <w:fldChar w:fldCharType="separate"/>
            </w:r>
            <w:r w:rsidRPr="000006A6">
              <w:rPr>
                <w:noProof/>
                <w:webHidden/>
              </w:rPr>
              <w:t>5</w:t>
            </w:r>
            <w:r w:rsidR="00DC614F" w:rsidRPr="000006A6">
              <w:rPr>
                <w:noProof/>
                <w:webHidden/>
              </w:rPr>
              <w:fldChar w:fldCharType="end"/>
            </w:r>
          </w:hyperlink>
        </w:p>
        <w:p w14:paraId="17B5636B" w14:textId="19C7F574"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48" w:history="1">
            <w:r w:rsidR="00DC614F" w:rsidRPr="000006A6">
              <w:rPr>
                <w:rStyle w:val="Hipercze"/>
                <w:noProof/>
                <w:color w:val="auto"/>
              </w:rPr>
              <w:t>2.</w:t>
            </w:r>
            <w:r w:rsidR="00DC614F" w:rsidRPr="000006A6">
              <w:rPr>
                <w:rFonts w:asciiTheme="minorHAnsi" w:eastAsiaTheme="minorEastAsia" w:hAnsiTheme="minorHAnsi"/>
                <w:noProof/>
                <w:sz w:val="22"/>
                <w:lang w:eastAsia="pl-PL"/>
              </w:rPr>
              <w:tab/>
            </w:r>
            <w:r w:rsidR="00DC614F" w:rsidRPr="000006A6">
              <w:rPr>
                <w:rStyle w:val="Hipercze"/>
                <w:noProof/>
                <w:color w:val="auto"/>
              </w:rPr>
              <w:t>Wizja sytemu</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8 \h </w:instrText>
            </w:r>
            <w:r w:rsidR="00DC614F" w:rsidRPr="000006A6">
              <w:rPr>
                <w:noProof/>
                <w:webHidden/>
              </w:rPr>
            </w:r>
            <w:r w:rsidR="00DC614F" w:rsidRPr="000006A6">
              <w:rPr>
                <w:noProof/>
                <w:webHidden/>
              </w:rPr>
              <w:fldChar w:fldCharType="separate"/>
            </w:r>
            <w:r w:rsidRPr="000006A6">
              <w:rPr>
                <w:noProof/>
                <w:webHidden/>
              </w:rPr>
              <w:t>6</w:t>
            </w:r>
            <w:r w:rsidR="00DC614F" w:rsidRPr="000006A6">
              <w:rPr>
                <w:noProof/>
                <w:webHidden/>
              </w:rPr>
              <w:fldChar w:fldCharType="end"/>
            </w:r>
          </w:hyperlink>
        </w:p>
        <w:p w14:paraId="24B3B226" w14:textId="18CAD223"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49" w:history="1">
            <w:r w:rsidR="00DC614F" w:rsidRPr="000006A6">
              <w:rPr>
                <w:rStyle w:val="Hipercze"/>
                <w:noProof/>
                <w:color w:val="auto"/>
              </w:rPr>
              <w:t>2.1.</w:t>
            </w:r>
            <w:r w:rsidR="00DC614F" w:rsidRPr="000006A6">
              <w:rPr>
                <w:rFonts w:asciiTheme="minorHAnsi" w:eastAsiaTheme="minorEastAsia" w:hAnsiTheme="minorHAnsi"/>
                <w:noProof/>
                <w:sz w:val="22"/>
                <w:lang w:eastAsia="pl-PL"/>
              </w:rPr>
              <w:tab/>
            </w:r>
            <w:r w:rsidR="00DC614F" w:rsidRPr="000006A6">
              <w:rPr>
                <w:rStyle w:val="Hipercze"/>
                <w:noProof/>
                <w:color w:val="auto"/>
              </w:rPr>
              <w:t>Wprowadzeni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49 \h </w:instrText>
            </w:r>
            <w:r w:rsidR="00DC614F" w:rsidRPr="000006A6">
              <w:rPr>
                <w:noProof/>
                <w:webHidden/>
              </w:rPr>
            </w:r>
            <w:r w:rsidR="00DC614F" w:rsidRPr="000006A6">
              <w:rPr>
                <w:noProof/>
                <w:webHidden/>
              </w:rPr>
              <w:fldChar w:fldCharType="separate"/>
            </w:r>
            <w:r w:rsidRPr="000006A6">
              <w:rPr>
                <w:noProof/>
                <w:webHidden/>
              </w:rPr>
              <w:t>6</w:t>
            </w:r>
            <w:r w:rsidR="00DC614F" w:rsidRPr="000006A6">
              <w:rPr>
                <w:noProof/>
                <w:webHidden/>
              </w:rPr>
              <w:fldChar w:fldCharType="end"/>
            </w:r>
          </w:hyperlink>
        </w:p>
        <w:p w14:paraId="1CC63113" w14:textId="7EAB2000"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0" w:history="1">
            <w:r w:rsidR="00DC614F" w:rsidRPr="000006A6">
              <w:rPr>
                <w:rStyle w:val="Hipercze"/>
                <w:noProof/>
                <w:color w:val="auto"/>
              </w:rPr>
              <w:t>2.2.</w:t>
            </w:r>
            <w:r w:rsidR="00DC614F" w:rsidRPr="000006A6">
              <w:rPr>
                <w:rFonts w:asciiTheme="minorHAnsi" w:eastAsiaTheme="minorEastAsia" w:hAnsiTheme="minorHAnsi"/>
                <w:noProof/>
                <w:sz w:val="22"/>
                <w:lang w:eastAsia="pl-PL"/>
              </w:rPr>
              <w:tab/>
            </w:r>
            <w:r w:rsidR="00DC614F" w:rsidRPr="000006A6">
              <w:rPr>
                <w:rStyle w:val="Hipercze"/>
                <w:noProof/>
                <w:color w:val="auto"/>
              </w:rPr>
              <w:t>Zidentyfikowanie grupy użytkownik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0 \h </w:instrText>
            </w:r>
            <w:r w:rsidR="00DC614F" w:rsidRPr="000006A6">
              <w:rPr>
                <w:noProof/>
                <w:webHidden/>
              </w:rPr>
            </w:r>
            <w:r w:rsidR="00DC614F" w:rsidRPr="000006A6">
              <w:rPr>
                <w:noProof/>
                <w:webHidden/>
              </w:rPr>
              <w:fldChar w:fldCharType="separate"/>
            </w:r>
            <w:r w:rsidRPr="000006A6">
              <w:rPr>
                <w:noProof/>
                <w:webHidden/>
              </w:rPr>
              <w:t>6</w:t>
            </w:r>
            <w:r w:rsidR="00DC614F" w:rsidRPr="000006A6">
              <w:rPr>
                <w:noProof/>
                <w:webHidden/>
              </w:rPr>
              <w:fldChar w:fldCharType="end"/>
            </w:r>
          </w:hyperlink>
        </w:p>
        <w:p w14:paraId="7A557480" w14:textId="08AFB24C"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1" w:history="1">
            <w:r w:rsidR="00DC614F" w:rsidRPr="000006A6">
              <w:rPr>
                <w:rStyle w:val="Hipercze"/>
                <w:noProof/>
                <w:color w:val="auto"/>
              </w:rPr>
              <w:t>2.3.</w:t>
            </w:r>
            <w:r w:rsidR="00DC614F" w:rsidRPr="000006A6">
              <w:rPr>
                <w:rFonts w:asciiTheme="minorHAnsi" w:eastAsiaTheme="minorEastAsia" w:hAnsiTheme="minorHAnsi"/>
                <w:noProof/>
                <w:sz w:val="22"/>
                <w:lang w:eastAsia="pl-PL"/>
              </w:rPr>
              <w:tab/>
            </w:r>
            <w:r w:rsidR="00DC614F" w:rsidRPr="000006A6">
              <w:rPr>
                <w:rStyle w:val="Hipercze"/>
                <w:noProof/>
                <w:color w:val="auto"/>
              </w:rPr>
              <w:t>Potrzeby i cech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1 \h </w:instrText>
            </w:r>
            <w:r w:rsidR="00DC614F" w:rsidRPr="000006A6">
              <w:rPr>
                <w:noProof/>
                <w:webHidden/>
              </w:rPr>
            </w:r>
            <w:r w:rsidR="00DC614F" w:rsidRPr="000006A6">
              <w:rPr>
                <w:noProof/>
                <w:webHidden/>
              </w:rPr>
              <w:fldChar w:fldCharType="separate"/>
            </w:r>
            <w:r w:rsidRPr="000006A6">
              <w:rPr>
                <w:noProof/>
                <w:webHidden/>
              </w:rPr>
              <w:t>7</w:t>
            </w:r>
            <w:r w:rsidR="00DC614F" w:rsidRPr="000006A6">
              <w:rPr>
                <w:noProof/>
                <w:webHidden/>
              </w:rPr>
              <w:fldChar w:fldCharType="end"/>
            </w:r>
          </w:hyperlink>
        </w:p>
        <w:p w14:paraId="3B634118" w14:textId="5A2776B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2" w:history="1">
            <w:r w:rsidR="00DC614F" w:rsidRPr="000006A6">
              <w:rPr>
                <w:rStyle w:val="Hipercze"/>
                <w:noProof/>
                <w:color w:val="auto"/>
              </w:rPr>
              <w:t>2.4.</w:t>
            </w:r>
            <w:r w:rsidR="00DC614F" w:rsidRPr="000006A6">
              <w:rPr>
                <w:rFonts w:asciiTheme="minorHAnsi" w:eastAsiaTheme="minorEastAsia" w:hAnsiTheme="minorHAnsi"/>
                <w:noProof/>
                <w:sz w:val="22"/>
                <w:lang w:eastAsia="pl-PL"/>
              </w:rPr>
              <w:tab/>
            </w:r>
            <w:r w:rsidR="00DC614F" w:rsidRPr="000006A6">
              <w:rPr>
                <w:rStyle w:val="Hipercze"/>
                <w:noProof/>
                <w:color w:val="auto"/>
              </w:rPr>
              <w:t>Inne wymagania produktow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2 \h </w:instrText>
            </w:r>
            <w:r w:rsidR="00DC614F" w:rsidRPr="000006A6">
              <w:rPr>
                <w:noProof/>
                <w:webHidden/>
              </w:rPr>
            </w:r>
            <w:r w:rsidR="00DC614F" w:rsidRPr="000006A6">
              <w:rPr>
                <w:noProof/>
                <w:webHidden/>
              </w:rPr>
              <w:fldChar w:fldCharType="separate"/>
            </w:r>
            <w:r w:rsidRPr="000006A6">
              <w:rPr>
                <w:noProof/>
                <w:webHidden/>
              </w:rPr>
              <w:t>7</w:t>
            </w:r>
            <w:r w:rsidR="00DC614F" w:rsidRPr="000006A6">
              <w:rPr>
                <w:noProof/>
                <w:webHidden/>
              </w:rPr>
              <w:fldChar w:fldCharType="end"/>
            </w:r>
          </w:hyperlink>
        </w:p>
        <w:p w14:paraId="69C51374" w14:textId="7B2F3507"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53" w:history="1">
            <w:r w:rsidR="00DC614F" w:rsidRPr="000006A6">
              <w:rPr>
                <w:rStyle w:val="Hipercze"/>
                <w:noProof/>
                <w:color w:val="auto"/>
              </w:rPr>
              <w:t>3.</w:t>
            </w:r>
            <w:r w:rsidR="00DC614F" w:rsidRPr="000006A6">
              <w:rPr>
                <w:rFonts w:asciiTheme="minorHAnsi" w:eastAsiaTheme="minorEastAsia" w:hAnsiTheme="minorHAnsi"/>
                <w:noProof/>
                <w:sz w:val="22"/>
                <w:lang w:eastAsia="pl-PL"/>
              </w:rPr>
              <w:tab/>
            </w:r>
            <w:r w:rsidR="00DC614F" w:rsidRPr="000006A6">
              <w:rPr>
                <w:rStyle w:val="Hipercze"/>
                <w:noProof/>
                <w:color w:val="auto"/>
              </w:rPr>
              <w:t>Rozwiązania konkurencyjn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3 \h </w:instrText>
            </w:r>
            <w:r w:rsidR="00DC614F" w:rsidRPr="000006A6">
              <w:rPr>
                <w:noProof/>
                <w:webHidden/>
              </w:rPr>
            </w:r>
            <w:r w:rsidR="00DC614F" w:rsidRPr="000006A6">
              <w:rPr>
                <w:noProof/>
                <w:webHidden/>
              </w:rPr>
              <w:fldChar w:fldCharType="separate"/>
            </w:r>
            <w:r w:rsidRPr="000006A6">
              <w:rPr>
                <w:noProof/>
                <w:webHidden/>
              </w:rPr>
              <w:t>8</w:t>
            </w:r>
            <w:r w:rsidR="00DC614F" w:rsidRPr="000006A6">
              <w:rPr>
                <w:noProof/>
                <w:webHidden/>
              </w:rPr>
              <w:fldChar w:fldCharType="end"/>
            </w:r>
          </w:hyperlink>
        </w:p>
        <w:p w14:paraId="48882BE5" w14:textId="1FAB27D4"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4" w:history="1">
            <w:r w:rsidR="00DC614F" w:rsidRPr="000006A6">
              <w:rPr>
                <w:rStyle w:val="Hipercze"/>
                <w:noProof/>
                <w:color w:val="auto"/>
              </w:rPr>
              <w:t>3.1.</w:t>
            </w:r>
            <w:r w:rsidR="00DC614F" w:rsidRPr="000006A6">
              <w:rPr>
                <w:rFonts w:asciiTheme="minorHAnsi" w:eastAsiaTheme="minorEastAsia" w:hAnsiTheme="minorHAnsi"/>
                <w:noProof/>
                <w:sz w:val="22"/>
                <w:lang w:eastAsia="pl-PL"/>
              </w:rPr>
              <w:tab/>
            </w:r>
            <w:r w:rsidR="00DC614F" w:rsidRPr="000006A6">
              <w:rPr>
                <w:rStyle w:val="Hipercze"/>
                <w:noProof/>
                <w:color w:val="auto"/>
              </w:rPr>
              <w:t>PanParagon</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4 \h </w:instrText>
            </w:r>
            <w:r w:rsidR="00DC614F" w:rsidRPr="000006A6">
              <w:rPr>
                <w:noProof/>
                <w:webHidden/>
              </w:rPr>
            </w:r>
            <w:r w:rsidR="00DC614F" w:rsidRPr="000006A6">
              <w:rPr>
                <w:noProof/>
                <w:webHidden/>
              </w:rPr>
              <w:fldChar w:fldCharType="separate"/>
            </w:r>
            <w:r w:rsidRPr="000006A6">
              <w:rPr>
                <w:noProof/>
                <w:webHidden/>
              </w:rPr>
              <w:t>8</w:t>
            </w:r>
            <w:r w:rsidR="00DC614F" w:rsidRPr="000006A6">
              <w:rPr>
                <w:noProof/>
                <w:webHidden/>
              </w:rPr>
              <w:fldChar w:fldCharType="end"/>
            </w:r>
          </w:hyperlink>
        </w:p>
        <w:p w14:paraId="2B08D978" w14:textId="65FC0DAD"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5" w:history="1">
            <w:r w:rsidR="00DC614F" w:rsidRPr="000006A6">
              <w:rPr>
                <w:rStyle w:val="Hipercze"/>
                <w:noProof/>
                <w:color w:val="auto"/>
              </w:rPr>
              <w:t>3.2.</w:t>
            </w:r>
            <w:r w:rsidR="00DC614F" w:rsidRPr="000006A6">
              <w:rPr>
                <w:rFonts w:asciiTheme="minorHAnsi" w:eastAsiaTheme="minorEastAsia" w:hAnsiTheme="minorHAnsi"/>
                <w:noProof/>
                <w:sz w:val="22"/>
                <w:lang w:eastAsia="pl-PL"/>
              </w:rPr>
              <w:tab/>
            </w:r>
            <w:r w:rsidR="00DC614F" w:rsidRPr="000006A6">
              <w:rPr>
                <w:rStyle w:val="Hipercze"/>
                <w:noProof/>
                <w:color w:val="auto"/>
              </w:rPr>
              <w:t>Paragon: Paragony i karty lojalnościowe w jednym miejscu</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5 \h </w:instrText>
            </w:r>
            <w:r w:rsidR="00DC614F" w:rsidRPr="000006A6">
              <w:rPr>
                <w:noProof/>
                <w:webHidden/>
              </w:rPr>
            </w:r>
            <w:r w:rsidR="00DC614F" w:rsidRPr="000006A6">
              <w:rPr>
                <w:noProof/>
                <w:webHidden/>
              </w:rPr>
              <w:fldChar w:fldCharType="separate"/>
            </w:r>
            <w:r w:rsidRPr="000006A6">
              <w:rPr>
                <w:noProof/>
                <w:webHidden/>
              </w:rPr>
              <w:t>10</w:t>
            </w:r>
            <w:r w:rsidR="00DC614F" w:rsidRPr="000006A6">
              <w:rPr>
                <w:noProof/>
                <w:webHidden/>
              </w:rPr>
              <w:fldChar w:fldCharType="end"/>
            </w:r>
          </w:hyperlink>
        </w:p>
        <w:p w14:paraId="0D8B8BF1" w14:textId="190007FF"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6" w:history="1">
            <w:r w:rsidR="00DC614F" w:rsidRPr="000006A6">
              <w:rPr>
                <w:rStyle w:val="Hipercze"/>
                <w:noProof/>
                <w:color w:val="auto"/>
                <w:lang w:val="en-GB"/>
              </w:rPr>
              <w:t>3.3.</w:t>
            </w:r>
            <w:r w:rsidR="00DC614F" w:rsidRPr="000006A6">
              <w:rPr>
                <w:rFonts w:asciiTheme="minorHAnsi" w:eastAsiaTheme="minorEastAsia" w:hAnsiTheme="minorHAnsi"/>
                <w:noProof/>
                <w:sz w:val="22"/>
                <w:lang w:eastAsia="pl-PL"/>
              </w:rPr>
              <w:tab/>
            </w:r>
            <w:r w:rsidR="00DC614F" w:rsidRPr="000006A6">
              <w:rPr>
                <w:rStyle w:val="Hipercze"/>
                <w:noProof/>
                <w:color w:val="auto"/>
                <w:lang w:val="en-GB"/>
              </w:rPr>
              <w:t>Receipt Lens-Expense Tracking &amp; Reporting</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6 \h </w:instrText>
            </w:r>
            <w:r w:rsidR="00DC614F" w:rsidRPr="000006A6">
              <w:rPr>
                <w:noProof/>
                <w:webHidden/>
              </w:rPr>
            </w:r>
            <w:r w:rsidR="00DC614F" w:rsidRPr="000006A6">
              <w:rPr>
                <w:noProof/>
                <w:webHidden/>
              </w:rPr>
              <w:fldChar w:fldCharType="separate"/>
            </w:r>
            <w:r w:rsidRPr="000006A6">
              <w:rPr>
                <w:noProof/>
                <w:webHidden/>
              </w:rPr>
              <w:t>12</w:t>
            </w:r>
            <w:r w:rsidR="00DC614F" w:rsidRPr="000006A6">
              <w:rPr>
                <w:noProof/>
                <w:webHidden/>
              </w:rPr>
              <w:fldChar w:fldCharType="end"/>
            </w:r>
          </w:hyperlink>
        </w:p>
        <w:p w14:paraId="3D844AA2" w14:textId="6A124FFD"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7" w:history="1">
            <w:r w:rsidR="00DC614F" w:rsidRPr="000006A6">
              <w:rPr>
                <w:rStyle w:val="Hipercze"/>
                <w:noProof/>
                <w:color w:val="auto"/>
                <w:lang w:val="en-GB"/>
              </w:rPr>
              <w:t>3.4.</w:t>
            </w:r>
            <w:r w:rsidR="00DC614F" w:rsidRPr="000006A6">
              <w:rPr>
                <w:rFonts w:asciiTheme="minorHAnsi" w:eastAsiaTheme="minorEastAsia" w:hAnsiTheme="minorHAnsi"/>
                <w:noProof/>
                <w:sz w:val="22"/>
                <w:lang w:eastAsia="pl-PL"/>
              </w:rPr>
              <w:tab/>
            </w:r>
            <w:r w:rsidR="00DC614F" w:rsidRPr="000006A6">
              <w:rPr>
                <w:rStyle w:val="Hipercze"/>
                <w:noProof/>
                <w:color w:val="auto"/>
              </w:rPr>
              <w:t>Receipt Bank</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7 \h </w:instrText>
            </w:r>
            <w:r w:rsidR="00DC614F" w:rsidRPr="000006A6">
              <w:rPr>
                <w:noProof/>
                <w:webHidden/>
              </w:rPr>
            </w:r>
            <w:r w:rsidR="00DC614F" w:rsidRPr="000006A6">
              <w:rPr>
                <w:noProof/>
                <w:webHidden/>
              </w:rPr>
              <w:fldChar w:fldCharType="separate"/>
            </w:r>
            <w:r w:rsidRPr="000006A6">
              <w:rPr>
                <w:noProof/>
                <w:webHidden/>
              </w:rPr>
              <w:t>13</w:t>
            </w:r>
            <w:r w:rsidR="00DC614F" w:rsidRPr="000006A6">
              <w:rPr>
                <w:noProof/>
                <w:webHidden/>
              </w:rPr>
              <w:fldChar w:fldCharType="end"/>
            </w:r>
          </w:hyperlink>
        </w:p>
        <w:p w14:paraId="172FF787" w14:textId="48C895A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58" w:history="1">
            <w:r w:rsidR="00DC614F" w:rsidRPr="000006A6">
              <w:rPr>
                <w:rStyle w:val="Hipercze"/>
                <w:noProof/>
                <w:color w:val="auto"/>
                <w:lang w:val="en-GB"/>
              </w:rPr>
              <w:t>3.5.</w:t>
            </w:r>
            <w:r w:rsidR="00DC614F" w:rsidRPr="000006A6">
              <w:rPr>
                <w:rFonts w:asciiTheme="minorHAnsi" w:eastAsiaTheme="minorEastAsia" w:hAnsiTheme="minorHAnsi"/>
                <w:noProof/>
                <w:sz w:val="22"/>
                <w:lang w:eastAsia="pl-PL"/>
              </w:rPr>
              <w:tab/>
            </w:r>
            <w:r w:rsidR="00DC614F" w:rsidRPr="000006A6">
              <w:rPr>
                <w:rStyle w:val="Hipercze"/>
                <w:noProof/>
                <w:color w:val="auto"/>
              </w:rPr>
              <w:t>Podsumowani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8 \h </w:instrText>
            </w:r>
            <w:r w:rsidR="00DC614F" w:rsidRPr="000006A6">
              <w:rPr>
                <w:noProof/>
                <w:webHidden/>
              </w:rPr>
            </w:r>
            <w:r w:rsidR="00DC614F" w:rsidRPr="000006A6">
              <w:rPr>
                <w:noProof/>
                <w:webHidden/>
              </w:rPr>
              <w:fldChar w:fldCharType="separate"/>
            </w:r>
            <w:r w:rsidRPr="000006A6">
              <w:rPr>
                <w:noProof/>
                <w:webHidden/>
              </w:rPr>
              <w:t>14</w:t>
            </w:r>
            <w:r w:rsidR="00DC614F" w:rsidRPr="000006A6">
              <w:rPr>
                <w:noProof/>
                <w:webHidden/>
              </w:rPr>
              <w:fldChar w:fldCharType="end"/>
            </w:r>
          </w:hyperlink>
        </w:p>
        <w:p w14:paraId="2637C53E" w14:textId="0F0B0151"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59" w:history="1">
            <w:r w:rsidR="00DC614F" w:rsidRPr="000006A6">
              <w:rPr>
                <w:rStyle w:val="Hipercze"/>
                <w:noProof/>
                <w:color w:val="auto"/>
              </w:rPr>
              <w:t>4.</w:t>
            </w:r>
            <w:r w:rsidR="00DC614F" w:rsidRPr="000006A6">
              <w:rPr>
                <w:rFonts w:asciiTheme="minorHAnsi" w:eastAsiaTheme="minorEastAsia" w:hAnsiTheme="minorHAnsi"/>
                <w:noProof/>
                <w:sz w:val="22"/>
                <w:lang w:eastAsia="pl-PL"/>
              </w:rPr>
              <w:tab/>
            </w:r>
            <w:r w:rsidR="00DC614F" w:rsidRPr="000006A6">
              <w:rPr>
                <w:rStyle w:val="Hipercze"/>
                <w:noProof/>
                <w:color w:val="auto"/>
              </w:rPr>
              <w:t>Specyfikacja i analiza wymagań</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59 \h </w:instrText>
            </w:r>
            <w:r w:rsidR="00DC614F" w:rsidRPr="000006A6">
              <w:rPr>
                <w:noProof/>
                <w:webHidden/>
              </w:rPr>
            </w:r>
            <w:r w:rsidR="00DC614F" w:rsidRPr="000006A6">
              <w:rPr>
                <w:noProof/>
                <w:webHidden/>
              </w:rPr>
              <w:fldChar w:fldCharType="separate"/>
            </w:r>
            <w:r w:rsidRPr="000006A6">
              <w:rPr>
                <w:noProof/>
                <w:webHidden/>
              </w:rPr>
              <w:t>15</w:t>
            </w:r>
            <w:r w:rsidR="00DC614F" w:rsidRPr="000006A6">
              <w:rPr>
                <w:noProof/>
                <w:webHidden/>
              </w:rPr>
              <w:fldChar w:fldCharType="end"/>
            </w:r>
          </w:hyperlink>
        </w:p>
        <w:p w14:paraId="4496B523" w14:textId="5384BDA1"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0" w:history="1">
            <w:r w:rsidR="00DC614F" w:rsidRPr="000006A6">
              <w:rPr>
                <w:rStyle w:val="Hipercze"/>
                <w:noProof/>
                <w:color w:val="auto"/>
              </w:rPr>
              <w:t>4.1.</w:t>
            </w:r>
            <w:r w:rsidR="00DC614F" w:rsidRPr="000006A6">
              <w:rPr>
                <w:rFonts w:asciiTheme="minorHAnsi" w:eastAsiaTheme="minorEastAsia" w:hAnsiTheme="minorHAnsi"/>
                <w:noProof/>
                <w:sz w:val="22"/>
                <w:lang w:eastAsia="pl-PL"/>
              </w:rPr>
              <w:tab/>
            </w:r>
            <w:r w:rsidR="00DC614F" w:rsidRPr="000006A6">
              <w:rPr>
                <w:rStyle w:val="Hipercze"/>
                <w:noProof/>
                <w:color w:val="auto"/>
              </w:rPr>
              <w:t>Słownik pojęć</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0 \h </w:instrText>
            </w:r>
            <w:r w:rsidR="00DC614F" w:rsidRPr="000006A6">
              <w:rPr>
                <w:noProof/>
                <w:webHidden/>
              </w:rPr>
            </w:r>
            <w:r w:rsidR="00DC614F" w:rsidRPr="000006A6">
              <w:rPr>
                <w:noProof/>
                <w:webHidden/>
              </w:rPr>
              <w:fldChar w:fldCharType="separate"/>
            </w:r>
            <w:r w:rsidRPr="000006A6">
              <w:rPr>
                <w:noProof/>
                <w:webHidden/>
              </w:rPr>
              <w:t>15</w:t>
            </w:r>
            <w:r w:rsidR="00DC614F" w:rsidRPr="000006A6">
              <w:rPr>
                <w:noProof/>
                <w:webHidden/>
              </w:rPr>
              <w:fldChar w:fldCharType="end"/>
            </w:r>
          </w:hyperlink>
        </w:p>
        <w:p w14:paraId="64AFE2D8" w14:textId="0BDE2E40"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1" w:history="1">
            <w:r w:rsidR="00DC614F" w:rsidRPr="000006A6">
              <w:rPr>
                <w:rStyle w:val="Hipercze"/>
                <w:noProof/>
                <w:color w:val="auto"/>
              </w:rPr>
              <w:t>4.2.</w:t>
            </w:r>
            <w:r w:rsidR="00DC614F" w:rsidRPr="000006A6">
              <w:rPr>
                <w:rFonts w:asciiTheme="minorHAnsi" w:eastAsiaTheme="minorEastAsia" w:hAnsiTheme="minorHAnsi"/>
                <w:noProof/>
                <w:sz w:val="22"/>
                <w:lang w:eastAsia="pl-PL"/>
              </w:rPr>
              <w:tab/>
            </w:r>
            <w:r w:rsidR="00DC614F" w:rsidRPr="000006A6">
              <w:rPr>
                <w:rStyle w:val="Hipercze"/>
                <w:noProof/>
                <w:color w:val="auto"/>
              </w:rPr>
              <w:t>Reguły biznesowe i model domenow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1 \h </w:instrText>
            </w:r>
            <w:r w:rsidR="00DC614F" w:rsidRPr="000006A6">
              <w:rPr>
                <w:noProof/>
                <w:webHidden/>
              </w:rPr>
            </w:r>
            <w:r w:rsidR="00DC614F" w:rsidRPr="000006A6">
              <w:rPr>
                <w:noProof/>
                <w:webHidden/>
              </w:rPr>
              <w:fldChar w:fldCharType="separate"/>
            </w:r>
            <w:r w:rsidRPr="000006A6">
              <w:rPr>
                <w:noProof/>
                <w:webHidden/>
              </w:rPr>
              <w:t>16</w:t>
            </w:r>
            <w:r w:rsidR="00DC614F" w:rsidRPr="000006A6">
              <w:rPr>
                <w:noProof/>
                <w:webHidden/>
              </w:rPr>
              <w:fldChar w:fldCharType="end"/>
            </w:r>
          </w:hyperlink>
        </w:p>
        <w:p w14:paraId="4A9E5E39" w14:textId="6C2A16CD"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2" w:history="1">
            <w:r w:rsidR="00DC614F" w:rsidRPr="000006A6">
              <w:rPr>
                <w:rStyle w:val="Hipercze"/>
                <w:noProof/>
                <w:color w:val="auto"/>
              </w:rPr>
              <w:t>4.3.</w:t>
            </w:r>
            <w:r w:rsidR="00DC614F" w:rsidRPr="000006A6">
              <w:rPr>
                <w:rFonts w:asciiTheme="minorHAnsi" w:eastAsiaTheme="minorEastAsia" w:hAnsiTheme="minorHAnsi"/>
                <w:noProof/>
                <w:sz w:val="22"/>
                <w:lang w:eastAsia="pl-PL"/>
              </w:rPr>
              <w:tab/>
            </w:r>
            <w:r w:rsidR="00DC614F" w:rsidRPr="000006A6">
              <w:rPr>
                <w:rStyle w:val="Hipercze"/>
                <w:noProof/>
                <w:color w:val="auto"/>
              </w:rPr>
              <w:t>Historyjki użytkownik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2 \h </w:instrText>
            </w:r>
            <w:r w:rsidR="00DC614F" w:rsidRPr="000006A6">
              <w:rPr>
                <w:noProof/>
                <w:webHidden/>
              </w:rPr>
            </w:r>
            <w:r w:rsidR="00DC614F" w:rsidRPr="000006A6">
              <w:rPr>
                <w:noProof/>
                <w:webHidden/>
              </w:rPr>
              <w:fldChar w:fldCharType="separate"/>
            </w:r>
            <w:r w:rsidRPr="000006A6">
              <w:rPr>
                <w:noProof/>
                <w:webHidden/>
              </w:rPr>
              <w:t>17</w:t>
            </w:r>
            <w:r w:rsidR="00DC614F" w:rsidRPr="000006A6">
              <w:rPr>
                <w:noProof/>
                <w:webHidden/>
              </w:rPr>
              <w:fldChar w:fldCharType="end"/>
            </w:r>
          </w:hyperlink>
        </w:p>
        <w:p w14:paraId="38917DCF" w14:textId="5E6016A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3" w:history="1">
            <w:r w:rsidR="00DC614F" w:rsidRPr="000006A6">
              <w:rPr>
                <w:rStyle w:val="Hipercze"/>
                <w:noProof/>
                <w:color w:val="auto"/>
              </w:rPr>
              <w:t>4.4.</w:t>
            </w:r>
            <w:r w:rsidR="00DC614F" w:rsidRPr="000006A6">
              <w:rPr>
                <w:rFonts w:asciiTheme="minorHAnsi" w:eastAsiaTheme="minorEastAsia" w:hAnsiTheme="minorHAnsi"/>
                <w:noProof/>
                <w:sz w:val="22"/>
                <w:lang w:eastAsia="pl-PL"/>
              </w:rPr>
              <w:tab/>
            </w:r>
            <w:r w:rsidR="00DC614F" w:rsidRPr="000006A6">
              <w:rPr>
                <w:rStyle w:val="Hipercze"/>
                <w:noProof/>
                <w:color w:val="auto"/>
              </w:rPr>
              <w:t>Diagram Przypadków użyci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3 \h </w:instrText>
            </w:r>
            <w:r w:rsidR="00DC614F" w:rsidRPr="000006A6">
              <w:rPr>
                <w:noProof/>
                <w:webHidden/>
              </w:rPr>
            </w:r>
            <w:r w:rsidR="00DC614F" w:rsidRPr="000006A6">
              <w:rPr>
                <w:noProof/>
                <w:webHidden/>
              </w:rPr>
              <w:fldChar w:fldCharType="separate"/>
            </w:r>
            <w:r w:rsidRPr="000006A6">
              <w:rPr>
                <w:noProof/>
                <w:webHidden/>
              </w:rPr>
              <w:t>20</w:t>
            </w:r>
            <w:r w:rsidR="00DC614F" w:rsidRPr="000006A6">
              <w:rPr>
                <w:noProof/>
                <w:webHidden/>
              </w:rPr>
              <w:fldChar w:fldCharType="end"/>
            </w:r>
          </w:hyperlink>
        </w:p>
        <w:p w14:paraId="40944484" w14:textId="1BBDD002"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4" w:history="1">
            <w:r w:rsidR="00DC614F" w:rsidRPr="000006A6">
              <w:rPr>
                <w:rStyle w:val="Hipercze"/>
                <w:noProof/>
                <w:color w:val="auto"/>
              </w:rPr>
              <w:t>4.5.</w:t>
            </w:r>
            <w:r w:rsidR="00DC614F" w:rsidRPr="000006A6">
              <w:rPr>
                <w:rFonts w:asciiTheme="minorHAnsi" w:eastAsiaTheme="minorEastAsia" w:hAnsiTheme="minorHAnsi"/>
                <w:noProof/>
                <w:sz w:val="22"/>
                <w:lang w:eastAsia="pl-PL"/>
              </w:rPr>
              <w:tab/>
            </w:r>
            <w:r w:rsidR="00DC614F" w:rsidRPr="000006A6">
              <w:rPr>
                <w:rStyle w:val="Hipercze"/>
                <w:noProof/>
                <w:color w:val="auto"/>
              </w:rPr>
              <w:t>Skrócony opis przypadków użyci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4 \h </w:instrText>
            </w:r>
            <w:r w:rsidR="00DC614F" w:rsidRPr="000006A6">
              <w:rPr>
                <w:noProof/>
                <w:webHidden/>
              </w:rPr>
            </w:r>
            <w:r w:rsidR="00DC614F" w:rsidRPr="000006A6">
              <w:rPr>
                <w:noProof/>
                <w:webHidden/>
              </w:rPr>
              <w:fldChar w:fldCharType="separate"/>
            </w:r>
            <w:r w:rsidRPr="000006A6">
              <w:rPr>
                <w:noProof/>
                <w:webHidden/>
              </w:rPr>
              <w:t>21</w:t>
            </w:r>
            <w:r w:rsidR="00DC614F" w:rsidRPr="000006A6">
              <w:rPr>
                <w:noProof/>
                <w:webHidden/>
              </w:rPr>
              <w:fldChar w:fldCharType="end"/>
            </w:r>
          </w:hyperlink>
        </w:p>
        <w:p w14:paraId="13155F63" w14:textId="77FE45B5"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5" w:history="1">
            <w:r w:rsidR="00DC614F" w:rsidRPr="000006A6">
              <w:rPr>
                <w:rStyle w:val="Hipercze"/>
                <w:noProof/>
                <w:color w:val="auto"/>
              </w:rPr>
              <w:t>4.6.</w:t>
            </w:r>
            <w:r w:rsidR="00DC614F" w:rsidRPr="000006A6">
              <w:rPr>
                <w:rFonts w:asciiTheme="minorHAnsi" w:eastAsiaTheme="minorEastAsia" w:hAnsiTheme="minorHAnsi"/>
                <w:noProof/>
                <w:sz w:val="22"/>
                <w:lang w:eastAsia="pl-PL"/>
              </w:rPr>
              <w:tab/>
            </w:r>
            <w:r w:rsidR="00DC614F" w:rsidRPr="000006A6">
              <w:rPr>
                <w:rStyle w:val="Hipercze"/>
                <w:noProof/>
                <w:color w:val="auto"/>
              </w:rPr>
              <w:t>Scenariusze przypadków użycia wraz z prototypami interfejs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5 \h </w:instrText>
            </w:r>
            <w:r w:rsidR="00DC614F" w:rsidRPr="000006A6">
              <w:rPr>
                <w:noProof/>
                <w:webHidden/>
              </w:rPr>
            </w:r>
            <w:r w:rsidR="00DC614F" w:rsidRPr="000006A6">
              <w:rPr>
                <w:noProof/>
                <w:webHidden/>
              </w:rPr>
              <w:fldChar w:fldCharType="separate"/>
            </w:r>
            <w:r w:rsidRPr="000006A6">
              <w:rPr>
                <w:noProof/>
                <w:webHidden/>
              </w:rPr>
              <w:t>22</w:t>
            </w:r>
            <w:r w:rsidR="00DC614F" w:rsidRPr="000006A6">
              <w:rPr>
                <w:noProof/>
                <w:webHidden/>
              </w:rPr>
              <w:fldChar w:fldCharType="end"/>
            </w:r>
          </w:hyperlink>
        </w:p>
        <w:p w14:paraId="35F90DDD" w14:textId="53E64783"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66" w:history="1">
            <w:r w:rsidR="00DC614F" w:rsidRPr="000006A6">
              <w:rPr>
                <w:rStyle w:val="Hipercze"/>
                <w:noProof/>
                <w:color w:val="auto"/>
              </w:rPr>
              <w:t>5.</w:t>
            </w:r>
            <w:r w:rsidR="00DC614F" w:rsidRPr="000006A6">
              <w:rPr>
                <w:rFonts w:asciiTheme="minorHAnsi" w:eastAsiaTheme="minorEastAsia" w:hAnsiTheme="minorHAnsi"/>
                <w:noProof/>
                <w:sz w:val="22"/>
                <w:lang w:eastAsia="pl-PL"/>
              </w:rPr>
              <w:tab/>
            </w:r>
            <w:r w:rsidR="00DC614F" w:rsidRPr="000006A6">
              <w:rPr>
                <w:rStyle w:val="Hipercze"/>
                <w:noProof/>
                <w:color w:val="auto"/>
              </w:rPr>
              <w:t>Projekt aplikacji ReceiptCarer</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6 \h </w:instrText>
            </w:r>
            <w:r w:rsidR="00DC614F" w:rsidRPr="000006A6">
              <w:rPr>
                <w:noProof/>
                <w:webHidden/>
              </w:rPr>
            </w:r>
            <w:r w:rsidR="00DC614F" w:rsidRPr="000006A6">
              <w:rPr>
                <w:noProof/>
                <w:webHidden/>
              </w:rPr>
              <w:fldChar w:fldCharType="separate"/>
            </w:r>
            <w:r w:rsidRPr="000006A6">
              <w:rPr>
                <w:noProof/>
                <w:webHidden/>
              </w:rPr>
              <w:t>28</w:t>
            </w:r>
            <w:r w:rsidR="00DC614F" w:rsidRPr="000006A6">
              <w:rPr>
                <w:noProof/>
                <w:webHidden/>
              </w:rPr>
              <w:fldChar w:fldCharType="end"/>
            </w:r>
          </w:hyperlink>
        </w:p>
        <w:p w14:paraId="2E95BA44" w14:textId="242832D7"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7" w:history="1">
            <w:r w:rsidR="00DC614F" w:rsidRPr="000006A6">
              <w:rPr>
                <w:rStyle w:val="Hipercze"/>
                <w:noProof/>
                <w:color w:val="auto"/>
              </w:rPr>
              <w:t>5.1.</w:t>
            </w:r>
            <w:r w:rsidR="00DC614F" w:rsidRPr="000006A6">
              <w:rPr>
                <w:rFonts w:asciiTheme="minorHAnsi" w:eastAsiaTheme="minorEastAsia" w:hAnsiTheme="minorHAnsi"/>
                <w:noProof/>
                <w:sz w:val="22"/>
                <w:lang w:eastAsia="pl-PL"/>
              </w:rPr>
              <w:tab/>
            </w:r>
            <w:r w:rsidR="00DC614F" w:rsidRPr="000006A6">
              <w:rPr>
                <w:rStyle w:val="Hipercze"/>
                <w:noProof/>
                <w:color w:val="auto"/>
              </w:rPr>
              <w:t>Opis wybranych wykorzystanych środowisk i narzędzi programistycznych</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7 \h </w:instrText>
            </w:r>
            <w:r w:rsidR="00DC614F" w:rsidRPr="000006A6">
              <w:rPr>
                <w:noProof/>
                <w:webHidden/>
              </w:rPr>
            </w:r>
            <w:r w:rsidR="00DC614F" w:rsidRPr="000006A6">
              <w:rPr>
                <w:noProof/>
                <w:webHidden/>
              </w:rPr>
              <w:fldChar w:fldCharType="separate"/>
            </w:r>
            <w:r w:rsidRPr="000006A6">
              <w:rPr>
                <w:noProof/>
                <w:webHidden/>
              </w:rPr>
              <w:t>28</w:t>
            </w:r>
            <w:r w:rsidR="00DC614F" w:rsidRPr="000006A6">
              <w:rPr>
                <w:noProof/>
                <w:webHidden/>
              </w:rPr>
              <w:fldChar w:fldCharType="end"/>
            </w:r>
          </w:hyperlink>
        </w:p>
        <w:p w14:paraId="41179A85" w14:textId="07BDD98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68" w:history="1">
            <w:r w:rsidR="00DC614F" w:rsidRPr="000006A6">
              <w:rPr>
                <w:rStyle w:val="Hipercze"/>
                <w:noProof/>
                <w:color w:val="auto"/>
              </w:rPr>
              <w:t>5.2.</w:t>
            </w:r>
            <w:r w:rsidR="00DC614F" w:rsidRPr="000006A6">
              <w:rPr>
                <w:rFonts w:asciiTheme="minorHAnsi" w:eastAsiaTheme="minorEastAsia" w:hAnsiTheme="minorHAnsi"/>
                <w:noProof/>
                <w:sz w:val="22"/>
                <w:lang w:eastAsia="pl-PL"/>
              </w:rPr>
              <w:tab/>
            </w:r>
            <w:r w:rsidR="00DC614F" w:rsidRPr="000006A6">
              <w:rPr>
                <w:rStyle w:val="Hipercze"/>
                <w:noProof/>
                <w:color w:val="auto"/>
              </w:rPr>
              <w:t>Architektura rozwiązani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8 \h </w:instrText>
            </w:r>
            <w:r w:rsidR="00DC614F" w:rsidRPr="000006A6">
              <w:rPr>
                <w:noProof/>
                <w:webHidden/>
              </w:rPr>
            </w:r>
            <w:r w:rsidR="00DC614F" w:rsidRPr="000006A6">
              <w:rPr>
                <w:noProof/>
                <w:webHidden/>
              </w:rPr>
              <w:fldChar w:fldCharType="separate"/>
            </w:r>
            <w:r w:rsidRPr="000006A6">
              <w:rPr>
                <w:noProof/>
                <w:webHidden/>
              </w:rPr>
              <w:t>30</w:t>
            </w:r>
            <w:r w:rsidR="00DC614F" w:rsidRPr="000006A6">
              <w:rPr>
                <w:noProof/>
                <w:webHidden/>
              </w:rPr>
              <w:fldChar w:fldCharType="end"/>
            </w:r>
          </w:hyperlink>
        </w:p>
        <w:p w14:paraId="418FB5A9" w14:textId="112DB67B" w:rsidR="00DC614F" w:rsidRPr="000006A6" w:rsidRDefault="000006A6">
          <w:pPr>
            <w:pStyle w:val="Spistreci3"/>
            <w:tabs>
              <w:tab w:val="left" w:pos="1760"/>
              <w:tab w:val="right" w:leader="dot" w:pos="8776"/>
            </w:tabs>
            <w:rPr>
              <w:rFonts w:asciiTheme="minorHAnsi" w:eastAsiaTheme="minorEastAsia" w:hAnsiTheme="minorHAnsi"/>
              <w:noProof/>
              <w:sz w:val="22"/>
              <w:lang w:eastAsia="pl-PL"/>
            </w:rPr>
          </w:pPr>
          <w:hyperlink w:anchor="_Toc26831469" w:history="1">
            <w:r w:rsidR="00DC614F" w:rsidRPr="000006A6">
              <w:rPr>
                <w:rStyle w:val="Hipercze"/>
                <w:noProof/>
                <w:color w:val="auto"/>
              </w:rPr>
              <w:t>5.2.1.</w:t>
            </w:r>
            <w:r w:rsidR="00DC614F" w:rsidRPr="000006A6">
              <w:rPr>
                <w:rFonts w:asciiTheme="minorHAnsi" w:eastAsiaTheme="minorEastAsia" w:hAnsiTheme="minorHAnsi"/>
                <w:noProof/>
                <w:sz w:val="22"/>
                <w:lang w:eastAsia="pl-PL"/>
              </w:rPr>
              <w:tab/>
            </w:r>
            <w:r w:rsidR="00DC614F" w:rsidRPr="000006A6">
              <w:rPr>
                <w:rStyle w:val="Hipercze"/>
                <w:noProof/>
                <w:color w:val="auto"/>
              </w:rPr>
              <w:t>Architektura fizyczn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69 \h </w:instrText>
            </w:r>
            <w:r w:rsidR="00DC614F" w:rsidRPr="000006A6">
              <w:rPr>
                <w:noProof/>
                <w:webHidden/>
              </w:rPr>
            </w:r>
            <w:r w:rsidR="00DC614F" w:rsidRPr="000006A6">
              <w:rPr>
                <w:noProof/>
                <w:webHidden/>
              </w:rPr>
              <w:fldChar w:fldCharType="separate"/>
            </w:r>
            <w:r w:rsidRPr="000006A6">
              <w:rPr>
                <w:noProof/>
                <w:webHidden/>
              </w:rPr>
              <w:t>30</w:t>
            </w:r>
            <w:r w:rsidR="00DC614F" w:rsidRPr="000006A6">
              <w:rPr>
                <w:noProof/>
                <w:webHidden/>
              </w:rPr>
              <w:fldChar w:fldCharType="end"/>
            </w:r>
          </w:hyperlink>
        </w:p>
        <w:p w14:paraId="4138E9F7" w14:textId="1D95D534" w:rsidR="00DC614F" w:rsidRPr="000006A6" w:rsidRDefault="000006A6">
          <w:pPr>
            <w:pStyle w:val="Spistreci3"/>
            <w:tabs>
              <w:tab w:val="left" w:pos="1760"/>
              <w:tab w:val="right" w:leader="dot" w:pos="8776"/>
            </w:tabs>
            <w:rPr>
              <w:rFonts w:asciiTheme="minorHAnsi" w:eastAsiaTheme="minorEastAsia" w:hAnsiTheme="minorHAnsi"/>
              <w:noProof/>
              <w:sz w:val="22"/>
              <w:lang w:eastAsia="pl-PL"/>
            </w:rPr>
          </w:pPr>
          <w:hyperlink w:anchor="_Toc26831470" w:history="1">
            <w:r w:rsidR="00DC614F" w:rsidRPr="000006A6">
              <w:rPr>
                <w:rStyle w:val="Hipercze"/>
                <w:noProof/>
                <w:color w:val="auto"/>
              </w:rPr>
              <w:t>5.2.1.</w:t>
            </w:r>
            <w:r w:rsidR="00DC614F" w:rsidRPr="000006A6">
              <w:rPr>
                <w:rFonts w:asciiTheme="minorHAnsi" w:eastAsiaTheme="minorEastAsia" w:hAnsiTheme="minorHAnsi"/>
                <w:noProof/>
                <w:sz w:val="22"/>
                <w:lang w:eastAsia="pl-PL"/>
              </w:rPr>
              <w:tab/>
            </w:r>
            <w:r w:rsidR="00DC614F" w:rsidRPr="000006A6">
              <w:rPr>
                <w:rStyle w:val="Hipercze"/>
                <w:noProof/>
                <w:color w:val="auto"/>
              </w:rPr>
              <w:t>Architektura logiczn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0 \h </w:instrText>
            </w:r>
            <w:r w:rsidR="00DC614F" w:rsidRPr="000006A6">
              <w:rPr>
                <w:noProof/>
                <w:webHidden/>
              </w:rPr>
            </w:r>
            <w:r w:rsidR="00DC614F" w:rsidRPr="000006A6">
              <w:rPr>
                <w:noProof/>
                <w:webHidden/>
              </w:rPr>
              <w:fldChar w:fldCharType="separate"/>
            </w:r>
            <w:r w:rsidRPr="000006A6">
              <w:rPr>
                <w:noProof/>
                <w:webHidden/>
              </w:rPr>
              <w:t>31</w:t>
            </w:r>
            <w:r w:rsidR="00DC614F" w:rsidRPr="000006A6">
              <w:rPr>
                <w:noProof/>
                <w:webHidden/>
              </w:rPr>
              <w:fldChar w:fldCharType="end"/>
            </w:r>
          </w:hyperlink>
        </w:p>
        <w:p w14:paraId="3F746CD7" w14:textId="41B858B7"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1" w:history="1">
            <w:r w:rsidR="00DC614F" w:rsidRPr="000006A6">
              <w:rPr>
                <w:rStyle w:val="Hipercze"/>
                <w:noProof/>
                <w:color w:val="auto"/>
              </w:rPr>
              <w:t>5.3.</w:t>
            </w:r>
            <w:r w:rsidR="00DC614F" w:rsidRPr="000006A6">
              <w:rPr>
                <w:rFonts w:asciiTheme="minorHAnsi" w:eastAsiaTheme="minorEastAsia" w:hAnsiTheme="minorHAnsi"/>
                <w:noProof/>
                <w:sz w:val="22"/>
                <w:lang w:eastAsia="pl-PL"/>
              </w:rPr>
              <w:tab/>
            </w:r>
            <w:r w:rsidR="00DC614F" w:rsidRPr="000006A6">
              <w:rPr>
                <w:rStyle w:val="Hipercze"/>
                <w:noProof/>
                <w:color w:val="auto"/>
              </w:rPr>
              <w:t>Projekt Bazy Danych</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1 \h </w:instrText>
            </w:r>
            <w:r w:rsidR="00DC614F" w:rsidRPr="000006A6">
              <w:rPr>
                <w:noProof/>
                <w:webHidden/>
              </w:rPr>
            </w:r>
            <w:r w:rsidR="00DC614F" w:rsidRPr="000006A6">
              <w:rPr>
                <w:noProof/>
                <w:webHidden/>
              </w:rPr>
              <w:fldChar w:fldCharType="separate"/>
            </w:r>
            <w:r w:rsidRPr="000006A6">
              <w:rPr>
                <w:noProof/>
                <w:webHidden/>
              </w:rPr>
              <w:t>32</w:t>
            </w:r>
            <w:r w:rsidR="00DC614F" w:rsidRPr="000006A6">
              <w:rPr>
                <w:noProof/>
                <w:webHidden/>
              </w:rPr>
              <w:fldChar w:fldCharType="end"/>
            </w:r>
          </w:hyperlink>
        </w:p>
        <w:p w14:paraId="70805236" w14:textId="4D88E4D3"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2" w:history="1">
            <w:r w:rsidR="00DC614F" w:rsidRPr="000006A6">
              <w:rPr>
                <w:rStyle w:val="Hipercze"/>
                <w:noProof/>
                <w:color w:val="auto"/>
              </w:rPr>
              <w:t>5.4.</w:t>
            </w:r>
            <w:r w:rsidR="00DC614F" w:rsidRPr="000006A6">
              <w:rPr>
                <w:rFonts w:asciiTheme="minorHAnsi" w:eastAsiaTheme="minorEastAsia" w:hAnsiTheme="minorHAnsi"/>
                <w:noProof/>
                <w:sz w:val="22"/>
                <w:lang w:eastAsia="pl-PL"/>
              </w:rPr>
              <w:tab/>
            </w:r>
            <w:r w:rsidR="00DC614F" w:rsidRPr="000006A6">
              <w:rPr>
                <w:rStyle w:val="Hipercze"/>
                <w:noProof/>
                <w:color w:val="auto"/>
              </w:rPr>
              <w:t>Ekstrahowanie informacji z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2 \h </w:instrText>
            </w:r>
            <w:r w:rsidR="00DC614F" w:rsidRPr="000006A6">
              <w:rPr>
                <w:noProof/>
                <w:webHidden/>
              </w:rPr>
            </w:r>
            <w:r w:rsidR="00DC614F" w:rsidRPr="000006A6">
              <w:rPr>
                <w:noProof/>
                <w:webHidden/>
              </w:rPr>
              <w:fldChar w:fldCharType="separate"/>
            </w:r>
            <w:r w:rsidRPr="000006A6">
              <w:rPr>
                <w:noProof/>
                <w:webHidden/>
              </w:rPr>
              <w:t>34</w:t>
            </w:r>
            <w:r w:rsidR="00DC614F" w:rsidRPr="000006A6">
              <w:rPr>
                <w:noProof/>
                <w:webHidden/>
              </w:rPr>
              <w:fldChar w:fldCharType="end"/>
            </w:r>
          </w:hyperlink>
        </w:p>
        <w:p w14:paraId="05DEE738" w14:textId="1FA45DEF"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73" w:history="1">
            <w:r w:rsidR="00DC614F" w:rsidRPr="000006A6">
              <w:rPr>
                <w:rStyle w:val="Hipercze"/>
                <w:noProof/>
                <w:color w:val="auto"/>
              </w:rPr>
              <w:t>6.</w:t>
            </w:r>
            <w:r w:rsidR="00DC614F" w:rsidRPr="000006A6">
              <w:rPr>
                <w:rFonts w:asciiTheme="minorHAnsi" w:eastAsiaTheme="minorEastAsia" w:hAnsiTheme="minorHAnsi"/>
                <w:noProof/>
                <w:sz w:val="22"/>
                <w:lang w:eastAsia="pl-PL"/>
              </w:rPr>
              <w:tab/>
            </w:r>
            <w:r w:rsidR="00DC614F" w:rsidRPr="000006A6">
              <w:rPr>
                <w:rStyle w:val="Hipercze"/>
                <w:noProof/>
                <w:color w:val="auto"/>
              </w:rPr>
              <w:t>Implementacja aplikacji ReceiptCarer</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3 \h </w:instrText>
            </w:r>
            <w:r w:rsidR="00DC614F" w:rsidRPr="000006A6">
              <w:rPr>
                <w:noProof/>
                <w:webHidden/>
              </w:rPr>
            </w:r>
            <w:r w:rsidR="00DC614F" w:rsidRPr="000006A6">
              <w:rPr>
                <w:noProof/>
                <w:webHidden/>
              </w:rPr>
              <w:fldChar w:fldCharType="separate"/>
            </w:r>
            <w:r w:rsidRPr="000006A6">
              <w:rPr>
                <w:noProof/>
                <w:webHidden/>
              </w:rPr>
              <w:t>38</w:t>
            </w:r>
            <w:r w:rsidR="00DC614F" w:rsidRPr="000006A6">
              <w:rPr>
                <w:noProof/>
                <w:webHidden/>
              </w:rPr>
              <w:fldChar w:fldCharType="end"/>
            </w:r>
          </w:hyperlink>
        </w:p>
        <w:p w14:paraId="5358FDB9" w14:textId="4323135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4" w:history="1">
            <w:r w:rsidR="00DC614F" w:rsidRPr="000006A6">
              <w:rPr>
                <w:rStyle w:val="Hipercze"/>
                <w:noProof/>
                <w:color w:val="auto"/>
              </w:rPr>
              <w:t>6.1.</w:t>
            </w:r>
            <w:r w:rsidR="00DC614F" w:rsidRPr="000006A6">
              <w:rPr>
                <w:rFonts w:asciiTheme="minorHAnsi" w:eastAsiaTheme="minorEastAsia" w:hAnsiTheme="minorHAnsi"/>
                <w:noProof/>
                <w:sz w:val="22"/>
                <w:lang w:eastAsia="pl-PL"/>
              </w:rPr>
              <w:tab/>
            </w:r>
            <w:r w:rsidR="00DC614F" w:rsidRPr="000006A6">
              <w:rPr>
                <w:rStyle w:val="Hipercze"/>
                <w:noProof/>
                <w:color w:val="auto"/>
              </w:rPr>
              <w:t>Rozwiązanie problemu synchronizacji zdjęć</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4 \h </w:instrText>
            </w:r>
            <w:r w:rsidR="00DC614F" w:rsidRPr="000006A6">
              <w:rPr>
                <w:noProof/>
                <w:webHidden/>
              </w:rPr>
            </w:r>
            <w:r w:rsidR="00DC614F" w:rsidRPr="000006A6">
              <w:rPr>
                <w:noProof/>
                <w:webHidden/>
              </w:rPr>
              <w:fldChar w:fldCharType="separate"/>
            </w:r>
            <w:r w:rsidRPr="000006A6">
              <w:rPr>
                <w:noProof/>
                <w:webHidden/>
              </w:rPr>
              <w:t>38</w:t>
            </w:r>
            <w:r w:rsidR="00DC614F" w:rsidRPr="000006A6">
              <w:rPr>
                <w:noProof/>
                <w:webHidden/>
              </w:rPr>
              <w:fldChar w:fldCharType="end"/>
            </w:r>
          </w:hyperlink>
        </w:p>
        <w:p w14:paraId="180A8CC2" w14:textId="24890822"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5" w:history="1">
            <w:r w:rsidR="00DC614F" w:rsidRPr="000006A6">
              <w:rPr>
                <w:rStyle w:val="Hipercze"/>
                <w:noProof/>
                <w:color w:val="auto"/>
              </w:rPr>
              <w:t>6.2.</w:t>
            </w:r>
            <w:r w:rsidR="00DC614F" w:rsidRPr="000006A6">
              <w:rPr>
                <w:rFonts w:asciiTheme="minorHAnsi" w:eastAsiaTheme="minorEastAsia" w:hAnsiTheme="minorHAnsi"/>
                <w:noProof/>
                <w:sz w:val="22"/>
                <w:lang w:eastAsia="pl-PL"/>
              </w:rPr>
              <w:tab/>
            </w:r>
            <w:r w:rsidR="00DC614F" w:rsidRPr="000006A6">
              <w:rPr>
                <w:rStyle w:val="Hipercze"/>
                <w:noProof/>
                <w:color w:val="auto"/>
              </w:rPr>
              <w:t>Logowani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5 \h </w:instrText>
            </w:r>
            <w:r w:rsidR="00DC614F" w:rsidRPr="000006A6">
              <w:rPr>
                <w:noProof/>
                <w:webHidden/>
              </w:rPr>
            </w:r>
            <w:r w:rsidR="00DC614F" w:rsidRPr="000006A6">
              <w:rPr>
                <w:noProof/>
                <w:webHidden/>
              </w:rPr>
              <w:fldChar w:fldCharType="separate"/>
            </w:r>
            <w:r w:rsidRPr="000006A6">
              <w:rPr>
                <w:noProof/>
                <w:webHidden/>
              </w:rPr>
              <w:t>38</w:t>
            </w:r>
            <w:r w:rsidR="00DC614F" w:rsidRPr="000006A6">
              <w:rPr>
                <w:noProof/>
                <w:webHidden/>
              </w:rPr>
              <w:fldChar w:fldCharType="end"/>
            </w:r>
          </w:hyperlink>
        </w:p>
        <w:p w14:paraId="67C6AD30" w14:textId="6B60AE5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6" w:history="1">
            <w:r w:rsidR="00DC614F" w:rsidRPr="000006A6">
              <w:rPr>
                <w:rStyle w:val="Hipercze"/>
                <w:noProof/>
                <w:color w:val="auto"/>
              </w:rPr>
              <w:t>6.3.</w:t>
            </w:r>
            <w:r w:rsidR="00DC614F" w:rsidRPr="000006A6">
              <w:rPr>
                <w:rFonts w:asciiTheme="minorHAnsi" w:eastAsiaTheme="minorEastAsia" w:hAnsiTheme="minorHAnsi"/>
                <w:noProof/>
                <w:sz w:val="22"/>
                <w:lang w:eastAsia="pl-PL"/>
              </w:rPr>
              <w:tab/>
            </w:r>
            <w:r w:rsidR="00DC614F" w:rsidRPr="000006A6">
              <w:rPr>
                <w:rStyle w:val="Hipercze"/>
                <w:noProof/>
                <w:color w:val="auto"/>
              </w:rPr>
              <w:t>Rejestracj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6 \h </w:instrText>
            </w:r>
            <w:r w:rsidR="00DC614F" w:rsidRPr="000006A6">
              <w:rPr>
                <w:noProof/>
                <w:webHidden/>
              </w:rPr>
            </w:r>
            <w:r w:rsidR="00DC614F" w:rsidRPr="000006A6">
              <w:rPr>
                <w:noProof/>
                <w:webHidden/>
              </w:rPr>
              <w:fldChar w:fldCharType="separate"/>
            </w:r>
            <w:r w:rsidRPr="000006A6">
              <w:rPr>
                <w:noProof/>
                <w:webHidden/>
              </w:rPr>
              <w:t>39</w:t>
            </w:r>
            <w:r w:rsidR="00DC614F" w:rsidRPr="000006A6">
              <w:rPr>
                <w:noProof/>
                <w:webHidden/>
              </w:rPr>
              <w:fldChar w:fldCharType="end"/>
            </w:r>
          </w:hyperlink>
        </w:p>
        <w:p w14:paraId="4BEF0BEA" w14:textId="61B20907"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7" w:history="1">
            <w:r w:rsidR="00DC614F" w:rsidRPr="000006A6">
              <w:rPr>
                <w:rStyle w:val="Hipercze"/>
                <w:noProof/>
                <w:color w:val="auto"/>
              </w:rPr>
              <w:t>6.4.</w:t>
            </w:r>
            <w:r w:rsidR="00DC614F" w:rsidRPr="000006A6">
              <w:rPr>
                <w:rFonts w:asciiTheme="minorHAnsi" w:eastAsiaTheme="minorEastAsia" w:hAnsiTheme="minorHAnsi"/>
                <w:noProof/>
                <w:sz w:val="22"/>
                <w:lang w:eastAsia="pl-PL"/>
              </w:rPr>
              <w:tab/>
            </w:r>
            <w:r w:rsidR="00DC614F" w:rsidRPr="000006A6">
              <w:rPr>
                <w:rStyle w:val="Hipercze"/>
                <w:noProof/>
                <w:color w:val="auto"/>
              </w:rPr>
              <w:t>Lista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7 \h </w:instrText>
            </w:r>
            <w:r w:rsidR="00DC614F" w:rsidRPr="000006A6">
              <w:rPr>
                <w:noProof/>
                <w:webHidden/>
              </w:rPr>
            </w:r>
            <w:r w:rsidR="00DC614F" w:rsidRPr="000006A6">
              <w:rPr>
                <w:noProof/>
                <w:webHidden/>
              </w:rPr>
              <w:fldChar w:fldCharType="separate"/>
            </w:r>
            <w:r w:rsidRPr="000006A6">
              <w:rPr>
                <w:noProof/>
                <w:webHidden/>
              </w:rPr>
              <w:t>40</w:t>
            </w:r>
            <w:r w:rsidR="00DC614F" w:rsidRPr="000006A6">
              <w:rPr>
                <w:noProof/>
                <w:webHidden/>
              </w:rPr>
              <w:fldChar w:fldCharType="end"/>
            </w:r>
          </w:hyperlink>
        </w:p>
        <w:p w14:paraId="2CA8E50E" w14:textId="5CFC11C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8" w:history="1">
            <w:r w:rsidR="00DC614F" w:rsidRPr="000006A6">
              <w:rPr>
                <w:rStyle w:val="Hipercze"/>
                <w:noProof/>
                <w:color w:val="auto"/>
              </w:rPr>
              <w:t>6.5.</w:t>
            </w:r>
            <w:r w:rsidR="00DC614F" w:rsidRPr="000006A6">
              <w:rPr>
                <w:rFonts w:asciiTheme="minorHAnsi" w:eastAsiaTheme="minorEastAsia" w:hAnsiTheme="minorHAnsi"/>
                <w:noProof/>
                <w:sz w:val="22"/>
                <w:lang w:eastAsia="pl-PL"/>
              </w:rPr>
              <w:tab/>
            </w:r>
            <w:r w:rsidR="00DC614F" w:rsidRPr="000006A6">
              <w:rPr>
                <w:rStyle w:val="Hipercze"/>
                <w:noProof/>
                <w:color w:val="auto"/>
              </w:rPr>
              <w:t>Paragon – widok szczegółowy i edycj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8 \h </w:instrText>
            </w:r>
            <w:r w:rsidR="00DC614F" w:rsidRPr="000006A6">
              <w:rPr>
                <w:noProof/>
                <w:webHidden/>
              </w:rPr>
            </w:r>
            <w:r w:rsidR="00DC614F" w:rsidRPr="000006A6">
              <w:rPr>
                <w:noProof/>
                <w:webHidden/>
              </w:rPr>
              <w:fldChar w:fldCharType="separate"/>
            </w:r>
            <w:r w:rsidRPr="000006A6">
              <w:rPr>
                <w:noProof/>
                <w:webHidden/>
              </w:rPr>
              <w:t>41</w:t>
            </w:r>
            <w:r w:rsidR="00DC614F" w:rsidRPr="000006A6">
              <w:rPr>
                <w:noProof/>
                <w:webHidden/>
              </w:rPr>
              <w:fldChar w:fldCharType="end"/>
            </w:r>
          </w:hyperlink>
        </w:p>
        <w:p w14:paraId="666803C7" w14:textId="2990BB3A"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79" w:history="1">
            <w:r w:rsidR="00DC614F" w:rsidRPr="000006A6">
              <w:rPr>
                <w:rStyle w:val="Hipercze"/>
                <w:noProof/>
                <w:color w:val="auto"/>
              </w:rPr>
              <w:t>6.6.</w:t>
            </w:r>
            <w:r w:rsidR="00DC614F" w:rsidRPr="000006A6">
              <w:rPr>
                <w:rFonts w:asciiTheme="minorHAnsi" w:eastAsiaTheme="minorEastAsia" w:hAnsiTheme="minorHAnsi"/>
                <w:noProof/>
                <w:sz w:val="22"/>
                <w:lang w:eastAsia="pl-PL"/>
              </w:rPr>
              <w:tab/>
            </w:r>
            <w:r w:rsidR="00DC614F" w:rsidRPr="000006A6">
              <w:rPr>
                <w:rStyle w:val="Hipercze"/>
                <w:noProof/>
                <w:color w:val="auto"/>
              </w:rPr>
              <w:t>Dodawanie nowych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79 \h </w:instrText>
            </w:r>
            <w:r w:rsidR="00DC614F" w:rsidRPr="000006A6">
              <w:rPr>
                <w:noProof/>
                <w:webHidden/>
              </w:rPr>
            </w:r>
            <w:r w:rsidR="00DC614F" w:rsidRPr="000006A6">
              <w:rPr>
                <w:noProof/>
                <w:webHidden/>
              </w:rPr>
              <w:fldChar w:fldCharType="separate"/>
            </w:r>
            <w:r w:rsidRPr="000006A6">
              <w:rPr>
                <w:noProof/>
                <w:webHidden/>
              </w:rPr>
              <w:t>45</w:t>
            </w:r>
            <w:r w:rsidR="00DC614F" w:rsidRPr="000006A6">
              <w:rPr>
                <w:noProof/>
                <w:webHidden/>
              </w:rPr>
              <w:fldChar w:fldCharType="end"/>
            </w:r>
          </w:hyperlink>
        </w:p>
        <w:p w14:paraId="3F65E440" w14:textId="22765C41"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80" w:history="1">
            <w:r w:rsidR="00DC614F" w:rsidRPr="000006A6">
              <w:rPr>
                <w:rStyle w:val="Hipercze"/>
                <w:noProof/>
                <w:color w:val="auto"/>
              </w:rPr>
              <w:t>6.7.</w:t>
            </w:r>
            <w:r w:rsidR="00DC614F" w:rsidRPr="000006A6">
              <w:rPr>
                <w:rFonts w:asciiTheme="minorHAnsi" w:eastAsiaTheme="minorEastAsia" w:hAnsiTheme="minorHAnsi"/>
                <w:noProof/>
                <w:sz w:val="22"/>
                <w:lang w:eastAsia="pl-PL"/>
              </w:rPr>
              <w:tab/>
            </w:r>
            <w:r w:rsidR="00DC614F" w:rsidRPr="000006A6">
              <w:rPr>
                <w:rStyle w:val="Hipercze"/>
                <w:noProof/>
                <w:color w:val="auto"/>
              </w:rPr>
              <w:t>Eksportowanie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0 \h </w:instrText>
            </w:r>
            <w:r w:rsidR="00DC614F" w:rsidRPr="000006A6">
              <w:rPr>
                <w:noProof/>
                <w:webHidden/>
              </w:rPr>
            </w:r>
            <w:r w:rsidR="00DC614F" w:rsidRPr="000006A6">
              <w:rPr>
                <w:noProof/>
                <w:webHidden/>
              </w:rPr>
              <w:fldChar w:fldCharType="separate"/>
            </w:r>
            <w:r w:rsidRPr="000006A6">
              <w:rPr>
                <w:noProof/>
                <w:webHidden/>
              </w:rPr>
              <w:t>47</w:t>
            </w:r>
            <w:r w:rsidR="00DC614F" w:rsidRPr="000006A6">
              <w:rPr>
                <w:noProof/>
                <w:webHidden/>
              </w:rPr>
              <w:fldChar w:fldCharType="end"/>
            </w:r>
          </w:hyperlink>
        </w:p>
        <w:p w14:paraId="42F247DD" w14:textId="5F97A1D5"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81" w:history="1">
            <w:r w:rsidR="00DC614F" w:rsidRPr="000006A6">
              <w:rPr>
                <w:rStyle w:val="Hipercze"/>
                <w:noProof/>
                <w:color w:val="auto"/>
              </w:rPr>
              <w:t>6.8.</w:t>
            </w:r>
            <w:r w:rsidR="00DC614F" w:rsidRPr="000006A6">
              <w:rPr>
                <w:rFonts w:asciiTheme="minorHAnsi" w:eastAsiaTheme="minorEastAsia" w:hAnsiTheme="minorHAnsi"/>
                <w:noProof/>
                <w:sz w:val="22"/>
                <w:lang w:eastAsia="pl-PL"/>
              </w:rPr>
              <w:tab/>
            </w:r>
            <w:r w:rsidR="00DC614F" w:rsidRPr="000006A6">
              <w:rPr>
                <w:rStyle w:val="Hipercze"/>
                <w:noProof/>
                <w:color w:val="auto"/>
              </w:rPr>
              <w:t>Lista grup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1 \h </w:instrText>
            </w:r>
            <w:r w:rsidR="00DC614F" w:rsidRPr="000006A6">
              <w:rPr>
                <w:noProof/>
                <w:webHidden/>
              </w:rPr>
            </w:r>
            <w:r w:rsidR="00DC614F" w:rsidRPr="000006A6">
              <w:rPr>
                <w:noProof/>
                <w:webHidden/>
              </w:rPr>
              <w:fldChar w:fldCharType="separate"/>
            </w:r>
            <w:r w:rsidRPr="000006A6">
              <w:rPr>
                <w:noProof/>
                <w:webHidden/>
              </w:rPr>
              <w:t>48</w:t>
            </w:r>
            <w:r w:rsidR="00DC614F" w:rsidRPr="000006A6">
              <w:rPr>
                <w:noProof/>
                <w:webHidden/>
              </w:rPr>
              <w:fldChar w:fldCharType="end"/>
            </w:r>
          </w:hyperlink>
        </w:p>
        <w:p w14:paraId="63BBB03E" w14:textId="3F2228C6"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82" w:history="1">
            <w:r w:rsidR="00DC614F" w:rsidRPr="000006A6">
              <w:rPr>
                <w:rStyle w:val="Hipercze"/>
                <w:noProof/>
                <w:color w:val="auto"/>
              </w:rPr>
              <w:t>6.9.</w:t>
            </w:r>
            <w:r w:rsidR="00DC614F" w:rsidRPr="000006A6">
              <w:rPr>
                <w:rFonts w:asciiTheme="minorHAnsi" w:eastAsiaTheme="minorEastAsia" w:hAnsiTheme="minorHAnsi"/>
                <w:noProof/>
                <w:sz w:val="22"/>
                <w:lang w:eastAsia="pl-PL"/>
              </w:rPr>
              <w:tab/>
            </w:r>
            <w:r w:rsidR="00DC614F" w:rsidRPr="000006A6">
              <w:rPr>
                <w:rStyle w:val="Hipercze"/>
                <w:noProof/>
                <w:color w:val="auto"/>
              </w:rPr>
              <w:t>Dodawanie nowej grup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2 \h </w:instrText>
            </w:r>
            <w:r w:rsidR="00DC614F" w:rsidRPr="000006A6">
              <w:rPr>
                <w:noProof/>
                <w:webHidden/>
              </w:rPr>
            </w:r>
            <w:r w:rsidR="00DC614F" w:rsidRPr="000006A6">
              <w:rPr>
                <w:noProof/>
                <w:webHidden/>
              </w:rPr>
              <w:fldChar w:fldCharType="separate"/>
            </w:r>
            <w:r w:rsidRPr="000006A6">
              <w:rPr>
                <w:noProof/>
                <w:webHidden/>
              </w:rPr>
              <w:t>49</w:t>
            </w:r>
            <w:r w:rsidR="00DC614F" w:rsidRPr="000006A6">
              <w:rPr>
                <w:noProof/>
                <w:webHidden/>
              </w:rPr>
              <w:fldChar w:fldCharType="end"/>
            </w:r>
          </w:hyperlink>
        </w:p>
        <w:p w14:paraId="326514E3" w14:textId="6A8BD20C" w:rsidR="00DC614F" w:rsidRPr="000006A6" w:rsidRDefault="000006A6">
          <w:pPr>
            <w:pStyle w:val="Spistreci2"/>
            <w:tabs>
              <w:tab w:val="left" w:pos="1540"/>
              <w:tab w:val="right" w:leader="dot" w:pos="8776"/>
            </w:tabs>
            <w:rPr>
              <w:rFonts w:asciiTheme="minorHAnsi" w:eastAsiaTheme="minorEastAsia" w:hAnsiTheme="minorHAnsi"/>
              <w:noProof/>
              <w:sz w:val="22"/>
              <w:lang w:eastAsia="pl-PL"/>
            </w:rPr>
          </w:pPr>
          <w:hyperlink w:anchor="_Toc26831483" w:history="1">
            <w:r w:rsidR="00DC614F" w:rsidRPr="000006A6">
              <w:rPr>
                <w:rStyle w:val="Hipercze"/>
                <w:noProof/>
                <w:color w:val="auto"/>
              </w:rPr>
              <w:t>6.10.</w:t>
            </w:r>
            <w:r w:rsidR="00DC614F" w:rsidRPr="000006A6">
              <w:rPr>
                <w:rFonts w:asciiTheme="minorHAnsi" w:eastAsiaTheme="minorEastAsia" w:hAnsiTheme="minorHAnsi"/>
                <w:noProof/>
                <w:sz w:val="22"/>
                <w:lang w:eastAsia="pl-PL"/>
              </w:rPr>
              <w:tab/>
            </w:r>
            <w:r w:rsidR="00DC614F" w:rsidRPr="000006A6">
              <w:rPr>
                <w:rStyle w:val="Hipercze"/>
                <w:noProof/>
                <w:color w:val="auto"/>
              </w:rPr>
              <w:t>Edycja grup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3 \h </w:instrText>
            </w:r>
            <w:r w:rsidR="00DC614F" w:rsidRPr="000006A6">
              <w:rPr>
                <w:noProof/>
                <w:webHidden/>
              </w:rPr>
            </w:r>
            <w:r w:rsidR="00DC614F" w:rsidRPr="000006A6">
              <w:rPr>
                <w:noProof/>
                <w:webHidden/>
              </w:rPr>
              <w:fldChar w:fldCharType="separate"/>
            </w:r>
            <w:r w:rsidRPr="000006A6">
              <w:rPr>
                <w:noProof/>
                <w:webHidden/>
              </w:rPr>
              <w:t>50</w:t>
            </w:r>
            <w:r w:rsidR="00DC614F" w:rsidRPr="000006A6">
              <w:rPr>
                <w:noProof/>
                <w:webHidden/>
              </w:rPr>
              <w:fldChar w:fldCharType="end"/>
            </w:r>
          </w:hyperlink>
        </w:p>
        <w:p w14:paraId="6ADF248D" w14:textId="2EB1059C" w:rsidR="00DC614F" w:rsidRPr="000006A6" w:rsidRDefault="000006A6">
          <w:pPr>
            <w:pStyle w:val="Spistreci2"/>
            <w:tabs>
              <w:tab w:val="left" w:pos="1540"/>
              <w:tab w:val="right" w:leader="dot" w:pos="8776"/>
            </w:tabs>
            <w:rPr>
              <w:rFonts w:asciiTheme="minorHAnsi" w:eastAsiaTheme="minorEastAsia" w:hAnsiTheme="minorHAnsi"/>
              <w:noProof/>
              <w:sz w:val="22"/>
              <w:lang w:eastAsia="pl-PL"/>
            </w:rPr>
          </w:pPr>
          <w:hyperlink w:anchor="_Toc26831484" w:history="1">
            <w:r w:rsidR="00DC614F" w:rsidRPr="000006A6">
              <w:rPr>
                <w:rStyle w:val="Hipercze"/>
                <w:noProof/>
                <w:color w:val="auto"/>
              </w:rPr>
              <w:t>6.11.</w:t>
            </w:r>
            <w:r w:rsidR="00DC614F" w:rsidRPr="000006A6">
              <w:rPr>
                <w:rFonts w:asciiTheme="minorHAnsi" w:eastAsiaTheme="minorEastAsia" w:hAnsiTheme="minorHAnsi"/>
                <w:noProof/>
                <w:sz w:val="22"/>
                <w:lang w:eastAsia="pl-PL"/>
              </w:rPr>
              <w:tab/>
            </w:r>
            <w:r w:rsidR="00DC614F" w:rsidRPr="000006A6">
              <w:rPr>
                <w:rStyle w:val="Hipercze"/>
                <w:noProof/>
                <w:color w:val="auto"/>
              </w:rPr>
              <w:t>Wyszukiwanie paragon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4 \h </w:instrText>
            </w:r>
            <w:r w:rsidR="00DC614F" w:rsidRPr="000006A6">
              <w:rPr>
                <w:noProof/>
                <w:webHidden/>
              </w:rPr>
            </w:r>
            <w:r w:rsidR="00DC614F" w:rsidRPr="000006A6">
              <w:rPr>
                <w:noProof/>
                <w:webHidden/>
              </w:rPr>
              <w:fldChar w:fldCharType="separate"/>
            </w:r>
            <w:r w:rsidRPr="000006A6">
              <w:rPr>
                <w:noProof/>
                <w:webHidden/>
              </w:rPr>
              <w:t>50</w:t>
            </w:r>
            <w:r w:rsidR="00DC614F" w:rsidRPr="000006A6">
              <w:rPr>
                <w:noProof/>
                <w:webHidden/>
              </w:rPr>
              <w:fldChar w:fldCharType="end"/>
            </w:r>
          </w:hyperlink>
        </w:p>
        <w:p w14:paraId="0D8A1822" w14:textId="6C1AB7B1" w:rsidR="00DC614F" w:rsidRPr="000006A6" w:rsidRDefault="000006A6">
          <w:pPr>
            <w:pStyle w:val="Spistreci1"/>
            <w:tabs>
              <w:tab w:val="left" w:pos="880"/>
              <w:tab w:val="right" w:leader="dot" w:pos="8776"/>
            </w:tabs>
            <w:rPr>
              <w:rFonts w:asciiTheme="minorHAnsi" w:eastAsiaTheme="minorEastAsia" w:hAnsiTheme="minorHAnsi"/>
              <w:noProof/>
              <w:sz w:val="22"/>
              <w:lang w:eastAsia="pl-PL"/>
            </w:rPr>
          </w:pPr>
          <w:hyperlink w:anchor="_Toc26831485" w:history="1">
            <w:r w:rsidR="00DC614F" w:rsidRPr="000006A6">
              <w:rPr>
                <w:rStyle w:val="Hipercze"/>
                <w:noProof/>
                <w:color w:val="auto"/>
              </w:rPr>
              <w:t>7.</w:t>
            </w:r>
            <w:r w:rsidR="00DC614F" w:rsidRPr="000006A6">
              <w:rPr>
                <w:rFonts w:asciiTheme="minorHAnsi" w:eastAsiaTheme="minorEastAsia" w:hAnsiTheme="minorHAnsi"/>
                <w:noProof/>
                <w:sz w:val="22"/>
                <w:lang w:eastAsia="pl-PL"/>
              </w:rPr>
              <w:tab/>
            </w:r>
            <w:r w:rsidR="00DC614F" w:rsidRPr="000006A6">
              <w:rPr>
                <w:rStyle w:val="Hipercze"/>
                <w:noProof/>
                <w:color w:val="auto"/>
              </w:rPr>
              <w:t>Test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5 \h </w:instrText>
            </w:r>
            <w:r w:rsidR="00DC614F" w:rsidRPr="000006A6">
              <w:rPr>
                <w:noProof/>
                <w:webHidden/>
              </w:rPr>
            </w:r>
            <w:r w:rsidR="00DC614F" w:rsidRPr="000006A6">
              <w:rPr>
                <w:noProof/>
                <w:webHidden/>
              </w:rPr>
              <w:fldChar w:fldCharType="separate"/>
            </w:r>
            <w:r w:rsidRPr="000006A6">
              <w:rPr>
                <w:noProof/>
                <w:webHidden/>
              </w:rPr>
              <w:t>52</w:t>
            </w:r>
            <w:r w:rsidR="00DC614F" w:rsidRPr="000006A6">
              <w:rPr>
                <w:noProof/>
                <w:webHidden/>
              </w:rPr>
              <w:fldChar w:fldCharType="end"/>
            </w:r>
          </w:hyperlink>
        </w:p>
        <w:p w14:paraId="05CC7AD7" w14:textId="7694A4B7"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86" w:history="1">
            <w:r w:rsidR="00DC614F" w:rsidRPr="000006A6">
              <w:rPr>
                <w:rStyle w:val="Hipercze"/>
                <w:noProof/>
                <w:color w:val="auto"/>
              </w:rPr>
              <w:t>7.1.</w:t>
            </w:r>
            <w:r w:rsidR="00DC614F" w:rsidRPr="000006A6">
              <w:rPr>
                <w:rFonts w:asciiTheme="minorHAnsi" w:eastAsiaTheme="minorEastAsia" w:hAnsiTheme="minorHAnsi"/>
                <w:noProof/>
                <w:sz w:val="22"/>
                <w:lang w:eastAsia="pl-PL"/>
              </w:rPr>
              <w:tab/>
            </w:r>
            <w:r w:rsidR="00DC614F" w:rsidRPr="000006A6">
              <w:rPr>
                <w:rStyle w:val="Hipercze"/>
                <w:noProof/>
                <w:color w:val="auto"/>
              </w:rPr>
              <w:t>Testy jednostkow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6 \h </w:instrText>
            </w:r>
            <w:r w:rsidR="00DC614F" w:rsidRPr="000006A6">
              <w:rPr>
                <w:noProof/>
                <w:webHidden/>
              </w:rPr>
            </w:r>
            <w:r w:rsidR="00DC614F" w:rsidRPr="000006A6">
              <w:rPr>
                <w:noProof/>
                <w:webHidden/>
              </w:rPr>
              <w:fldChar w:fldCharType="separate"/>
            </w:r>
            <w:r w:rsidRPr="000006A6">
              <w:rPr>
                <w:noProof/>
                <w:webHidden/>
              </w:rPr>
              <w:t>52</w:t>
            </w:r>
            <w:r w:rsidR="00DC614F" w:rsidRPr="000006A6">
              <w:rPr>
                <w:noProof/>
                <w:webHidden/>
              </w:rPr>
              <w:fldChar w:fldCharType="end"/>
            </w:r>
          </w:hyperlink>
        </w:p>
        <w:p w14:paraId="10913D36" w14:textId="2AC14141" w:rsidR="00DC614F" w:rsidRPr="000006A6" w:rsidRDefault="000006A6">
          <w:pPr>
            <w:pStyle w:val="Spistreci2"/>
            <w:tabs>
              <w:tab w:val="left" w:pos="1320"/>
              <w:tab w:val="right" w:leader="dot" w:pos="8776"/>
            </w:tabs>
            <w:rPr>
              <w:rFonts w:asciiTheme="minorHAnsi" w:eastAsiaTheme="minorEastAsia" w:hAnsiTheme="minorHAnsi"/>
              <w:noProof/>
              <w:sz w:val="22"/>
              <w:lang w:eastAsia="pl-PL"/>
            </w:rPr>
          </w:pPr>
          <w:hyperlink w:anchor="_Toc26831487" w:history="1">
            <w:r w:rsidR="00DC614F" w:rsidRPr="000006A6">
              <w:rPr>
                <w:rStyle w:val="Hipercze"/>
                <w:noProof/>
                <w:color w:val="auto"/>
              </w:rPr>
              <w:t>7.2.</w:t>
            </w:r>
            <w:r w:rsidR="00DC614F" w:rsidRPr="000006A6">
              <w:rPr>
                <w:rFonts w:asciiTheme="minorHAnsi" w:eastAsiaTheme="minorEastAsia" w:hAnsiTheme="minorHAnsi"/>
                <w:noProof/>
                <w:sz w:val="22"/>
                <w:lang w:eastAsia="pl-PL"/>
              </w:rPr>
              <w:tab/>
            </w:r>
            <w:r w:rsidR="00DC614F" w:rsidRPr="000006A6">
              <w:rPr>
                <w:rStyle w:val="Hipercze"/>
                <w:noProof/>
                <w:color w:val="auto"/>
              </w:rPr>
              <w:t>Testy funkcjonaln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7 \h </w:instrText>
            </w:r>
            <w:r w:rsidR="00DC614F" w:rsidRPr="000006A6">
              <w:rPr>
                <w:noProof/>
                <w:webHidden/>
              </w:rPr>
            </w:r>
            <w:r w:rsidR="00DC614F" w:rsidRPr="000006A6">
              <w:rPr>
                <w:noProof/>
                <w:webHidden/>
              </w:rPr>
              <w:fldChar w:fldCharType="separate"/>
            </w:r>
            <w:r w:rsidRPr="000006A6">
              <w:rPr>
                <w:noProof/>
                <w:webHidden/>
              </w:rPr>
              <w:t>54</w:t>
            </w:r>
            <w:r w:rsidR="00DC614F" w:rsidRPr="000006A6">
              <w:rPr>
                <w:noProof/>
                <w:webHidden/>
              </w:rPr>
              <w:fldChar w:fldCharType="end"/>
            </w:r>
          </w:hyperlink>
        </w:p>
        <w:p w14:paraId="2EE5EF73" w14:textId="079ED889" w:rsidR="00DC614F" w:rsidRPr="000006A6" w:rsidRDefault="000006A6">
          <w:pPr>
            <w:pStyle w:val="Spistreci3"/>
            <w:tabs>
              <w:tab w:val="left" w:pos="1760"/>
              <w:tab w:val="right" w:leader="dot" w:pos="8776"/>
            </w:tabs>
            <w:rPr>
              <w:rFonts w:asciiTheme="minorHAnsi" w:eastAsiaTheme="minorEastAsia" w:hAnsiTheme="minorHAnsi"/>
              <w:noProof/>
              <w:sz w:val="22"/>
              <w:lang w:eastAsia="pl-PL"/>
            </w:rPr>
          </w:pPr>
          <w:hyperlink w:anchor="_Toc26831488" w:history="1">
            <w:r w:rsidR="00DC614F" w:rsidRPr="000006A6">
              <w:rPr>
                <w:rStyle w:val="Hipercze"/>
                <w:noProof/>
                <w:color w:val="auto"/>
              </w:rPr>
              <w:t>7.2.1.</w:t>
            </w:r>
            <w:r w:rsidR="00DC614F" w:rsidRPr="000006A6">
              <w:rPr>
                <w:rFonts w:asciiTheme="minorHAnsi" w:eastAsiaTheme="minorEastAsia" w:hAnsiTheme="minorHAnsi"/>
                <w:noProof/>
                <w:sz w:val="22"/>
                <w:lang w:eastAsia="pl-PL"/>
              </w:rPr>
              <w:tab/>
            </w:r>
            <w:r w:rsidR="00DC614F" w:rsidRPr="000006A6">
              <w:rPr>
                <w:rStyle w:val="Hipercze"/>
                <w:noProof/>
                <w:color w:val="auto"/>
              </w:rPr>
              <w:t>Testy dla PU Eksportuj paragon</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8 \h </w:instrText>
            </w:r>
            <w:r w:rsidR="00DC614F" w:rsidRPr="000006A6">
              <w:rPr>
                <w:noProof/>
                <w:webHidden/>
              </w:rPr>
            </w:r>
            <w:r w:rsidR="00DC614F" w:rsidRPr="000006A6">
              <w:rPr>
                <w:noProof/>
                <w:webHidden/>
              </w:rPr>
              <w:fldChar w:fldCharType="separate"/>
            </w:r>
            <w:r w:rsidRPr="000006A6">
              <w:rPr>
                <w:noProof/>
                <w:webHidden/>
              </w:rPr>
              <w:t>54</w:t>
            </w:r>
            <w:r w:rsidR="00DC614F" w:rsidRPr="000006A6">
              <w:rPr>
                <w:noProof/>
                <w:webHidden/>
              </w:rPr>
              <w:fldChar w:fldCharType="end"/>
            </w:r>
          </w:hyperlink>
        </w:p>
        <w:p w14:paraId="461FD669" w14:textId="4F0E9E91" w:rsidR="00DC614F" w:rsidRPr="000006A6" w:rsidRDefault="000006A6">
          <w:pPr>
            <w:pStyle w:val="Spistreci3"/>
            <w:tabs>
              <w:tab w:val="left" w:pos="1760"/>
              <w:tab w:val="right" w:leader="dot" w:pos="8776"/>
            </w:tabs>
            <w:rPr>
              <w:rFonts w:asciiTheme="minorHAnsi" w:eastAsiaTheme="minorEastAsia" w:hAnsiTheme="minorHAnsi"/>
              <w:noProof/>
              <w:sz w:val="22"/>
              <w:lang w:eastAsia="pl-PL"/>
            </w:rPr>
          </w:pPr>
          <w:hyperlink w:anchor="_Toc26831489" w:history="1">
            <w:r w:rsidR="00DC614F" w:rsidRPr="000006A6">
              <w:rPr>
                <w:rStyle w:val="Hipercze"/>
                <w:noProof/>
                <w:color w:val="auto"/>
              </w:rPr>
              <w:t>7.2.2.</w:t>
            </w:r>
            <w:r w:rsidR="00DC614F" w:rsidRPr="000006A6">
              <w:rPr>
                <w:rFonts w:asciiTheme="minorHAnsi" w:eastAsiaTheme="minorEastAsia" w:hAnsiTheme="minorHAnsi"/>
                <w:noProof/>
                <w:sz w:val="22"/>
                <w:lang w:eastAsia="pl-PL"/>
              </w:rPr>
              <w:tab/>
            </w:r>
            <w:r w:rsidR="00DC614F" w:rsidRPr="000006A6">
              <w:rPr>
                <w:rStyle w:val="Hipercze"/>
                <w:noProof/>
                <w:color w:val="auto"/>
              </w:rPr>
              <w:t>Testy dla PU Dodaj paragon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89 \h </w:instrText>
            </w:r>
            <w:r w:rsidR="00DC614F" w:rsidRPr="000006A6">
              <w:rPr>
                <w:noProof/>
                <w:webHidden/>
              </w:rPr>
            </w:r>
            <w:r w:rsidR="00DC614F" w:rsidRPr="000006A6">
              <w:rPr>
                <w:noProof/>
                <w:webHidden/>
              </w:rPr>
              <w:fldChar w:fldCharType="separate"/>
            </w:r>
            <w:r w:rsidRPr="000006A6">
              <w:rPr>
                <w:noProof/>
                <w:webHidden/>
              </w:rPr>
              <w:t>55</w:t>
            </w:r>
            <w:r w:rsidR="00DC614F" w:rsidRPr="000006A6">
              <w:rPr>
                <w:noProof/>
                <w:webHidden/>
              </w:rPr>
              <w:fldChar w:fldCharType="end"/>
            </w:r>
          </w:hyperlink>
        </w:p>
        <w:p w14:paraId="4E71467F" w14:textId="56F974EF" w:rsidR="00DC614F" w:rsidRPr="000006A6" w:rsidRDefault="000006A6">
          <w:pPr>
            <w:pStyle w:val="Spistreci3"/>
            <w:tabs>
              <w:tab w:val="left" w:pos="1760"/>
              <w:tab w:val="right" w:leader="dot" w:pos="8776"/>
            </w:tabs>
            <w:rPr>
              <w:rFonts w:asciiTheme="minorHAnsi" w:eastAsiaTheme="minorEastAsia" w:hAnsiTheme="minorHAnsi"/>
              <w:noProof/>
              <w:sz w:val="22"/>
              <w:lang w:eastAsia="pl-PL"/>
            </w:rPr>
          </w:pPr>
          <w:hyperlink w:anchor="_Toc26831490" w:history="1">
            <w:r w:rsidR="00DC614F" w:rsidRPr="000006A6">
              <w:rPr>
                <w:rStyle w:val="Hipercze"/>
                <w:noProof/>
                <w:color w:val="auto"/>
              </w:rPr>
              <w:t>7.2.3.</w:t>
            </w:r>
            <w:r w:rsidR="00DC614F" w:rsidRPr="000006A6">
              <w:rPr>
                <w:rFonts w:asciiTheme="minorHAnsi" w:eastAsiaTheme="minorEastAsia" w:hAnsiTheme="minorHAnsi"/>
                <w:noProof/>
                <w:sz w:val="22"/>
                <w:lang w:eastAsia="pl-PL"/>
              </w:rPr>
              <w:tab/>
            </w:r>
            <w:r w:rsidR="00DC614F" w:rsidRPr="000006A6">
              <w:rPr>
                <w:rStyle w:val="Hipercze"/>
                <w:noProof/>
                <w:color w:val="auto"/>
              </w:rPr>
              <w:t>Testy dla PU Edytuj grupę</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0 \h </w:instrText>
            </w:r>
            <w:r w:rsidR="00DC614F" w:rsidRPr="000006A6">
              <w:rPr>
                <w:noProof/>
                <w:webHidden/>
              </w:rPr>
            </w:r>
            <w:r w:rsidR="00DC614F" w:rsidRPr="000006A6">
              <w:rPr>
                <w:noProof/>
                <w:webHidden/>
              </w:rPr>
              <w:fldChar w:fldCharType="separate"/>
            </w:r>
            <w:r w:rsidRPr="000006A6">
              <w:rPr>
                <w:noProof/>
                <w:webHidden/>
              </w:rPr>
              <w:t>57</w:t>
            </w:r>
            <w:r w:rsidR="00DC614F" w:rsidRPr="000006A6">
              <w:rPr>
                <w:noProof/>
                <w:webHidden/>
              </w:rPr>
              <w:fldChar w:fldCharType="end"/>
            </w:r>
          </w:hyperlink>
        </w:p>
        <w:p w14:paraId="6AAA537F" w14:textId="39BD7152" w:rsidR="00DC614F" w:rsidRPr="000006A6" w:rsidRDefault="000006A6">
          <w:pPr>
            <w:pStyle w:val="Spistreci1"/>
            <w:tabs>
              <w:tab w:val="right" w:leader="dot" w:pos="8776"/>
            </w:tabs>
            <w:rPr>
              <w:rFonts w:asciiTheme="minorHAnsi" w:eastAsiaTheme="minorEastAsia" w:hAnsiTheme="minorHAnsi"/>
              <w:noProof/>
              <w:sz w:val="22"/>
              <w:lang w:eastAsia="pl-PL"/>
            </w:rPr>
          </w:pPr>
          <w:hyperlink w:anchor="_Toc26831491" w:history="1">
            <w:r w:rsidR="00DC614F" w:rsidRPr="000006A6">
              <w:rPr>
                <w:rStyle w:val="Hipercze"/>
                <w:noProof/>
                <w:color w:val="auto"/>
              </w:rPr>
              <w:t>Zakończenie</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1 \h </w:instrText>
            </w:r>
            <w:r w:rsidR="00DC614F" w:rsidRPr="000006A6">
              <w:rPr>
                <w:noProof/>
                <w:webHidden/>
              </w:rPr>
            </w:r>
            <w:r w:rsidR="00DC614F" w:rsidRPr="000006A6">
              <w:rPr>
                <w:noProof/>
                <w:webHidden/>
              </w:rPr>
              <w:fldChar w:fldCharType="separate"/>
            </w:r>
            <w:r w:rsidRPr="000006A6">
              <w:rPr>
                <w:noProof/>
                <w:webHidden/>
              </w:rPr>
              <w:t>59</w:t>
            </w:r>
            <w:r w:rsidR="00DC614F" w:rsidRPr="000006A6">
              <w:rPr>
                <w:noProof/>
                <w:webHidden/>
              </w:rPr>
              <w:fldChar w:fldCharType="end"/>
            </w:r>
          </w:hyperlink>
        </w:p>
        <w:p w14:paraId="2352156A" w14:textId="2FCBA05A"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92" w:history="1">
            <w:r w:rsidR="00DC614F" w:rsidRPr="000006A6">
              <w:rPr>
                <w:rStyle w:val="Hipercze"/>
                <w:noProof/>
                <w:color w:val="auto"/>
              </w:rPr>
              <w:t>1.</w:t>
            </w:r>
            <w:r w:rsidR="00DC614F" w:rsidRPr="000006A6">
              <w:rPr>
                <w:rFonts w:asciiTheme="minorHAnsi" w:eastAsiaTheme="minorEastAsia" w:hAnsiTheme="minorHAnsi"/>
                <w:noProof/>
                <w:sz w:val="22"/>
                <w:lang w:eastAsia="pl-PL"/>
              </w:rPr>
              <w:tab/>
            </w:r>
            <w:r w:rsidR="00DC614F" w:rsidRPr="000006A6">
              <w:rPr>
                <w:rStyle w:val="Hipercze"/>
                <w:noProof/>
                <w:color w:val="auto"/>
              </w:rPr>
              <w:t>Podsumowanie pracy</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2 \h </w:instrText>
            </w:r>
            <w:r w:rsidR="00DC614F" w:rsidRPr="000006A6">
              <w:rPr>
                <w:noProof/>
                <w:webHidden/>
              </w:rPr>
            </w:r>
            <w:r w:rsidR="00DC614F" w:rsidRPr="000006A6">
              <w:rPr>
                <w:noProof/>
                <w:webHidden/>
              </w:rPr>
              <w:fldChar w:fldCharType="separate"/>
            </w:r>
            <w:r w:rsidRPr="000006A6">
              <w:rPr>
                <w:noProof/>
                <w:webHidden/>
              </w:rPr>
              <w:t>59</w:t>
            </w:r>
            <w:r w:rsidR="00DC614F" w:rsidRPr="000006A6">
              <w:rPr>
                <w:noProof/>
                <w:webHidden/>
              </w:rPr>
              <w:fldChar w:fldCharType="end"/>
            </w:r>
          </w:hyperlink>
        </w:p>
        <w:p w14:paraId="1F0C5B07" w14:textId="15805996" w:rsidR="00DC614F" w:rsidRPr="000006A6" w:rsidRDefault="000006A6">
          <w:pPr>
            <w:pStyle w:val="Spistreci2"/>
            <w:tabs>
              <w:tab w:val="left" w:pos="1100"/>
              <w:tab w:val="right" w:leader="dot" w:pos="8776"/>
            </w:tabs>
            <w:rPr>
              <w:rFonts w:asciiTheme="minorHAnsi" w:eastAsiaTheme="minorEastAsia" w:hAnsiTheme="minorHAnsi"/>
              <w:noProof/>
              <w:sz w:val="22"/>
              <w:lang w:eastAsia="pl-PL"/>
            </w:rPr>
          </w:pPr>
          <w:hyperlink w:anchor="_Toc26831493" w:history="1">
            <w:r w:rsidR="00DC614F" w:rsidRPr="000006A6">
              <w:rPr>
                <w:rStyle w:val="Hipercze"/>
                <w:noProof/>
                <w:color w:val="auto"/>
              </w:rPr>
              <w:t>2.</w:t>
            </w:r>
            <w:r w:rsidR="00DC614F" w:rsidRPr="000006A6">
              <w:rPr>
                <w:rFonts w:asciiTheme="minorHAnsi" w:eastAsiaTheme="minorEastAsia" w:hAnsiTheme="minorHAnsi"/>
                <w:noProof/>
                <w:sz w:val="22"/>
                <w:lang w:eastAsia="pl-PL"/>
              </w:rPr>
              <w:tab/>
            </w:r>
            <w:r w:rsidR="00DC614F" w:rsidRPr="000006A6">
              <w:rPr>
                <w:rStyle w:val="Hipercze"/>
                <w:noProof/>
                <w:color w:val="auto"/>
              </w:rPr>
              <w:t>Kierunki dalszego rozwoju</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3 \h </w:instrText>
            </w:r>
            <w:r w:rsidR="00DC614F" w:rsidRPr="000006A6">
              <w:rPr>
                <w:noProof/>
                <w:webHidden/>
              </w:rPr>
            </w:r>
            <w:r w:rsidR="00DC614F" w:rsidRPr="000006A6">
              <w:rPr>
                <w:noProof/>
                <w:webHidden/>
              </w:rPr>
              <w:fldChar w:fldCharType="separate"/>
            </w:r>
            <w:r w:rsidRPr="000006A6">
              <w:rPr>
                <w:noProof/>
                <w:webHidden/>
              </w:rPr>
              <w:t>59</w:t>
            </w:r>
            <w:r w:rsidR="00DC614F" w:rsidRPr="000006A6">
              <w:rPr>
                <w:noProof/>
                <w:webHidden/>
              </w:rPr>
              <w:fldChar w:fldCharType="end"/>
            </w:r>
          </w:hyperlink>
        </w:p>
        <w:p w14:paraId="380CD504" w14:textId="3C21DEBF" w:rsidR="00DC614F" w:rsidRPr="000006A6" w:rsidRDefault="000006A6">
          <w:pPr>
            <w:pStyle w:val="Spistreci1"/>
            <w:tabs>
              <w:tab w:val="right" w:leader="dot" w:pos="8776"/>
            </w:tabs>
            <w:rPr>
              <w:rFonts w:asciiTheme="minorHAnsi" w:eastAsiaTheme="minorEastAsia" w:hAnsiTheme="minorHAnsi"/>
              <w:noProof/>
              <w:sz w:val="22"/>
              <w:lang w:eastAsia="pl-PL"/>
            </w:rPr>
          </w:pPr>
          <w:hyperlink w:anchor="_Toc26831494" w:history="1">
            <w:r w:rsidR="00DC614F" w:rsidRPr="000006A6">
              <w:rPr>
                <w:rStyle w:val="Hipercze"/>
                <w:noProof/>
                <w:color w:val="auto"/>
              </w:rPr>
              <w:t>Bibliografia</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4 \h </w:instrText>
            </w:r>
            <w:r w:rsidR="00DC614F" w:rsidRPr="000006A6">
              <w:rPr>
                <w:noProof/>
                <w:webHidden/>
              </w:rPr>
            </w:r>
            <w:r w:rsidR="00DC614F" w:rsidRPr="000006A6">
              <w:rPr>
                <w:noProof/>
                <w:webHidden/>
              </w:rPr>
              <w:fldChar w:fldCharType="separate"/>
            </w:r>
            <w:r w:rsidRPr="000006A6">
              <w:rPr>
                <w:noProof/>
                <w:webHidden/>
              </w:rPr>
              <w:t>60</w:t>
            </w:r>
            <w:r w:rsidR="00DC614F" w:rsidRPr="000006A6">
              <w:rPr>
                <w:noProof/>
                <w:webHidden/>
              </w:rPr>
              <w:fldChar w:fldCharType="end"/>
            </w:r>
          </w:hyperlink>
        </w:p>
        <w:p w14:paraId="5F54BA24" w14:textId="79D64E88" w:rsidR="00DC614F" w:rsidRPr="000006A6" w:rsidRDefault="000006A6">
          <w:pPr>
            <w:pStyle w:val="Spistreci1"/>
            <w:tabs>
              <w:tab w:val="right" w:leader="dot" w:pos="8776"/>
            </w:tabs>
            <w:rPr>
              <w:rFonts w:asciiTheme="minorHAnsi" w:eastAsiaTheme="minorEastAsia" w:hAnsiTheme="minorHAnsi"/>
              <w:noProof/>
              <w:sz w:val="22"/>
              <w:lang w:eastAsia="pl-PL"/>
            </w:rPr>
          </w:pPr>
          <w:hyperlink w:anchor="_Toc26831495" w:history="1">
            <w:r w:rsidR="00DC614F" w:rsidRPr="000006A6">
              <w:rPr>
                <w:rStyle w:val="Hipercze"/>
                <w:noProof/>
                <w:color w:val="auto"/>
              </w:rPr>
              <w:t>Spis rysunków</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5 \h </w:instrText>
            </w:r>
            <w:r w:rsidR="00DC614F" w:rsidRPr="000006A6">
              <w:rPr>
                <w:noProof/>
                <w:webHidden/>
              </w:rPr>
            </w:r>
            <w:r w:rsidR="00DC614F" w:rsidRPr="000006A6">
              <w:rPr>
                <w:noProof/>
                <w:webHidden/>
              </w:rPr>
              <w:fldChar w:fldCharType="separate"/>
            </w:r>
            <w:r w:rsidRPr="000006A6">
              <w:rPr>
                <w:noProof/>
                <w:webHidden/>
              </w:rPr>
              <w:t>62</w:t>
            </w:r>
            <w:r w:rsidR="00DC614F" w:rsidRPr="000006A6">
              <w:rPr>
                <w:noProof/>
                <w:webHidden/>
              </w:rPr>
              <w:fldChar w:fldCharType="end"/>
            </w:r>
          </w:hyperlink>
        </w:p>
        <w:p w14:paraId="5075E00D" w14:textId="7F3899C2" w:rsidR="00DC614F" w:rsidRPr="000006A6" w:rsidRDefault="000006A6">
          <w:pPr>
            <w:pStyle w:val="Spistreci1"/>
            <w:tabs>
              <w:tab w:val="right" w:leader="dot" w:pos="8776"/>
            </w:tabs>
            <w:rPr>
              <w:rFonts w:asciiTheme="minorHAnsi" w:eastAsiaTheme="minorEastAsia" w:hAnsiTheme="minorHAnsi"/>
              <w:noProof/>
              <w:sz w:val="22"/>
              <w:lang w:eastAsia="pl-PL"/>
            </w:rPr>
          </w:pPr>
          <w:hyperlink w:anchor="_Toc26831496" w:history="1">
            <w:r w:rsidR="00DC614F" w:rsidRPr="000006A6">
              <w:rPr>
                <w:rStyle w:val="Hipercze"/>
                <w:noProof/>
                <w:color w:val="auto"/>
              </w:rPr>
              <w:t>Spis tabel</w:t>
            </w:r>
            <w:r w:rsidR="00DC614F" w:rsidRPr="000006A6">
              <w:rPr>
                <w:noProof/>
                <w:webHidden/>
              </w:rPr>
              <w:tab/>
            </w:r>
            <w:r w:rsidR="00DC614F" w:rsidRPr="000006A6">
              <w:rPr>
                <w:noProof/>
                <w:webHidden/>
              </w:rPr>
              <w:fldChar w:fldCharType="begin"/>
            </w:r>
            <w:r w:rsidR="00DC614F" w:rsidRPr="000006A6">
              <w:rPr>
                <w:noProof/>
                <w:webHidden/>
              </w:rPr>
              <w:instrText xml:space="preserve"> PAGEREF _Toc26831496 \h </w:instrText>
            </w:r>
            <w:r w:rsidR="00DC614F" w:rsidRPr="000006A6">
              <w:rPr>
                <w:noProof/>
                <w:webHidden/>
              </w:rPr>
            </w:r>
            <w:r w:rsidR="00DC614F" w:rsidRPr="000006A6">
              <w:rPr>
                <w:noProof/>
                <w:webHidden/>
              </w:rPr>
              <w:fldChar w:fldCharType="separate"/>
            </w:r>
            <w:r w:rsidRPr="000006A6">
              <w:rPr>
                <w:noProof/>
                <w:webHidden/>
              </w:rPr>
              <w:t>63</w:t>
            </w:r>
            <w:r w:rsidR="00DC614F" w:rsidRPr="000006A6">
              <w:rPr>
                <w:noProof/>
                <w:webHidden/>
              </w:rPr>
              <w:fldChar w:fldCharType="end"/>
            </w:r>
          </w:hyperlink>
        </w:p>
        <w:p w14:paraId="33AC0E24" w14:textId="4D576E3D" w:rsidR="0058228B" w:rsidRDefault="0058228B">
          <w:r w:rsidRPr="000006A6">
            <w:rPr>
              <w:bCs/>
            </w:rPr>
            <w:fldChar w:fldCharType="end"/>
          </w:r>
        </w:p>
        <w:bookmarkEnd w:id="15" w:displacedByCustomXml="next"/>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18" w:name="_Toc26831440"/>
      <w:r>
        <w:lastRenderedPageBreak/>
        <w:t>Wstęp</w:t>
      </w:r>
      <w:bookmarkEnd w:id="18"/>
    </w:p>
    <w:p w14:paraId="54666F36" w14:textId="29AFD5F4" w:rsidR="00C47840" w:rsidRDefault="00D87EC5" w:rsidP="00E32FA5">
      <w:pPr>
        <w:pStyle w:val="Nagwek2"/>
        <w:numPr>
          <w:ilvl w:val="0"/>
          <w:numId w:val="15"/>
        </w:numPr>
        <w:ind w:left="426"/>
      </w:pPr>
      <w:bookmarkStart w:id="19" w:name="_Toc26831441"/>
      <w:r>
        <w:t>Wprowadzenie do problematyki</w:t>
      </w:r>
      <w:bookmarkEnd w:id="19"/>
    </w:p>
    <w:p w14:paraId="78C557EF" w14:textId="23075786" w:rsidR="00C47840" w:rsidRDefault="00C47840" w:rsidP="00BC51B6">
      <w:pPr>
        <w:ind w:left="3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sdt>
        <w:sdtPr>
          <w:id w:val="-1075431752"/>
          <w:citation/>
        </w:sdtPr>
        <w:sdtContent>
          <w:r w:rsidR="00D6488B">
            <w:fldChar w:fldCharType="begin"/>
          </w:r>
          <w:r w:rsidR="00170AA4">
            <w:instrText xml:space="preserve">CITATION google \l 1045 </w:instrText>
          </w:r>
          <w:r w:rsidR="00D6488B">
            <w:fldChar w:fldCharType="separate"/>
          </w:r>
          <w:r w:rsidR="00515CB8" w:rsidRPr="00515CB8">
            <w:rPr>
              <w:noProof/>
            </w:rPr>
            <w:t>[1]</w:t>
          </w:r>
          <w:r w:rsidR="00D6488B">
            <w:fldChar w:fldCharType="end"/>
          </w:r>
        </w:sdtContent>
      </w:sdt>
    </w:p>
    <w:p w14:paraId="1E70202C" w14:textId="77777777" w:rsidR="00BC51B6" w:rsidRDefault="00BC51B6" w:rsidP="00BC51B6">
      <w:pPr>
        <w:ind w:firstLine="0"/>
      </w:pPr>
    </w:p>
    <w:p w14:paraId="28103976" w14:textId="31582AD6" w:rsidR="00CE1D90" w:rsidRPr="00A23DCA" w:rsidRDefault="00C47840" w:rsidP="00BC51B6">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BC51B6">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BC51B6">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134CA13E" w:rsidR="00C47840" w:rsidRDefault="00CE1D90" w:rsidP="00BC51B6">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t>
      </w:r>
      <w:r w:rsidR="00B23EF8">
        <w:br/>
      </w:r>
      <w:r>
        <w:t xml:space="preserve">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0630A593" w:rsidR="00EE0059" w:rsidRDefault="00823FB5" w:rsidP="00BC51B6">
      <w:pPr>
        <w:ind w:firstLine="348"/>
      </w:pPr>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170AA4">
            <w:instrText xml:space="preserve">CITATION google \l 1045 </w:instrText>
          </w:r>
          <w:r w:rsidR="0085183D">
            <w:fldChar w:fldCharType="separate"/>
          </w:r>
          <w:r w:rsidR="00515CB8" w:rsidRPr="00515CB8">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 xml:space="preserve">rady związane </w:t>
      </w:r>
      <w:r w:rsidR="00B23EF8">
        <w:br/>
      </w:r>
      <w:r>
        <w:t>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BC51B6">
      <w:r>
        <w:lastRenderedPageBreak/>
        <w:t xml:space="preserve">Tradycyjne formy organizacji dowodów zakupów nie pozwalają na skuteczną </w:t>
      </w:r>
      <w:r>
        <w:br/>
        <w:t>i wygodną formę ich organizacji, co z czasem może powodować problemy związane z ich niedoskonałą organizacją.</w:t>
      </w:r>
    </w:p>
    <w:p w14:paraId="3984590F" w14:textId="2F5A29D4" w:rsidR="00D87EC5" w:rsidRDefault="009D0223" w:rsidP="00E32FA5">
      <w:pPr>
        <w:pStyle w:val="Nagwek2"/>
        <w:numPr>
          <w:ilvl w:val="0"/>
          <w:numId w:val="15"/>
        </w:numPr>
        <w:ind w:left="426"/>
      </w:pPr>
      <w:bookmarkStart w:id="20" w:name="_Toc26831442"/>
      <w:r>
        <w:t>Geneza i motywacja pracy</w:t>
      </w:r>
      <w:bookmarkEnd w:id="20"/>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dostępu do nich</w:t>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 xml:space="preserve">gwarancję. Autor pracy spotkał się z kilkoma przypadkami w swoim </w:t>
      </w:r>
      <w:r w:rsidR="001B208C" w:rsidRPr="008F69ED">
        <w:lastRenderedPageBreak/>
        <w:t>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4CB3F0FD" w:rsidR="00E15BCA" w:rsidRDefault="00E15BCA" w:rsidP="00E15BCA">
      <w:r>
        <w:t>Nieważne czy motywacją do przechowywania paragonów w wygodniejszy sposób jest chęć reklamacji, sprzedaży</w:t>
      </w:r>
      <w:r w:rsidR="00DC4169">
        <w:t>, rozliczania się</w:t>
      </w:r>
      <w:r w:rsidR="00BC51B6">
        <w:t>,</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E32FA5">
      <w:pPr>
        <w:pStyle w:val="Nagwek2"/>
        <w:numPr>
          <w:ilvl w:val="0"/>
          <w:numId w:val="15"/>
        </w:numPr>
        <w:ind w:left="426"/>
      </w:pPr>
      <w:bookmarkStart w:id="21" w:name="_Toc26831443"/>
      <w:r>
        <w:t>Cel i zakres pracy</w:t>
      </w:r>
      <w:bookmarkEnd w:id="21"/>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E32FA5">
      <w:pPr>
        <w:pStyle w:val="Nagwek2"/>
        <w:numPr>
          <w:ilvl w:val="0"/>
          <w:numId w:val="15"/>
        </w:numPr>
        <w:ind w:left="426"/>
      </w:pPr>
      <w:bookmarkStart w:id="22" w:name="_Toc26831444"/>
      <w:r>
        <w:t>Struktura pracy</w:t>
      </w:r>
      <w:bookmarkEnd w:id="22"/>
    </w:p>
    <w:p w14:paraId="60766722" w14:textId="77777777" w:rsidR="00FC3042" w:rsidRDefault="002C53C1" w:rsidP="00FC3042">
      <w:pPr>
        <w:spacing w:after="160" w:line="259" w:lineRule="auto"/>
      </w:pPr>
      <w:r>
        <w:t>Praca będzie składać się z 7 rozdziałów, wstępu</w:t>
      </w:r>
      <w:r w:rsidR="00BC51B6">
        <w:t>,</w:t>
      </w:r>
      <w:r>
        <w:t xml:space="preserve">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xml:space="preserve">. Rozdział 4. </w:t>
      </w:r>
      <w:r w:rsidR="00BC51B6">
        <w:t>p</w:t>
      </w:r>
      <w:r w:rsidR="008428CD">
        <w:t xml:space="preserve">rzedstawia specyfikację wymagań, zawarto w nim również przypadki użycia oraz przykładowe scenariusze wraz z prototypami interfejsu. Rozdział 5. </w:t>
      </w:r>
      <w:r w:rsidR="00BC51B6">
        <w:t>z</w:t>
      </w:r>
      <w:r w:rsidR="008428CD">
        <w:t>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p>
    <w:p w14:paraId="71DE2911" w14:textId="426499E4" w:rsidR="000738A0" w:rsidRDefault="00FC3042" w:rsidP="00FC3042">
      <w:pPr>
        <w:pStyle w:val="Nagwek1"/>
      </w:pPr>
      <w:r>
        <w:br w:type="column"/>
      </w:r>
      <w:bookmarkStart w:id="23" w:name="_Toc26831445"/>
      <w:r w:rsidR="0045137A">
        <w:lastRenderedPageBreak/>
        <w:t>Sposoby</w:t>
      </w:r>
      <w:r w:rsidR="007911E2">
        <w:t xml:space="preserve"> </w:t>
      </w:r>
      <w:r w:rsidR="00D96376">
        <w:t>organizacji paragonów</w:t>
      </w:r>
      <w:bookmarkEnd w:id="23"/>
    </w:p>
    <w:p w14:paraId="72DA708D" w14:textId="2A6E8D01" w:rsidR="00BF2934" w:rsidRDefault="007911E2" w:rsidP="00BC51B6">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w:t>
      </w:r>
      <w:r w:rsidR="000053B3">
        <w:t xml:space="preserve"> zakupu</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55A90740" w:rsidR="00B31966" w:rsidRDefault="00B31966" w:rsidP="00BC51B6">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rsidR="00596638">
        <w:t>,</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1260EF24"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170AA4">
            <w:instrText xml:space="preserve">CITATION allegro \l 1045 </w:instrText>
          </w:r>
          <w:r w:rsidR="00C53C16">
            <w:fldChar w:fldCharType="separate"/>
          </w:r>
          <w:r w:rsidR="00515CB8">
            <w:rPr>
              <w:noProof/>
            </w:rPr>
            <w:t xml:space="preserve"> </w:t>
          </w:r>
          <w:r w:rsidR="00515CB8" w:rsidRPr="00515CB8">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C87BFB">
            <w:instrText xml:space="preserve">CITATION alegro_program_ochrony \l 1045 </w:instrText>
          </w:r>
          <w:r w:rsidR="00C53C16">
            <w:fldChar w:fldCharType="separate"/>
          </w:r>
          <w:r w:rsidR="00515CB8" w:rsidRPr="00515CB8">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1BA19B9A" w:rsidR="00BF2934" w:rsidRPr="000613D5" w:rsidRDefault="00BF2934" w:rsidP="00A30992">
      <w:r>
        <w:t xml:space="preserve"> Nawet w przypadku korzystania z transakcji online, gdzie dowody zakupów są </w:t>
      </w:r>
      <w:r w:rsidRPr="000613D5">
        <w:t xml:space="preserve">przechowywane na serwerach, przy dużej liczbie stron, z których czerpie się usługi, może pojawić się problem śledzenia, gdzie i kiedy wykonano zakup. </w:t>
      </w:r>
      <w:r w:rsidR="00B31966" w:rsidRPr="000613D5">
        <w:t xml:space="preserve">Pojawia się potrzeba </w:t>
      </w:r>
      <w:r w:rsidR="000613D5" w:rsidRPr="000613D5">
        <w:t>s</w:t>
      </w:r>
      <w:r w:rsidR="00B31966" w:rsidRPr="000613D5">
        <w:t>centralizowania wszystkich dowodów zakupów w jednym miejscu.</w:t>
      </w:r>
    </w:p>
    <w:p w14:paraId="662540F7" w14:textId="301DDBD4" w:rsidR="00DC4169" w:rsidRPr="000613D5" w:rsidRDefault="007911E2" w:rsidP="00FC3042">
      <w:pPr>
        <w:pStyle w:val="Nagwek2"/>
      </w:pPr>
      <w:bookmarkStart w:id="24" w:name="_Toc26831446"/>
      <w:r w:rsidRPr="000613D5">
        <w:t>Aspekt prawny</w:t>
      </w:r>
      <w:bookmarkEnd w:id="24"/>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750A1FAE" w:rsidR="007911E2" w:rsidRDefault="007911E2" w:rsidP="00BC51B6">
      <w:pPr>
        <w:ind w:firstLine="348"/>
      </w:pPr>
      <w:r>
        <w:t>„Przepisy 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515CB8">
            <w:rPr>
              <w:noProof/>
            </w:rPr>
            <w:t xml:space="preserve"> </w:t>
          </w:r>
          <w:r w:rsidR="00515CB8" w:rsidRPr="00515CB8">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515CB8">
            <w:rPr>
              <w:noProof/>
            </w:rPr>
            <w:t xml:space="preserve"> </w:t>
          </w:r>
          <w:r w:rsidR="00515CB8" w:rsidRPr="00515CB8">
            <w:rPr>
              <w:noProof/>
            </w:rPr>
            <w:t>[5]</w:t>
          </w:r>
          <w:r w:rsidR="00657FB4">
            <w:fldChar w:fldCharType="end"/>
          </w:r>
        </w:sdtContent>
      </w:sdt>
    </w:p>
    <w:p w14:paraId="42B453A6" w14:textId="7CB85735" w:rsidR="008F69ED" w:rsidRDefault="008F69ED" w:rsidP="008F69ED">
      <w:pPr>
        <w:ind w:firstLine="0"/>
      </w:pPr>
      <w:r>
        <w:tab/>
      </w:r>
    </w:p>
    <w:p w14:paraId="12BCEE45" w14:textId="7DD27AC5" w:rsidR="008F69ED" w:rsidRDefault="008F69ED" w:rsidP="00BC51B6">
      <w:r>
        <w:t>Urząd Oc</w:t>
      </w:r>
      <w:r w:rsidR="00596638">
        <w:t xml:space="preserve">hrony </w:t>
      </w:r>
      <w:r w:rsidR="00596638" w:rsidRPr="000613D5">
        <w:t>Konkurencji i Konsumentów</w:t>
      </w:r>
      <w:r w:rsidRPr="000613D5">
        <w:t xml:space="preserve"> jasn</w:t>
      </w:r>
      <w:r w:rsidR="000613D5" w:rsidRPr="000613D5">
        <w:t>o</w:t>
      </w:r>
      <w:r w:rsidRPr="000613D5">
        <w:t xml:space="preserve"> określa, że reklamacja bez paragonu jest możliwa i to tylko jedna z wielu możliwych dowodów zakupu, jaki konsument może przedstawić sprzedawcy zgłaszając reklamację. Dowodami mogą być także potwierdzenie płatności, wyciąg z rachunku bankoweg</w:t>
      </w:r>
      <w:r w:rsidR="00596638" w:rsidRPr="000613D5">
        <w:t>o, e-mail czy zeznanie świadków</w:t>
      </w:r>
      <w:r w:rsidRPr="000613D5">
        <w:t xml:space="preserve"> </w:t>
      </w:r>
      <w:sdt>
        <w:sdtPr>
          <w:id w:val="-113066678"/>
          <w:citation/>
        </w:sdtPr>
        <w:sdtContent>
          <w:r w:rsidRPr="000613D5">
            <w:fldChar w:fldCharType="begin"/>
          </w:r>
          <w:r w:rsidRPr="000613D5">
            <w:instrText xml:space="preserve"> CITATION uokikoparagonach \l 1045 </w:instrText>
          </w:r>
          <w:r w:rsidRPr="000613D5">
            <w:fldChar w:fldCharType="separate"/>
          </w:r>
          <w:r w:rsidR="00515CB8" w:rsidRPr="00515CB8">
            <w:rPr>
              <w:noProof/>
            </w:rPr>
            <w:t>[5]</w:t>
          </w:r>
          <w:r w:rsidRPr="000613D5">
            <w:fldChar w:fldCharType="end"/>
          </w:r>
        </w:sdtContent>
      </w:sdt>
      <w:r w:rsidR="00657FB4" w:rsidRPr="000613D5">
        <w:t>. W wypowiedzi na temat reklamacji bez paragonu</w:t>
      </w:r>
      <w:r w:rsidR="000613D5" w:rsidRPr="000613D5">
        <w:t>,</w:t>
      </w:r>
      <w:r w:rsidR="00657FB4" w:rsidRPr="000613D5">
        <w:t xml:space="preserve"> Krzysztof Lehmann</w:t>
      </w:r>
      <w:r w:rsidR="000613D5" w:rsidRPr="000613D5">
        <w:t xml:space="preserve"> </w:t>
      </w:r>
      <w:r w:rsidR="000613D5" w:rsidRPr="000613D5">
        <w:lastRenderedPageBreak/>
        <w:t>(</w:t>
      </w:r>
      <w:r w:rsidR="00657FB4" w:rsidRPr="000613D5">
        <w:t>delegatura UOKiK w Bydgoszczy</w:t>
      </w:r>
      <w:r w:rsidR="000613D5" w:rsidRPr="000613D5">
        <w:t>)</w:t>
      </w:r>
      <w:r w:rsidRPr="000613D5">
        <w:t xml:space="preserve"> podkreśl</w:t>
      </w:r>
      <w:r w:rsidR="00657FB4" w:rsidRPr="000613D5">
        <w:t>a, że jeśli</w:t>
      </w:r>
      <w:r w:rsidR="006B730B" w:rsidRPr="000613D5">
        <w:t xml:space="preserve"> kupiony towar ma wadę, konsument ma prawo</w:t>
      </w:r>
      <w:r w:rsidR="006B730B">
        <w:t xml:space="preserve"> do złożenia reklamacji, żądając doprowadzenia towaru do stanu zgodności </w:t>
      </w:r>
      <w:r w:rsidR="00B23EF8">
        <w:br/>
      </w:r>
      <w:r w:rsidR="006B730B">
        <w:t>z umową.</w:t>
      </w:r>
    </w:p>
    <w:p w14:paraId="51D2BB22" w14:textId="56CFDE53" w:rsidR="006B730B" w:rsidRDefault="006B730B" w:rsidP="008F69ED">
      <w:pPr>
        <w:ind w:firstLine="0"/>
      </w:pPr>
    </w:p>
    <w:p w14:paraId="7F90FDC6" w14:textId="28B8DA9D" w:rsidR="006B730B" w:rsidRDefault="006B730B" w:rsidP="00BC51B6">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50EBEE78" w:rsidR="00DC4169" w:rsidRDefault="0071750F" w:rsidP="00FC3042">
      <w:pPr>
        <w:pStyle w:val="Nagwek2"/>
      </w:pPr>
      <w:bookmarkStart w:id="25" w:name="_Toc26831447"/>
      <w:r>
        <w:t>Sposoby wykorzystania paragonów</w:t>
      </w:r>
      <w:bookmarkEnd w:id="25"/>
    </w:p>
    <w:p w14:paraId="60784480" w14:textId="09E23F96" w:rsidR="006544BB" w:rsidRDefault="00CC175F" w:rsidP="00DE415E">
      <w:pPr>
        <w:spacing w:after="160" w:line="259" w:lineRule="auto"/>
        <w:ind w:firstLine="348"/>
      </w:pPr>
      <w:r>
        <w:t xml:space="preserve">Dowody zakupów </w:t>
      </w:r>
      <w:r w:rsidR="00DE415E">
        <w:t>znajdują zastosowanie</w:t>
      </w:r>
      <w:r>
        <w:t xml:space="preserve"> w </w:t>
      </w:r>
      <w:r w:rsidRPr="00586EB1">
        <w:t xml:space="preserve">wielu </w:t>
      </w:r>
      <w:r w:rsidR="00DE415E" w:rsidRPr="00586EB1">
        <w:t xml:space="preserve">różnych </w:t>
      </w:r>
      <w:r w:rsidRPr="00586EB1">
        <w:t>sytuacjach</w:t>
      </w:r>
      <w:r w:rsidR="00DE415E" w:rsidRPr="00586EB1">
        <w:t xml:space="preserve">. Przeważnie wykorzystywane są one do udowodnienia zakupu w celu </w:t>
      </w:r>
      <w:r w:rsidR="00586EB1">
        <w:t>reklamacji zakupionego produktu</w:t>
      </w:r>
      <w:r w:rsidR="00DE415E" w:rsidRPr="00586EB1">
        <w:t xml:space="preserve"> (lub </w:t>
      </w:r>
      <w:r w:rsidR="00586EB1">
        <w:t>w celu jego</w:t>
      </w:r>
      <w:r w:rsidR="00DE415E" w:rsidRPr="00586EB1">
        <w:t xml:space="preserve"> zwrot</w:t>
      </w:r>
      <w:r w:rsidR="00586EB1">
        <w:t>u</w:t>
      </w:r>
      <w:r w:rsidR="00267347" w:rsidRPr="00586EB1">
        <w:t>,</w:t>
      </w:r>
      <w:r w:rsidR="00DE415E" w:rsidRPr="00586EB1">
        <w:t xml:space="preserve"> gdy polityka firmy na to pozwala). Paragony w codziennym życiu służą także</w:t>
      </w:r>
      <w:r w:rsidR="006544BB" w:rsidRPr="00586EB1">
        <w:t xml:space="preserve"> grup</w:t>
      </w:r>
      <w:r w:rsidR="000E1006" w:rsidRPr="00586EB1">
        <w:t>om</w:t>
      </w:r>
      <w:r w:rsidR="006544BB" w:rsidRPr="00586EB1">
        <w:t xml:space="preserve"> lub jednostk</w:t>
      </w:r>
      <w:r w:rsidR="000E1006" w:rsidRPr="00586EB1">
        <w:t>om</w:t>
      </w:r>
      <w:r w:rsidR="006544BB" w:rsidRPr="00586EB1">
        <w:t xml:space="preserve"> do rozliczania się. Na paragonie widnieją przeważnie informacje na temat produktów i ich cen</w:t>
      </w:r>
      <w:r w:rsidR="000E1006" w:rsidRPr="00586EB1">
        <w:t>,</w:t>
      </w:r>
      <w:r w:rsidR="006544BB" w:rsidRPr="00586EB1">
        <w:t xml:space="preserve"> co może posłużyć do łatwego ich wyodrębnienia, a następnie</w:t>
      </w:r>
      <w:r w:rsidR="006544BB">
        <w:t xml:space="preserv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BC51B6">
      <w:pPr>
        <w:spacing w:after="160" w:line="259" w:lineRule="auto"/>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47AE03C8" w:rsidR="0078209C" w:rsidRDefault="0078209C" w:rsidP="00BC51B6">
      <w:pPr>
        <w:spacing w:after="160" w:line="259" w:lineRule="auto"/>
      </w:pPr>
      <w:r>
        <w:t xml:space="preserve">Paragony również </w:t>
      </w:r>
      <w:r w:rsidR="000613D5">
        <w:t>pełnią</w:t>
      </w:r>
      <w:r>
        <w:t xml:space="preserve"> bardzo ważna rolę przy zarządzaniu wydatkami. Ze względu na to, że są najpopularniejszą formą</w:t>
      </w:r>
      <w:r w:rsidR="008E7A02">
        <w:t xml:space="preserve"> dowodów zakupów</w:t>
      </w:r>
      <w:r w:rsidR="000E1006">
        <w:t>,</w:t>
      </w:r>
      <w:r w:rsidR="008E7A02">
        <w:t xml:space="preserve"> przechowywanie </w:t>
      </w:r>
      <w:r w:rsidR="00586EB1">
        <w:br/>
      </w:r>
      <w:r w:rsidR="008E7A02">
        <w:t>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BC51B6">
      <w:pPr>
        <w:spacing w:after="160" w:line="259" w:lineRule="auto"/>
        <w:rPr>
          <w:rFonts w:eastAsiaTheme="majorEastAsia" w:cstheme="majorBidi"/>
          <w:b/>
          <w:sz w:val="28"/>
          <w:szCs w:val="32"/>
        </w:rPr>
      </w:pPr>
      <w:r>
        <w:br w:type="page"/>
      </w:r>
    </w:p>
    <w:p w14:paraId="7F5E17C5" w14:textId="74AB4765" w:rsidR="00DC4169" w:rsidRDefault="00A30992" w:rsidP="00FC3042">
      <w:pPr>
        <w:pStyle w:val="Nagwek1"/>
      </w:pPr>
      <w:bookmarkStart w:id="26" w:name="_Toc26831448"/>
      <w:r>
        <w:lastRenderedPageBreak/>
        <w:t>Wizja sytemu</w:t>
      </w:r>
      <w:bookmarkEnd w:id="26"/>
    </w:p>
    <w:p w14:paraId="57C2D1DB" w14:textId="5D0551EC" w:rsidR="002C53C1" w:rsidRDefault="00A30992" w:rsidP="00FC3042">
      <w:pPr>
        <w:pStyle w:val="Nagwek2"/>
      </w:pPr>
      <w:bookmarkStart w:id="27" w:name="_Toc26831449"/>
      <w:r>
        <w:t>Wprowadzenie</w:t>
      </w:r>
      <w:bookmarkEnd w:id="27"/>
    </w:p>
    <w:p w14:paraId="6534E52E" w14:textId="79D3E286"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r>
        <w:t xml:space="preserve">Proponowane rozwiązanie powinno dostarczyć możliwość ich dodawania </w:t>
      </w:r>
      <w:r w:rsidR="000E1006">
        <w:br/>
      </w:r>
      <w:r>
        <w:t>i kategoryzowania. Proces ten powinien minimalizować liczbę akcji jakie są potrzebne do dodania paragon</w:t>
      </w:r>
      <w:r w:rsidR="002D7613">
        <w:t>ów</w:t>
      </w:r>
      <w:r w:rsidR="00DF45E9">
        <w:t xml:space="preserve"> </w:t>
      </w:r>
      <w:r>
        <w:t xml:space="preserve">poprzez skanowanie ich i ekstrahowanie podstawowych informacji </w:t>
      </w:r>
      <w:r w:rsidR="00586EB1">
        <w:br/>
      </w:r>
      <w:r>
        <w:t>z nimi związanymi.</w:t>
      </w:r>
      <w:r w:rsidR="00DF45E9">
        <w:t xml:space="preserve"> Aplikacja</w:t>
      </w:r>
      <w:r w:rsidR="006B730B">
        <w:t xml:space="preserve"> w </w:t>
      </w:r>
      <w:r w:rsidR="006B730B" w:rsidRPr="002D7613">
        <w:t>pierwszej wersji</w:t>
      </w:r>
      <w:r w:rsidR="00DF45E9" w:rsidRPr="002D7613">
        <w:t xml:space="preserve"> nie przewiduj</w:t>
      </w:r>
      <w:r w:rsidR="002D7613" w:rsidRPr="002D7613">
        <w:t>e</w:t>
      </w:r>
      <w:r w:rsidR="00DF45E9" w:rsidRPr="002D7613">
        <w:t xml:space="preserve"> możliwości skanowania innych form dowodów zakupów niż paragon wydawany z kasy fiskalnej przez osobę sprzedającą.</w:t>
      </w:r>
      <w:r w:rsidRPr="002D7613">
        <w:t xml:space="preserve"> Pomocnym narzędziem przy organizacji paragonów jest tworzenie spersonalizowanych kategori</w:t>
      </w:r>
      <w:r w:rsidR="00DF45E9" w:rsidRPr="002D7613">
        <w:t>i.</w:t>
      </w:r>
      <w:r w:rsidR="006534C4" w:rsidRPr="002D7613">
        <w:t xml:space="preserve"> </w:t>
      </w:r>
      <w:r w:rsidR="00DF45E9" w:rsidRPr="002D7613">
        <w:t>Powinna zatem zaistnieć możliwość tworzenia i zarządzania</w:t>
      </w:r>
      <w:r w:rsidR="00DF45E9">
        <w:t xml:space="preserve">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nadchodzących kończących się terminach kończących gwarancje.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rsidR="00596638">
        <w:t>,</w:t>
      </w:r>
      <w:r>
        <w:t xml:space="preserve"> co pozwoli na ich łatwe przenoszenie między </w:t>
      </w:r>
      <w:r w:rsidR="006534C4">
        <w:t>urządzeniami mobilnymi</w:t>
      </w:r>
      <w:r>
        <w:t>.</w:t>
      </w:r>
    </w:p>
    <w:p w14:paraId="7107284E" w14:textId="5B564685" w:rsidR="00A30992" w:rsidRDefault="00A30992" w:rsidP="00FC3042">
      <w:pPr>
        <w:pStyle w:val="Nagwek2"/>
      </w:pPr>
      <w:bookmarkStart w:id="28" w:name="_Toc26831450"/>
      <w:r>
        <w:t>Zidentyfikowanie grupy użytkowników</w:t>
      </w:r>
      <w:bookmarkEnd w:id="28"/>
    </w:p>
    <w:p w14:paraId="3AA22F19" w14:textId="51D2B600"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w:t>
      </w:r>
      <w:r w:rsidR="00596638">
        <w:t>,</w:t>
      </w:r>
      <w:r w:rsidR="003E588C">
        <w:t xml:space="preserve">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w:t>
      </w:r>
      <w:r w:rsidR="00596638">
        <w:t>,</w:t>
      </w:r>
      <w:r w:rsidR="009618FC">
        <w:t xml:space="preserve">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5AC0E0B4" w:rsidR="00385FA6" w:rsidRPr="00BB121E" w:rsidRDefault="005637A6" w:rsidP="0078209C">
      <w:pPr>
        <w:pStyle w:val="Legenda"/>
        <w:rPr>
          <w:b/>
          <w:i/>
          <w:sz w:val="24"/>
          <w:szCs w:val="24"/>
        </w:rPr>
      </w:pPr>
      <w:bookmarkStart w:id="29" w:name="_Toc26831258"/>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0006A6">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9"/>
    </w:p>
    <w:tbl>
      <w:tblPr>
        <w:tblStyle w:val="Tabelalisty4akcent31"/>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BC51B6" w:rsidRDefault="00385FA6" w:rsidP="00BB121E">
            <w:pPr>
              <w:widowControl w:val="0"/>
              <w:spacing w:line="240" w:lineRule="atLeast"/>
              <w:ind w:firstLine="0"/>
              <w:jc w:val="left"/>
              <w:rPr>
                <w:rFonts w:eastAsia="Times New Roman" w:cs="Times New Roman"/>
                <w:sz w:val="22"/>
              </w:rPr>
            </w:pPr>
            <w:r w:rsidRPr="00BC51B6">
              <w:rPr>
                <w:rFonts w:eastAsia="Times New Roman" w:cs="Times New Roman"/>
                <w:sz w:val="22"/>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BC51B6" w:rsidRDefault="00385FA6" w:rsidP="00BB121E">
            <w:pPr>
              <w:widowControl w:val="0"/>
              <w:spacing w:line="240" w:lineRule="atLeast"/>
              <w:ind w:firstLine="0"/>
              <w:jc w:val="left"/>
              <w:rPr>
                <w:rFonts w:eastAsia="Times New Roman" w:cs="Times New Roman"/>
                <w:sz w:val="22"/>
              </w:rPr>
            </w:pPr>
            <w:r w:rsidRPr="00BC51B6">
              <w:rPr>
                <w:rFonts w:eastAsia="Times New Roman" w:cs="Times New Roman"/>
                <w:sz w:val="22"/>
              </w:rPr>
              <w:t>Opis</w:t>
            </w:r>
          </w:p>
        </w:tc>
        <w:tc>
          <w:tcPr>
            <w:tcW w:w="4162" w:type="dxa"/>
          </w:tcPr>
          <w:p w14:paraId="49E64D12" w14:textId="77777777" w:rsidR="00385FA6" w:rsidRPr="00BC51B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BC51B6">
              <w:rPr>
                <w:rFonts w:eastAsia="Times New Roman" w:cs="Times New Roman"/>
                <w:sz w:val="22"/>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BC51B6" w:rsidRDefault="0078209C" w:rsidP="006808CB">
            <w:pPr>
              <w:ind w:firstLine="0"/>
              <w:rPr>
                <w:sz w:val="22"/>
              </w:rPr>
            </w:pPr>
            <w:r w:rsidRPr="00BC51B6">
              <w:rPr>
                <w:sz w:val="22"/>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BC51B6" w:rsidRDefault="00385FA6" w:rsidP="00D8523A">
            <w:pPr>
              <w:tabs>
                <w:tab w:val="left" w:pos="540"/>
                <w:tab w:val="left" w:pos="1260"/>
              </w:tabs>
              <w:spacing w:after="120"/>
              <w:ind w:firstLine="0"/>
              <w:jc w:val="left"/>
              <w:rPr>
                <w:rFonts w:ascii="Times" w:eastAsia="Times New Roman" w:hAnsi="Times" w:cs="Times New Roman"/>
                <w:color w:val="000000"/>
                <w:sz w:val="22"/>
              </w:rPr>
            </w:pPr>
            <w:r w:rsidRPr="00BC51B6">
              <w:rPr>
                <w:rFonts w:ascii="Times" w:eastAsia="Times New Roman" w:hAnsi="Times" w:cs="Times New Roman"/>
                <w:color w:val="000000"/>
                <w:sz w:val="22"/>
              </w:rPr>
              <w:t>Osoba</w:t>
            </w:r>
            <w:r w:rsidR="0078209C" w:rsidRPr="00BC51B6">
              <w:rPr>
                <w:rFonts w:ascii="Times" w:eastAsia="Times New Roman" w:hAnsi="Times" w:cs="Times New Roman"/>
                <w:color w:val="000000"/>
                <w:sz w:val="22"/>
              </w:rPr>
              <w:t xml:space="preserve"> zajmująca się organizacją paragonów na potrzeby własne</w:t>
            </w:r>
            <w:r w:rsidR="00535E4E" w:rsidRPr="00BC51B6">
              <w:rPr>
                <w:rFonts w:ascii="Times" w:eastAsia="Times New Roman" w:hAnsi="Times" w:cs="Times New Roman"/>
                <w:color w:val="000000"/>
                <w:sz w:val="22"/>
              </w:rPr>
              <w:t>.</w:t>
            </w:r>
          </w:p>
        </w:tc>
        <w:tc>
          <w:tcPr>
            <w:tcW w:w="4162" w:type="dxa"/>
          </w:tcPr>
          <w:p w14:paraId="5915559C" w14:textId="77777777" w:rsidR="00385FA6" w:rsidRPr="00BC51B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2"/>
              </w:rPr>
            </w:pPr>
            <w:r w:rsidRPr="00BC51B6">
              <w:rPr>
                <w:rFonts w:ascii="Times" w:eastAsia="Times New Roman" w:hAnsi="Times" w:cs="Times New Roman"/>
                <w:color w:val="000000"/>
                <w:sz w:val="22"/>
              </w:rPr>
              <w:t>Zbieranie i ewidencjonowanie paragonów</w:t>
            </w:r>
            <w:r w:rsidR="00D8523A" w:rsidRPr="00BC51B6">
              <w:rPr>
                <w:rFonts w:ascii="Times" w:eastAsia="Times New Roman" w:hAnsi="Times" w:cs="Times New Roman"/>
                <w:color w:val="000000"/>
                <w:sz w:val="22"/>
              </w:rPr>
              <w:t>.</w:t>
            </w:r>
          </w:p>
          <w:p w14:paraId="755D7723" w14:textId="6248E9F4" w:rsidR="00385FA6" w:rsidRPr="00BC51B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BC51B6">
              <w:rPr>
                <w:rFonts w:eastAsia="Times New Roman" w:cs="Times New Roman"/>
                <w:sz w:val="22"/>
              </w:rPr>
              <w:t>Pilnowanie</w:t>
            </w:r>
            <w:r w:rsidR="00385FA6" w:rsidRPr="00BC51B6">
              <w:rPr>
                <w:rFonts w:eastAsia="Times New Roman" w:cs="Times New Roman"/>
                <w:sz w:val="22"/>
              </w:rPr>
              <w:t xml:space="preserve"> </w:t>
            </w:r>
            <w:r w:rsidR="002423E4" w:rsidRPr="00BC51B6">
              <w:rPr>
                <w:rFonts w:eastAsia="Times New Roman" w:cs="Times New Roman"/>
                <w:sz w:val="22"/>
              </w:rPr>
              <w:t>nadchodzących</w:t>
            </w:r>
            <w:r w:rsidR="00385FA6" w:rsidRPr="00BC51B6">
              <w:rPr>
                <w:rFonts w:eastAsia="Times New Roman" w:cs="Times New Roman"/>
                <w:sz w:val="22"/>
              </w:rPr>
              <w:t xml:space="preserve"> termin</w:t>
            </w:r>
            <w:r w:rsidR="002423E4" w:rsidRPr="00BC51B6">
              <w:rPr>
                <w:rFonts w:eastAsia="Times New Roman" w:cs="Times New Roman"/>
                <w:sz w:val="22"/>
              </w:rPr>
              <w:t>ów</w:t>
            </w:r>
            <w:r w:rsidR="00385FA6" w:rsidRPr="00BC51B6">
              <w:rPr>
                <w:rFonts w:eastAsia="Times New Roman" w:cs="Times New Roman"/>
                <w:sz w:val="22"/>
              </w:rPr>
              <w:t xml:space="preserve"> kończących gwarancje</w:t>
            </w:r>
            <w:r w:rsidR="00D8523A" w:rsidRPr="00BC51B6">
              <w:rPr>
                <w:rFonts w:eastAsia="Times New Roman" w:cs="Times New Roman"/>
                <w:sz w:val="22"/>
              </w:rPr>
              <w:t>.</w:t>
            </w:r>
          </w:p>
          <w:p w14:paraId="1DB07054" w14:textId="50A4F426" w:rsidR="00566D83" w:rsidRPr="00BC51B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BC51B6">
              <w:rPr>
                <w:rFonts w:eastAsia="Times New Roman" w:cs="Times New Roman"/>
                <w:sz w:val="22"/>
              </w:rPr>
              <w:t xml:space="preserve">Przekazywanie dowodów zakupów </w:t>
            </w:r>
            <w:r w:rsidR="00BC51B6" w:rsidRPr="00BC51B6">
              <w:rPr>
                <w:rFonts w:eastAsia="Times New Roman" w:cs="Times New Roman"/>
                <w:sz w:val="22"/>
              </w:rPr>
              <w:br/>
            </w:r>
            <w:r w:rsidRPr="00BC51B6">
              <w:rPr>
                <w:rFonts w:eastAsia="Times New Roman" w:cs="Times New Roman"/>
                <w:sz w:val="22"/>
              </w:rPr>
              <w:t>w razie potrzeby.</w:t>
            </w:r>
          </w:p>
        </w:tc>
      </w:tr>
    </w:tbl>
    <w:p w14:paraId="75358004" w14:textId="77777777" w:rsidR="00D8523A" w:rsidRPr="00D8523A" w:rsidRDefault="00D8523A" w:rsidP="00D8523A">
      <w:pPr>
        <w:pStyle w:val="WstepZakonczenie"/>
        <w:ind w:left="792" w:firstLine="0"/>
      </w:pPr>
      <w:r>
        <w:br w:type="page"/>
      </w:r>
    </w:p>
    <w:p w14:paraId="207D0D5F" w14:textId="7BD3425F" w:rsidR="00A30992" w:rsidRDefault="00A30992" w:rsidP="00FC3042">
      <w:pPr>
        <w:pStyle w:val="Nagwek2"/>
      </w:pPr>
      <w:bookmarkStart w:id="30" w:name="_Toc26831451"/>
      <w:r>
        <w:lastRenderedPageBreak/>
        <w:t>Potrzeby i cechy</w:t>
      </w:r>
      <w:bookmarkEnd w:id="30"/>
    </w:p>
    <w:p w14:paraId="7876A8FC" w14:textId="77777777" w:rsidR="00385FA6" w:rsidRDefault="00385FA6" w:rsidP="009414E9">
      <w:bookmarkStart w:id="31" w:name="_Hlk24281057"/>
      <w:r>
        <w:t>Tabela 2. Przedstawia potrzeby użytkowników oraz jakie cechy przyszłego systemu wynikają z nich.</w:t>
      </w:r>
    </w:p>
    <w:bookmarkEnd w:id="31"/>
    <w:p w14:paraId="7B3DC394" w14:textId="6F95BB3F" w:rsidR="00385FA6" w:rsidRPr="00BB121E" w:rsidRDefault="00385FA6" w:rsidP="00D8523A">
      <w:pPr>
        <w:pStyle w:val="Legenda"/>
        <w:rPr>
          <w:i/>
        </w:rPr>
      </w:pPr>
      <w:r>
        <w:rPr>
          <w:b/>
          <w:sz w:val="24"/>
          <w:szCs w:val="24"/>
        </w:rPr>
        <w:t xml:space="preserve"> </w:t>
      </w:r>
      <w:bookmarkStart w:id="32" w:name="_Toc26831259"/>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0006A6">
        <w:rPr>
          <w:i/>
          <w:noProof/>
        </w:rPr>
        <w:t>2</w:t>
      </w:r>
      <w:r w:rsidR="00BB121E" w:rsidRPr="00BB121E">
        <w:rPr>
          <w:i/>
          <w:noProof/>
        </w:rPr>
        <w:fldChar w:fldCharType="end"/>
      </w:r>
      <w:r w:rsidR="00BB121E" w:rsidRPr="00BB121E">
        <w:rPr>
          <w:i/>
          <w:noProof/>
        </w:rPr>
        <w:t xml:space="preserve"> Potrzeby i cechy</w:t>
      </w:r>
      <w:bookmarkEnd w:id="32"/>
      <w:r w:rsidR="00586EB1">
        <w:rPr>
          <w:i/>
          <w:noProof/>
        </w:rPr>
        <w:t xml:space="preserve"> </w:t>
      </w:r>
    </w:p>
    <w:tbl>
      <w:tblPr>
        <w:tblStyle w:val="Tabelalisty4akcent31"/>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BC51B6" w:rsidRDefault="00385FA6" w:rsidP="00385FA6">
            <w:pPr>
              <w:widowControl w:val="0"/>
              <w:spacing w:line="240" w:lineRule="atLeast"/>
              <w:ind w:firstLine="0"/>
              <w:jc w:val="left"/>
              <w:rPr>
                <w:rFonts w:eastAsia="Times New Roman" w:cs="Times New Roman"/>
                <w:sz w:val="22"/>
              </w:rPr>
            </w:pPr>
            <w:r w:rsidRPr="00BC51B6">
              <w:rPr>
                <w:rFonts w:eastAsia="Times New Roman" w:cs="Times New Roman"/>
                <w:sz w:val="22"/>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BC51B6" w:rsidRDefault="00385FA6" w:rsidP="00385FA6">
            <w:pPr>
              <w:widowControl w:val="0"/>
              <w:spacing w:line="240" w:lineRule="atLeast"/>
              <w:ind w:firstLine="0"/>
              <w:jc w:val="left"/>
              <w:rPr>
                <w:rFonts w:eastAsia="Times New Roman" w:cs="Times New Roman"/>
                <w:sz w:val="22"/>
              </w:rPr>
            </w:pPr>
            <w:r w:rsidRPr="00BC51B6">
              <w:rPr>
                <w:rFonts w:eastAsia="Times New Roman" w:cs="Times New Roman"/>
                <w:sz w:val="22"/>
              </w:rPr>
              <w:t>Priorytet</w:t>
            </w:r>
          </w:p>
        </w:tc>
        <w:tc>
          <w:tcPr>
            <w:tcW w:w="4287" w:type="dxa"/>
          </w:tcPr>
          <w:p w14:paraId="69E1C3E6" w14:textId="77777777" w:rsidR="00385FA6" w:rsidRPr="00BC51B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BC51B6">
              <w:rPr>
                <w:rFonts w:eastAsia="Times New Roman" w:cs="Times New Roman"/>
                <w:sz w:val="22"/>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BC51B6" w:rsidRDefault="009618FC" w:rsidP="00D8523A">
            <w:pPr>
              <w:pStyle w:val="Tekstpodstawowy"/>
              <w:spacing w:line="240" w:lineRule="auto"/>
              <w:jc w:val="left"/>
              <w:rPr>
                <w:sz w:val="22"/>
                <w:szCs w:val="22"/>
              </w:rPr>
            </w:pPr>
            <w:r w:rsidRPr="00BC51B6">
              <w:rPr>
                <w:sz w:val="22"/>
                <w:szCs w:val="22"/>
              </w:rPr>
              <w:t>U</w:t>
            </w:r>
            <w:r w:rsidR="0078209C" w:rsidRPr="00BC51B6">
              <w:rPr>
                <w:sz w:val="22"/>
                <w:szCs w:val="22"/>
              </w:rPr>
              <w:t>żytkowni</w:t>
            </w:r>
            <w:r w:rsidRPr="00BC51B6">
              <w:rPr>
                <w:sz w:val="22"/>
                <w:szCs w:val="22"/>
              </w:rPr>
              <w:t xml:space="preserve">cy indywidualni </w:t>
            </w:r>
            <w:r w:rsidR="0078209C" w:rsidRPr="00BC51B6">
              <w:rPr>
                <w:sz w:val="22"/>
                <w:szCs w:val="22"/>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BC51B6" w:rsidRDefault="0078209C" w:rsidP="00D8523A">
            <w:pPr>
              <w:pStyle w:val="Tekstpodstawowy"/>
              <w:spacing w:line="240" w:lineRule="auto"/>
              <w:rPr>
                <w:sz w:val="22"/>
                <w:szCs w:val="22"/>
              </w:rPr>
            </w:pPr>
            <w:r w:rsidRPr="00BC51B6">
              <w:rPr>
                <w:sz w:val="22"/>
                <w:szCs w:val="22"/>
              </w:rPr>
              <w:t>Wysoki</w:t>
            </w:r>
          </w:p>
        </w:tc>
        <w:tc>
          <w:tcPr>
            <w:tcW w:w="4287" w:type="dxa"/>
          </w:tcPr>
          <w:p w14:paraId="26D84A13" w14:textId="7721E602" w:rsidR="002423E4" w:rsidRPr="00BC51B6" w:rsidRDefault="0078209C"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Definicja (tworzenie, przeglądanie, usuwanie </w:t>
            </w:r>
            <w:r w:rsidR="00267347" w:rsidRPr="00BC51B6">
              <w:rPr>
                <w:sz w:val="22"/>
                <w:szCs w:val="22"/>
              </w:rPr>
              <w:br/>
            </w:r>
            <w:r w:rsidRPr="00BC51B6">
              <w:rPr>
                <w:sz w:val="22"/>
                <w:szCs w:val="22"/>
              </w:rPr>
              <w:t xml:space="preserve">i edytowanie) paragonów wraz z informacjami o nich i dodawanie ich do </w:t>
            </w:r>
            <w:r w:rsidR="00790C49" w:rsidRPr="00BC51B6">
              <w:rPr>
                <w:sz w:val="22"/>
                <w:szCs w:val="22"/>
              </w:rPr>
              <w:t xml:space="preserve">poszczególnych </w:t>
            </w:r>
            <w:r w:rsidRPr="00BC51B6">
              <w:rPr>
                <w:sz w:val="22"/>
                <w:szCs w:val="22"/>
              </w:rPr>
              <w:t>kategorii.</w:t>
            </w:r>
          </w:p>
          <w:p w14:paraId="6B31A166" w14:textId="77777777" w:rsidR="002423E4" w:rsidRPr="00BC51B6" w:rsidRDefault="002423E4"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Definicja kategorii. </w:t>
            </w:r>
          </w:p>
          <w:p w14:paraId="578BA766" w14:textId="222C6D12" w:rsidR="002423E4" w:rsidRPr="00BC51B6" w:rsidRDefault="002423E4"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Możliwość edycji już istniejących kategorii. </w:t>
            </w:r>
            <w:r w:rsidR="0078209C" w:rsidRPr="00BC51B6">
              <w:rPr>
                <w:sz w:val="22"/>
                <w:szCs w:val="22"/>
              </w:rPr>
              <w:t xml:space="preserve"> </w:t>
            </w:r>
          </w:p>
          <w:p w14:paraId="7F4C0A6B" w14:textId="0D877F54" w:rsidR="0078209C" w:rsidRPr="00BC51B6" w:rsidRDefault="002423E4"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Możliwość </w:t>
            </w:r>
            <w:r w:rsidR="000729EC" w:rsidRPr="00BC51B6">
              <w:rPr>
                <w:sz w:val="22"/>
                <w:szCs w:val="22"/>
              </w:rPr>
              <w:t>przeszukiwania</w:t>
            </w:r>
            <w:r w:rsidRPr="00BC51B6">
              <w:rPr>
                <w:sz w:val="22"/>
                <w:szCs w:val="22"/>
              </w:rPr>
              <w:t xml:space="preserve"> </w:t>
            </w:r>
            <w:r w:rsidR="000729EC" w:rsidRPr="00BC51B6">
              <w:rPr>
                <w:sz w:val="22"/>
                <w:szCs w:val="22"/>
              </w:rPr>
              <w:t>paragonów po</w:t>
            </w:r>
            <w:r w:rsidRPr="00BC51B6">
              <w:rPr>
                <w:sz w:val="22"/>
                <w:szCs w:val="22"/>
              </w:rPr>
              <w:t xml:space="preserve"> datach dodania paragonów, liczbie dni pozostałych do zakończenia gwarancji oraz informacjach związanych z dowodami zakupów.</w:t>
            </w:r>
          </w:p>
          <w:p w14:paraId="670A7A0A" w14:textId="01968C57" w:rsidR="002423E4" w:rsidRPr="00BC51B6" w:rsidRDefault="002423E4"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Skanowanie zdjęć paragonów i ekstrahowanie </w:t>
            </w:r>
            <w:r w:rsidR="00267347" w:rsidRPr="00BC51B6">
              <w:rPr>
                <w:sz w:val="22"/>
                <w:szCs w:val="22"/>
              </w:rPr>
              <w:br/>
            </w:r>
            <w:r w:rsidRPr="00BC51B6">
              <w:rPr>
                <w:sz w:val="22"/>
                <w:szCs w:val="22"/>
              </w:rPr>
              <w:t>z nich podstawowych informacji.</w:t>
            </w:r>
          </w:p>
          <w:p w14:paraId="70C546C0" w14:textId="1F3714A8" w:rsidR="002423E4" w:rsidRPr="00BC51B6" w:rsidRDefault="002423E4"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Możliwość eksportowania paragonów</w:t>
            </w:r>
            <w:r w:rsidR="009618FC" w:rsidRPr="00BC51B6">
              <w:rPr>
                <w:sz w:val="22"/>
                <w:szCs w:val="22"/>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BC51B6" w:rsidRDefault="009618FC" w:rsidP="00BA6671">
            <w:pPr>
              <w:pStyle w:val="Tekstpodstawowy"/>
              <w:spacing w:line="240" w:lineRule="auto"/>
              <w:jc w:val="left"/>
              <w:rPr>
                <w:sz w:val="22"/>
                <w:szCs w:val="22"/>
              </w:rPr>
            </w:pPr>
            <w:r w:rsidRPr="00BC51B6">
              <w:rPr>
                <w:sz w:val="22"/>
                <w:szCs w:val="22"/>
              </w:rPr>
              <w:t xml:space="preserve">Użytkownicy indywidualni </w:t>
            </w:r>
            <w:r w:rsidR="00BA6671" w:rsidRPr="00BC51B6">
              <w:rPr>
                <w:sz w:val="22"/>
                <w:szCs w:val="22"/>
              </w:rPr>
              <w:t>potrzebują wsparcia do dodawania wielu paragonów 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BC51B6" w:rsidRDefault="00BA6671" w:rsidP="00BA6671">
            <w:pPr>
              <w:pStyle w:val="Tekstpodstawowy"/>
              <w:spacing w:line="240" w:lineRule="auto"/>
              <w:rPr>
                <w:sz w:val="22"/>
                <w:szCs w:val="22"/>
              </w:rPr>
            </w:pPr>
            <w:r w:rsidRPr="00BC51B6">
              <w:rPr>
                <w:sz w:val="22"/>
                <w:szCs w:val="22"/>
              </w:rPr>
              <w:t>Wysoki</w:t>
            </w:r>
          </w:p>
        </w:tc>
        <w:tc>
          <w:tcPr>
            <w:tcW w:w="4287" w:type="dxa"/>
          </w:tcPr>
          <w:p w14:paraId="5FE1A471" w14:textId="7A5DAF7A" w:rsidR="00BA6671" w:rsidRPr="00BC51B6" w:rsidRDefault="00BA6671"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Możliwość dodawania wielu paragonów </w:t>
            </w:r>
            <w:r w:rsidR="00BC51B6">
              <w:rPr>
                <w:sz w:val="22"/>
                <w:szCs w:val="22"/>
              </w:rPr>
              <w:br/>
            </w:r>
            <w:r w:rsidRPr="00BC51B6">
              <w:rPr>
                <w:sz w:val="22"/>
                <w:szCs w:val="22"/>
              </w:rPr>
              <w:t>w ramach jednej operacji dodawania.</w:t>
            </w:r>
          </w:p>
          <w:p w14:paraId="0BFBFF4F" w14:textId="77777777" w:rsidR="00BA6671" w:rsidRPr="00BC51B6" w:rsidRDefault="00BA6671"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BC51B6" w:rsidRDefault="00BA6671" w:rsidP="00BA6671">
            <w:pPr>
              <w:pStyle w:val="Tekstpodstawowy"/>
              <w:spacing w:line="240" w:lineRule="auto"/>
              <w:jc w:val="left"/>
              <w:rPr>
                <w:sz w:val="22"/>
                <w:szCs w:val="22"/>
              </w:rPr>
            </w:pPr>
            <w:r w:rsidRPr="00BC51B6">
              <w:rPr>
                <w:sz w:val="22"/>
                <w:szCs w:val="22"/>
              </w:rPr>
              <w:t>Użytkownicy indywidualni potrzebują dostawać powiadomień o nadchodzących kończących się terminach gwarancji.</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BC51B6" w:rsidRDefault="00BA6671" w:rsidP="00BA6671">
            <w:pPr>
              <w:pStyle w:val="Tekstpodstawowy"/>
              <w:spacing w:line="240" w:lineRule="auto"/>
              <w:rPr>
                <w:sz w:val="22"/>
                <w:szCs w:val="22"/>
              </w:rPr>
            </w:pPr>
            <w:r w:rsidRPr="00BC51B6">
              <w:rPr>
                <w:sz w:val="22"/>
                <w:szCs w:val="22"/>
              </w:rPr>
              <w:t>Wysoki</w:t>
            </w:r>
          </w:p>
        </w:tc>
        <w:tc>
          <w:tcPr>
            <w:tcW w:w="4287" w:type="dxa"/>
          </w:tcPr>
          <w:p w14:paraId="584085BE" w14:textId="204E9428" w:rsidR="00BA6671" w:rsidRPr="00BC51B6" w:rsidRDefault="00BA6671"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Automatyczne pojawianie się powiadomień </w:t>
            </w:r>
            <w:r w:rsidR="00267347" w:rsidRPr="00BC51B6">
              <w:rPr>
                <w:sz w:val="22"/>
                <w:szCs w:val="22"/>
              </w:rPr>
              <w:br/>
            </w:r>
            <w:r w:rsidRPr="00BC51B6">
              <w:rPr>
                <w:sz w:val="22"/>
                <w:szCs w:val="22"/>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0832FEAF" w:rsidR="00A30992" w:rsidRPr="002D7613" w:rsidRDefault="00A30992" w:rsidP="00FC3042">
      <w:pPr>
        <w:pStyle w:val="Nagwek2"/>
      </w:pPr>
      <w:bookmarkStart w:id="33" w:name="_Toc26831452"/>
      <w:r>
        <w:t xml:space="preserve">Inne </w:t>
      </w:r>
      <w:r w:rsidRPr="002D7613">
        <w:t>wymagania produktowe</w:t>
      </w:r>
      <w:bookmarkEnd w:id="33"/>
    </w:p>
    <w:p w14:paraId="1521D048" w14:textId="7F7DBD6C" w:rsidR="00BB121E" w:rsidRDefault="00BB121E" w:rsidP="00FC3042">
      <w:r w:rsidRPr="002D7613">
        <w:t>Tabela 3. Przedstawia dodatkowe wymagania</w:t>
      </w:r>
      <w:r w:rsidR="002D7613" w:rsidRPr="002D7613">
        <w:t xml:space="preserve"> niefunkcjonalne</w:t>
      </w:r>
      <w:r w:rsidRPr="002D7613">
        <w:t xml:space="preserve">, jakie musi spełnić przyszły produkt. System powinien być uniwersalny pod względem użytkowania bez względu na grupę użytkowników korzystających z niego. Dodatkowo, powinien być zrealizowany na urządzenia mobilne </w:t>
      </w:r>
      <w:r w:rsidR="00092979" w:rsidRPr="002D7613">
        <w:t>z wbudowanym aparatem</w:t>
      </w:r>
      <w:r w:rsidR="00092979">
        <w:t xml:space="preserve">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E612A78" w:rsidR="00BB121E" w:rsidRPr="00BB121E" w:rsidRDefault="00BB121E" w:rsidP="00BB121E">
      <w:pPr>
        <w:pStyle w:val="Legenda"/>
        <w:rPr>
          <w:i/>
        </w:rPr>
      </w:pPr>
      <w:bookmarkStart w:id="34" w:name="_Toc26831260"/>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0006A6">
        <w:rPr>
          <w:i/>
          <w:noProof/>
        </w:rPr>
        <w:t>3</w:t>
      </w:r>
      <w:r w:rsidRPr="00BB121E">
        <w:rPr>
          <w:i/>
        </w:rPr>
        <w:fldChar w:fldCharType="end"/>
      </w:r>
      <w:r>
        <w:rPr>
          <w:i/>
        </w:rPr>
        <w:t xml:space="preserve"> Inne wymagania produktowe</w:t>
      </w:r>
      <w:bookmarkEnd w:id="34"/>
    </w:p>
    <w:tbl>
      <w:tblPr>
        <w:tblStyle w:val="Tabelalisty4akcent31"/>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BC51B6" w:rsidRDefault="00BB121E" w:rsidP="00BB121E">
            <w:pPr>
              <w:widowControl w:val="0"/>
              <w:spacing w:line="240" w:lineRule="atLeast"/>
              <w:ind w:firstLine="0"/>
              <w:jc w:val="left"/>
              <w:rPr>
                <w:rFonts w:eastAsia="Times New Roman" w:cs="Times New Roman"/>
                <w:sz w:val="22"/>
              </w:rPr>
            </w:pPr>
            <w:r w:rsidRPr="00BC51B6">
              <w:rPr>
                <w:rFonts w:eastAsia="Times New Roman" w:cs="Times New Roman"/>
                <w:sz w:val="22"/>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BC51B6" w:rsidRDefault="00BB121E" w:rsidP="00BB121E">
            <w:pPr>
              <w:widowControl w:val="0"/>
              <w:spacing w:line="240" w:lineRule="atLeast"/>
              <w:ind w:firstLine="0"/>
              <w:jc w:val="left"/>
              <w:rPr>
                <w:rFonts w:eastAsia="Times New Roman" w:cs="Times New Roman"/>
                <w:sz w:val="22"/>
              </w:rPr>
            </w:pPr>
            <w:r w:rsidRPr="00BC51B6">
              <w:rPr>
                <w:rFonts w:eastAsia="Times New Roman" w:cs="Times New Roman"/>
                <w:sz w:val="22"/>
              </w:rPr>
              <w:t>Priorytet</w:t>
            </w:r>
          </w:p>
        </w:tc>
        <w:tc>
          <w:tcPr>
            <w:tcW w:w="4287" w:type="dxa"/>
          </w:tcPr>
          <w:p w14:paraId="04157C57" w14:textId="77777777" w:rsidR="00BB121E" w:rsidRPr="00BC51B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BC51B6">
              <w:rPr>
                <w:rFonts w:eastAsia="Times New Roman" w:cs="Times New Roman"/>
                <w:sz w:val="22"/>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BC51B6" w:rsidRDefault="00687885" w:rsidP="00BB121E">
            <w:pPr>
              <w:pStyle w:val="Tekstpodstawowy"/>
              <w:spacing w:line="240" w:lineRule="auto"/>
              <w:jc w:val="left"/>
              <w:rPr>
                <w:sz w:val="22"/>
                <w:szCs w:val="22"/>
              </w:rPr>
            </w:pPr>
            <w:r w:rsidRPr="00BC51B6">
              <w:rPr>
                <w:sz w:val="22"/>
                <w:szCs w:val="22"/>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BC51B6" w:rsidRDefault="00687885" w:rsidP="00BB121E">
            <w:pPr>
              <w:pStyle w:val="Tekstpodstawowy"/>
              <w:spacing w:line="240" w:lineRule="auto"/>
              <w:rPr>
                <w:sz w:val="22"/>
                <w:szCs w:val="22"/>
              </w:rPr>
            </w:pPr>
            <w:r w:rsidRPr="00BC51B6">
              <w:rPr>
                <w:sz w:val="22"/>
                <w:szCs w:val="22"/>
              </w:rPr>
              <w:t>Wysoki</w:t>
            </w:r>
          </w:p>
        </w:tc>
        <w:tc>
          <w:tcPr>
            <w:tcW w:w="4287" w:type="dxa"/>
          </w:tcPr>
          <w:p w14:paraId="65322AED" w14:textId="77777777" w:rsidR="00BB121E" w:rsidRPr="00BC51B6" w:rsidRDefault="00DC2A00"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Możliwość zainstalowania i użytkowania aplikacji na systemach z androidem w wersji co najmniej 9.0</w:t>
            </w:r>
            <w:r w:rsidR="00535E4E" w:rsidRPr="00BC51B6">
              <w:rPr>
                <w:sz w:val="22"/>
                <w:szCs w:val="22"/>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Pr="00BC51B6" w:rsidRDefault="00687885" w:rsidP="00BB121E">
            <w:pPr>
              <w:pStyle w:val="Tekstpodstawowy"/>
              <w:spacing w:line="240" w:lineRule="auto"/>
              <w:jc w:val="left"/>
              <w:rPr>
                <w:sz w:val="22"/>
                <w:szCs w:val="22"/>
              </w:rPr>
            </w:pPr>
            <w:r w:rsidRPr="00BC51B6">
              <w:rPr>
                <w:sz w:val="22"/>
                <w:szCs w:val="22"/>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Pr="00BC51B6" w:rsidRDefault="00687885" w:rsidP="00BB121E">
            <w:pPr>
              <w:pStyle w:val="Tekstpodstawowy"/>
              <w:spacing w:line="240" w:lineRule="auto"/>
              <w:rPr>
                <w:sz w:val="22"/>
                <w:szCs w:val="22"/>
              </w:rPr>
            </w:pPr>
            <w:r w:rsidRPr="00BC51B6">
              <w:rPr>
                <w:sz w:val="22"/>
                <w:szCs w:val="22"/>
              </w:rPr>
              <w:t>Wysoki</w:t>
            </w:r>
          </w:p>
        </w:tc>
        <w:tc>
          <w:tcPr>
            <w:tcW w:w="4287" w:type="dxa"/>
          </w:tcPr>
          <w:p w14:paraId="6E32E382" w14:textId="6A81E352" w:rsidR="00092979" w:rsidRPr="00BC51B6" w:rsidRDefault="00DC2A00"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 xml:space="preserve">Możliwość rejestrowania i logowania się </w:t>
            </w:r>
            <w:r w:rsidR="00267347" w:rsidRPr="00BC51B6">
              <w:rPr>
                <w:sz w:val="22"/>
                <w:szCs w:val="22"/>
              </w:rPr>
              <w:br/>
            </w:r>
            <w:r w:rsidRPr="00BC51B6">
              <w:rPr>
                <w:sz w:val="22"/>
                <w:szCs w:val="22"/>
              </w:rPr>
              <w:t xml:space="preserve">w aplikacji oraz wczytywania danych </w:t>
            </w:r>
            <w:r w:rsidR="00BC51B6">
              <w:rPr>
                <w:sz w:val="22"/>
                <w:szCs w:val="22"/>
              </w:rPr>
              <w:br/>
            </w:r>
            <w:r w:rsidRPr="00BC51B6">
              <w:rPr>
                <w:sz w:val="22"/>
                <w:szCs w:val="22"/>
              </w:rPr>
              <w:t>z chmury</w:t>
            </w:r>
            <w:r w:rsidR="00535E4E" w:rsidRPr="00BC51B6">
              <w:rPr>
                <w:sz w:val="22"/>
                <w:szCs w:val="22"/>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Pr="00BC51B6" w:rsidRDefault="00092979" w:rsidP="00BB121E">
            <w:pPr>
              <w:pStyle w:val="Tekstpodstawowy"/>
              <w:spacing w:line="240" w:lineRule="auto"/>
              <w:jc w:val="left"/>
              <w:rPr>
                <w:sz w:val="22"/>
                <w:szCs w:val="22"/>
              </w:rPr>
            </w:pPr>
            <w:r w:rsidRPr="00BC51B6">
              <w:rPr>
                <w:sz w:val="22"/>
                <w:szCs w:val="22"/>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Pr="00BC51B6" w:rsidRDefault="00092979" w:rsidP="00BB121E">
            <w:pPr>
              <w:pStyle w:val="Tekstpodstawowy"/>
              <w:spacing w:line="240" w:lineRule="auto"/>
              <w:rPr>
                <w:sz w:val="22"/>
                <w:szCs w:val="22"/>
              </w:rPr>
            </w:pPr>
            <w:r w:rsidRPr="00BC51B6">
              <w:rPr>
                <w:sz w:val="22"/>
                <w:szCs w:val="22"/>
              </w:rPr>
              <w:t>Wysoki</w:t>
            </w:r>
          </w:p>
        </w:tc>
        <w:tc>
          <w:tcPr>
            <w:tcW w:w="4287" w:type="dxa"/>
          </w:tcPr>
          <w:p w14:paraId="28C968C2" w14:textId="5A4C8BC4" w:rsidR="00092979" w:rsidRPr="00BC51B6" w:rsidRDefault="00092979" w:rsidP="00BC51B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2"/>
                <w:szCs w:val="22"/>
              </w:rPr>
            </w:pPr>
            <w:r w:rsidRPr="00BC51B6">
              <w:rPr>
                <w:sz w:val="22"/>
                <w:szCs w:val="22"/>
              </w:rPr>
              <w:t>Obowiązek posiadania modułu zajmującego się wykonywaniem zdjęć w telefonie komórkowym</w:t>
            </w:r>
            <w:r w:rsidR="00596638" w:rsidRPr="00BC51B6">
              <w:rPr>
                <w:sz w:val="22"/>
                <w:szCs w:val="22"/>
              </w:rPr>
              <w:t>,</w:t>
            </w:r>
            <w:r w:rsidRPr="00BC51B6">
              <w:rPr>
                <w:sz w:val="22"/>
                <w:szCs w:val="22"/>
              </w:rPr>
              <w:t xml:space="preserve"> na którym znajduje się system użytkownika aplikacji.</w:t>
            </w:r>
          </w:p>
        </w:tc>
      </w:tr>
    </w:tbl>
    <w:p w14:paraId="13A80B2D" w14:textId="6B3F2564" w:rsidR="00A30992" w:rsidRDefault="00A30992" w:rsidP="00FC3042">
      <w:pPr>
        <w:pStyle w:val="Nagwek1"/>
      </w:pPr>
      <w:bookmarkStart w:id="35" w:name="_Toc26831453"/>
      <w:r>
        <w:lastRenderedPageBreak/>
        <w:t>Rozwiązani</w:t>
      </w:r>
      <w:r w:rsidR="00A557F5">
        <w:t>a</w:t>
      </w:r>
      <w:r>
        <w:t xml:space="preserve"> konkurencyjne</w:t>
      </w:r>
      <w:bookmarkEnd w:id="35"/>
    </w:p>
    <w:p w14:paraId="30C1844F" w14:textId="3B1C3967" w:rsidR="00DC2A00" w:rsidRDefault="00DC2A00" w:rsidP="00FC3042">
      <w:bookmarkStart w:id="36"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p w14:paraId="0AFD8D12" w14:textId="6CCEB14E" w:rsidR="00A30992" w:rsidRDefault="00A30992" w:rsidP="00FC3042">
      <w:pPr>
        <w:pStyle w:val="Nagwek2"/>
      </w:pPr>
      <w:bookmarkStart w:id="37" w:name="_Toc26831454"/>
      <w:bookmarkEnd w:id="36"/>
      <w:r>
        <w:t>PanParagon</w:t>
      </w:r>
      <w:bookmarkEnd w:id="37"/>
      <w:r w:rsidR="00C53C16">
        <w:t xml:space="preserve"> </w:t>
      </w:r>
    </w:p>
    <w:p w14:paraId="3C19A456" w14:textId="0FF8046F"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C24147">
            <w:instrText xml:space="preserve">CITATION panparagon \l 1045 </w:instrText>
          </w:r>
          <w:r w:rsidR="006E3CBB">
            <w:fldChar w:fldCharType="separate"/>
          </w:r>
          <w:r w:rsidR="00515CB8" w:rsidRPr="00515CB8">
            <w:rPr>
              <w:noProof/>
            </w:rPr>
            <w:t>[6]</w:t>
          </w:r>
          <w:r w:rsidR="006E3CBB">
            <w:fldChar w:fldCharType="end"/>
          </w:r>
        </w:sdtContent>
      </w:sdt>
      <w:r>
        <w:t xml:space="preserve"> oferuje przechowywanie (rysunek 3.1), dodawanie (rysunek 3.2) </w:t>
      </w:r>
      <w:r w:rsidR="00267347">
        <w:br/>
      </w:r>
      <w:r>
        <w:t>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w:t>
      </w:r>
      <w:r w:rsidR="00596638">
        <w:t>,</w:t>
      </w:r>
      <w:r w:rsidR="00C405C0">
        <w:t xml:space="preserve"> związane z możliwością prowadzenia statystyk wewnątrz aplikacji. </w:t>
      </w:r>
      <w:r w:rsidR="002331AB">
        <w:t xml:space="preserve">Mimo tego darmowa wersja aplikacji pozwala </w:t>
      </w:r>
      <w:r w:rsidR="00C405C0">
        <w:t xml:space="preserve">na </w:t>
      </w:r>
      <w:r w:rsidR="002331AB">
        <w:t xml:space="preserve">skanowanie </w:t>
      </w:r>
      <w:r w:rsidR="002331AB" w:rsidRPr="002D7613">
        <w:t>paragonów i</w:t>
      </w:r>
      <w:r w:rsidR="00C405C0" w:rsidRPr="002D7613">
        <w:t xml:space="preserve"> ekstrahowanie danych z nimi związanych poprzez wbudowany w aplikacji moduł skanujący. </w:t>
      </w:r>
      <w:r w:rsidR="00B45A68" w:rsidRPr="002D7613">
        <w:t>Aplikacja posiada możliwość prowadzenia statystyk z podziałem na kategori</w:t>
      </w:r>
      <w:r w:rsidR="002D7613" w:rsidRPr="002D7613">
        <w:t>e</w:t>
      </w:r>
      <w:r w:rsidR="00B45A68" w:rsidRPr="002D7613">
        <w:t xml:space="preserve"> oraz miesiące (rysunek 3.</w:t>
      </w:r>
      <w:r w:rsidR="00535E4E" w:rsidRPr="002D7613">
        <w:t>3</w:t>
      </w:r>
      <w:r w:rsidR="00B45A68" w:rsidRPr="002D7613">
        <w:t>). Pozwala także na filtrowanie paragonów (rysunek</w:t>
      </w:r>
      <w:r w:rsidR="00535E4E" w:rsidRPr="002D7613">
        <w:t xml:space="preserve"> 3</w:t>
      </w:r>
      <w:r w:rsidR="00B45A68" w:rsidRPr="002D7613">
        <w:t>.</w:t>
      </w:r>
      <w:r w:rsidR="00535E4E" w:rsidRPr="002D7613">
        <w:t>4</w:t>
      </w:r>
      <w:r w:rsidR="00B45A68" w:rsidRPr="002D7613">
        <w:t>). Proces samego</w:t>
      </w:r>
      <w:r w:rsidR="00B45A68">
        <w:t xml:space="preserve">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91402E">
            <w:instrText xml:space="preserve">CITATION play_google_panparagon \l 1045 </w:instrText>
          </w:r>
          <w:r w:rsidR="006E3CBB">
            <w:fldChar w:fldCharType="separate"/>
          </w:r>
          <w:r w:rsidR="00515CB8" w:rsidRPr="00515CB8">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618304"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0CD06F5A" w:rsidR="000006A6" w:rsidRPr="003E50C8" w:rsidRDefault="000006A6"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CITATION panparagon \l 1045 </w:instrText>
                                </w:r>
                                <w:r>
                                  <w:rPr>
                                    <w:i/>
                                  </w:rPr>
                                  <w:fldChar w:fldCharType="separate"/>
                                </w:r>
                                <w:r>
                                  <w:rPr>
                                    <w:i/>
                                    <w:noProof/>
                                  </w:rPr>
                                  <w:t xml:space="preserve"> </w:t>
                                </w:r>
                                <w:r w:rsidRPr="00515CB8">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0CD06F5A" w:rsidR="000006A6" w:rsidRPr="003E50C8" w:rsidRDefault="000006A6"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CITATION panparagon \l 1045 </w:instrText>
                          </w:r>
                          <w:r>
                            <w:rPr>
                              <w:i/>
                            </w:rPr>
                            <w:fldChar w:fldCharType="separate"/>
                          </w:r>
                          <w:r>
                            <w:rPr>
                              <w:i/>
                              <w:noProof/>
                            </w:rPr>
                            <w:t xml:space="preserve"> </w:t>
                          </w:r>
                          <w:r w:rsidRPr="00515CB8">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4208"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3FAE2D4" w:rsidR="000006A6" w:rsidRPr="003E50C8" w:rsidRDefault="000006A6"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CITATION panparagon \l 1045 </w:instrText>
                                </w:r>
                                <w:r>
                                  <w:rPr>
                                    <w:i/>
                                  </w:rPr>
                                  <w:fldChar w:fldCharType="separate"/>
                                </w:r>
                                <w:r w:rsidRPr="00515CB8">
                                  <w:rPr>
                                    <w:noProof/>
                                  </w:rPr>
                                  <w:t>[6]</w:t>
                                </w:r>
                                <w:r>
                                  <w:rPr>
                                    <w:i/>
                                  </w:rPr>
                                  <w:fldChar w:fldCharType="end"/>
                                </w:r>
                              </w:sdtContent>
                            </w:sdt>
                            <w:r>
                              <w:rPr>
                                <w:i/>
                              </w:rPr>
                              <w:t>, widok dodawania paragonu po wykonaniu wcześniej zdjęcia [Źródło: opracowanie własne]</w:t>
                            </w:r>
                          </w:p>
                          <w:p w14:paraId="7EB1414C" w14:textId="7DA71B28" w:rsidR="000006A6" w:rsidRPr="003904FB" w:rsidRDefault="000006A6"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3FAE2D4" w:rsidR="000006A6" w:rsidRPr="003E50C8" w:rsidRDefault="000006A6"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CITATION panparagon \l 1045 </w:instrText>
                          </w:r>
                          <w:r>
                            <w:rPr>
                              <w:i/>
                            </w:rPr>
                            <w:fldChar w:fldCharType="separate"/>
                          </w:r>
                          <w:r w:rsidRPr="00515CB8">
                            <w:rPr>
                              <w:noProof/>
                            </w:rPr>
                            <w:t>[6]</w:t>
                          </w:r>
                          <w:r>
                            <w:rPr>
                              <w:i/>
                            </w:rPr>
                            <w:fldChar w:fldCharType="end"/>
                          </w:r>
                        </w:sdtContent>
                      </w:sdt>
                      <w:r>
                        <w:rPr>
                          <w:i/>
                        </w:rPr>
                        <w:t>, widok dodawania paragonu po wykonaniu wcześniej zdjęcia [Źródło: opracowanie własne]</w:t>
                      </w:r>
                    </w:p>
                    <w:p w14:paraId="7EB1414C" w14:textId="7DA71B28" w:rsidR="000006A6" w:rsidRPr="003904FB" w:rsidRDefault="000006A6"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264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30592"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38784"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7017AFD8" w:rsidR="000006A6" w:rsidRPr="003E50C8" w:rsidRDefault="000006A6"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CITATION panparagon \l 1045 </w:instrText>
                                </w:r>
                                <w:r>
                                  <w:rPr>
                                    <w:i/>
                                  </w:rPr>
                                  <w:fldChar w:fldCharType="separate"/>
                                </w:r>
                                <w:r>
                                  <w:rPr>
                                    <w:i/>
                                    <w:noProof/>
                                  </w:rPr>
                                  <w:t xml:space="preserve"> </w:t>
                                </w:r>
                                <w:r w:rsidRPr="00515CB8">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7017AFD8" w:rsidR="000006A6" w:rsidRPr="003E50C8" w:rsidRDefault="000006A6"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CITATION panparagon \l 1045 </w:instrText>
                          </w:r>
                          <w:r>
                            <w:rPr>
                              <w:i/>
                            </w:rPr>
                            <w:fldChar w:fldCharType="separate"/>
                          </w:r>
                          <w:r>
                            <w:rPr>
                              <w:i/>
                              <w:noProof/>
                            </w:rPr>
                            <w:t xml:space="preserve"> </w:t>
                          </w:r>
                          <w:r w:rsidRPr="00515CB8">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3468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50C5F8EC" w:rsidR="000006A6" w:rsidRPr="00A531E0" w:rsidRDefault="000006A6"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CITATION panparagon \l 1045 </w:instrText>
                                </w:r>
                                <w:r>
                                  <w:rPr>
                                    <w:i/>
                                  </w:rPr>
                                  <w:fldChar w:fldCharType="separate"/>
                                </w:r>
                                <w:r w:rsidRPr="00515CB8">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346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50C5F8EC" w:rsidR="000006A6" w:rsidRPr="00A531E0" w:rsidRDefault="000006A6"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CITATION panparagon \l 1045 </w:instrText>
                          </w:r>
                          <w:r>
                            <w:rPr>
                              <w:i/>
                            </w:rPr>
                            <w:fldChar w:fldCharType="separate"/>
                          </w:r>
                          <w:r w:rsidRPr="00515CB8">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3C5F628F" w:rsidR="001B1359" w:rsidRDefault="001B1359" w:rsidP="00FC3042">
      <w:pPr>
        <w:pStyle w:val="Nagwek2"/>
      </w:pPr>
      <w:bookmarkStart w:id="38" w:name="_Toc26831455"/>
      <w:r>
        <w:lastRenderedPageBreak/>
        <w:t>Paragon: Paragony i karty lojalnościowe w jednym miejscu</w:t>
      </w:r>
      <w:bookmarkEnd w:id="38"/>
      <w:r w:rsidR="00C53C16">
        <w:t xml:space="preserve"> </w:t>
      </w:r>
    </w:p>
    <w:p w14:paraId="7B851BBE" w14:textId="55E32A18" w:rsidR="00DC2A00" w:rsidRPr="000B15FA" w:rsidRDefault="00B45A68" w:rsidP="00FC3042">
      <w:r>
        <w:t xml:space="preserve">Kolejnym rozwiązaniem konkurencyjnym jest </w:t>
      </w:r>
      <w:r w:rsidR="00EA366C">
        <w:t xml:space="preserve">zdecydowanie mniej zaawansowana </w:t>
      </w:r>
      <w:r w:rsidR="00D75D77">
        <w:t xml:space="preserve">od </w:t>
      </w:r>
      <w:r w:rsidR="00D75D77" w:rsidRPr="002D7613">
        <w:t>poprzedni</w:t>
      </w:r>
      <w:r w:rsidR="002D7613" w:rsidRPr="002D7613">
        <w:t>ego</w:t>
      </w:r>
      <w:r w:rsidR="00D75D77" w:rsidRPr="002D7613">
        <w:t xml:space="preserve"> rozwiąza</w:t>
      </w:r>
      <w:r w:rsidR="002D7613" w:rsidRPr="002D7613">
        <w:t>nia</w:t>
      </w:r>
      <w:r w:rsidR="00D75D77" w:rsidRPr="002D7613">
        <w:t xml:space="preserve"> konkurencyjn</w:t>
      </w:r>
      <w:r w:rsidR="002D7613" w:rsidRPr="002D7613">
        <w:t>ego</w:t>
      </w:r>
      <w:r w:rsidR="00D75D77" w:rsidRPr="002D7613">
        <w:t xml:space="preserve"> </w:t>
      </w:r>
      <w:r w:rsidR="00EA366C" w:rsidRPr="002D7613">
        <w:t>aplikacja mobilna służąca do przechowywania paragonów</w:t>
      </w:r>
      <w:r w:rsidR="00DE0915" w:rsidRPr="002D7613">
        <w:t xml:space="preserve"> (rysunek 3.</w:t>
      </w:r>
      <w:r w:rsidR="00E35503" w:rsidRPr="002D7613">
        <w:t>5</w:t>
      </w:r>
      <w:r w:rsidR="00DE0915" w:rsidRPr="002D7613">
        <w:t>)</w:t>
      </w:r>
      <w:r w:rsidR="00EA366C" w:rsidRPr="002D7613">
        <w:t xml:space="preserve"> oraz</w:t>
      </w:r>
      <w:r w:rsidR="00EA366C">
        <w:t xml:space="preserve">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w:t>
      </w:r>
      <w:r w:rsidR="00596638">
        <w:t>,</w:t>
      </w:r>
      <w:r w:rsidR="00810CE0">
        <w:t xml:space="preserve">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 xml:space="preserve">mail. Aplikacja </w:t>
      </w:r>
      <w:r w:rsidR="007B46C3" w:rsidRPr="00586EB1">
        <w:t>nie oferuje wysyłania więcej niż jednego paragonu</w:t>
      </w:r>
      <w:r w:rsidR="000B15FA" w:rsidRPr="00586EB1">
        <w:t>. Co więcej aplikacja informuj</w:t>
      </w:r>
      <w:r w:rsidR="006B066F" w:rsidRPr="00586EB1">
        <w:t>e</w:t>
      </w:r>
      <w:r w:rsidR="000B15FA" w:rsidRPr="00586EB1">
        <w:t xml:space="preserve"> na temat kończących się terminów gwarancji</w:t>
      </w:r>
      <w:r w:rsidR="00596638" w:rsidRPr="00586EB1">
        <w:t>,</w:t>
      </w:r>
      <w:r w:rsidR="000B15FA" w:rsidRPr="00586EB1">
        <w:t xml:space="preserve"> robi to tylko z poziomu aplikacji (nie wysyła powiadomień poza aplikacją)</w:t>
      </w:r>
      <w:r w:rsidR="00E35503" w:rsidRPr="00586EB1">
        <w:t xml:space="preserve"> za pomocą informacji kolorystycznych</w:t>
      </w:r>
      <w:r w:rsidR="000B15FA" w:rsidRPr="00586EB1">
        <w:t>.</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55168"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622400"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67155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576A850D" w:rsidR="000006A6" w:rsidRPr="003E50C8" w:rsidRDefault="000006A6"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CITATION paragonparagonyikart \l 1045 </w:instrText>
                                </w:r>
                                <w:r>
                                  <w:rPr>
                                    <w:i/>
                                  </w:rPr>
                                  <w:fldChar w:fldCharType="separate"/>
                                </w:r>
                                <w:r>
                                  <w:rPr>
                                    <w:i/>
                                    <w:noProof/>
                                  </w:rPr>
                                  <w:t xml:space="preserve"> </w:t>
                                </w:r>
                                <w:r w:rsidRPr="00515CB8">
                                  <w:rPr>
                                    <w:noProof/>
                                  </w:rPr>
                                  <w:t>[26]</w:t>
                                </w:r>
                                <w:r>
                                  <w:rPr>
                                    <w:i/>
                                  </w:rPr>
                                  <w:fldChar w:fldCharType="end"/>
                                </w:r>
                              </w:sdtContent>
                            </w:sdt>
                            <w:r w:rsidRPr="003904FB">
                              <w:rPr>
                                <w:i/>
                              </w:rPr>
                              <w:t xml:space="preserve">, </w:t>
                            </w:r>
                            <w:r>
                              <w:rPr>
                                <w:i/>
                              </w:rPr>
                              <w:t>widok filtrowania paragonów [Źródło: opracowanie własne]</w:t>
                            </w:r>
                          </w:p>
                          <w:p w14:paraId="70E84C9A" w14:textId="77777777" w:rsidR="000006A6" w:rsidRPr="003904FB" w:rsidRDefault="000006A6" w:rsidP="00E35503">
                            <w:pPr>
                              <w:pStyle w:val="Legenda"/>
                              <w:ind w:firstLine="0"/>
                              <w:rPr>
                                <w:i/>
                                <w:sz w:val="24"/>
                              </w:rPr>
                            </w:pPr>
                          </w:p>
                          <w:p w14:paraId="1ACF9EEB" w14:textId="77777777" w:rsidR="000006A6" w:rsidRPr="003904FB" w:rsidRDefault="000006A6"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576A850D" w:rsidR="000006A6" w:rsidRPr="003E50C8" w:rsidRDefault="000006A6"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CITATION paragonparagonyikart \l 1045 </w:instrText>
                          </w:r>
                          <w:r>
                            <w:rPr>
                              <w:i/>
                            </w:rPr>
                            <w:fldChar w:fldCharType="separate"/>
                          </w:r>
                          <w:r>
                            <w:rPr>
                              <w:i/>
                              <w:noProof/>
                            </w:rPr>
                            <w:t xml:space="preserve"> </w:t>
                          </w:r>
                          <w:r w:rsidRPr="00515CB8">
                            <w:rPr>
                              <w:noProof/>
                            </w:rPr>
                            <w:t>[26]</w:t>
                          </w:r>
                          <w:r>
                            <w:rPr>
                              <w:i/>
                            </w:rPr>
                            <w:fldChar w:fldCharType="end"/>
                          </w:r>
                        </w:sdtContent>
                      </w:sdt>
                      <w:r w:rsidRPr="003904FB">
                        <w:rPr>
                          <w:i/>
                        </w:rPr>
                        <w:t xml:space="preserve">, </w:t>
                      </w:r>
                      <w:r>
                        <w:rPr>
                          <w:i/>
                        </w:rPr>
                        <w:t>widok filtrowania paragonów [Źródło: opracowanie własne]</w:t>
                      </w:r>
                    </w:p>
                    <w:p w14:paraId="70E84C9A" w14:textId="77777777" w:rsidR="000006A6" w:rsidRPr="003904FB" w:rsidRDefault="000006A6" w:rsidP="00E35503">
                      <w:pPr>
                        <w:pStyle w:val="Legenda"/>
                        <w:ind w:firstLine="0"/>
                        <w:rPr>
                          <w:i/>
                          <w:sz w:val="24"/>
                        </w:rPr>
                      </w:pPr>
                    </w:p>
                    <w:p w14:paraId="1ACF9EEB" w14:textId="77777777" w:rsidR="000006A6" w:rsidRPr="003904FB" w:rsidRDefault="000006A6"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667456"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73154742" w:rsidR="000006A6" w:rsidRPr="003E50C8" w:rsidRDefault="000006A6"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CITATION paragonparagonyikart \l 1045 </w:instrText>
                                </w:r>
                                <w:r>
                                  <w:rPr>
                                    <w:i/>
                                  </w:rPr>
                                  <w:fldChar w:fldCharType="separate"/>
                                </w:r>
                                <w:r>
                                  <w:rPr>
                                    <w:i/>
                                    <w:noProof/>
                                  </w:rPr>
                                  <w:t xml:space="preserve"> </w:t>
                                </w:r>
                                <w:r w:rsidRPr="00515CB8">
                                  <w:rPr>
                                    <w:noProof/>
                                  </w:rPr>
                                  <w:t>[26]</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006A6" w:rsidRPr="003904FB" w:rsidRDefault="000006A6"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73154742" w:rsidR="000006A6" w:rsidRPr="003E50C8" w:rsidRDefault="000006A6"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CITATION paragonparagonyikart \l 1045 </w:instrText>
                          </w:r>
                          <w:r>
                            <w:rPr>
                              <w:i/>
                            </w:rPr>
                            <w:fldChar w:fldCharType="separate"/>
                          </w:r>
                          <w:r>
                            <w:rPr>
                              <w:i/>
                              <w:noProof/>
                            </w:rPr>
                            <w:t xml:space="preserve"> </w:t>
                          </w:r>
                          <w:r w:rsidRPr="00515CB8">
                            <w:rPr>
                              <w:noProof/>
                            </w:rPr>
                            <w:t>[26]</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006A6" w:rsidRPr="003904FB" w:rsidRDefault="000006A6"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42880"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46976"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51072" behindDoc="0" locked="0" layoutInCell="1" allowOverlap="1" wp14:anchorId="6FB41C48" wp14:editId="5F07BF55">
                <wp:simplePos x="0" y="0"/>
                <wp:positionH relativeFrom="column">
                  <wp:posOffset>-2597785</wp:posOffset>
                </wp:positionH>
                <wp:positionV relativeFrom="paragraph">
                  <wp:posOffset>1833880</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63743272" w:rsidR="000006A6" w:rsidRPr="006E3CBB" w:rsidRDefault="000006A6"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214403742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515CB8">
                                  <w:rPr>
                                    <w:noProof/>
                                  </w:rPr>
                                  <w:t>[26]</w:t>
                                </w:r>
                                <w:r>
                                  <w:rPr>
                                    <w:i/>
                                  </w:rPr>
                                  <w:fldChar w:fldCharType="end"/>
                                </w:r>
                              </w:sdtContent>
                            </w:sdt>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204.55pt;margin-top:144.4pt;width:461.95pt;height:.0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" stroked="f">
                <v:textbox style="mso-fit-shape-to-text:t" inset="0,0,0,0">
                  <w:txbxContent>
                    <w:p w14:paraId="0F92AB13" w14:textId="63743272" w:rsidR="000006A6" w:rsidRPr="006E3CBB" w:rsidRDefault="000006A6"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214403742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515CB8">
                            <w:rPr>
                              <w:noProof/>
                            </w:rPr>
                            <w:t>[26]</w:t>
                          </w:r>
                          <w:r>
                            <w:rPr>
                              <w:i/>
                            </w:rPr>
                            <w:fldChar w:fldCharType="end"/>
                          </w:r>
                        </w:sdtContent>
                      </w:sdt>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BC51B6">
      <w:pPr>
        <w:pStyle w:val="Nagwek2"/>
        <w:rPr>
          <w:lang w:val="en-GB"/>
        </w:rPr>
      </w:pPr>
      <w:r w:rsidRPr="006E3CBB">
        <w:lastRenderedPageBreak/>
        <w:t xml:space="preserve"> </w:t>
      </w:r>
      <w:bookmarkStart w:id="39" w:name="_Toc26831456"/>
      <w:r w:rsidR="009969BB" w:rsidRPr="009969BB">
        <w:rPr>
          <w:lang w:val="en-GB"/>
        </w:rPr>
        <w:t>Receipt Lens-Expense Tracking &amp; R</w:t>
      </w:r>
      <w:r w:rsidR="009969BB">
        <w:rPr>
          <w:lang w:val="en-GB"/>
        </w:rPr>
        <w:t>eporting</w:t>
      </w:r>
      <w:bookmarkEnd w:id="39"/>
      <w:r w:rsidR="00C53C16">
        <w:rPr>
          <w:lang w:val="en-GB"/>
        </w:rPr>
        <w:t xml:space="preserve"> </w:t>
      </w:r>
    </w:p>
    <w:p w14:paraId="59DF1E15" w14:textId="2578BFF7" w:rsidR="00DC2A00" w:rsidRDefault="000B15FA" w:rsidP="00FC3042">
      <w:r>
        <w:t>Organizacja paragonów może służyć także do zarzą</w:t>
      </w:r>
      <w:r w:rsidR="00D41419">
        <w:t>dzania wydatkami. Na tym aspekcie skupia się właśnie następne w kolei rozwiązanie konkurencyjne. Jest nią aplikacja mobilna służąca do zarządzania wydatkami. To</w:t>
      </w:r>
      <w:r w:rsidR="00596638">
        <w:t>,</w:t>
      </w:r>
      <w:r w:rsidR="00D41419">
        <w:t xml:space="preserve"> co wyróżnia ją na tle innych aplikacji</w:t>
      </w:r>
      <w:r w:rsidR="00596638">
        <w:t>,</w:t>
      </w:r>
      <w:r w:rsidR="00D41419">
        <w:t xml:space="preserve">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w:t>
      </w:r>
      <w:r w:rsidR="00596638">
        <w:t>,</w:t>
      </w:r>
      <w:r w:rsidR="00D41419">
        <w:t xml:space="preserve"> aplikacja pozwala na skanowanie</w:t>
      </w:r>
      <w:r w:rsidR="00C40692">
        <w:t xml:space="preserve"> i dodawanie wielu paragonów naraz.</w:t>
      </w:r>
      <w:r w:rsidR="00D41419">
        <w:t xml:space="preserve"> </w:t>
      </w:r>
      <w:r w:rsidR="00C40692">
        <w:t xml:space="preserve">Sam proces dodawania jest ograniczony </w:t>
      </w:r>
      <w:r w:rsidR="00FC3042">
        <w:br/>
      </w:r>
      <w:r w:rsidR="00C40692">
        <w:t>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w:t>
      </w:r>
      <w:r w:rsidR="00596638">
        <w:t xml:space="preserve"> </w:t>
      </w:r>
      <w:r w:rsidR="0003666C">
        <w:t>konta</w:t>
      </w:r>
      <w:r w:rsidR="00596638">
        <w:t xml:space="preserve">  </w:t>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679744"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675648"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743BE000"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683840" behindDoc="0" locked="0" layoutInCell="1" allowOverlap="1" wp14:anchorId="6C1F3A03" wp14:editId="3DAE689B">
                <wp:simplePos x="0" y="0"/>
                <wp:positionH relativeFrom="column">
                  <wp:posOffset>-1682750</wp:posOffset>
                </wp:positionH>
                <wp:positionV relativeFrom="paragraph">
                  <wp:posOffset>454025</wp:posOffset>
                </wp:positionV>
                <wp:extent cx="4224655" cy="635"/>
                <wp:effectExtent l="0" t="0" r="4445" b="6350"/>
                <wp:wrapSquare wrapText="bothSides"/>
                <wp:docPr id="28" name="Pole tekstowe 28"/>
                <wp:cNvGraphicFramePr/>
                <a:graphic xmlns:a="http://schemas.openxmlformats.org/drawingml/2006/main">
                  <a:graphicData uri="http://schemas.microsoft.com/office/word/2010/wordprocessingShape">
                    <wps:wsp>
                      <wps:cNvSpPr txBox="1"/>
                      <wps:spPr>
                        <a:xfrm>
                          <a:off x="0" y="0"/>
                          <a:ext cx="4224655" cy="635"/>
                        </a:xfrm>
                        <a:prstGeom prst="rect">
                          <a:avLst/>
                        </a:prstGeom>
                        <a:solidFill>
                          <a:prstClr val="white"/>
                        </a:solidFill>
                        <a:ln>
                          <a:noFill/>
                        </a:ln>
                      </wps:spPr>
                      <wps:txbx>
                        <w:txbxContent>
                          <w:p w14:paraId="2C50717D" w14:textId="44C1A0E9" w:rsidR="000006A6" w:rsidRPr="00427F37" w:rsidRDefault="000006A6" w:rsidP="00AC13A4">
                            <w:pPr>
                              <w:pStyle w:val="Legenda"/>
                              <w:ind w:firstLine="0"/>
                              <w:rPr>
                                <w:i/>
                                <w:sz w:val="24"/>
                              </w:rPr>
                            </w:pPr>
                            <w:r w:rsidRPr="00783490">
                              <w:rPr>
                                <w:i/>
                                <w:lang w:val="en-US"/>
                              </w:rPr>
                              <w:t>Rysunek 3.8 - Receipt Lens-Expense Tracking &amp; Reporting</w:t>
                            </w:r>
                            <w:sdt>
                              <w:sdtPr>
                                <w:rPr>
                                  <w:i/>
                                  <w:lang w:val="en-GB"/>
                                </w:rPr>
                                <w:id w:val="1191417325"/>
                                <w:citation/>
                              </w:sdtPr>
                              <w:sdtContent>
                                <w:r>
                                  <w:rPr>
                                    <w:i/>
                                    <w:lang w:val="en-GB"/>
                                  </w:rPr>
                                  <w:fldChar w:fldCharType="begin"/>
                                </w:r>
                                <w:r w:rsidRPr="00783490">
                                  <w:rPr>
                                    <w:i/>
                                    <w:lang w:val="en-US"/>
                                  </w:rPr>
                                  <w:instrText xml:space="preserve">CITATION receipt_lens_expense_app \l 1045 </w:instrText>
                                </w:r>
                                <w:r>
                                  <w:rPr>
                                    <w:i/>
                                    <w:lang w:val="en-GB"/>
                                  </w:rPr>
                                  <w:fldChar w:fldCharType="separate"/>
                                </w:r>
                                <w:r w:rsidRPr="00783490">
                                  <w:rPr>
                                    <w:i/>
                                    <w:noProof/>
                                    <w:lang w:val="en-US"/>
                                  </w:rPr>
                                  <w:t xml:space="preserve"> </w:t>
                                </w:r>
                                <w:r w:rsidRPr="00783490">
                                  <w:rPr>
                                    <w:noProof/>
                                    <w:lang w:val="en-US"/>
                                  </w:rPr>
                                  <w:t>[25]</w:t>
                                </w:r>
                                <w:r>
                                  <w:rPr>
                                    <w:i/>
                                    <w:lang w:val="en-GB"/>
                                  </w:rPr>
                                  <w:fldChar w:fldCharType="end"/>
                                </w:r>
                              </w:sdtContent>
                            </w:sdt>
                            <w:r w:rsidRPr="00783490">
                              <w:rPr>
                                <w:i/>
                                <w:lang w:val="en-US"/>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C1F3A03" id="Pole tekstowe 28" o:spid="_x0000_s1033" type="#_x0000_t202" style="position:absolute;margin-left:-132.5pt;margin-top:35.75pt;width:332.65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" stroked="f">
                <v:textbox style="mso-fit-shape-to-text:t" inset="0,0,0,0">
                  <w:txbxContent>
                    <w:p w14:paraId="2C50717D" w14:textId="44C1A0E9" w:rsidR="000006A6" w:rsidRPr="00427F37" w:rsidRDefault="000006A6" w:rsidP="00AC13A4">
                      <w:pPr>
                        <w:pStyle w:val="Legenda"/>
                        <w:ind w:firstLine="0"/>
                        <w:rPr>
                          <w:i/>
                          <w:sz w:val="24"/>
                        </w:rPr>
                      </w:pPr>
                      <w:r w:rsidRPr="00783490">
                        <w:rPr>
                          <w:i/>
                          <w:lang w:val="en-US"/>
                        </w:rPr>
                        <w:t>Rysunek 3.8 - Receipt Lens-Expense Tracking &amp; Reporting</w:t>
                      </w:r>
                      <w:sdt>
                        <w:sdtPr>
                          <w:rPr>
                            <w:i/>
                            <w:lang w:val="en-GB"/>
                          </w:rPr>
                          <w:id w:val="1191417325"/>
                          <w:citation/>
                        </w:sdtPr>
                        <w:sdtContent>
                          <w:r>
                            <w:rPr>
                              <w:i/>
                              <w:lang w:val="en-GB"/>
                            </w:rPr>
                            <w:fldChar w:fldCharType="begin"/>
                          </w:r>
                          <w:r w:rsidRPr="00783490">
                            <w:rPr>
                              <w:i/>
                              <w:lang w:val="en-US"/>
                            </w:rPr>
                            <w:instrText xml:space="preserve">CITATION receipt_lens_expense_app \l 1045 </w:instrText>
                          </w:r>
                          <w:r>
                            <w:rPr>
                              <w:i/>
                              <w:lang w:val="en-GB"/>
                            </w:rPr>
                            <w:fldChar w:fldCharType="separate"/>
                          </w:r>
                          <w:r w:rsidRPr="00783490">
                            <w:rPr>
                              <w:i/>
                              <w:noProof/>
                              <w:lang w:val="en-US"/>
                            </w:rPr>
                            <w:t xml:space="preserve"> </w:t>
                          </w:r>
                          <w:r w:rsidRPr="00783490">
                            <w:rPr>
                              <w:noProof/>
                              <w:lang w:val="en-US"/>
                            </w:rPr>
                            <w:t>[25]</w:t>
                          </w:r>
                          <w:r>
                            <w:rPr>
                              <w:i/>
                              <w:lang w:val="en-GB"/>
                            </w:rPr>
                            <w:fldChar w:fldCharType="end"/>
                          </w:r>
                        </w:sdtContent>
                      </w:sdt>
                      <w:r w:rsidRPr="00783490">
                        <w:rPr>
                          <w:i/>
                          <w:lang w:val="en-US"/>
                        </w:rPr>
                        <w:t xml:space="preserve">, widok ekranu głównego z folderami. </w:t>
                      </w:r>
                      <w:r>
                        <w:rPr>
                          <w:i/>
                        </w:rPr>
                        <w:t>[Źródło: opracowanie własne]</w:t>
                      </w:r>
                    </w:p>
                  </w:txbxContent>
                </v:textbox>
                <w10:wrap type="square"/>
              </v:shape>
            </w:pict>
          </mc:Fallback>
        </mc:AlternateContent>
      </w:r>
      <w:r w:rsidR="00DC2A00">
        <w:br w:type="page"/>
      </w:r>
    </w:p>
    <w:p w14:paraId="46417579" w14:textId="264CEFC1" w:rsidR="009969BB" w:rsidRPr="00F163D5" w:rsidRDefault="006C3A29" w:rsidP="00BC51B6">
      <w:pPr>
        <w:pStyle w:val="Nagwek2"/>
        <w:rPr>
          <w:lang w:val="en-GB"/>
        </w:rPr>
      </w:pPr>
      <w:r w:rsidRPr="00DC2A00">
        <w:lastRenderedPageBreak/>
        <w:t xml:space="preserve"> </w:t>
      </w:r>
      <w:bookmarkStart w:id="40" w:name="_Toc26831457"/>
      <w:proofErr w:type="spellStart"/>
      <w:r w:rsidR="00F163D5" w:rsidRPr="00CF79C1">
        <w:t>Receipt</w:t>
      </w:r>
      <w:proofErr w:type="spellEnd"/>
      <w:r w:rsidR="00F163D5">
        <w:t xml:space="preserve"> Bank</w:t>
      </w:r>
      <w:bookmarkEnd w:id="40"/>
      <w:r w:rsidR="00C53C16">
        <w:t xml:space="preserve"> </w:t>
      </w:r>
    </w:p>
    <w:p w14:paraId="58448111" w14:textId="2ACB9DE9" w:rsidR="00F163D5" w:rsidRDefault="00C60536" w:rsidP="00FC3042">
      <w:bookmarkStart w:id="41"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1"/>
      <w:r w:rsidR="00A44DF6">
        <w:t xml:space="preserve">logowania i nie pozwala na działania bez </w:t>
      </w:r>
      <w:r>
        <w:t xml:space="preserve">dostępu do </w:t>
      </w:r>
      <w:r w:rsidR="00A44DF6">
        <w:t>Internetu</w:t>
      </w:r>
      <w:sdt>
        <w:sdtPr>
          <w:id w:val="2125257471"/>
          <w:citation/>
        </w:sdtPr>
        <w:sdtContent>
          <w:r w:rsidR="002D7613">
            <w:fldChar w:fldCharType="begin"/>
          </w:r>
          <w:r w:rsidR="00170AA4">
            <w:instrText xml:space="preserve">CITATION internet \l 1045 </w:instrText>
          </w:r>
          <w:r w:rsidR="002D7613">
            <w:fldChar w:fldCharType="separate"/>
          </w:r>
          <w:r w:rsidR="00515CB8">
            <w:rPr>
              <w:noProof/>
            </w:rPr>
            <w:t xml:space="preserve"> </w:t>
          </w:r>
          <w:r w:rsidR="00515CB8" w:rsidRPr="00515CB8">
            <w:rPr>
              <w:noProof/>
            </w:rPr>
            <w:t>[8]</w:t>
          </w:r>
          <w:r w:rsidR="002D7613">
            <w:fldChar w:fldCharType="end"/>
          </w:r>
        </w:sdtContent>
      </w:sdt>
      <w:r w:rsidR="00A44DF6">
        <w:t>.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Po pierwsze</w:t>
      </w:r>
      <w:r w:rsidR="00596638">
        <w:t>,</w:t>
      </w:r>
      <w:r w:rsidR="00183ADC">
        <w:t xml:space="preserve"> jako jedyne z rozwiązań konkurencyjnych</w:t>
      </w:r>
      <w:r w:rsidR="00596638">
        <w:t>,</w:t>
      </w:r>
      <w:r w:rsidR="00183ADC">
        <w:t xml:space="preserve">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59264"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6336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7527B183"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687936" behindDoc="0" locked="0" layoutInCell="1" allowOverlap="1" wp14:anchorId="0046D94B" wp14:editId="3A16BABD">
                <wp:simplePos x="0" y="0"/>
                <wp:positionH relativeFrom="margin">
                  <wp:posOffset>83820</wp:posOffset>
                </wp:positionH>
                <wp:positionV relativeFrom="paragraph">
                  <wp:posOffset>345440</wp:posOffset>
                </wp:positionV>
                <wp:extent cx="5475605"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5475605" cy="635"/>
                        </a:xfrm>
                        <a:prstGeom prst="rect">
                          <a:avLst/>
                        </a:prstGeom>
                        <a:solidFill>
                          <a:prstClr val="white"/>
                        </a:solidFill>
                        <a:ln>
                          <a:noFill/>
                        </a:ln>
                      </wps:spPr>
                      <wps:txbx>
                        <w:txbxContent>
                          <w:p w14:paraId="0354BC4E" w14:textId="15D696A8" w:rsidR="000006A6" w:rsidRPr="00C60536" w:rsidRDefault="000006A6"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CITATION receipt_bank_app \l 1045 </w:instrText>
                                </w:r>
                                <w:r>
                                  <w:rPr>
                                    <w:i/>
                                  </w:rPr>
                                  <w:fldChar w:fldCharType="separate"/>
                                </w:r>
                                <w:r>
                                  <w:rPr>
                                    <w:i/>
                                    <w:noProof/>
                                  </w:rPr>
                                  <w:t xml:space="preserve"> </w:t>
                                </w:r>
                                <w:r w:rsidRPr="00515CB8">
                                  <w:rPr>
                                    <w:noProof/>
                                  </w:rPr>
                                  <w:t>[24]</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46D94B" id="Pole tekstowe 33" o:spid="_x0000_s1034" type="#_x0000_t202" style="position:absolute;margin-left:6.6pt;margin-top:27.2pt;width:431.15pt;height:.05pt;z-index:2516879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" stroked="f">
                <v:textbox style="mso-fit-shape-to-text:t" inset="0,0,0,0">
                  <w:txbxContent>
                    <w:p w14:paraId="0354BC4E" w14:textId="15D696A8" w:rsidR="000006A6" w:rsidRPr="00C60536" w:rsidRDefault="000006A6"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CITATION receipt_bank_app \l 1045 </w:instrText>
                          </w:r>
                          <w:r>
                            <w:rPr>
                              <w:i/>
                            </w:rPr>
                            <w:fldChar w:fldCharType="separate"/>
                          </w:r>
                          <w:r>
                            <w:rPr>
                              <w:i/>
                              <w:noProof/>
                            </w:rPr>
                            <w:t xml:space="preserve"> </w:t>
                          </w:r>
                          <w:r w:rsidRPr="00515CB8">
                            <w:rPr>
                              <w:noProof/>
                            </w:rPr>
                            <w:t>[24]</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DC2A00">
        <w:br w:type="page"/>
      </w:r>
    </w:p>
    <w:p w14:paraId="637E1DC5" w14:textId="77777777" w:rsidR="009969BB" w:rsidRDefault="006C3A29" w:rsidP="00BC51B6">
      <w:pPr>
        <w:pStyle w:val="Nagwek2"/>
        <w:rPr>
          <w:lang w:val="en-GB"/>
        </w:rPr>
      </w:pPr>
      <w:r w:rsidRPr="00DC2A00">
        <w:lastRenderedPageBreak/>
        <w:t xml:space="preserve"> </w:t>
      </w:r>
      <w:bookmarkStart w:id="42" w:name="_Toc26831458"/>
      <w:r w:rsidR="009969BB" w:rsidRPr="00DC2A00">
        <w:t>Podsumowanie</w:t>
      </w:r>
      <w:bookmarkEnd w:id="42"/>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15EACC55" w:rsidR="008C4B02" w:rsidRPr="00CD3AC1" w:rsidRDefault="008C4B02" w:rsidP="008C4B02">
      <w:pPr>
        <w:pStyle w:val="Legenda"/>
        <w:rPr>
          <w:i/>
        </w:rPr>
      </w:pPr>
      <w:bookmarkStart w:id="43" w:name="_Toc26831261"/>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0006A6">
        <w:rPr>
          <w:i/>
          <w:noProof/>
        </w:rPr>
        <w:t>4</w:t>
      </w:r>
      <w:r w:rsidRPr="00CD3AC1">
        <w:rPr>
          <w:i/>
        </w:rPr>
        <w:fldChar w:fldCharType="end"/>
      </w:r>
      <w:r w:rsidRPr="00CD3AC1">
        <w:rPr>
          <w:i/>
        </w:rPr>
        <w:t xml:space="preserve"> Porównanie oferowanych funkcjonalności</w:t>
      </w:r>
      <w:r w:rsidR="00281F4D">
        <w:rPr>
          <w:i/>
        </w:rPr>
        <w:t xml:space="preserve"> [Źródło: opracowanie własne]</w:t>
      </w:r>
      <w:bookmarkEnd w:id="43"/>
    </w:p>
    <w:tbl>
      <w:tblPr>
        <w:tblStyle w:val="Tabelalisty4akcent31"/>
        <w:tblW w:w="8789" w:type="dxa"/>
        <w:tblInd w:w="-5" w:type="dxa"/>
        <w:tblLayout w:type="fixed"/>
        <w:tblLook w:val="02A0" w:firstRow="1" w:lastRow="0" w:firstColumn="1" w:lastColumn="0" w:noHBand="1" w:noVBand="0"/>
      </w:tblPr>
      <w:tblGrid>
        <w:gridCol w:w="1560"/>
        <w:gridCol w:w="1275"/>
        <w:gridCol w:w="1701"/>
        <w:gridCol w:w="1701"/>
        <w:gridCol w:w="1276"/>
        <w:gridCol w:w="1276"/>
      </w:tblGrid>
      <w:tr w:rsidR="001671C4" w:rsidRPr="00781A39" w14:paraId="0F92A271" w14:textId="77777777" w:rsidTr="00A9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701"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276"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A96748" w:rsidRPr="00385FA6" w14:paraId="5D7AC9F3"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76E80BA" w14:textId="014A8DE3" w:rsidR="00A96748" w:rsidRPr="00A96748" w:rsidRDefault="00A96748" w:rsidP="00A96748">
            <w:pPr>
              <w:pStyle w:val="Tekstpodstawowy"/>
              <w:spacing w:line="240" w:lineRule="auto"/>
              <w:jc w:val="left"/>
              <w:rPr>
                <w:sz w:val="20"/>
                <w:szCs w:val="20"/>
              </w:rPr>
            </w:pPr>
            <w:bookmarkStart w:id="44" w:name="_Hlk25406632"/>
            <w:r>
              <w:rPr>
                <w:sz w:val="20"/>
                <w:szCs w:val="20"/>
              </w:rPr>
              <w:t>Przechowywanie danych w chmurze</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3390865A" w:rsidR="00A96748" w:rsidRPr="00781A39" w:rsidRDefault="00A96748" w:rsidP="00A96748">
            <w:pPr>
              <w:pStyle w:val="Tekstpodstawowy"/>
              <w:spacing w:line="240" w:lineRule="auto"/>
              <w:jc w:val="left"/>
              <w:rPr>
                <w:sz w:val="20"/>
                <w:szCs w:val="20"/>
              </w:rPr>
            </w:pPr>
            <w:r>
              <w:rPr>
                <w:sz w:val="20"/>
                <w:szCs w:val="20"/>
              </w:rPr>
              <w:t xml:space="preserve">+ Lokalna i zewnętrzna baza danych </w:t>
            </w:r>
          </w:p>
        </w:tc>
        <w:tc>
          <w:tcPr>
            <w:tcW w:w="1701" w:type="dxa"/>
          </w:tcPr>
          <w:p w14:paraId="68A427BF" w14:textId="57488308"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701" w:type="dxa"/>
          </w:tcPr>
          <w:p w14:paraId="7C95AD97" w14:textId="76425CFC" w:rsidR="00A96748" w:rsidRPr="00781A39" w:rsidRDefault="00A96748" w:rsidP="00A96748">
            <w:pPr>
              <w:pStyle w:val="Tekstpodstawowy"/>
              <w:spacing w:line="240" w:lineRule="auto"/>
              <w:jc w:val="left"/>
              <w:rPr>
                <w:sz w:val="20"/>
                <w:szCs w:val="20"/>
              </w:rPr>
            </w:pPr>
            <w:r>
              <w:rPr>
                <w:sz w:val="20"/>
                <w:szCs w:val="20"/>
              </w:rPr>
              <w:t>+ Lokalna i zewnętrzna baza danych</w:t>
            </w:r>
          </w:p>
        </w:tc>
        <w:tc>
          <w:tcPr>
            <w:tcW w:w="1276" w:type="dxa"/>
          </w:tcPr>
          <w:p w14:paraId="15316694" w14:textId="13D7BD0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6081FBB2" w:rsidR="00A96748" w:rsidRPr="00781A39" w:rsidRDefault="00A96748" w:rsidP="00A96748">
            <w:pPr>
              <w:pStyle w:val="Tekstpodstawowy"/>
              <w:spacing w:line="240" w:lineRule="auto"/>
              <w:jc w:val="left"/>
              <w:rPr>
                <w:sz w:val="20"/>
                <w:szCs w:val="20"/>
              </w:rPr>
            </w:pPr>
            <w:r>
              <w:rPr>
                <w:sz w:val="20"/>
                <w:szCs w:val="20"/>
              </w:rPr>
              <w:t xml:space="preserve">+ Zewnętrzna baza danych </w:t>
            </w:r>
          </w:p>
        </w:tc>
      </w:tr>
      <w:tr w:rsidR="00A96748" w:rsidRPr="00385FA6" w14:paraId="2776116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334749BB" w14:textId="0B6C4AFD" w:rsidR="00A96748" w:rsidRDefault="00A96748" w:rsidP="00A96748">
            <w:pPr>
              <w:pStyle w:val="Tekstpodstawowy"/>
              <w:spacing w:line="240" w:lineRule="auto"/>
              <w:jc w:val="left"/>
              <w:rPr>
                <w:sz w:val="20"/>
                <w:szCs w:val="20"/>
              </w:rPr>
            </w:pPr>
            <w:r>
              <w:rPr>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50E45A48" w14:textId="54856FCD" w:rsidR="00A96748" w:rsidRDefault="00A96748" w:rsidP="00A96748">
            <w:pPr>
              <w:pStyle w:val="Tekstpodstawowy"/>
              <w:spacing w:line="240" w:lineRule="auto"/>
              <w:jc w:val="left"/>
              <w:rPr>
                <w:sz w:val="20"/>
                <w:szCs w:val="20"/>
              </w:rPr>
            </w:pPr>
            <w:r>
              <w:rPr>
                <w:sz w:val="20"/>
                <w:szCs w:val="20"/>
              </w:rPr>
              <w:t>Pojedynczo</w:t>
            </w:r>
          </w:p>
        </w:tc>
        <w:tc>
          <w:tcPr>
            <w:tcW w:w="1701" w:type="dxa"/>
          </w:tcPr>
          <w:p w14:paraId="636863B5" w14:textId="1E1EE58A"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701" w:type="dxa"/>
          </w:tcPr>
          <w:p w14:paraId="36C5F1A5" w14:textId="22589F59" w:rsidR="00A96748" w:rsidRDefault="00A96748" w:rsidP="00A96748">
            <w:pPr>
              <w:pStyle w:val="Tekstpodstawowy"/>
              <w:spacing w:line="240" w:lineRule="auto"/>
              <w:jc w:val="left"/>
              <w:rPr>
                <w:sz w:val="20"/>
                <w:szCs w:val="20"/>
              </w:rPr>
            </w:pPr>
            <w:r>
              <w:rPr>
                <w:sz w:val="20"/>
                <w:szCs w:val="20"/>
              </w:rPr>
              <w:t>Pojedynczo lub kilka naraz</w:t>
            </w:r>
          </w:p>
        </w:tc>
        <w:tc>
          <w:tcPr>
            <w:tcW w:w="1276" w:type="dxa"/>
          </w:tcPr>
          <w:p w14:paraId="62D40714" w14:textId="3CE5E65C"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7B2076AF" w14:textId="5AC326C5" w:rsidR="00A96748" w:rsidRDefault="00A96748" w:rsidP="00A96748">
            <w:pPr>
              <w:pStyle w:val="Tekstpodstawowy"/>
              <w:spacing w:line="240" w:lineRule="auto"/>
              <w:jc w:val="left"/>
              <w:rPr>
                <w:sz w:val="20"/>
                <w:szCs w:val="20"/>
              </w:rPr>
            </w:pPr>
            <w:r>
              <w:rPr>
                <w:sz w:val="20"/>
                <w:szCs w:val="20"/>
              </w:rPr>
              <w:t>Pojedynczo lub kilka naraz</w:t>
            </w:r>
          </w:p>
        </w:tc>
      </w:tr>
      <w:tr w:rsidR="00A96748" w:rsidRPr="00385FA6" w14:paraId="35C6103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A96748" w:rsidRPr="00781A39" w:rsidRDefault="00A96748" w:rsidP="00A96748">
            <w:pPr>
              <w:pStyle w:val="Tekstpodstawowy"/>
              <w:spacing w:line="240" w:lineRule="auto"/>
              <w:jc w:val="left"/>
              <w:rPr>
                <w:sz w:val="20"/>
                <w:szCs w:val="20"/>
              </w:rPr>
            </w:pPr>
            <w:r w:rsidRPr="00781A39">
              <w:rPr>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15C3DC9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15F23E76" w14:textId="77777777" w:rsidR="00A96748" w:rsidRPr="00781A39" w:rsidRDefault="00A96748" w:rsidP="00A96748">
            <w:pPr>
              <w:pStyle w:val="Tekstpodstawowy"/>
              <w:spacing w:line="240" w:lineRule="auto"/>
              <w:jc w:val="left"/>
              <w:rPr>
                <w:sz w:val="20"/>
                <w:szCs w:val="20"/>
              </w:rPr>
            </w:pPr>
            <w:r>
              <w:rPr>
                <w:sz w:val="20"/>
                <w:szCs w:val="20"/>
              </w:rPr>
              <w:t>+</w:t>
            </w:r>
          </w:p>
        </w:tc>
        <w:tc>
          <w:tcPr>
            <w:tcW w:w="1276" w:type="dxa"/>
          </w:tcPr>
          <w:p w14:paraId="0952F1C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54152FC4"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A96748" w:rsidRPr="00781A39" w:rsidRDefault="00A96748" w:rsidP="00A96748">
            <w:pPr>
              <w:pStyle w:val="Tekstpodstawowy"/>
              <w:spacing w:line="240" w:lineRule="auto"/>
              <w:jc w:val="left"/>
              <w:rPr>
                <w:b w:val="0"/>
                <w:sz w:val="20"/>
                <w:szCs w:val="20"/>
              </w:rPr>
            </w:pPr>
            <w:r w:rsidRPr="00781A39">
              <w:rPr>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A96748" w:rsidRDefault="00A96748" w:rsidP="00A96748">
            <w:pPr>
              <w:pStyle w:val="Tekstpodstawowy"/>
              <w:spacing w:line="240" w:lineRule="auto"/>
              <w:jc w:val="left"/>
              <w:rPr>
                <w:sz w:val="20"/>
                <w:szCs w:val="20"/>
              </w:rPr>
            </w:pPr>
            <w:r>
              <w:rPr>
                <w:sz w:val="20"/>
                <w:szCs w:val="20"/>
              </w:rPr>
              <w:t>+</w:t>
            </w:r>
          </w:p>
          <w:p w14:paraId="47E29CAF" w14:textId="77777777" w:rsidR="00A96748" w:rsidRPr="00781A39" w:rsidRDefault="00A96748" w:rsidP="00A96748">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92780EF" w14:textId="77777777" w:rsidR="00A96748" w:rsidRDefault="00A96748" w:rsidP="00A96748">
            <w:pPr>
              <w:pStyle w:val="Tekstpodstawowy"/>
              <w:spacing w:line="240" w:lineRule="auto"/>
              <w:jc w:val="left"/>
              <w:rPr>
                <w:sz w:val="20"/>
                <w:szCs w:val="20"/>
              </w:rPr>
            </w:pPr>
            <w:r>
              <w:rPr>
                <w:sz w:val="20"/>
                <w:szCs w:val="20"/>
              </w:rPr>
              <w:t xml:space="preserve">+ </w:t>
            </w:r>
          </w:p>
          <w:p w14:paraId="2B8A3E4C" w14:textId="77777777" w:rsidR="00A96748" w:rsidRPr="00781A39" w:rsidRDefault="00A96748" w:rsidP="00A96748">
            <w:pPr>
              <w:pStyle w:val="Tekstpodstawowy"/>
              <w:spacing w:line="240" w:lineRule="auto"/>
              <w:jc w:val="left"/>
              <w:rPr>
                <w:sz w:val="20"/>
                <w:szCs w:val="20"/>
              </w:rPr>
            </w:pPr>
            <w:r>
              <w:rPr>
                <w:sz w:val="20"/>
                <w:szCs w:val="20"/>
              </w:rPr>
              <w:t>System tworzonych przez użytkownika folderów</w:t>
            </w:r>
          </w:p>
        </w:tc>
        <w:tc>
          <w:tcPr>
            <w:tcW w:w="1276" w:type="dxa"/>
          </w:tcPr>
          <w:p w14:paraId="7184AB8B"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A96748" w:rsidRDefault="00A96748" w:rsidP="00A96748">
            <w:pPr>
              <w:pStyle w:val="Tekstpodstawowy"/>
              <w:spacing w:line="240" w:lineRule="auto"/>
              <w:jc w:val="left"/>
              <w:rPr>
                <w:sz w:val="20"/>
                <w:szCs w:val="20"/>
              </w:rPr>
            </w:pPr>
            <w:r>
              <w:rPr>
                <w:sz w:val="20"/>
                <w:szCs w:val="20"/>
              </w:rPr>
              <w:t>+</w:t>
            </w:r>
          </w:p>
          <w:p w14:paraId="262AD409" w14:textId="60B09C54" w:rsidR="00A96748" w:rsidRPr="00781A39" w:rsidRDefault="00A96748" w:rsidP="00A96748">
            <w:pPr>
              <w:pStyle w:val="Tekstpodstawowy"/>
              <w:spacing w:line="240" w:lineRule="auto"/>
              <w:jc w:val="left"/>
              <w:rPr>
                <w:sz w:val="20"/>
                <w:szCs w:val="20"/>
              </w:rPr>
            </w:pPr>
            <w:r>
              <w:rPr>
                <w:sz w:val="20"/>
                <w:szCs w:val="20"/>
              </w:rPr>
              <w:t>System tworzenia przez użytkownika grup</w:t>
            </w:r>
          </w:p>
        </w:tc>
      </w:tr>
      <w:tr w:rsidR="00A96748" w:rsidRPr="00385FA6" w14:paraId="2DC7E72E"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A96748" w:rsidRPr="00781A39" w:rsidRDefault="00A96748" w:rsidP="00A96748">
            <w:pPr>
              <w:pStyle w:val="Tekstpodstawowy"/>
              <w:spacing w:line="240" w:lineRule="auto"/>
              <w:jc w:val="left"/>
              <w:rPr>
                <w:b w:val="0"/>
                <w:sz w:val="20"/>
                <w:szCs w:val="20"/>
              </w:rPr>
            </w:pPr>
            <w:r>
              <w:rPr>
                <w:sz w:val="20"/>
                <w:szCs w:val="20"/>
              </w:rPr>
              <w:t xml:space="preserve">Przeszukiwanie paragonów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A96748" w:rsidRPr="00781A39" w:rsidRDefault="00A96748" w:rsidP="00A96748">
            <w:pPr>
              <w:pStyle w:val="Tekstpodstawowy"/>
              <w:spacing w:line="240" w:lineRule="auto"/>
              <w:jc w:val="left"/>
              <w:rPr>
                <w:sz w:val="20"/>
                <w:szCs w:val="20"/>
              </w:rPr>
            </w:pPr>
            <w:r>
              <w:rPr>
                <w:sz w:val="20"/>
                <w:szCs w:val="20"/>
              </w:rPr>
              <w:t>+ Zaawansowane filtrowanie</w:t>
            </w:r>
          </w:p>
        </w:tc>
        <w:tc>
          <w:tcPr>
            <w:tcW w:w="1701" w:type="dxa"/>
          </w:tcPr>
          <w:p w14:paraId="56C01E8B" w14:textId="3A14CDF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2360ACD7" w14:textId="77777777" w:rsidR="00A96748" w:rsidRDefault="00A96748" w:rsidP="00A96748">
            <w:pPr>
              <w:pStyle w:val="Tekstpodstawowy"/>
              <w:spacing w:line="240" w:lineRule="auto"/>
              <w:jc w:val="left"/>
              <w:rPr>
                <w:sz w:val="20"/>
                <w:szCs w:val="20"/>
              </w:rPr>
            </w:pPr>
            <w:r>
              <w:rPr>
                <w:sz w:val="20"/>
                <w:szCs w:val="20"/>
              </w:rPr>
              <w:t xml:space="preserve">+ </w:t>
            </w:r>
          </w:p>
          <w:p w14:paraId="4ED36EA0" w14:textId="77777777" w:rsidR="00A96748" w:rsidRPr="00781A39" w:rsidRDefault="00A96748" w:rsidP="00A96748">
            <w:pPr>
              <w:pStyle w:val="Tekstpodstawowy"/>
              <w:spacing w:line="240" w:lineRule="auto"/>
              <w:jc w:val="left"/>
              <w:rPr>
                <w:sz w:val="20"/>
                <w:szCs w:val="20"/>
              </w:rPr>
            </w:pPr>
            <w:r>
              <w:rPr>
                <w:sz w:val="20"/>
                <w:szCs w:val="20"/>
              </w:rPr>
              <w:t>Tylko po datach dodania i w obrębie jednego folderu</w:t>
            </w:r>
          </w:p>
        </w:tc>
        <w:tc>
          <w:tcPr>
            <w:tcW w:w="1276" w:type="dxa"/>
          </w:tcPr>
          <w:p w14:paraId="2047C4A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49676BC7"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A96748" w:rsidRDefault="00A96748" w:rsidP="00A96748">
            <w:pPr>
              <w:pStyle w:val="Tekstpodstawowy"/>
              <w:spacing w:line="240" w:lineRule="auto"/>
              <w:jc w:val="left"/>
              <w:rPr>
                <w:b w:val="0"/>
                <w:sz w:val="20"/>
                <w:szCs w:val="20"/>
              </w:rPr>
            </w:pPr>
            <w:r>
              <w:rPr>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A96748" w:rsidRDefault="00A96748" w:rsidP="00A96748">
            <w:pPr>
              <w:pStyle w:val="Tekstpodstawowy"/>
              <w:spacing w:line="240" w:lineRule="auto"/>
              <w:jc w:val="left"/>
              <w:rPr>
                <w:sz w:val="20"/>
                <w:szCs w:val="20"/>
              </w:rPr>
            </w:pPr>
            <w:r>
              <w:rPr>
                <w:sz w:val="20"/>
                <w:szCs w:val="20"/>
              </w:rPr>
              <w:t>+</w:t>
            </w:r>
          </w:p>
        </w:tc>
        <w:tc>
          <w:tcPr>
            <w:tcW w:w="1701" w:type="dxa"/>
          </w:tcPr>
          <w:p w14:paraId="42364858" w14:textId="7A6B3F7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7821FC0" w14:textId="77777777" w:rsidR="00A96748" w:rsidRDefault="00A96748" w:rsidP="00A96748">
            <w:pPr>
              <w:pStyle w:val="Tekstpodstawowy"/>
              <w:spacing w:line="240" w:lineRule="auto"/>
              <w:jc w:val="left"/>
              <w:rPr>
                <w:sz w:val="20"/>
                <w:szCs w:val="20"/>
              </w:rPr>
            </w:pPr>
          </w:p>
        </w:tc>
        <w:tc>
          <w:tcPr>
            <w:tcW w:w="1276" w:type="dxa"/>
          </w:tcPr>
          <w:p w14:paraId="1608E30B"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A96748" w:rsidRDefault="00A96748" w:rsidP="00A96748">
            <w:pPr>
              <w:pStyle w:val="Tekstpodstawowy"/>
              <w:spacing w:line="240" w:lineRule="auto"/>
              <w:jc w:val="left"/>
              <w:rPr>
                <w:sz w:val="20"/>
                <w:szCs w:val="20"/>
              </w:rPr>
            </w:pPr>
          </w:p>
        </w:tc>
      </w:tr>
      <w:tr w:rsidR="00A96748" w:rsidRPr="00385FA6" w14:paraId="6B956A9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A96748" w:rsidRPr="00781A39" w:rsidRDefault="00A96748" w:rsidP="00A96748">
            <w:pPr>
              <w:pStyle w:val="Tekstpodstawowy"/>
              <w:spacing w:line="240" w:lineRule="auto"/>
              <w:jc w:val="left"/>
              <w:rPr>
                <w:b w:val="0"/>
                <w:sz w:val="20"/>
                <w:szCs w:val="20"/>
              </w:rPr>
            </w:pPr>
            <w:r>
              <w:rPr>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A96748" w:rsidRDefault="00A96748" w:rsidP="00A96748">
            <w:pPr>
              <w:pStyle w:val="Tekstpodstawowy"/>
              <w:spacing w:line="240" w:lineRule="auto"/>
              <w:jc w:val="left"/>
              <w:rPr>
                <w:sz w:val="20"/>
                <w:szCs w:val="20"/>
              </w:rPr>
            </w:pPr>
            <w:r>
              <w:rPr>
                <w:sz w:val="20"/>
                <w:szCs w:val="20"/>
              </w:rPr>
              <w:t>+</w:t>
            </w:r>
          </w:p>
          <w:p w14:paraId="59F97451" w14:textId="77777777" w:rsidR="00A96748" w:rsidRPr="00781A39" w:rsidRDefault="00A96748" w:rsidP="00A96748">
            <w:pPr>
              <w:pStyle w:val="Tekstpodstawowy"/>
              <w:spacing w:line="240" w:lineRule="auto"/>
              <w:jc w:val="left"/>
              <w:rPr>
                <w:sz w:val="20"/>
                <w:szCs w:val="20"/>
              </w:rPr>
            </w:pPr>
            <w:r>
              <w:rPr>
                <w:sz w:val="20"/>
                <w:szCs w:val="20"/>
              </w:rPr>
              <w:t>Tylko pojedyncze paragony</w:t>
            </w:r>
          </w:p>
        </w:tc>
        <w:tc>
          <w:tcPr>
            <w:tcW w:w="1701" w:type="dxa"/>
          </w:tcPr>
          <w:p w14:paraId="51F020E4"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 (tylko drogą mailową)</w:t>
            </w:r>
          </w:p>
        </w:tc>
        <w:tc>
          <w:tcPr>
            <w:cnfStyle w:val="000010000000" w:firstRow="0" w:lastRow="0" w:firstColumn="0" w:lastColumn="0" w:oddVBand="1" w:evenVBand="0" w:oddHBand="0" w:evenHBand="0" w:firstRowFirstColumn="0" w:firstRowLastColumn="0" w:lastRowFirstColumn="0" w:lastRowLastColumn="0"/>
            <w:tcW w:w="1701" w:type="dxa"/>
          </w:tcPr>
          <w:p w14:paraId="7249CDCF" w14:textId="77777777" w:rsidR="00A96748" w:rsidRDefault="00A96748" w:rsidP="00A96748">
            <w:pPr>
              <w:pStyle w:val="Tekstpodstawowy"/>
              <w:spacing w:line="240" w:lineRule="auto"/>
              <w:jc w:val="left"/>
              <w:rPr>
                <w:sz w:val="20"/>
                <w:szCs w:val="20"/>
              </w:rPr>
            </w:pPr>
            <w:r>
              <w:rPr>
                <w:sz w:val="20"/>
                <w:szCs w:val="20"/>
              </w:rPr>
              <w:t>+</w:t>
            </w:r>
          </w:p>
          <w:p w14:paraId="146970EB" w14:textId="77777777" w:rsidR="00A96748" w:rsidRPr="00781A39" w:rsidRDefault="00A96748" w:rsidP="00A96748">
            <w:pPr>
              <w:pStyle w:val="Tekstpodstawowy"/>
              <w:spacing w:line="240" w:lineRule="auto"/>
              <w:jc w:val="left"/>
              <w:rPr>
                <w:sz w:val="20"/>
                <w:szCs w:val="20"/>
              </w:rPr>
            </w:pPr>
            <w:r>
              <w:rPr>
                <w:sz w:val="20"/>
                <w:szCs w:val="20"/>
              </w:rPr>
              <w:t>Pojedyncze foldery z paragonami lub wiele folderów (tylko drogą mailową)</w:t>
            </w:r>
          </w:p>
        </w:tc>
        <w:tc>
          <w:tcPr>
            <w:tcW w:w="1276" w:type="dxa"/>
          </w:tcPr>
          <w:p w14:paraId="2C1D9E72"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A96748" w:rsidRDefault="00A96748" w:rsidP="00A96748">
            <w:pPr>
              <w:pStyle w:val="Tekstpodstawowy"/>
              <w:spacing w:line="240" w:lineRule="auto"/>
              <w:jc w:val="left"/>
              <w:rPr>
                <w:sz w:val="20"/>
                <w:szCs w:val="20"/>
              </w:rPr>
            </w:pPr>
            <w:r>
              <w:rPr>
                <w:sz w:val="20"/>
                <w:szCs w:val="20"/>
              </w:rPr>
              <w:t>+</w:t>
            </w:r>
          </w:p>
          <w:p w14:paraId="3EE4D392" w14:textId="6704F591" w:rsidR="00A96748" w:rsidRPr="00781A39" w:rsidRDefault="00A96748" w:rsidP="00A96748">
            <w:pPr>
              <w:pStyle w:val="Tekstpodstawowy"/>
              <w:spacing w:line="240" w:lineRule="auto"/>
              <w:jc w:val="left"/>
              <w:rPr>
                <w:sz w:val="20"/>
                <w:szCs w:val="20"/>
              </w:rPr>
            </w:pPr>
            <w:r>
              <w:rPr>
                <w:sz w:val="20"/>
                <w:szCs w:val="20"/>
              </w:rPr>
              <w:t>Pojedyncze paragony (tylko drogą mailową)</w:t>
            </w:r>
          </w:p>
        </w:tc>
      </w:tr>
      <w:tr w:rsidR="00A96748" w:rsidRPr="00385FA6" w14:paraId="5A65252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A96748" w:rsidRPr="00781A39" w:rsidRDefault="00A96748" w:rsidP="00A96748">
            <w:pPr>
              <w:pStyle w:val="Tekstpodstawowy"/>
              <w:spacing w:line="240" w:lineRule="auto"/>
              <w:jc w:val="left"/>
              <w:rPr>
                <w:b w:val="0"/>
                <w:sz w:val="20"/>
                <w:szCs w:val="20"/>
              </w:rPr>
            </w:pPr>
            <w:r>
              <w:rPr>
                <w:sz w:val="20"/>
                <w:szCs w:val="20"/>
              </w:rPr>
              <w:t>Przechowywanie i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5B9D0441"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1B92920" w14:textId="77777777" w:rsidR="00A96748" w:rsidRPr="00781A39" w:rsidRDefault="00A96748" w:rsidP="00A96748">
            <w:pPr>
              <w:pStyle w:val="Tekstpodstawowy"/>
              <w:spacing w:line="240" w:lineRule="auto"/>
              <w:jc w:val="left"/>
              <w:rPr>
                <w:sz w:val="20"/>
                <w:szCs w:val="20"/>
              </w:rPr>
            </w:pPr>
          </w:p>
        </w:tc>
        <w:tc>
          <w:tcPr>
            <w:tcW w:w="1276" w:type="dxa"/>
          </w:tcPr>
          <w:p w14:paraId="276B7F9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0559BD10"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A96748" w:rsidRPr="00781A39" w:rsidRDefault="00A96748" w:rsidP="00A96748">
            <w:pPr>
              <w:pStyle w:val="Tekstpodstawowy"/>
              <w:spacing w:line="240" w:lineRule="auto"/>
              <w:jc w:val="left"/>
              <w:rPr>
                <w:b w:val="0"/>
                <w:sz w:val="20"/>
                <w:szCs w:val="20"/>
              </w:rPr>
            </w:pPr>
            <w:r>
              <w:rPr>
                <w:sz w:val="20"/>
                <w:szCs w:val="20"/>
              </w:rPr>
              <w:t>Powiadamianie o kończonych się terminach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A96748" w:rsidRDefault="00A96748" w:rsidP="00A96748">
            <w:pPr>
              <w:pStyle w:val="Tekstpodstawowy"/>
              <w:spacing w:line="240" w:lineRule="auto"/>
              <w:jc w:val="left"/>
              <w:rPr>
                <w:sz w:val="20"/>
                <w:szCs w:val="20"/>
              </w:rPr>
            </w:pPr>
            <w:r>
              <w:rPr>
                <w:sz w:val="20"/>
                <w:szCs w:val="20"/>
              </w:rPr>
              <w:t>+</w:t>
            </w:r>
          </w:p>
          <w:p w14:paraId="2790A3E4" w14:textId="7074D931" w:rsidR="00A96748" w:rsidRPr="00781A39" w:rsidRDefault="00A96748" w:rsidP="00A96748">
            <w:pPr>
              <w:pStyle w:val="Tekstpodstawowy"/>
              <w:spacing w:line="240" w:lineRule="auto"/>
              <w:jc w:val="left"/>
              <w:rPr>
                <w:sz w:val="20"/>
                <w:szCs w:val="20"/>
              </w:rPr>
            </w:pPr>
            <w:r>
              <w:rPr>
                <w:sz w:val="20"/>
                <w:szCs w:val="20"/>
              </w:rPr>
              <w:t xml:space="preserve"> </w:t>
            </w:r>
          </w:p>
        </w:tc>
        <w:tc>
          <w:tcPr>
            <w:tcW w:w="1701" w:type="dxa"/>
          </w:tcPr>
          <w:p w14:paraId="72EC2735" w14:textId="6C9FA125"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8A92419" w14:textId="77777777" w:rsidR="00A96748" w:rsidRPr="00781A39" w:rsidRDefault="00A96748" w:rsidP="00A96748">
            <w:pPr>
              <w:pStyle w:val="Tekstpodstawowy"/>
              <w:spacing w:line="240" w:lineRule="auto"/>
              <w:jc w:val="left"/>
              <w:rPr>
                <w:sz w:val="20"/>
                <w:szCs w:val="20"/>
              </w:rPr>
            </w:pPr>
          </w:p>
        </w:tc>
        <w:tc>
          <w:tcPr>
            <w:tcW w:w="1276" w:type="dxa"/>
          </w:tcPr>
          <w:p w14:paraId="3BDAB90F"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A96748" w:rsidRDefault="00A96748" w:rsidP="00A96748">
            <w:pPr>
              <w:pStyle w:val="Tekstpodstawowy"/>
              <w:spacing w:line="240" w:lineRule="auto"/>
              <w:jc w:val="left"/>
              <w:rPr>
                <w:sz w:val="20"/>
                <w:szCs w:val="20"/>
              </w:rPr>
            </w:pPr>
            <w:r>
              <w:rPr>
                <w:sz w:val="20"/>
                <w:szCs w:val="20"/>
              </w:rPr>
              <w:t>+</w:t>
            </w:r>
          </w:p>
          <w:p w14:paraId="2ED39076" w14:textId="4DBD1301" w:rsidR="00A96748" w:rsidRPr="00781A39" w:rsidRDefault="00A96748" w:rsidP="00A96748">
            <w:pPr>
              <w:pStyle w:val="Tekstpodstawowy"/>
              <w:spacing w:line="240" w:lineRule="auto"/>
              <w:jc w:val="left"/>
              <w:rPr>
                <w:sz w:val="20"/>
                <w:szCs w:val="20"/>
              </w:rPr>
            </w:pPr>
          </w:p>
        </w:tc>
      </w:tr>
      <w:bookmarkEnd w:id="44"/>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BC51B6">
      <w:pPr>
        <w:pStyle w:val="Nagwek1"/>
      </w:pPr>
      <w:bookmarkStart w:id="45" w:name="_Toc26831459"/>
      <w:r w:rsidRPr="00B72A11">
        <w:lastRenderedPageBreak/>
        <w:t>Specyfikacja i analiza wymagań</w:t>
      </w:r>
      <w:bookmarkEnd w:id="45"/>
    </w:p>
    <w:p w14:paraId="3247D599" w14:textId="77777777" w:rsidR="009969BB" w:rsidRDefault="006C3A29" w:rsidP="00BC51B6">
      <w:pPr>
        <w:pStyle w:val="Nagwek2"/>
      </w:pPr>
      <w:r w:rsidRPr="00B72A11">
        <w:t xml:space="preserve"> </w:t>
      </w:r>
      <w:bookmarkStart w:id="46" w:name="_Toc26831460"/>
      <w:r w:rsidR="009969BB" w:rsidRPr="00B72A11">
        <w:t>Słownik pojęć</w:t>
      </w:r>
      <w:bookmarkEnd w:id="46"/>
    </w:p>
    <w:p w14:paraId="08DA0D4D" w14:textId="7A3B9BDB" w:rsidR="00560E4E" w:rsidRDefault="007C3392" w:rsidP="00FC3042">
      <w:bookmarkStart w:id="47"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2E96701E" w:rsidR="00560E4E" w:rsidRPr="00CD3AC1" w:rsidRDefault="00CD3AC1" w:rsidP="00CD3AC1">
      <w:pPr>
        <w:pStyle w:val="Legenda"/>
        <w:rPr>
          <w:i/>
        </w:rPr>
      </w:pPr>
      <w:bookmarkStart w:id="48" w:name="_Toc26831262"/>
      <w:bookmarkEnd w:id="4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0006A6">
        <w:rPr>
          <w:i/>
          <w:noProof/>
        </w:rPr>
        <w:t>5</w:t>
      </w:r>
      <w:r w:rsidRPr="00CD3AC1">
        <w:rPr>
          <w:i/>
        </w:rPr>
        <w:fldChar w:fldCharType="end"/>
      </w:r>
      <w:r w:rsidRPr="00CD3AC1">
        <w:rPr>
          <w:i/>
        </w:rPr>
        <w:t xml:space="preserve"> Słownik pojęć</w:t>
      </w:r>
      <w:r w:rsidR="00281F4D">
        <w:rPr>
          <w:i/>
        </w:rPr>
        <w:t xml:space="preserve"> [Źródło: opracowanie własne]</w:t>
      </w:r>
      <w:bookmarkEnd w:id="48"/>
    </w:p>
    <w:tbl>
      <w:tblPr>
        <w:tblStyle w:val="Tabelalisty4akcent31"/>
        <w:tblW w:w="8931" w:type="dxa"/>
        <w:tblLayout w:type="fixed"/>
        <w:tblLook w:val="02A0" w:firstRow="1" w:lastRow="0" w:firstColumn="1" w:lastColumn="0" w:noHBand="1" w:noVBand="0"/>
      </w:tblPr>
      <w:tblGrid>
        <w:gridCol w:w="1951"/>
        <w:gridCol w:w="1985"/>
        <w:gridCol w:w="4995"/>
      </w:tblGrid>
      <w:tr w:rsidR="00A96748" w:rsidRPr="00385FA6" w14:paraId="63FE4E18"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9844C47" w14:textId="77777777" w:rsidR="00A96748" w:rsidRPr="00CD3B56" w:rsidRDefault="00A96748" w:rsidP="00DA5E0D">
            <w:pPr>
              <w:widowControl w:val="0"/>
              <w:spacing w:line="240" w:lineRule="atLeast"/>
              <w:ind w:firstLine="0"/>
              <w:jc w:val="left"/>
              <w:rPr>
                <w:rFonts w:eastAsia="Times New Roman" w:cs="Times New Roman"/>
                <w:szCs w:val="24"/>
              </w:rPr>
            </w:pPr>
            <w:bookmarkStart w:id="49"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036F0C99" w14:textId="77777777" w:rsidR="00A96748" w:rsidRPr="00CD3B56" w:rsidRDefault="00A96748"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56430406" w14:textId="77777777" w:rsidR="00A96748" w:rsidRPr="00CD3B56" w:rsidRDefault="00A96748"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A96748" w:rsidRPr="00385FA6" w14:paraId="078F8E3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E06C87C" w14:textId="77777777" w:rsidR="00A96748" w:rsidRPr="00CD3B56" w:rsidRDefault="00A96748"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554607C0" w14:textId="77777777" w:rsidR="00A96748" w:rsidRPr="00CD3B56" w:rsidRDefault="00A96748" w:rsidP="004D686A">
            <w:pPr>
              <w:pStyle w:val="Tekstpodstawowy"/>
              <w:spacing w:line="240" w:lineRule="auto"/>
              <w:jc w:val="left"/>
            </w:pPr>
            <w:r w:rsidRPr="00CD3B56">
              <w:t>Wysyłka paragonów</w:t>
            </w:r>
          </w:p>
        </w:tc>
        <w:tc>
          <w:tcPr>
            <w:tcW w:w="4995" w:type="dxa"/>
          </w:tcPr>
          <w:p w14:paraId="7AA42E42"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A96748" w:rsidRPr="00385FA6" w14:paraId="1F1F656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94EBD27" w14:textId="77777777" w:rsidR="00A96748" w:rsidRPr="00CD3B56" w:rsidRDefault="00A96748"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4CBB425B" w14:textId="77777777" w:rsidR="00A96748" w:rsidRPr="00CD3B56" w:rsidRDefault="00A96748" w:rsidP="004D686A">
            <w:pPr>
              <w:pStyle w:val="Tekstpodstawowy"/>
              <w:spacing w:line="240" w:lineRule="auto"/>
              <w:jc w:val="left"/>
            </w:pPr>
            <w:r w:rsidRPr="00CD3B56">
              <w:t>Przeszukiwanie</w:t>
            </w:r>
          </w:p>
        </w:tc>
        <w:tc>
          <w:tcPr>
            <w:tcW w:w="4995" w:type="dxa"/>
          </w:tcPr>
          <w:p w14:paraId="46ED77F2" w14:textId="77777777" w:rsidR="00A96748" w:rsidRPr="00CD3B56" w:rsidRDefault="00A96748" w:rsidP="00596638">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Pr="002D7613">
              <w:t>spośród listy tych elementów na podstawie unikatowych</w:t>
            </w:r>
            <w:r w:rsidRPr="00CD3B56">
              <w:t xml:space="preserve"> informacji posiadanych przez elementy.</w:t>
            </w:r>
          </w:p>
        </w:tc>
      </w:tr>
      <w:tr w:rsidR="00A96748" w:rsidRPr="00385FA6" w14:paraId="166F98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2827FEF" w14:textId="77777777" w:rsidR="00A96748" w:rsidRPr="00CD3B56" w:rsidRDefault="00A96748"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372A0EF" w14:textId="77777777" w:rsidR="00A96748" w:rsidRPr="00CD3B56" w:rsidRDefault="00A96748" w:rsidP="004D686A">
            <w:pPr>
              <w:pStyle w:val="Tekstpodstawowy"/>
              <w:spacing w:line="240" w:lineRule="auto"/>
              <w:jc w:val="left"/>
            </w:pPr>
            <w:r w:rsidRPr="00CD3B56">
              <w:t>Grupa paragonów</w:t>
            </w:r>
          </w:p>
        </w:tc>
        <w:tc>
          <w:tcPr>
            <w:tcW w:w="4995" w:type="dxa"/>
          </w:tcPr>
          <w:p w14:paraId="4F94B1A3"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Grupy służą do grupowania paragonów. Posiadają informację na temat liczby znajdujących się w niej paragonów.</w:t>
            </w:r>
            <w:r>
              <w:t xml:space="preserve"> Są zarządzane przez użytkowników.</w:t>
            </w:r>
          </w:p>
        </w:tc>
      </w:tr>
      <w:tr w:rsidR="00A96748" w:rsidRPr="00385FA6" w14:paraId="431121A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23F06DE" w14:textId="77777777" w:rsidR="00A96748" w:rsidRPr="00CD3B56" w:rsidRDefault="00A96748"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56F75D32" w14:textId="77777777" w:rsidR="00A96748" w:rsidRPr="00CD3B56" w:rsidRDefault="00A96748" w:rsidP="004D686A">
            <w:pPr>
              <w:pStyle w:val="Tekstpodstawowy"/>
              <w:spacing w:line="240" w:lineRule="auto"/>
              <w:jc w:val="left"/>
            </w:pPr>
          </w:p>
        </w:tc>
        <w:tc>
          <w:tcPr>
            <w:tcW w:w="4995" w:type="dxa"/>
          </w:tcPr>
          <w:p w14:paraId="6ABF2C3D"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Ważne czasowo zobowiązanie producenta lub sprzedawcy do bezpłatnej naprawy lub wymiany zakupionego, wadliwego towaru. Gwarancja jest ważna dopóki posiadany jest dowód zakupu (w aplikacji jest to zdjęcie paragonu)</w:t>
            </w:r>
            <w:r>
              <w:t xml:space="preserve"> oraz przed upłynięciem terminu ważności gwarancji</w:t>
            </w:r>
            <w:r w:rsidRPr="00CD3B56">
              <w:t>.</w:t>
            </w:r>
          </w:p>
        </w:tc>
      </w:tr>
      <w:tr w:rsidR="00A96748" w:rsidRPr="00385FA6" w14:paraId="282389E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443F43" w14:textId="77777777" w:rsidR="00A96748" w:rsidRPr="00CD3B56" w:rsidRDefault="00A96748"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6C3BA708" w14:textId="77777777" w:rsidR="00A96748" w:rsidRPr="00CD3B56" w:rsidRDefault="00A96748" w:rsidP="004D686A">
            <w:pPr>
              <w:pStyle w:val="Tekstpodstawowy"/>
              <w:spacing w:line="240" w:lineRule="auto"/>
              <w:jc w:val="left"/>
            </w:pPr>
            <w:r w:rsidRPr="00CD3B56">
              <w:t>Dowód zakupu, Rachunek,</w:t>
            </w:r>
          </w:p>
        </w:tc>
        <w:tc>
          <w:tcPr>
            <w:tcW w:w="4995" w:type="dxa"/>
          </w:tcPr>
          <w:p w14:paraId="4783D8D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Unikatowy dokument papierowy, </w:t>
            </w:r>
            <w:r>
              <w:t>stanowiący</w:t>
            </w:r>
            <w:r w:rsidRPr="00CD3B56">
              <w:t xml:space="preserve"> dowód zakupu produktu lub usługi.</w:t>
            </w:r>
          </w:p>
        </w:tc>
      </w:tr>
      <w:tr w:rsidR="00A96748" w:rsidRPr="00385FA6" w14:paraId="2383FF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66E20CE" w14:textId="77777777" w:rsidR="00A96748" w:rsidRPr="00CD3B56" w:rsidRDefault="00A96748"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79ED8062" w14:textId="77777777" w:rsidR="00A96748" w:rsidRPr="00CD3B56" w:rsidRDefault="00A96748" w:rsidP="004D686A">
            <w:pPr>
              <w:pStyle w:val="Tekstpodstawowy"/>
              <w:spacing w:line="240" w:lineRule="auto"/>
              <w:jc w:val="left"/>
            </w:pPr>
          </w:p>
        </w:tc>
        <w:tc>
          <w:tcPr>
            <w:tcW w:w="4995" w:type="dxa"/>
          </w:tcPr>
          <w:p w14:paraId="2763320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Pr="00CD3B56">
              <w:br/>
              <w:t>o sytuacji zaistniałej w systemie.</w:t>
            </w:r>
          </w:p>
        </w:tc>
      </w:tr>
      <w:tr w:rsidR="00A96748" w:rsidRPr="00385FA6" w14:paraId="3AA1381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4891B8A" w14:textId="08711D43" w:rsidR="00A96748" w:rsidRPr="00CD3B56" w:rsidRDefault="00A96748" w:rsidP="004D686A">
            <w:pPr>
              <w:pStyle w:val="Tekstpodstawowy"/>
              <w:spacing w:line="240" w:lineRule="auto"/>
              <w:jc w:val="left"/>
            </w:pPr>
            <w:r>
              <w:t>Rejestracja</w:t>
            </w:r>
          </w:p>
        </w:tc>
        <w:tc>
          <w:tcPr>
            <w:cnfStyle w:val="000010000000" w:firstRow="0" w:lastRow="0" w:firstColumn="0" w:lastColumn="0" w:oddVBand="1" w:evenVBand="0" w:oddHBand="0" w:evenHBand="0" w:firstRowFirstColumn="0" w:firstRowLastColumn="0" w:lastRowFirstColumn="0" w:lastRowLastColumn="0"/>
            <w:tcW w:w="1985" w:type="dxa"/>
          </w:tcPr>
          <w:p w14:paraId="2AF26848" w14:textId="77777777" w:rsidR="00A96748" w:rsidRPr="00CD3B56" w:rsidRDefault="00A96748" w:rsidP="004D686A">
            <w:pPr>
              <w:pStyle w:val="Tekstpodstawowy"/>
              <w:spacing w:line="240" w:lineRule="auto"/>
              <w:jc w:val="left"/>
            </w:pPr>
          </w:p>
        </w:tc>
        <w:tc>
          <w:tcPr>
            <w:tcW w:w="4995" w:type="dxa"/>
          </w:tcPr>
          <w:p w14:paraId="30976242" w14:textId="355DFD14"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t xml:space="preserve">To proces zakładania konta użytkownika. Po założeniu konta użytkownik może się logować do aplikacji. Na podstawie danych wprowadzonych przy rejestracji użytkownik jest weryfikowany </w:t>
            </w:r>
            <w:r w:rsidR="00FC3042">
              <w:br/>
            </w:r>
            <w:r>
              <w:t>w systemie podczas logowania.</w:t>
            </w:r>
          </w:p>
        </w:tc>
      </w:tr>
      <w:tr w:rsidR="00A96748" w:rsidRPr="00385FA6" w14:paraId="79EB2D6D"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9F57436" w14:textId="77777777" w:rsidR="00A96748" w:rsidRPr="00CD3B56" w:rsidRDefault="00A96748"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7877EA98" w14:textId="77777777" w:rsidR="00A96748" w:rsidRPr="00CD3B56" w:rsidRDefault="00A96748" w:rsidP="004D686A">
            <w:pPr>
              <w:pStyle w:val="Tekstpodstawowy"/>
              <w:spacing w:line="240" w:lineRule="auto"/>
              <w:jc w:val="left"/>
            </w:pPr>
            <w:r w:rsidRPr="00CD3B56">
              <w:t>Skanowanie paragonu</w:t>
            </w:r>
          </w:p>
        </w:tc>
        <w:tc>
          <w:tcPr>
            <w:tcW w:w="4995" w:type="dxa"/>
          </w:tcPr>
          <w:p w14:paraId="2B6FC52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A96748" w:rsidRPr="00385FA6" w14:paraId="4A365AD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3A9AA5" w14:textId="77777777" w:rsidR="00A96748" w:rsidRPr="00CD3B56" w:rsidRDefault="00A96748"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394B8315" w14:textId="77777777" w:rsidR="00A96748" w:rsidRPr="00CD3B56" w:rsidRDefault="00A96748" w:rsidP="004D686A">
            <w:pPr>
              <w:pStyle w:val="Tekstpodstawowy"/>
              <w:spacing w:line="240" w:lineRule="auto"/>
              <w:jc w:val="left"/>
            </w:pPr>
          </w:p>
        </w:tc>
        <w:tc>
          <w:tcPr>
            <w:tcW w:w="4995" w:type="dxa"/>
          </w:tcPr>
          <w:p w14:paraId="20F09FFC" w14:textId="71C2C9AB"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aniczna data, do której istnieje możliwość oddania </w:t>
            </w:r>
            <w:r w:rsidRPr="002D7613">
              <w:t xml:space="preserve">zakupionego, wadliwego towaru </w:t>
            </w:r>
            <w:r w:rsidR="00FC3042">
              <w:br/>
            </w:r>
            <w:r w:rsidRPr="002D7613">
              <w:t>w ramach gwarancji.</w:t>
            </w:r>
          </w:p>
        </w:tc>
      </w:tr>
      <w:tr w:rsidR="00A96748" w:rsidRPr="00385FA6" w14:paraId="32E2933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247D135" w14:textId="77777777" w:rsidR="00A96748" w:rsidRPr="00CD3B56" w:rsidRDefault="00A96748"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3831B5B2" w14:textId="77777777" w:rsidR="00A96748" w:rsidRPr="00CD3B56" w:rsidRDefault="00A96748" w:rsidP="004D686A">
            <w:pPr>
              <w:pStyle w:val="Tekstpodstawowy"/>
              <w:spacing w:line="240" w:lineRule="auto"/>
              <w:jc w:val="left"/>
            </w:pPr>
          </w:p>
        </w:tc>
        <w:tc>
          <w:tcPr>
            <w:tcW w:w="4995" w:type="dxa"/>
          </w:tcPr>
          <w:p w14:paraId="66144687" w14:textId="58BFAA6B"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w:t>
            </w:r>
            <w:r w:rsidR="00FC3042">
              <w:br/>
            </w:r>
            <w:r w:rsidRPr="00CD3B56">
              <w:t xml:space="preserve">i korzystająca z jej funkcjonalności. </w:t>
            </w:r>
          </w:p>
        </w:tc>
      </w:tr>
      <w:tr w:rsidR="00A96748" w:rsidRPr="00385FA6" w14:paraId="70217DC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9368D95" w14:textId="77777777" w:rsidR="00A96748" w:rsidRPr="00CD3B56" w:rsidRDefault="00A96748"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7CE2567B" w14:textId="77777777" w:rsidR="00A96748" w:rsidRPr="00CD3B56" w:rsidRDefault="00A96748" w:rsidP="004D686A">
            <w:pPr>
              <w:pStyle w:val="Tekstpodstawowy"/>
              <w:spacing w:line="240" w:lineRule="auto"/>
              <w:jc w:val="left"/>
            </w:pPr>
            <w:r w:rsidRPr="00CD3B56">
              <w:t>Tag</w:t>
            </w:r>
          </w:p>
        </w:tc>
        <w:tc>
          <w:tcPr>
            <w:tcW w:w="4995" w:type="dxa"/>
          </w:tcPr>
          <w:p w14:paraId="121CA638"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49"/>
    </w:tbl>
    <w:p w14:paraId="32B75E7E" w14:textId="5A98B5E5" w:rsidR="00281F4D" w:rsidRDefault="00281F4D">
      <w:pPr>
        <w:spacing w:after="160" w:line="259" w:lineRule="auto"/>
        <w:ind w:firstLine="0"/>
        <w:jc w:val="left"/>
        <w:rPr>
          <w:rFonts w:eastAsiaTheme="majorEastAsia" w:cstheme="majorBidi"/>
          <w:b/>
          <w:sz w:val="28"/>
          <w:szCs w:val="32"/>
        </w:rPr>
      </w:pPr>
    </w:p>
    <w:p w14:paraId="59CAF7FE" w14:textId="68D44126" w:rsidR="009414E9" w:rsidRDefault="00281F4D">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77F2EB2A" w14:textId="057C90F4" w:rsidR="009414E9" w:rsidRDefault="006C3A29" w:rsidP="00BC51B6">
      <w:pPr>
        <w:pStyle w:val="Nagwek2"/>
      </w:pPr>
      <w:r>
        <w:lastRenderedPageBreak/>
        <w:t xml:space="preserve"> </w:t>
      </w:r>
      <w:bookmarkStart w:id="50" w:name="_Toc26831461"/>
      <w:r w:rsidR="009969BB" w:rsidRPr="009969BB">
        <w:t xml:space="preserve">Reguły biznesowe </w:t>
      </w:r>
      <w:r w:rsidR="00B72A11">
        <w:t>i</w:t>
      </w:r>
      <w:r w:rsidR="009969BB" w:rsidRPr="009969BB">
        <w:t xml:space="preserve"> model d</w:t>
      </w:r>
      <w:r w:rsidR="009969BB">
        <w:t>omenowy</w:t>
      </w:r>
      <w:bookmarkEnd w:id="50"/>
    </w:p>
    <w:p w14:paraId="4D5916C3" w14:textId="255E6F07" w:rsidR="000A21F5" w:rsidRDefault="000A21F5" w:rsidP="00FC3042">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r w:rsidR="00C81111">
        <w:t xml:space="preserve"> W regułach biznesowych zostały pominięte reguły związane z logowaniem i rejestracją gdyż jest to zapewnione przez zewnętrzne narzędzie.</w:t>
      </w:r>
    </w:p>
    <w:p w14:paraId="72DA395B" w14:textId="21D509AA" w:rsidR="000A21F5" w:rsidRDefault="000A21F5" w:rsidP="000A21F5"/>
    <w:p w14:paraId="3D34AD62" w14:textId="77777777" w:rsidR="00E07CDF" w:rsidRPr="00C563A8" w:rsidRDefault="00BB65AC" w:rsidP="00596638">
      <w:pPr>
        <w:rPr>
          <w:b/>
        </w:rPr>
      </w:pPr>
      <w:r w:rsidRPr="00C563A8">
        <w:rPr>
          <w:b/>
        </w:rPr>
        <w:t>Użytkownik</w:t>
      </w:r>
    </w:p>
    <w:p w14:paraId="0815AA57" w14:textId="18193DFA" w:rsidR="00790096" w:rsidRDefault="00BB65AC" w:rsidP="00790096">
      <w:r>
        <w:t>REG001. Użytkownik</w:t>
      </w:r>
      <w:r w:rsidR="0039103A">
        <w:t xml:space="preserve"> może</w:t>
      </w:r>
      <w:r w:rsidR="000A5A1F">
        <w:t xml:space="preserve"> lecz nie musi</w:t>
      </w:r>
      <w:r w:rsidR="0039103A">
        <w:t xml:space="preserve"> posiadać wiele paragon</w:t>
      </w:r>
      <w:r w:rsidR="003821F7">
        <w:t>ów</w:t>
      </w:r>
    </w:p>
    <w:p w14:paraId="1B6B6A4D" w14:textId="64E03F10" w:rsidR="00790096" w:rsidRPr="00BB65AC" w:rsidRDefault="00790096" w:rsidP="00790096">
      <w:r>
        <w:t>REG002. Użytkownik musi posiadać co najmniej jedną grupę</w:t>
      </w:r>
    </w:p>
    <w:p w14:paraId="08941073" w14:textId="3B7484E6" w:rsidR="008A4474" w:rsidRDefault="00BB65AC" w:rsidP="008A4474">
      <w:r>
        <w:t>REG00</w:t>
      </w:r>
      <w:r w:rsidR="00790096">
        <w:t>3</w:t>
      </w:r>
      <w:r>
        <w:t xml:space="preserve">. </w:t>
      </w:r>
      <w:r w:rsidR="0039103A">
        <w:t>Użytkownik</w:t>
      </w:r>
      <w:r w:rsidR="00C563A8">
        <w:t xml:space="preserve"> musi posiadać grupę</w:t>
      </w:r>
      <w:r w:rsidR="008A4474">
        <w:t xml:space="preserve"> o nazwie „Ogólne”</w:t>
      </w:r>
    </w:p>
    <w:p w14:paraId="2152943D" w14:textId="1DA558F1" w:rsidR="008A4474" w:rsidRDefault="008A4474" w:rsidP="008A4474">
      <w:r>
        <w:t>REG00</w:t>
      </w:r>
      <w:r w:rsidR="00790096">
        <w:t>4</w:t>
      </w:r>
      <w:r>
        <w:t>. Grupa o nazwie „Ogólne” nie może zostać usunięta przez użytkownika</w:t>
      </w:r>
    </w:p>
    <w:p w14:paraId="6E3CFB83" w14:textId="2DBB6DF9" w:rsidR="00926FF0" w:rsidRDefault="00926FF0" w:rsidP="000A21F5">
      <w:r>
        <w:t>REG00</w:t>
      </w:r>
      <w:r w:rsidR="00790096">
        <w:t>5</w:t>
      </w:r>
      <w:r>
        <w:t>. Użytkownik musi posiadać nazwę użytkownika</w:t>
      </w:r>
    </w:p>
    <w:p w14:paraId="6AC85CEE" w14:textId="07912D4B" w:rsidR="00926FF0" w:rsidRPr="00926FF0" w:rsidRDefault="00926FF0" w:rsidP="00926FF0">
      <w:pPr>
        <w:rPr>
          <w:vertAlign w:val="subscript"/>
        </w:rPr>
      </w:pPr>
      <w:r>
        <w:t>REG00</w:t>
      </w:r>
      <w:r w:rsidR="00790096">
        <w:t>6</w:t>
      </w:r>
      <w:r>
        <w:t>. Nazwa użytkownika musi być unikalna</w:t>
      </w:r>
      <w:r>
        <w:rPr>
          <w:vertAlign w:val="subscript"/>
        </w:rPr>
        <w:softHyphen/>
      </w:r>
    </w:p>
    <w:p w14:paraId="06B059D6" w14:textId="3498B9E5" w:rsidR="00926FF0" w:rsidRPr="00BB65AC" w:rsidRDefault="00926FF0" w:rsidP="000A21F5">
      <w:r>
        <w:t>REG00</w:t>
      </w:r>
      <w:r w:rsidR="00790096">
        <w:t>7</w:t>
      </w:r>
      <w:r>
        <w:t>. Użytkownik musi posiadać adres email</w:t>
      </w:r>
    </w:p>
    <w:p w14:paraId="2790CF5C" w14:textId="0D7E76B0" w:rsidR="00CD3B56" w:rsidRDefault="00C563A8" w:rsidP="00CD3B56">
      <w:r>
        <w:t>REG00</w:t>
      </w:r>
      <w:r w:rsidR="00790096">
        <w:t>8</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596638">
      <w:pPr>
        <w:spacing w:line="259" w:lineRule="auto"/>
        <w:jc w:val="left"/>
        <w:rPr>
          <w:b/>
        </w:rPr>
      </w:pPr>
      <w:r w:rsidRPr="0070023C">
        <w:rPr>
          <w:b/>
        </w:rPr>
        <w:t>Paragon</w:t>
      </w:r>
    </w:p>
    <w:p w14:paraId="721FE2A1" w14:textId="44B17F5E" w:rsidR="00C563A8" w:rsidRPr="00C563A8" w:rsidRDefault="00C563A8" w:rsidP="000A21F5">
      <w:r w:rsidRPr="00F14B0D">
        <w:t>REG00</w:t>
      </w:r>
      <w:r w:rsidR="00790096">
        <w:t>9</w:t>
      </w:r>
      <w:r w:rsidRPr="00F14B0D">
        <w:t xml:space="preserve">. </w:t>
      </w:r>
      <w:r w:rsidRPr="00C563A8">
        <w:t xml:space="preserve">Paragon musi </w:t>
      </w:r>
      <w:r w:rsidR="00926FF0">
        <w:t>należeć tylko do jednego</w:t>
      </w:r>
      <w:r w:rsidRPr="00C563A8">
        <w:t xml:space="preserve"> </w:t>
      </w:r>
      <w:r>
        <w:t>użytkownika</w:t>
      </w:r>
    </w:p>
    <w:p w14:paraId="4C4636CB" w14:textId="23A7F4D4" w:rsidR="00C563A8" w:rsidRDefault="00C563A8" w:rsidP="000A21F5">
      <w:r>
        <w:t>REG0</w:t>
      </w:r>
      <w:r w:rsidR="00790096">
        <w:t>10</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5F438884" w:rsidR="00C563A8" w:rsidRDefault="00C563A8" w:rsidP="000A21F5">
      <w:r>
        <w:t>REG0</w:t>
      </w:r>
      <w:r w:rsidR="00790096">
        <w:t>11</w:t>
      </w:r>
      <w:r>
        <w:t>. Paragon musi posiadać datę dodania</w:t>
      </w:r>
    </w:p>
    <w:p w14:paraId="575AF494" w14:textId="7141D569" w:rsidR="000729EC" w:rsidRDefault="00C563A8" w:rsidP="000A21F5">
      <w:r>
        <w:t>REG01</w:t>
      </w:r>
      <w:r w:rsidR="00790096">
        <w:t>2</w:t>
      </w:r>
      <w:r>
        <w:t xml:space="preserve">. Paragon </w:t>
      </w:r>
      <w:r w:rsidR="00F43C2B">
        <w:t>może</w:t>
      </w:r>
      <w:r>
        <w:t xml:space="preserve"> posiadać datę kończącą gwarancję</w:t>
      </w:r>
    </w:p>
    <w:p w14:paraId="6B11AC66" w14:textId="281F0B34" w:rsidR="00C563A8" w:rsidRDefault="000729EC" w:rsidP="000A21F5">
      <w:r>
        <w:t>REG01</w:t>
      </w:r>
      <w:r w:rsidR="00790096">
        <w:t>3</w:t>
      </w:r>
      <w:r>
        <w:t>. Data kończąca gwarancję musi być późniejsza niż data dodania</w:t>
      </w:r>
    </w:p>
    <w:p w14:paraId="77C4148E" w14:textId="17739A41" w:rsidR="00926FF0" w:rsidRDefault="00C563A8" w:rsidP="00926FF0">
      <w:r>
        <w:t>REG01</w:t>
      </w:r>
      <w:r w:rsidR="00790096">
        <w:t>4</w:t>
      </w:r>
      <w:r>
        <w:t>. Paragon musi posiadać nazwę</w:t>
      </w:r>
      <w:r w:rsidR="00AF1F86">
        <w:t xml:space="preserve"> paragonu</w:t>
      </w:r>
    </w:p>
    <w:p w14:paraId="48F17F43" w14:textId="6091970E" w:rsidR="00D92916" w:rsidRDefault="00D92916" w:rsidP="00926FF0">
      <w:r>
        <w:t>REG015. Nazwa paragonu nie może być pustym ciągiem znaków</w:t>
      </w:r>
    </w:p>
    <w:p w14:paraId="34A666F9" w14:textId="224E8C80" w:rsidR="00C563A8" w:rsidRDefault="00C563A8" w:rsidP="000A21F5">
      <w:r>
        <w:t>REG01</w:t>
      </w:r>
      <w:r w:rsidR="00D92916">
        <w:t>6</w:t>
      </w:r>
      <w:r>
        <w:t>.</w:t>
      </w:r>
      <w:r w:rsidR="00F14B0D">
        <w:t xml:space="preserve"> Paragon nie musi posiadać żadnego znacznika</w:t>
      </w:r>
    </w:p>
    <w:p w14:paraId="6EC9384B" w14:textId="15346EF7" w:rsidR="00F14B0D" w:rsidRDefault="00F14B0D" w:rsidP="000A21F5">
      <w:r>
        <w:t>REG01</w:t>
      </w:r>
      <w:r w:rsidR="00D92916">
        <w:t>7</w:t>
      </w:r>
      <w:r>
        <w:t xml:space="preserve">. Paragon musi posiadać </w:t>
      </w:r>
      <w:r w:rsidR="00AF1F86">
        <w:t xml:space="preserve">co najmniej jedno </w:t>
      </w:r>
      <w:r>
        <w:t>zdjęcie</w:t>
      </w:r>
    </w:p>
    <w:p w14:paraId="29C3F8B8" w14:textId="4C71E79F" w:rsidR="00926FF0" w:rsidRDefault="00926FF0" w:rsidP="000A21F5">
      <w:r>
        <w:t>REG01</w:t>
      </w:r>
      <w:r w:rsidR="00D92916">
        <w:t>8</w:t>
      </w:r>
      <w:r>
        <w:t xml:space="preserve">. Paragon musi posiadać </w:t>
      </w:r>
      <w:r w:rsidR="0071750F">
        <w:t>kwotę pieniężną</w:t>
      </w:r>
      <w:r>
        <w:t xml:space="preserve"> (znajdującą się na paragonie)</w:t>
      </w:r>
    </w:p>
    <w:p w14:paraId="3962C16D" w14:textId="5FD33578" w:rsidR="00926FF0" w:rsidRDefault="00926FF0" w:rsidP="000A21F5">
      <w:r>
        <w:t>REG01</w:t>
      </w:r>
      <w:r w:rsidR="00D92916">
        <w:t>9</w:t>
      </w:r>
      <w:r>
        <w:t>. Suma pieniężna musi być większa lub równa zero</w:t>
      </w:r>
    </w:p>
    <w:p w14:paraId="3C736FB7" w14:textId="77777777" w:rsidR="00596638" w:rsidRDefault="00596638" w:rsidP="001C0D36"/>
    <w:p w14:paraId="67E86C16" w14:textId="36678559" w:rsidR="001C0D36" w:rsidRPr="00AF1F86" w:rsidRDefault="00F14B0D" w:rsidP="001C0D36">
      <w:pPr>
        <w:rPr>
          <w:b/>
        </w:rPr>
      </w:pPr>
      <w:r>
        <w:rPr>
          <w:b/>
        </w:rPr>
        <w:t>Znacznik</w:t>
      </w:r>
    </w:p>
    <w:p w14:paraId="7CA05045" w14:textId="5D73CAAE" w:rsidR="001C0D36" w:rsidRDefault="001C0D36" w:rsidP="000A21F5">
      <w:r>
        <w:t>REG0</w:t>
      </w:r>
      <w:r w:rsidR="00D92916">
        <w:t>20</w:t>
      </w:r>
      <w:r>
        <w:t>. Znacznik musi należeć do co najmniej jednego paragonu</w:t>
      </w:r>
    </w:p>
    <w:p w14:paraId="344EAC87" w14:textId="52EAC631" w:rsidR="00F14B0D" w:rsidRPr="00F14B0D" w:rsidRDefault="00F14B0D" w:rsidP="000A21F5">
      <w:r w:rsidRPr="00F14B0D">
        <w:t>REG0</w:t>
      </w:r>
      <w:r w:rsidR="00790096">
        <w:t>2</w:t>
      </w:r>
      <w:r w:rsidR="00D92916">
        <w:t>1</w:t>
      </w:r>
      <w:r w:rsidRPr="00F14B0D">
        <w:t xml:space="preserve">. </w:t>
      </w:r>
      <w:r>
        <w:t>Znacznik musi posiadać nazwę</w:t>
      </w:r>
      <w:r w:rsidR="00926FF0">
        <w:t xml:space="preserve"> znacznika</w:t>
      </w:r>
    </w:p>
    <w:p w14:paraId="493D83C5" w14:textId="1D4C99D3" w:rsidR="00F14B0D" w:rsidRDefault="00F14B0D" w:rsidP="000A21F5">
      <w:r w:rsidRPr="00F14B0D">
        <w:t>REG0</w:t>
      </w:r>
      <w:r w:rsidR="00790096">
        <w:t>2</w:t>
      </w:r>
      <w:r w:rsidR="00D92916">
        <w:t>2</w:t>
      </w:r>
      <w:r w:rsidRPr="00F14B0D">
        <w:t>. Nazwa znacznika musi być unikalna</w:t>
      </w:r>
    </w:p>
    <w:p w14:paraId="7503D0E5" w14:textId="45E07299" w:rsidR="001C0D36" w:rsidRPr="00F14B0D" w:rsidRDefault="0071750F" w:rsidP="001C0D36">
      <w:r>
        <w:t>REG0</w:t>
      </w:r>
      <w:r w:rsidR="001C0D36">
        <w:t>2</w:t>
      </w:r>
      <w:r w:rsidR="00D92916">
        <w:t>3</w:t>
      </w:r>
      <w:r>
        <w:t>. Nazwa znacznika musi rozpoczynać się od znaku „#”</w:t>
      </w:r>
    </w:p>
    <w:p w14:paraId="03970DCC" w14:textId="77777777" w:rsidR="00596638" w:rsidRDefault="00596638" w:rsidP="000A21F5"/>
    <w:p w14:paraId="57F4F667" w14:textId="0885799C" w:rsidR="00C563A8" w:rsidRDefault="00C563A8" w:rsidP="000A21F5">
      <w:pPr>
        <w:rPr>
          <w:b/>
        </w:rPr>
      </w:pPr>
      <w:r w:rsidRPr="00C563A8">
        <w:rPr>
          <w:b/>
        </w:rPr>
        <w:t>Grupa</w:t>
      </w:r>
    </w:p>
    <w:p w14:paraId="6B9DC573" w14:textId="642F833E" w:rsidR="00F14B0D" w:rsidRPr="00F14B0D" w:rsidRDefault="00F14B0D" w:rsidP="000A21F5">
      <w:r w:rsidRPr="0070023C">
        <w:t>REG0</w:t>
      </w:r>
      <w:r w:rsidR="001C0D36">
        <w:t>2</w:t>
      </w:r>
      <w:r w:rsidR="00D92916">
        <w:t>4</w:t>
      </w:r>
      <w:r w:rsidRPr="0070023C">
        <w:t xml:space="preserve">. </w:t>
      </w:r>
      <w:r w:rsidRPr="00F14B0D">
        <w:t>Grupa musi być p</w:t>
      </w:r>
      <w:r>
        <w:t>rzypisana do użytkownika</w:t>
      </w:r>
    </w:p>
    <w:p w14:paraId="662F4BB4" w14:textId="399BE141" w:rsidR="00F14B0D" w:rsidRPr="00F14B0D" w:rsidRDefault="00F14B0D" w:rsidP="000A21F5">
      <w:r w:rsidRPr="00F14B0D">
        <w:t>REG0</w:t>
      </w:r>
      <w:r w:rsidR="0071750F">
        <w:t>2</w:t>
      </w:r>
      <w:r w:rsidR="00D92916">
        <w:t>5</w:t>
      </w:r>
      <w:r w:rsidRPr="00F14B0D">
        <w:t>.</w:t>
      </w:r>
      <w:r>
        <w:t xml:space="preserve"> Do grupy nie musi być przypisany żaden paragon </w:t>
      </w:r>
    </w:p>
    <w:p w14:paraId="3F78317A" w14:textId="7AF8E66C" w:rsidR="00F14B0D" w:rsidRPr="00F14B0D" w:rsidRDefault="00F14B0D" w:rsidP="000A21F5">
      <w:r w:rsidRPr="00F14B0D">
        <w:t>REG02</w:t>
      </w:r>
      <w:r w:rsidR="00D92916">
        <w:t>6</w:t>
      </w:r>
      <w:r w:rsidRPr="00F14B0D">
        <w:t>.</w:t>
      </w:r>
      <w:r>
        <w:t xml:space="preserve"> Grupa musi posiadać nazwę</w:t>
      </w:r>
      <w:r w:rsidR="00926FF0">
        <w:t xml:space="preserve"> grupy</w:t>
      </w:r>
    </w:p>
    <w:p w14:paraId="010EDD2E" w14:textId="33A71AF4" w:rsidR="00F14B0D" w:rsidRDefault="00F14B0D" w:rsidP="000A21F5">
      <w:r w:rsidRPr="00F14B0D">
        <w:t>REG02</w:t>
      </w:r>
      <w:r w:rsidR="00D92916">
        <w:t>7</w:t>
      </w:r>
      <w:r w:rsidRPr="00F14B0D">
        <w:t>.</w:t>
      </w:r>
      <w:r>
        <w:t xml:space="preserve"> Nazwa grupy musi być unikalna</w:t>
      </w:r>
    </w:p>
    <w:p w14:paraId="7FD32F39" w14:textId="243CCBF8" w:rsidR="003D02B5" w:rsidRDefault="003D02B5" w:rsidP="000A21F5">
      <w:r>
        <w:t>REG02</w:t>
      </w:r>
      <w:r w:rsidR="00D92916">
        <w:t>8</w:t>
      </w:r>
      <w:r>
        <w:t>. Grupa musi posiadać kolor grupy</w:t>
      </w:r>
    </w:p>
    <w:p w14:paraId="3430FB2D" w14:textId="77777777" w:rsidR="0043030C" w:rsidRDefault="0043030C" w:rsidP="000A21F5"/>
    <w:p w14:paraId="39BD8854" w14:textId="7A4C1FCA" w:rsidR="0043030C" w:rsidRDefault="0043030C" w:rsidP="000A21F5">
      <w:pPr>
        <w:rPr>
          <w:b/>
        </w:rPr>
      </w:pPr>
      <w:r>
        <w:rPr>
          <w:b/>
        </w:rPr>
        <w:t>Kolor grupy</w:t>
      </w:r>
    </w:p>
    <w:p w14:paraId="556C7148" w14:textId="317C929D" w:rsidR="00281F4D" w:rsidRPr="00281F4D" w:rsidRDefault="00281F4D" w:rsidP="000A21F5">
      <w:r>
        <w:t>REG02</w:t>
      </w:r>
      <w:r w:rsidR="00D92916">
        <w:t>9</w:t>
      </w:r>
      <w:r>
        <w:t xml:space="preserve">. Kolor grupy musi </w:t>
      </w:r>
      <w:r w:rsidR="00C81111">
        <w:t>być jednym</w:t>
      </w:r>
      <w:r>
        <w:t xml:space="preserve"> z sześciu dostępnych</w:t>
      </w:r>
      <w:r w:rsidR="00C81111">
        <w:t xml:space="preserve"> w systemie</w:t>
      </w:r>
      <w:r>
        <w:t xml:space="preserve"> kolorów</w:t>
      </w:r>
    </w:p>
    <w:p w14:paraId="31D1F286" w14:textId="77777777" w:rsidR="00596638" w:rsidRDefault="00596638" w:rsidP="00281F4D">
      <w:pPr>
        <w:ind w:firstLine="0"/>
      </w:pPr>
    </w:p>
    <w:p w14:paraId="1C4E61C3" w14:textId="4542E181" w:rsidR="00F14B0D" w:rsidRPr="00F14B0D" w:rsidRDefault="00F14B0D" w:rsidP="000A21F5">
      <w:pPr>
        <w:rPr>
          <w:b/>
        </w:rPr>
      </w:pPr>
      <w:r>
        <w:rPr>
          <w:b/>
        </w:rPr>
        <w:t>Zdjęcie</w:t>
      </w:r>
    </w:p>
    <w:p w14:paraId="06093EC0" w14:textId="2A903F44" w:rsidR="00F14B0D" w:rsidRPr="00F14B0D" w:rsidRDefault="00F14B0D" w:rsidP="000A21F5">
      <w:r w:rsidRPr="00F14B0D">
        <w:t>REG0</w:t>
      </w:r>
      <w:r w:rsidR="00D92916">
        <w:t>30</w:t>
      </w:r>
      <w:r w:rsidRPr="00F14B0D">
        <w:t>.</w:t>
      </w:r>
      <w:r>
        <w:t xml:space="preserve"> Zdjęcie musi być przypisan</w:t>
      </w:r>
      <w:r w:rsidR="00AF1F86">
        <w:t>e</w:t>
      </w:r>
      <w:r>
        <w:t xml:space="preserve"> do paragonu</w:t>
      </w:r>
    </w:p>
    <w:p w14:paraId="36812FFA" w14:textId="3E7B109F" w:rsidR="005F0E51" w:rsidRPr="0070023C" w:rsidRDefault="00C81111" w:rsidP="0043030C">
      <w:pPr>
        <w:ind w:firstLine="0"/>
        <w:jc w:val="center"/>
      </w:pPr>
      <w:r>
        <w:rPr>
          <w:noProof/>
          <w:lang w:eastAsia="pl-PL"/>
        </w:rPr>
        <w:lastRenderedPageBreak/>
        <w:drawing>
          <wp:inline distT="0" distB="0" distL="0" distR="0" wp14:anchorId="123967F3" wp14:editId="46A99F0B">
            <wp:extent cx="5342678" cy="4299922"/>
            <wp:effectExtent l="0" t="0" r="0" b="571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8054" cy="4304249"/>
                    </a:xfrm>
                    <a:prstGeom prst="rect">
                      <a:avLst/>
                    </a:prstGeom>
                  </pic:spPr>
                </pic:pic>
              </a:graphicData>
            </a:graphic>
          </wp:inline>
        </w:drawing>
      </w:r>
    </w:p>
    <w:p w14:paraId="504371B8" w14:textId="1F2735E8" w:rsidR="00F14B0D" w:rsidRDefault="00BF597B" w:rsidP="00CD3B56">
      <w:pPr>
        <w:pStyle w:val="Legenda"/>
        <w:ind w:firstLine="0"/>
        <w:rPr>
          <w:i/>
        </w:rPr>
      </w:pPr>
      <w:bookmarkStart w:id="51" w:name="_Toc26831223"/>
      <w:r w:rsidRPr="00BF597B">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w:t>
      </w:r>
      <w:r w:rsidR="001B62A2">
        <w:rPr>
          <w:i/>
        </w:rPr>
        <w:fldChar w:fldCharType="end"/>
      </w:r>
      <w:r w:rsidRPr="00BF597B">
        <w:rPr>
          <w:i/>
        </w:rPr>
        <w:t xml:space="preserve"> Diagram klas (domenowy)</w:t>
      </w:r>
      <w:r w:rsidR="00CD3B56">
        <w:rPr>
          <w:i/>
        </w:rPr>
        <w:t xml:space="preserve"> </w:t>
      </w:r>
      <w:r w:rsidRPr="00BF597B">
        <w:rPr>
          <w:i/>
        </w:rPr>
        <w:t>[Źródło: opracowanie własne]</w:t>
      </w:r>
      <w:bookmarkEnd w:id="51"/>
    </w:p>
    <w:p w14:paraId="4B458B43" w14:textId="77777777" w:rsidR="00CD3B56" w:rsidRPr="00CD3B56" w:rsidRDefault="00CD3B56" w:rsidP="00CD3B56"/>
    <w:p w14:paraId="50CE2A5F" w14:textId="3953C374" w:rsidR="006C3A29" w:rsidRDefault="00CF79C1" w:rsidP="00BC51B6">
      <w:pPr>
        <w:pStyle w:val="Nagwek2"/>
      </w:pPr>
      <w:r>
        <w:t xml:space="preserve"> </w:t>
      </w:r>
      <w:bookmarkStart w:id="52" w:name="_Toc26831462"/>
      <w:r w:rsidR="006C3A29">
        <w:t>Historyjki użytkowników</w:t>
      </w:r>
      <w:bookmarkEnd w:id="52"/>
    </w:p>
    <w:p w14:paraId="6777EBB3" w14:textId="3F8BF42E" w:rsidR="0070540D" w:rsidRPr="00FC3042" w:rsidRDefault="00A83893" w:rsidP="00FC3042">
      <w:pPr>
        <w:rPr>
          <w:szCs w:val="24"/>
        </w:rPr>
      </w:pPr>
      <w:bookmarkStart w:id="53" w:name="_Hlk25410817"/>
      <w:r w:rsidRPr="00FC3042">
        <w:rPr>
          <w:szCs w:val="24"/>
        </w:rPr>
        <w:t xml:space="preserve">Po analizie </w:t>
      </w:r>
      <w:r w:rsidR="002D7613" w:rsidRPr="00FC3042">
        <w:rPr>
          <w:szCs w:val="24"/>
        </w:rPr>
        <w:t>potrzeb użytkowników</w:t>
      </w:r>
      <w:r w:rsidRPr="00FC3042">
        <w:rPr>
          <w:szCs w:val="24"/>
        </w:rPr>
        <w:t xml:space="preserve"> systemu przedstawiono wymagania systemu </w:t>
      </w:r>
      <w:r w:rsidR="00FC3042">
        <w:rPr>
          <w:szCs w:val="24"/>
        </w:rPr>
        <w:br/>
      </w:r>
      <w:r w:rsidRPr="00FC3042">
        <w:rPr>
          <w:szCs w:val="24"/>
        </w:rPr>
        <w:t>w formie historyjek użytkownika. W tabeli 6 przedstawiono macierz śladowania wymagań do cech systemu</w:t>
      </w:r>
      <w:r w:rsidR="00596638" w:rsidRPr="00FC3042">
        <w:rPr>
          <w:szCs w:val="24"/>
        </w:rPr>
        <w:t>,</w:t>
      </w:r>
      <w:r w:rsidRPr="00FC3042">
        <w:rPr>
          <w:szCs w:val="24"/>
        </w:rPr>
        <w:t xml:space="preserve"> aby sprawdzić</w:t>
      </w:r>
      <w:r w:rsidR="00596638" w:rsidRPr="00FC3042">
        <w:rPr>
          <w:szCs w:val="24"/>
        </w:rPr>
        <w:t>,</w:t>
      </w:r>
      <w:r w:rsidRPr="00FC3042">
        <w:rPr>
          <w:szCs w:val="24"/>
        </w:rPr>
        <w:t xml:space="preserve"> czy wszystkie zebrane wymagania zostały spełnione. </w:t>
      </w:r>
      <w:r w:rsidR="00FC3042">
        <w:rPr>
          <w:szCs w:val="24"/>
        </w:rPr>
        <w:br/>
      </w:r>
      <w:r w:rsidRPr="00FC3042">
        <w:rPr>
          <w:szCs w:val="24"/>
        </w:rPr>
        <w:t>W kolumnach zostały przedstawione cechy systemu, a w wierszach historyjki użytkowników.</w:t>
      </w:r>
    </w:p>
    <w:p w14:paraId="50AD460E" w14:textId="0AB28F1B" w:rsidR="001C0D36" w:rsidRPr="00FC3042" w:rsidRDefault="001C0D36" w:rsidP="00A83893">
      <w:pPr>
        <w:rPr>
          <w:szCs w:val="24"/>
        </w:rPr>
      </w:pPr>
    </w:p>
    <w:p w14:paraId="435D7685" w14:textId="5045ADAA" w:rsidR="00F843D5" w:rsidRDefault="001C0D36" w:rsidP="00596638">
      <w:pPr>
        <w:rPr>
          <w:b/>
          <w:sz w:val="23"/>
          <w:szCs w:val="23"/>
        </w:rPr>
      </w:pPr>
      <w:r w:rsidRPr="001C0D36">
        <w:rPr>
          <w:b/>
          <w:sz w:val="23"/>
          <w:szCs w:val="23"/>
        </w:rPr>
        <w:t>Z</w:t>
      </w:r>
      <w:r>
        <w:rPr>
          <w:b/>
          <w:sz w:val="23"/>
          <w:szCs w:val="23"/>
        </w:rPr>
        <w:t>arządzanie paragonami:</w:t>
      </w:r>
      <w:bookmarkEnd w:id="53"/>
    </w:p>
    <w:p w14:paraId="1C244301" w14:textId="77777777" w:rsidR="006E1E8A" w:rsidRPr="001C0D36" w:rsidRDefault="006E1E8A" w:rsidP="00596638">
      <w:pPr>
        <w:rPr>
          <w:b/>
        </w:rPr>
      </w:pPr>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t>paragonów</w:t>
      </w:r>
      <w:r w:rsidR="00A6484A">
        <w:t xml:space="preserve"> wraz </w:t>
      </w:r>
      <w:r w:rsidR="00CD3B56">
        <w:br/>
      </w:r>
      <w:r w:rsidR="00A6484A">
        <w:t>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 xml:space="preserve">Jako użytkownik chcę mieć </w:t>
      </w:r>
      <w:r w:rsidRPr="00596638">
        <w:t>możliwość przeglądania listy paragonów,</w:t>
      </w:r>
      <w:r>
        <w:t xml:space="preserve">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638994C7"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w:t>
      </w:r>
      <w:r w:rsidR="00090B98">
        <w:t xml:space="preserve">paragonu do </w:t>
      </w:r>
      <w:r w:rsidR="001C0D36">
        <w:t xml:space="preserve">grupy </w:t>
      </w:r>
      <w:r>
        <w:t xml:space="preserve">paragonów, aby móc je sprawniej </w:t>
      </w:r>
      <w:r w:rsidRPr="00557DCA">
        <w:t>organizować.</w:t>
      </w:r>
    </w:p>
    <w:p w14:paraId="34228B43" w14:textId="3CA32275" w:rsidR="00B539DC" w:rsidRDefault="001C0D36" w:rsidP="0043030C">
      <w:pPr>
        <w:ind w:left="1416" w:hanging="1019"/>
      </w:pPr>
      <w:r w:rsidRPr="00557DCA">
        <w:rPr>
          <w:b/>
        </w:rPr>
        <w:lastRenderedPageBreak/>
        <w:t>HU06.</w:t>
      </w:r>
      <w:r w:rsidRPr="00557DCA">
        <w:rPr>
          <w:b/>
        </w:rPr>
        <w:tab/>
      </w:r>
      <w:r w:rsidRPr="00557DCA">
        <w:t>Jako użytkownik chcę mieć możliwość skanowania paragonów, aby móc szybko ekstrahować informacje z nich bez potrzeby tracenia czasu na ręczne ich uzupełnianie.</w:t>
      </w:r>
    </w:p>
    <w:p w14:paraId="7DD5DE43" w14:textId="77777777" w:rsidR="00557DCA" w:rsidRPr="00557DCA" w:rsidRDefault="00557DCA" w:rsidP="001C0D36">
      <w:pPr>
        <w:ind w:left="1416" w:hanging="1019"/>
      </w:pPr>
    </w:p>
    <w:p w14:paraId="3BB59F42" w14:textId="362B3496" w:rsidR="001C0D36" w:rsidRDefault="001C0D36" w:rsidP="00596638">
      <w:pPr>
        <w:rPr>
          <w:b/>
          <w:sz w:val="23"/>
          <w:szCs w:val="23"/>
        </w:rPr>
      </w:pPr>
      <w:r w:rsidRPr="00557DCA">
        <w:rPr>
          <w:b/>
          <w:sz w:val="23"/>
          <w:szCs w:val="23"/>
        </w:rPr>
        <w:t>Zarządzanie grupami:</w:t>
      </w:r>
    </w:p>
    <w:p w14:paraId="328D3350" w14:textId="77777777" w:rsidR="006E1E8A" w:rsidRPr="00557DCA" w:rsidRDefault="006E1E8A" w:rsidP="00596638">
      <w:pPr>
        <w:rPr>
          <w:b/>
        </w:rPr>
      </w:pP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6DF64F37" w:rsidR="001C0D36" w:rsidRDefault="001C0D36" w:rsidP="00596638">
      <w:pPr>
        <w:rPr>
          <w:b/>
          <w:sz w:val="23"/>
          <w:szCs w:val="23"/>
        </w:rPr>
      </w:pPr>
      <w:r>
        <w:rPr>
          <w:b/>
          <w:sz w:val="23"/>
          <w:szCs w:val="23"/>
        </w:rPr>
        <w:t>Przeszukiwanie paragonów:</w:t>
      </w:r>
    </w:p>
    <w:p w14:paraId="1D49D1F1" w14:textId="77777777" w:rsidR="006E1E8A" w:rsidRPr="001C0D36" w:rsidRDefault="006E1E8A" w:rsidP="00596638">
      <w:pPr>
        <w:rPr>
          <w:b/>
        </w:rPr>
      </w:pP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3407BFD3" w:rsidR="001C0D36" w:rsidRDefault="001C0D36" w:rsidP="00596638">
      <w:pPr>
        <w:rPr>
          <w:b/>
        </w:rPr>
      </w:pPr>
      <w:r>
        <w:rPr>
          <w:b/>
        </w:rPr>
        <w:t>Eksportowanie paragonów:</w:t>
      </w:r>
    </w:p>
    <w:p w14:paraId="2856E11D" w14:textId="77777777" w:rsidR="006E1E8A" w:rsidRPr="00BB65AC" w:rsidRDefault="006E1E8A" w:rsidP="00596638"/>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r w:rsidR="001C0D36" w:rsidRPr="00BB65AC">
        <w:t xml:space="preserve"> </w:t>
      </w:r>
    </w:p>
    <w:p w14:paraId="26C93ED6" w14:textId="77777777" w:rsidR="00557DCA" w:rsidRDefault="00557DCA" w:rsidP="001C0D36">
      <w:pPr>
        <w:ind w:left="1416" w:hanging="1019"/>
      </w:pPr>
    </w:p>
    <w:p w14:paraId="3E8601CD" w14:textId="2806D8BF" w:rsidR="001C0D36" w:rsidRDefault="001C0D36" w:rsidP="00596638">
      <w:pPr>
        <w:rPr>
          <w:b/>
        </w:rPr>
      </w:pPr>
      <w:r w:rsidRPr="001C0D36">
        <w:rPr>
          <w:b/>
        </w:rPr>
        <w:t xml:space="preserve">Terminy kończące </w:t>
      </w:r>
      <w:r>
        <w:rPr>
          <w:b/>
        </w:rPr>
        <w:t>ważność gwarancji:</w:t>
      </w:r>
    </w:p>
    <w:p w14:paraId="29B5EE9B" w14:textId="77777777" w:rsidR="006E1E8A" w:rsidRPr="001C0D36" w:rsidRDefault="006E1E8A" w:rsidP="00596638">
      <w:pPr>
        <w:rPr>
          <w:b/>
        </w:rPr>
      </w:pPr>
    </w:p>
    <w:p w14:paraId="272B0635" w14:textId="3FD66C20" w:rsidR="002A4617" w:rsidRPr="003B3BB0" w:rsidRDefault="00901C2F" w:rsidP="003B3BB0">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0469F641" w14:textId="155EF44B" w:rsidR="00F843D5" w:rsidRPr="00CD3B56" w:rsidRDefault="003B3BB0" w:rsidP="00CD3B56">
      <w:pPr>
        <w:pStyle w:val="Legenda"/>
        <w:rPr>
          <w:i/>
        </w:rPr>
      </w:pPr>
      <w:r>
        <w:rPr>
          <w:i/>
        </w:rPr>
        <w:br w:type="column"/>
      </w:r>
      <w:bookmarkStart w:id="54" w:name="_Toc26831263"/>
      <w:r w:rsidR="002A4617" w:rsidRPr="002A4617">
        <w:rPr>
          <w:i/>
        </w:rPr>
        <w:lastRenderedPageBreak/>
        <w:t xml:space="preserve">Tabela </w:t>
      </w:r>
      <w:r w:rsidR="002A4617" w:rsidRPr="002A4617">
        <w:rPr>
          <w:i/>
        </w:rPr>
        <w:fldChar w:fldCharType="begin"/>
      </w:r>
      <w:r w:rsidR="002A4617" w:rsidRPr="002A4617">
        <w:rPr>
          <w:i/>
        </w:rPr>
        <w:instrText xml:space="preserve"> SEQ Tabela \* ARABIC </w:instrText>
      </w:r>
      <w:r w:rsidR="002A4617" w:rsidRPr="002A4617">
        <w:rPr>
          <w:i/>
        </w:rPr>
        <w:fldChar w:fldCharType="separate"/>
      </w:r>
      <w:r w:rsidR="000006A6">
        <w:rPr>
          <w:i/>
          <w:noProof/>
        </w:rPr>
        <w:t>6</w:t>
      </w:r>
      <w:r w:rsidR="002A4617" w:rsidRPr="002A4617">
        <w:rPr>
          <w:i/>
        </w:rPr>
        <w:fldChar w:fldCharType="end"/>
      </w:r>
      <w:r w:rsidR="002A4617">
        <w:rPr>
          <w:i/>
        </w:rPr>
        <w:t xml:space="preserve"> Macierz śladowania wymagań</w:t>
      </w:r>
      <w:r w:rsidR="00281F4D">
        <w:rPr>
          <w:i/>
        </w:rPr>
        <w:t xml:space="preserve"> [Źródło: opracowanie własne]</w:t>
      </w:r>
      <w:bookmarkEnd w:id="54"/>
    </w:p>
    <w:tbl>
      <w:tblPr>
        <w:tblStyle w:val="Tabelasiatki4akcent31"/>
        <w:tblpPr w:leftFromText="141" w:rightFromText="141" w:vertAnchor="text" w:horzAnchor="page" w:tblpXSpec="center" w:tblpY="158"/>
        <w:tblW w:w="7830" w:type="dxa"/>
        <w:tblLayout w:type="fixed"/>
        <w:tblLook w:val="02A0" w:firstRow="1" w:lastRow="0" w:firstColumn="1" w:lastColumn="0" w:noHBand="1" w:noVBand="0"/>
      </w:tblPr>
      <w:tblGrid>
        <w:gridCol w:w="970"/>
        <w:gridCol w:w="444"/>
        <w:gridCol w:w="444"/>
        <w:gridCol w:w="444"/>
        <w:gridCol w:w="480"/>
        <w:gridCol w:w="480"/>
        <w:gridCol w:w="480"/>
        <w:gridCol w:w="418"/>
        <w:gridCol w:w="528"/>
        <w:gridCol w:w="473"/>
        <w:gridCol w:w="629"/>
        <w:gridCol w:w="782"/>
        <w:gridCol w:w="629"/>
        <w:gridCol w:w="629"/>
      </w:tblGrid>
      <w:tr w:rsidR="003B3BB0" w:rsidRPr="003B3BB0" w14:paraId="1F48ADC5" w14:textId="77777777" w:rsidTr="003B3BB0">
        <w:trPr>
          <w:cnfStyle w:val="100000000000" w:firstRow="1" w:lastRow="0" w:firstColumn="0" w:lastColumn="0" w:oddVBand="0" w:evenVBand="0" w:oddHBand="0" w:evenHBand="0" w:firstRowFirstColumn="0" w:firstRowLastColumn="0" w:lastRowFirstColumn="0" w:lastRowLastColumn="0"/>
          <w:trHeight w:val="3388"/>
        </w:trPr>
        <w:tc>
          <w:tcPr>
            <w:cnfStyle w:val="001000000000" w:firstRow="0" w:lastRow="0" w:firstColumn="1" w:lastColumn="0" w:oddVBand="0" w:evenVBand="0" w:oddHBand="0" w:evenHBand="0" w:firstRowFirstColumn="0" w:firstRowLastColumn="0" w:lastRowFirstColumn="0" w:lastRowLastColumn="0"/>
            <w:tcW w:w="970" w:type="dxa"/>
          </w:tcPr>
          <w:p w14:paraId="4F7691DA" w14:textId="77777777" w:rsidR="00557DCA" w:rsidRPr="003B3BB0" w:rsidRDefault="00557DCA" w:rsidP="003B3BB0">
            <w:pPr>
              <w:widowControl w:val="0"/>
              <w:spacing w:line="240" w:lineRule="atLeast"/>
              <w:ind w:firstLine="0"/>
              <w:jc w:val="center"/>
              <w:rPr>
                <w:rFonts w:eastAsia="Times New Roman" w:cs="Times New Roman"/>
                <w:szCs w:val="24"/>
              </w:rPr>
            </w:pPr>
          </w:p>
        </w:tc>
        <w:tc>
          <w:tcPr>
            <w:cnfStyle w:val="000010000000" w:firstRow="0" w:lastRow="0" w:firstColumn="0" w:lastColumn="0" w:oddVBand="1" w:evenVBand="0" w:oddHBand="0" w:evenHBand="0" w:firstRowFirstColumn="0" w:firstRowLastColumn="0" w:lastRowFirstColumn="0" w:lastRowLastColumn="0"/>
            <w:tcW w:w="444" w:type="dxa"/>
            <w:textDirection w:val="btLr"/>
          </w:tcPr>
          <w:p w14:paraId="12C64751"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Skanowanie paragonów</w:t>
            </w:r>
          </w:p>
        </w:tc>
        <w:tc>
          <w:tcPr>
            <w:tcW w:w="444" w:type="dxa"/>
            <w:textDirection w:val="btLr"/>
          </w:tcPr>
          <w:p w14:paraId="5BAAB036"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Przeglądanie paragonów</w:t>
            </w:r>
          </w:p>
        </w:tc>
        <w:tc>
          <w:tcPr>
            <w:cnfStyle w:val="000010000000" w:firstRow="0" w:lastRow="0" w:firstColumn="0" w:lastColumn="0" w:oddVBand="1" w:evenVBand="0" w:oddHBand="0" w:evenHBand="0" w:firstRowFirstColumn="0" w:firstRowLastColumn="0" w:lastRowFirstColumn="0" w:lastRowLastColumn="0"/>
            <w:tcW w:w="444" w:type="dxa"/>
            <w:textDirection w:val="btLr"/>
          </w:tcPr>
          <w:p w14:paraId="3E36F3E4"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Dodawanie paragonów</w:t>
            </w:r>
          </w:p>
        </w:tc>
        <w:tc>
          <w:tcPr>
            <w:tcW w:w="480" w:type="dxa"/>
            <w:textDirection w:val="btLr"/>
          </w:tcPr>
          <w:p w14:paraId="5D37375C"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Edycja paragonów</w:t>
            </w:r>
          </w:p>
        </w:tc>
        <w:tc>
          <w:tcPr>
            <w:cnfStyle w:val="000010000000" w:firstRow="0" w:lastRow="0" w:firstColumn="0" w:lastColumn="0" w:oddVBand="1" w:evenVBand="0" w:oddHBand="0" w:evenHBand="0" w:firstRowFirstColumn="0" w:firstRowLastColumn="0" w:lastRowFirstColumn="0" w:lastRowLastColumn="0"/>
            <w:tcW w:w="480" w:type="dxa"/>
            <w:textDirection w:val="btLr"/>
          </w:tcPr>
          <w:p w14:paraId="2A53B3D8"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Usuwanie paragonów</w:t>
            </w:r>
          </w:p>
        </w:tc>
        <w:tc>
          <w:tcPr>
            <w:tcW w:w="480" w:type="dxa"/>
            <w:textDirection w:val="btLr"/>
          </w:tcPr>
          <w:p w14:paraId="68271CC4"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Kategoryzowanie paragonów</w:t>
            </w:r>
          </w:p>
        </w:tc>
        <w:tc>
          <w:tcPr>
            <w:cnfStyle w:val="000010000000" w:firstRow="0" w:lastRow="0" w:firstColumn="0" w:lastColumn="0" w:oddVBand="1" w:evenVBand="0" w:oddHBand="0" w:evenHBand="0" w:firstRowFirstColumn="0" w:firstRowLastColumn="0" w:lastRowFirstColumn="0" w:lastRowLastColumn="0"/>
            <w:tcW w:w="418" w:type="dxa"/>
            <w:textDirection w:val="btLr"/>
          </w:tcPr>
          <w:p w14:paraId="3F8766FE"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Dodawanie grup paragonów</w:t>
            </w:r>
          </w:p>
        </w:tc>
        <w:tc>
          <w:tcPr>
            <w:tcW w:w="528" w:type="dxa"/>
            <w:textDirection w:val="btLr"/>
          </w:tcPr>
          <w:p w14:paraId="4886E54E"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Przeglądanie grup paragonów</w:t>
            </w:r>
          </w:p>
        </w:tc>
        <w:tc>
          <w:tcPr>
            <w:cnfStyle w:val="000010000000" w:firstRow="0" w:lastRow="0" w:firstColumn="0" w:lastColumn="0" w:oddVBand="1" w:evenVBand="0" w:oddHBand="0" w:evenHBand="0" w:firstRowFirstColumn="0" w:firstRowLastColumn="0" w:lastRowFirstColumn="0" w:lastRowLastColumn="0"/>
            <w:tcW w:w="473" w:type="dxa"/>
            <w:textDirection w:val="btLr"/>
          </w:tcPr>
          <w:p w14:paraId="7A17C2AA"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Edycja grup paragonów</w:t>
            </w:r>
          </w:p>
        </w:tc>
        <w:tc>
          <w:tcPr>
            <w:tcW w:w="629" w:type="dxa"/>
            <w:textDirection w:val="btLr"/>
          </w:tcPr>
          <w:p w14:paraId="7C93F215"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Usuwanie grup paragonów</w:t>
            </w:r>
          </w:p>
        </w:tc>
        <w:tc>
          <w:tcPr>
            <w:cnfStyle w:val="000010000000" w:firstRow="0" w:lastRow="0" w:firstColumn="0" w:lastColumn="0" w:oddVBand="1" w:evenVBand="0" w:oddHBand="0" w:evenHBand="0" w:firstRowFirstColumn="0" w:firstRowLastColumn="0" w:lastRowFirstColumn="0" w:lastRowLastColumn="0"/>
            <w:tcW w:w="782" w:type="dxa"/>
            <w:textDirection w:val="btLr"/>
          </w:tcPr>
          <w:p w14:paraId="52BB196C"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Filtrowanie paragonów</w:t>
            </w:r>
          </w:p>
        </w:tc>
        <w:tc>
          <w:tcPr>
            <w:tcW w:w="629" w:type="dxa"/>
            <w:textDirection w:val="btLr"/>
          </w:tcPr>
          <w:p w14:paraId="6ECB1F92" w14:textId="77777777" w:rsidR="00557DCA" w:rsidRPr="003B3BB0"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3B3BB0">
              <w:rPr>
                <w:rFonts w:eastAsia="Times New Roman" w:cs="Times New Roman"/>
                <w:szCs w:val="24"/>
              </w:rPr>
              <w:t>Eksportowanie paragonów</w:t>
            </w:r>
          </w:p>
        </w:tc>
        <w:tc>
          <w:tcPr>
            <w:cnfStyle w:val="000010000000" w:firstRow="0" w:lastRow="0" w:firstColumn="0" w:lastColumn="0" w:oddVBand="1" w:evenVBand="0" w:oddHBand="0" w:evenHBand="0" w:firstRowFirstColumn="0" w:firstRowLastColumn="0" w:lastRowFirstColumn="0" w:lastRowLastColumn="0"/>
            <w:tcW w:w="629" w:type="dxa"/>
            <w:textDirection w:val="btLr"/>
          </w:tcPr>
          <w:p w14:paraId="01870DFE" w14:textId="77777777" w:rsidR="00557DCA" w:rsidRPr="003B3BB0" w:rsidRDefault="00557DCA" w:rsidP="001C0D36">
            <w:pPr>
              <w:widowControl w:val="0"/>
              <w:spacing w:line="240" w:lineRule="atLeast"/>
              <w:ind w:left="113" w:right="113" w:firstLine="0"/>
              <w:jc w:val="left"/>
              <w:rPr>
                <w:rFonts w:eastAsia="Times New Roman" w:cs="Times New Roman"/>
                <w:szCs w:val="24"/>
              </w:rPr>
            </w:pPr>
            <w:r w:rsidRPr="003B3BB0">
              <w:rPr>
                <w:rFonts w:eastAsia="Times New Roman" w:cs="Times New Roman"/>
                <w:szCs w:val="24"/>
              </w:rPr>
              <w:t>Informacje na temat gwarancji</w:t>
            </w:r>
          </w:p>
        </w:tc>
      </w:tr>
      <w:tr w:rsidR="003B3BB0" w:rsidRPr="003B3BB0" w14:paraId="6B7E1983"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423F33DF" w14:textId="77777777" w:rsidR="00557DCA" w:rsidRPr="003B3BB0" w:rsidRDefault="00557DCA" w:rsidP="001C0D36">
            <w:pPr>
              <w:pStyle w:val="Tekstpodstawowy"/>
              <w:spacing w:line="240" w:lineRule="auto"/>
              <w:jc w:val="left"/>
            </w:pPr>
            <w:r w:rsidRPr="003B3BB0">
              <w:t>HU01.</w:t>
            </w:r>
          </w:p>
        </w:tc>
        <w:tc>
          <w:tcPr>
            <w:cnfStyle w:val="000010000000" w:firstRow="0" w:lastRow="0" w:firstColumn="0" w:lastColumn="0" w:oddVBand="1" w:evenVBand="0" w:oddHBand="0" w:evenHBand="0" w:firstRowFirstColumn="0" w:firstRowLastColumn="0" w:lastRowFirstColumn="0" w:lastRowLastColumn="0"/>
            <w:tcW w:w="444" w:type="dxa"/>
          </w:tcPr>
          <w:p w14:paraId="0DB5D748" w14:textId="77777777" w:rsidR="00557DCA" w:rsidRPr="003B3BB0" w:rsidRDefault="00557DCA" w:rsidP="00CD3B56">
            <w:pPr>
              <w:pStyle w:val="Tekstpodstawowy"/>
              <w:spacing w:line="240" w:lineRule="auto"/>
              <w:jc w:val="center"/>
            </w:pPr>
          </w:p>
        </w:tc>
        <w:tc>
          <w:tcPr>
            <w:tcW w:w="444" w:type="dxa"/>
          </w:tcPr>
          <w:p w14:paraId="1410981C" w14:textId="25AF6206"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444" w:type="dxa"/>
          </w:tcPr>
          <w:p w14:paraId="5BA8316D" w14:textId="57CC1993" w:rsidR="00557DCA" w:rsidRPr="003B3BB0" w:rsidRDefault="00557DCA" w:rsidP="00CD3B56">
            <w:pPr>
              <w:pStyle w:val="Tekstpodstawowy"/>
              <w:spacing w:line="240" w:lineRule="auto"/>
              <w:jc w:val="center"/>
            </w:pPr>
          </w:p>
        </w:tc>
        <w:tc>
          <w:tcPr>
            <w:tcW w:w="480" w:type="dxa"/>
          </w:tcPr>
          <w:p w14:paraId="5E7D18D5"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002E9559" w14:textId="77777777" w:rsidR="00557DCA" w:rsidRPr="003B3BB0" w:rsidRDefault="00557DCA" w:rsidP="00CD3B56">
            <w:pPr>
              <w:pStyle w:val="Tekstpodstawowy"/>
              <w:spacing w:line="240" w:lineRule="auto"/>
              <w:jc w:val="center"/>
            </w:pPr>
          </w:p>
        </w:tc>
        <w:tc>
          <w:tcPr>
            <w:tcW w:w="480" w:type="dxa"/>
          </w:tcPr>
          <w:p w14:paraId="16243560"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062066A4" w14:textId="77777777" w:rsidR="00557DCA" w:rsidRPr="003B3BB0" w:rsidRDefault="00557DCA" w:rsidP="00CD3B56">
            <w:pPr>
              <w:pStyle w:val="Tekstpodstawowy"/>
              <w:spacing w:line="240" w:lineRule="auto"/>
              <w:jc w:val="center"/>
            </w:pPr>
          </w:p>
        </w:tc>
        <w:tc>
          <w:tcPr>
            <w:tcW w:w="528" w:type="dxa"/>
          </w:tcPr>
          <w:p w14:paraId="240E5D5B"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5620256F" w14:textId="77777777" w:rsidR="00557DCA" w:rsidRPr="003B3BB0" w:rsidRDefault="00557DCA" w:rsidP="00CD3B56">
            <w:pPr>
              <w:pStyle w:val="Tekstpodstawowy"/>
              <w:spacing w:line="240" w:lineRule="auto"/>
              <w:jc w:val="center"/>
            </w:pPr>
          </w:p>
        </w:tc>
        <w:tc>
          <w:tcPr>
            <w:tcW w:w="629" w:type="dxa"/>
          </w:tcPr>
          <w:p w14:paraId="2A48FA47"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4CB63F4C" w14:textId="77777777" w:rsidR="00557DCA" w:rsidRPr="003B3BB0" w:rsidRDefault="00557DCA" w:rsidP="00CD3B56">
            <w:pPr>
              <w:pStyle w:val="Tekstpodstawowy"/>
              <w:spacing w:line="240" w:lineRule="auto"/>
              <w:jc w:val="center"/>
            </w:pPr>
          </w:p>
        </w:tc>
        <w:tc>
          <w:tcPr>
            <w:tcW w:w="629" w:type="dxa"/>
          </w:tcPr>
          <w:p w14:paraId="06A727B8"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55AB80E7" w14:textId="77777777" w:rsidR="00557DCA" w:rsidRPr="003B3BB0" w:rsidRDefault="00557DCA" w:rsidP="00CD3B56">
            <w:pPr>
              <w:pStyle w:val="Tekstpodstawowy"/>
              <w:spacing w:line="240" w:lineRule="auto"/>
              <w:jc w:val="center"/>
            </w:pPr>
          </w:p>
        </w:tc>
      </w:tr>
      <w:tr w:rsidR="003B3BB0" w:rsidRPr="003B3BB0" w14:paraId="2CC56D19"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5FA5AC60" w14:textId="77777777" w:rsidR="00557DCA" w:rsidRPr="003B3BB0" w:rsidRDefault="00557DCA" w:rsidP="001C0D36">
            <w:pPr>
              <w:pStyle w:val="Tekstpodstawowy"/>
              <w:spacing w:line="240" w:lineRule="auto"/>
              <w:jc w:val="left"/>
            </w:pPr>
            <w:r w:rsidRPr="003B3BB0">
              <w:t>HU02.</w:t>
            </w:r>
          </w:p>
        </w:tc>
        <w:tc>
          <w:tcPr>
            <w:cnfStyle w:val="000010000000" w:firstRow="0" w:lastRow="0" w:firstColumn="0" w:lastColumn="0" w:oddVBand="1" w:evenVBand="0" w:oddHBand="0" w:evenHBand="0" w:firstRowFirstColumn="0" w:firstRowLastColumn="0" w:lastRowFirstColumn="0" w:lastRowLastColumn="0"/>
            <w:tcW w:w="444" w:type="dxa"/>
          </w:tcPr>
          <w:p w14:paraId="71D2CD64" w14:textId="77777777" w:rsidR="00557DCA" w:rsidRPr="003B3BB0" w:rsidRDefault="00557DCA" w:rsidP="00CD3B56">
            <w:pPr>
              <w:pStyle w:val="Tekstpodstawowy"/>
              <w:spacing w:line="240" w:lineRule="auto"/>
              <w:jc w:val="center"/>
            </w:pPr>
          </w:p>
        </w:tc>
        <w:tc>
          <w:tcPr>
            <w:tcW w:w="444" w:type="dxa"/>
          </w:tcPr>
          <w:p w14:paraId="3F1E7275"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0E19D989" w14:textId="545049D5" w:rsidR="00557DCA" w:rsidRPr="003B3BB0" w:rsidRDefault="00557DCA" w:rsidP="00CD3B56">
            <w:pPr>
              <w:pStyle w:val="Tekstpodstawowy"/>
              <w:spacing w:line="240" w:lineRule="auto"/>
              <w:jc w:val="center"/>
            </w:pPr>
            <w:r w:rsidRPr="003B3BB0">
              <w:t>+</w:t>
            </w:r>
          </w:p>
        </w:tc>
        <w:tc>
          <w:tcPr>
            <w:tcW w:w="480" w:type="dxa"/>
          </w:tcPr>
          <w:p w14:paraId="10BB06E2"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7203C2B9" w14:textId="4BFE08E6" w:rsidR="00557DCA" w:rsidRPr="003B3BB0" w:rsidRDefault="00557DCA" w:rsidP="00CD3B56">
            <w:pPr>
              <w:pStyle w:val="Tekstpodstawowy"/>
              <w:spacing w:line="240" w:lineRule="auto"/>
              <w:jc w:val="center"/>
            </w:pPr>
          </w:p>
        </w:tc>
        <w:tc>
          <w:tcPr>
            <w:tcW w:w="480" w:type="dxa"/>
          </w:tcPr>
          <w:p w14:paraId="15521D02"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0A2F9B7D" w14:textId="77777777" w:rsidR="00557DCA" w:rsidRPr="003B3BB0" w:rsidRDefault="00557DCA" w:rsidP="00CD3B56">
            <w:pPr>
              <w:pStyle w:val="Tekstpodstawowy"/>
              <w:spacing w:line="240" w:lineRule="auto"/>
              <w:jc w:val="center"/>
            </w:pPr>
          </w:p>
        </w:tc>
        <w:tc>
          <w:tcPr>
            <w:tcW w:w="528" w:type="dxa"/>
          </w:tcPr>
          <w:p w14:paraId="5F6CC201"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6A5B9806" w14:textId="77777777" w:rsidR="00557DCA" w:rsidRPr="003B3BB0" w:rsidRDefault="00557DCA" w:rsidP="00CD3B56">
            <w:pPr>
              <w:pStyle w:val="Tekstpodstawowy"/>
              <w:spacing w:line="240" w:lineRule="auto"/>
              <w:jc w:val="center"/>
            </w:pPr>
          </w:p>
        </w:tc>
        <w:tc>
          <w:tcPr>
            <w:tcW w:w="629" w:type="dxa"/>
          </w:tcPr>
          <w:p w14:paraId="56E3FB17"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03248431" w14:textId="77777777" w:rsidR="00557DCA" w:rsidRPr="003B3BB0" w:rsidRDefault="00557DCA" w:rsidP="00CD3B56">
            <w:pPr>
              <w:pStyle w:val="Tekstpodstawowy"/>
              <w:spacing w:line="240" w:lineRule="auto"/>
              <w:jc w:val="center"/>
            </w:pPr>
          </w:p>
        </w:tc>
        <w:tc>
          <w:tcPr>
            <w:tcW w:w="629" w:type="dxa"/>
          </w:tcPr>
          <w:p w14:paraId="2AEFEF52"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51BCD403" w14:textId="77777777" w:rsidR="00557DCA" w:rsidRPr="003B3BB0" w:rsidRDefault="00557DCA" w:rsidP="00CD3B56">
            <w:pPr>
              <w:pStyle w:val="Tekstpodstawowy"/>
              <w:spacing w:line="240" w:lineRule="auto"/>
              <w:jc w:val="center"/>
            </w:pPr>
          </w:p>
        </w:tc>
      </w:tr>
      <w:tr w:rsidR="003B3BB0" w:rsidRPr="003B3BB0" w14:paraId="029EBEC4"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2CF71380" w14:textId="77777777" w:rsidR="00557DCA" w:rsidRPr="003B3BB0" w:rsidRDefault="00557DCA" w:rsidP="001C0D36">
            <w:pPr>
              <w:pStyle w:val="Tekstpodstawowy"/>
              <w:spacing w:line="240" w:lineRule="auto"/>
              <w:jc w:val="left"/>
            </w:pPr>
            <w:r w:rsidRPr="003B3BB0">
              <w:t>HU03.</w:t>
            </w:r>
          </w:p>
        </w:tc>
        <w:tc>
          <w:tcPr>
            <w:cnfStyle w:val="000010000000" w:firstRow="0" w:lastRow="0" w:firstColumn="0" w:lastColumn="0" w:oddVBand="1" w:evenVBand="0" w:oddHBand="0" w:evenHBand="0" w:firstRowFirstColumn="0" w:firstRowLastColumn="0" w:lastRowFirstColumn="0" w:lastRowLastColumn="0"/>
            <w:tcW w:w="444" w:type="dxa"/>
          </w:tcPr>
          <w:p w14:paraId="1DB3F0EA" w14:textId="77777777" w:rsidR="00557DCA" w:rsidRPr="003B3BB0" w:rsidRDefault="00557DCA" w:rsidP="00CD3B56">
            <w:pPr>
              <w:pStyle w:val="Tekstpodstawowy"/>
              <w:spacing w:line="240" w:lineRule="auto"/>
              <w:jc w:val="center"/>
            </w:pPr>
          </w:p>
        </w:tc>
        <w:tc>
          <w:tcPr>
            <w:tcW w:w="444" w:type="dxa"/>
          </w:tcPr>
          <w:p w14:paraId="1B2E0B90"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507E62E3" w14:textId="77777777" w:rsidR="00557DCA" w:rsidRPr="003B3BB0" w:rsidRDefault="00557DCA" w:rsidP="00CD3B56">
            <w:pPr>
              <w:pStyle w:val="Tekstpodstawowy"/>
              <w:spacing w:line="240" w:lineRule="auto"/>
              <w:jc w:val="center"/>
            </w:pPr>
          </w:p>
        </w:tc>
        <w:tc>
          <w:tcPr>
            <w:tcW w:w="480" w:type="dxa"/>
          </w:tcPr>
          <w:p w14:paraId="1BA4748F" w14:textId="6BA839FE"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0F18607A" w14:textId="272D5F6D" w:rsidR="00557DCA" w:rsidRPr="003B3BB0" w:rsidRDefault="00557DCA" w:rsidP="00CD3B56">
            <w:pPr>
              <w:pStyle w:val="Tekstpodstawowy"/>
              <w:spacing w:line="240" w:lineRule="auto"/>
              <w:jc w:val="center"/>
            </w:pPr>
            <w:r w:rsidRPr="003B3BB0">
              <w:t>+</w:t>
            </w:r>
          </w:p>
        </w:tc>
        <w:tc>
          <w:tcPr>
            <w:tcW w:w="480" w:type="dxa"/>
          </w:tcPr>
          <w:p w14:paraId="3539E995"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09C2DAFD" w14:textId="77777777" w:rsidR="00557DCA" w:rsidRPr="003B3BB0" w:rsidRDefault="00557DCA" w:rsidP="00CD3B56">
            <w:pPr>
              <w:pStyle w:val="Tekstpodstawowy"/>
              <w:spacing w:line="240" w:lineRule="auto"/>
              <w:jc w:val="center"/>
            </w:pPr>
          </w:p>
        </w:tc>
        <w:tc>
          <w:tcPr>
            <w:tcW w:w="528" w:type="dxa"/>
          </w:tcPr>
          <w:p w14:paraId="1357D7EE"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2C038BE5" w14:textId="77777777" w:rsidR="00557DCA" w:rsidRPr="003B3BB0" w:rsidRDefault="00557DCA" w:rsidP="00CD3B56">
            <w:pPr>
              <w:pStyle w:val="Tekstpodstawowy"/>
              <w:spacing w:line="240" w:lineRule="auto"/>
              <w:jc w:val="center"/>
            </w:pPr>
          </w:p>
        </w:tc>
        <w:tc>
          <w:tcPr>
            <w:tcW w:w="629" w:type="dxa"/>
          </w:tcPr>
          <w:p w14:paraId="1F1AA024"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5B7E57A6" w14:textId="77777777" w:rsidR="00557DCA" w:rsidRPr="003B3BB0" w:rsidRDefault="00557DCA" w:rsidP="00CD3B56">
            <w:pPr>
              <w:pStyle w:val="Tekstpodstawowy"/>
              <w:spacing w:line="240" w:lineRule="auto"/>
              <w:jc w:val="center"/>
            </w:pPr>
          </w:p>
        </w:tc>
        <w:tc>
          <w:tcPr>
            <w:tcW w:w="629" w:type="dxa"/>
          </w:tcPr>
          <w:p w14:paraId="18F55B97"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17C772FE" w14:textId="77777777" w:rsidR="00557DCA" w:rsidRPr="003B3BB0" w:rsidRDefault="00557DCA" w:rsidP="00CD3B56">
            <w:pPr>
              <w:pStyle w:val="Tekstpodstawowy"/>
              <w:spacing w:line="240" w:lineRule="auto"/>
              <w:jc w:val="center"/>
            </w:pPr>
          </w:p>
        </w:tc>
      </w:tr>
      <w:tr w:rsidR="003B3BB0" w:rsidRPr="003B3BB0" w14:paraId="1B76B525"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1F090EA4" w14:textId="77777777" w:rsidR="00557DCA" w:rsidRPr="003B3BB0" w:rsidRDefault="00557DCA" w:rsidP="001C0D36">
            <w:pPr>
              <w:pStyle w:val="Tekstpodstawowy"/>
              <w:spacing w:line="240" w:lineRule="auto"/>
              <w:jc w:val="left"/>
            </w:pPr>
            <w:r w:rsidRPr="003B3BB0">
              <w:t>HU04.</w:t>
            </w:r>
          </w:p>
        </w:tc>
        <w:tc>
          <w:tcPr>
            <w:cnfStyle w:val="000010000000" w:firstRow="0" w:lastRow="0" w:firstColumn="0" w:lastColumn="0" w:oddVBand="1" w:evenVBand="0" w:oddHBand="0" w:evenHBand="0" w:firstRowFirstColumn="0" w:firstRowLastColumn="0" w:lastRowFirstColumn="0" w:lastRowLastColumn="0"/>
            <w:tcW w:w="444" w:type="dxa"/>
          </w:tcPr>
          <w:p w14:paraId="39836E37" w14:textId="77777777" w:rsidR="00557DCA" w:rsidRPr="003B3BB0" w:rsidRDefault="00557DCA" w:rsidP="00CD3B56">
            <w:pPr>
              <w:pStyle w:val="Tekstpodstawowy"/>
              <w:spacing w:line="240" w:lineRule="auto"/>
              <w:jc w:val="center"/>
            </w:pPr>
          </w:p>
        </w:tc>
        <w:tc>
          <w:tcPr>
            <w:tcW w:w="444" w:type="dxa"/>
          </w:tcPr>
          <w:p w14:paraId="02280D26"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558D2420" w14:textId="77777777" w:rsidR="00557DCA" w:rsidRPr="003B3BB0" w:rsidRDefault="00557DCA" w:rsidP="00CD3B56">
            <w:pPr>
              <w:pStyle w:val="Tekstpodstawowy"/>
              <w:spacing w:line="240" w:lineRule="auto"/>
              <w:jc w:val="center"/>
            </w:pPr>
          </w:p>
        </w:tc>
        <w:tc>
          <w:tcPr>
            <w:tcW w:w="480" w:type="dxa"/>
          </w:tcPr>
          <w:p w14:paraId="22AFB7BF" w14:textId="12B2936B"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480" w:type="dxa"/>
          </w:tcPr>
          <w:p w14:paraId="4A28D5E1" w14:textId="77777777" w:rsidR="00557DCA" w:rsidRPr="003B3BB0" w:rsidRDefault="00557DCA" w:rsidP="00CD3B56">
            <w:pPr>
              <w:pStyle w:val="Tekstpodstawowy"/>
              <w:spacing w:line="240" w:lineRule="auto"/>
              <w:jc w:val="center"/>
            </w:pPr>
          </w:p>
        </w:tc>
        <w:tc>
          <w:tcPr>
            <w:tcW w:w="480" w:type="dxa"/>
          </w:tcPr>
          <w:p w14:paraId="1BA1FB1F" w14:textId="2FC5A854"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302B9AB2" w14:textId="77777777" w:rsidR="00557DCA" w:rsidRPr="003B3BB0" w:rsidRDefault="00557DCA" w:rsidP="00CD3B56">
            <w:pPr>
              <w:pStyle w:val="Tekstpodstawowy"/>
              <w:spacing w:line="240" w:lineRule="auto"/>
              <w:jc w:val="center"/>
            </w:pPr>
          </w:p>
        </w:tc>
        <w:tc>
          <w:tcPr>
            <w:tcW w:w="528" w:type="dxa"/>
          </w:tcPr>
          <w:p w14:paraId="13DA6E9E"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3DD24F9B" w14:textId="77777777" w:rsidR="00557DCA" w:rsidRPr="003B3BB0" w:rsidRDefault="00557DCA" w:rsidP="00CD3B56">
            <w:pPr>
              <w:pStyle w:val="Tekstpodstawowy"/>
              <w:spacing w:line="240" w:lineRule="auto"/>
              <w:jc w:val="center"/>
            </w:pPr>
          </w:p>
        </w:tc>
        <w:tc>
          <w:tcPr>
            <w:tcW w:w="629" w:type="dxa"/>
          </w:tcPr>
          <w:p w14:paraId="4844CD97"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1290035C" w14:textId="77777777" w:rsidR="00557DCA" w:rsidRPr="003B3BB0" w:rsidRDefault="00557DCA" w:rsidP="00CD3B56">
            <w:pPr>
              <w:pStyle w:val="Tekstpodstawowy"/>
              <w:spacing w:line="240" w:lineRule="auto"/>
              <w:jc w:val="center"/>
            </w:pPr>
          </w:p>
        </w:tc>
        <w:tc>
          <w:tcPr>
            <w:tcW w:w="629" w:type="dxa"/>
          </w:tcPr>
          <w:p w14:paraId="39DD8A4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030FC0C9" w14:textId="77777777" w:rsidR="00557DCA" w:rsidRPr="003B3BB0" w:rsidRDefault="00557DCA" w:rsidP="00CD3B56">
            <w:pPr>
              <w:pStyle w:val="Tekstpodstawowy"/>
              <w:spacing w:line="240" w:lineRule="auto"/>
              <w:jc w:val="center"/>
            </w:pPr>
          </w:p>
        </w:tc>
      </w:tr>
      <w:tr w:rsidR="003B3BB0" w:rsidRPr="003B3BB0" w14:paraId="3F48FE3D"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340FFF3E" w14:textId="77777777" w:rsidR="00557DCA" w:rsidRPr="003B3BB0" w:rsidRDefault="00557DCA" w:rsidP="001C0D36">
            <w:pPr>
              <w:pStyle w:val="Tekstpodstawowy"/>
              <w:spacing w:line="240" w:lineRule="auto"/>
              <w:jc w:val="left"/>
            </w:pPr>
            <w:r w:rsidRPr="003B3BB0">
              <w:t>HU05.</w:t>
            </w:r>
          </w:p>
        </w:tc>
        <w:tc>
          <w:tcPr>
            <w:cnfStyle w:val="000010000000" w:firstRow="0" w:lastRow="0" w:firstColumn="0" w:lastColumn="0" w:oddVBand="1" w:evenVBand="0" w:oddHBand="0" w:evenHBand="0" w:firstRowFirstColumn="0" w:firstRowLastColumn="0" w:lastRowFirstColumn="0" w:lastRowLastColumn="0"/>
            <w:tcW w:w="444" w:type="dxa"/>
          </w:tcPr>
          <w:p w14:paraId="64BFCD34" w14:textId="77777777" w:rsidR="00557DCA" w:rsidRPr="003B3BB0" w:rsidRDefault="00557DCA" w:rsidP="00CD3B56">
            <w:pPr>
              <w:pStyle w:val="Tekstpodstawowy"/>
              <w:spacing w:line="240" w:lineRule="auto"/>
              <w:jc w:val="center"/>
            </w:pPr>
          </w:p>
        </w:tc>
        <w:tc>
          <w:tcPr>
            <w:tcW w:w="444" w:type="dxa"/>
          </w:tcPr>
          <w:p w14:paraId="2D30425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2F6F015E" w14:textId="77777777" w:rsidR="00557DCA" w:rsidRPr="003B3BB0" w:rsidRDefault="00557DCA" w:rsidP="00CD3B56">
            <w:pPr>
              <w:pStyle w:val="Tekstpodstawowy"/>
              <w:spacing w:line="240" w:lineRule="auto"/>
              <w:jc w:val="center"/>
            </w:pPr>
          </w:p>
        </w:tc>
        <w:tc>
          <w:tcPr>
            <w:tcW w:w="480" w:type="dxa"/>
          </w:tcPr>
          <w:p w14:paraId="5094383B"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613E1B67" w14:textId="77777777" w:rsidR="00557DCA" w:rsidRPr="003B3BB0" w:rsidRDefault="00557DCA" w:rsidP="00CD3B56">
            <w:pPr>
              <w:pStyle w:val="Tekstpodstawowy"/>
              <w:spacing w:line="240" w:lineRule="auto"/>
              <w:jc w:val="center"/>
            </w:pPr>
          </w:p>
        </w:tc>
        <w:tc>
          <w:tcPr>
            <w:tcW w:w="480" w:type="dxa"/>
          </w:tcPr>
          <w:p w14:paraId="26AE34CE" w14:textId="67CE39E6"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418" w:type="dxa"/>
          </w:tcPr>
          <w:p w14:paraId="042C9C61" w14:textId="4CD77D73" w:rsidR="00557DCA" w:rsidRPr="003B3BB0" w:rsidRDefault="00557DCA" w:rsidP="00CD3B56">
            <w:pPr>
              <w:pStyle w:val="Tekstpodstawowy"/>
              <w:spacing w:line="240" w:lineRule="auto"/>
              <w:jc w:val="center"/>
            </w:pPr>
          </w:p>
        </w:tc>
        <w:tc>
          <w:tcPr>
            <w:tcW w:w="528" w:type="dxa"/>
          </w:tcPr>
          <w:p w14:paraId="3E77EB0A"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1980A225" w14:textId="77777777" w:rsidR="00557DCA" w:rsidRPr="003B3BB0" w:rsidRDefault="00557DCA" w:rsidP="00CD3B56">
            <w:pPr>
              <w:pStyle w:val="Tekstpodstawowy"/>
              <w:spacing w:line="240" w:lineRule="auto"/>
              <w:jc w:val="center"/>
            </w:pPr>
          </w:p>
        </w:tc>
        <w:tc>
          <w:tcPr>
            <w:tcW w:w="629" w:type="dxa"/>
          </w:tcPr>
          <w:p w14:paraId="76D9322A"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05667577" w14:textId="77777777" w:rsidR="00557DCA" w:rsidRPr="003B3BB0" w:rsidRDefault="00557DCA" w:rsidP="00CD3B56">
            <w:pPr>
              <w:pStyle w:val="Tekstpodstawowy"/>
              <w:spacing w:line="240" w:lineRule="auto"/>
              <w:jc w:val="center"/>
            </w:pPr>
          </w:p>
        </w:tc>
        <w:tc>
          <w:tcPr>
            <w:tcW w:w="629" w:type="dxa"/>
          </w:tcPr>
          <w:p w14:paraId="46B5019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290BC465" w14:textId="77777777" w:rsidR="00557DCA" w:rsidRPr="003B3BB0" w:rsidRDefault="00557DCA" w:rsidP="00CD3B56">
            <w:pPr>
              <w:pStyle w:val="Tekstpodstawowy"/>
              <w:spacing w:line="240" w:lineRule="auto"/>
              <w:jc w:val="center"/>
            </w:pPr>
          </w:p>
        </w:tc>
      </w:tr>
      <w:tr w:rsidR="003B3BB0" w:rsidRPr="003B3BB0" w14:paraId="20B01080" w14:textId="77777777" w:rsidTr="003B3BB0">
        <w:trPr>
          <w:trHeight w:val="400"/>
        </w:trPr>
        <w:tc>
          <w:tcPr>
            <w:cnfStyle w:val="001000000000" w:firstRow="0" w:lastRow="0" w:firstColumn="1" w:lastColumn="0" w:oddVBand="0" w:evenVBand="0" w:oddHBand="0" w:evenHBand="0" w:firstRowFirstColumn="0" w:firstRowLastColumn="0" w:lastRowFirstColumn="0" w:lastRowLastColumn="0"/>
            <w:tcW w:w="970" w:type="dxa"/>
          </w:tcPr>
          <w:p w14:paraId="6E4E329D" w14:textId="77777777" w:rsidR="00557DCA" w:rsidRPr="003B3BB0" w:rsidRDefault="00557DCA" w:rsidP="001C0D36">
            <w:pPr>
              <w:pStyle w:val="Tekstpodstawowy"/>
              <w:spacing w:line="240" w:lineRule="auto"/>
              <w:jc w:val="left"/>
            </w:pPr>
            <w:r w:rsidRPr="003B3BB0">
              <w:t>HU06.</w:t>
            </w:r>
          </w:p>
        </w:tc>
        <w:tc>
          <w:tcPr>
            <w:cnfStyle w:val="000010000000" w:firstRow="0" w:lastRow="0" w:firstColumn="0" w:lastColumn="0" w:oddVBand="1" w:evenVBand="0" w:oddHBand="0" w:evenHBand="0" w:firstRowFirstColumn="0" w:firstRowLastColumn="0" w:lastRowFirstColumn="0" w:lastRowLastColumn="0"/>
            <w:tcW w:w="444" w:type="dxa"/>
          </w:tcPr>
          <w:p w14:paraId="48F8A3AD" w14:textId="40F54278" w:rsidR="00557DCA" w:rsidRPr="003B3BB0" w:rsidRDefault="00557DCA" w:rsidP="00CD3B56">
            <w:pPr>
              <w:pStyle w:val="Tekstpodstawowy"/>
              <w:spacing w:line="240" w:lineRule="auto"/>
              <w:jc w:val="center"/>
            </w:pPr>
            <w:r w:rsidRPr="003B3BB0">
              <w:t>+</w:t>
            </w:r>
          </w:p>
        </w:tc>
        <w:tc>
          <w:tcPr>
            <w:tcW w:w="444" w:type="dxa"/>
          </w:tcPr>
          <w:p w14:paraId="05ABFA65"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31B1A04D" w14:textId="77777777" w:rsidR="00557DCA" w:rsidRPr="003B3BB0" w:rsidRDefault="00557DCA" w:rsidP="00CD3B56">
            <w:pPr>
              <w:pStyle w:val="Tekstpodstawowy"/>
              <w:spacing w:line="240" w:lineRule="auto"/>
              <w:jc w:val="center"/>
            </w:pPr>
          </w:p>
        </w:tc>
        <w:tc>
          <w:tcPr>
            <w:tcW w:w="480" w:type="dxa"/>
          </w:tcPr>
          <w:p w14:paraId="065F78E0"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17ACE71E" w14:textId="77777777" w:rsidR="00557DCA" w:rsidRPr="003B3BB0" w:rsidRDefault="00557DCA" w:rsidP="00CD3B56">
            <w:pPr>
              <w:pStyle w:val="Tekstpodstawowy"/>
              <w:spacing w:line="240" w:lineRule="auto"/>
              <w:jc w:val="center"/>
            </w:pPr>
          </w:p>
        </w:tc>
        <w:tc>
          <w:tcPr>
            <w:tcW w:w="480" w:type="dxa"/>
          </w:tcPr>
          <w:p w14:paraId="5F2B3726"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17EF9110" w14:textId="77777777" w:rsidR="00557DCA" w:rsidRPr="003B3BB0" w:rsidRDefault="00557DCA" w:rsidP="00CD3B56">
            <w:pPr>
              <w:pStyle w:val="Tekstpodstawowy"/>
              <w:spacing w:line="240" w:lineRule="auto"/>
              <w:jc w:val="center"/>
            </w:pPr>
          </w:p>
        </w:tc>
        <w:tc>
          <w:tcPr>
            <w:tcW w:w="528" w:type="dxa"/>
          </w:tcPr>
          <w:p w14:paraId="5C9CC7A3"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vertAlign w:val="subscript"/>
              </w:rPr>
            </w:pPr>
          </w:p>
        </w:tc>
        <w:tc>
          <w:tcPr>
            <w:cnfStyle w:val="000010000000" w:firstRow="0" w:lastRow="0" w:firstColumn="0" w:lastColumn="0" w:oddVBand="1" w:evenVBand="0" w:oddHBand="0" w:evenHBand="0" w:firstRowFirstColumn="0" w:firstRowLastColumn="0" w:lastRowFirstColumn="0" w:lastRowLastColumn="0"/>
            <w:tcW w:w="473" w:type="dxa"/>
          </w:tcPr>
          <w:p w14:paraId="05A3943B" w14:textId="77777777" w:rsidR="00557DCA" w:rsidRPr="003B3BB0" w:rsidRDefault="00557DCA" w:rsidP="00CD3B56">
            <w:pPr>
              <w:pStyle w:val="Tekstpodstawowy"/>
              <w:spacing w:line="240" w:lineRule="auto"/>
              <w:jc w:val="center"/>
            </w:pPr>
          </w:p>
        </w:tc>
        <w:tc>
          <w:tcPr>
            <w:tcW w:w="629" w:type="dxa"/>
          </w:tcPr>
          <w:p w14:paraId="6F7A5101" w14:textId="01F483F1"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42828EB2" w14:textId="77777777" w:rsidR="00557DCA" w:rsidRPr="003B3BB0" w:rsidRDefault="00557DCA" w:rsidP="00CD3B56">
            <w:pPr>
              <w:pStyle w:val="Tekstpodstawowy"/>
              <w:spacing w:line="240" w:lineRule="auto"/>
              <w:jc w:val="center"/>
            </w:pPr>
          </w:p>
        </w:tc>
        <w:tc>
          <w:tcPr>
            <w:tcW w:w="629" w:type="dxa"/>
          </w:tcPr>
          <w:p w14:paraId="25A91BE8"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63A05391" w14:textId="77777777" w:rsidR="00557DCA" w:rsidRPr="003B3BB0" w:rsidRDefault="00557DCA" w:rsidP="00CD3B56">
            <w:pPr>
              <w:pStyle w:val="Tekstpodstawowy"/>
              <w:spacing w:line="240" w:lineRule="auto"/>
              <w:jc w:val="center"/>
            </w:pPr>
          </w:p>
        </w:tc>
      </w:tr>
      <w:tr w:rsidR="003B3BB0" w:rsidRPr="003B3BB0" w14:paraId="6D8F6161"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1D75C011" w14:textId="77777777" w:rsidR="00557DCA" w:rsidRPr="003B3BB0" w:rsidRDefault="00557DCA" w:rsidP="001C0D36">
            <w:pPr>
              <w:pStyle w:val="Tekstpodstawowy"/>
              <w:spacing w:line="240" w:lineRule="auto"/>
              <w:jc w:val="left"/>
            </w:pPr>
            <w:r w:rsidRPr="003B3BB0">
              <w:t>HU07.</w:t>
            </w:r>
          </w:p>
        </w:tc>
        <w:tc>
          <w:tcPr>
            <w:cnfStyle w:val="000010000000" w:firstRow="0" w:lastRow="0" w:firstColumn="0" w:lastColumn="0" w:oddVBand="1" w:evenVBand="0" w:oddHBand="0" w:evenHBand="0" w:firstRowFirstColumn="0" w:firstRowLastColumn="0" w:lastRowFirstColumn="0" w:lastRowLastColumn="0"/>
            <w:tcW w:w="444" w:type="dxa"/>
          </w:tcPr>
          <w:p w14:paraId="4955FD2E" w14:textId="77777777" w:rsidR="00557DCA" w:rsidRPr="003B3BB0" w:rsidRDefault="00557DCA" w:rsidP="00CD3B56">
            <w:pPr>
              <w:pStyle w:val="Tekstpodstawowy"/>
              <w:spacing w:line="240" w:lineRule="auto"/>
              <w:jc w:val="center"/>
            </w:pPr>
          </w:p>
        </w:tc>
        <w:tc>
          <w:tcPr>
            <w:tcW w:w="444" w:type="dxa"/>
          </w:tcPr>
          <w:p w14:paraId="02DE9F9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319DEB9B" w14:textId="77777777" w:rsidR="00557DCA" w:rsidRPr="003B3BB0" w:rsidRDefault="00557DCA" w:rsidP="00CD3B56">
            <w:pPr>
              <w:pStyle w:val="Tekstpodstawowy"/>
              <w:spacing w:line="240" w:lineRule="auto"/>
              <w:jc w:val="center"/>
            </w:pPr>
          </w:p>
        </w:tc>
        <w:tc>
          <w:tcPr>
            <w:tcW w:w="480" w:type="dxa"/>
          </w:tcPr>
          <w:p w14:paraId="12645B2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2F0A8ADD" w14:textId="77777777" w:rsidR="00557DCA" w:rsidRPr="003B3BB0" w:rsidRDefault="00557DCA" w:rsidP="00CD3B56">
            <w:pPr>
              <w:pStyle w:val="Tekstpodstawowy"/>
              <w:spacing w:line="240" w:lineRule="auto"/>
              <w:jc w:val="center"/>
            </w:pPr>
          </w:p>
        </w:tc>
        <w:tc>
          <w:tcPr>
            <w:tcW w:w="480" w:type="dxa"/>
          </w:tcPr>
          <w:p w14:paraId="427E1EF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7B77E6E3" w14:textId="17E6C186" w:rsidR="00557DCA" w:rsidRPr="003B3BB0" w:rsidRDefault="00557DCA" w:rsidP="00CD3B56">
            <w:pPr>
              <w:pStyle w:val="Tekstpodstawowy"/>
              <w:spacing w:line="240" w:lineRule="auto"/>
              <w:jc w:val="center"/>
            </w:pPr>
            <w:r w:rsidRPr="003B3BB0">
              <w:t>+</w:t>
            </w:r>
          </w:p>
        </w:tc>
        <w:tc>
          <w:tcPr>
            <w:tcW w:w="528" w:type="dxa"/>
          </w:tcPr>
          <w:p w14:paraId="41E192E4"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05CD1B8F" w14:textId="03AFFB2C" w:rsidR="00557DCA" w:rsidRPr="003B3BB0" w:rsidRDefault="00557DCA" w:rsidP="00CD3B56">
            <w:pPr>
              <w:pStyle w:val="Tekstpodstawowy"/>
              <w:spacing w:line="240" w:lineRule="auto"/>
              <w:jc w:val="center"/>
            </w:pPr>
          </w:p>
        </w:tc>
        <w:tc>
          <w:tcPr>
            <w:tcW w:w="629" w:type="dxa"/>
          </w:tcPr>
          <w:p w14:paraId="28A6F18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278D7555" w14:textId="77777777" w:rsidR="00557DCA" w:rsidRPr="003B3BB0" w:rsidRDefault="00557DCA" w:rsidP="00CD3B56">
            <w:pPr>
              <w:pStyle w:val="Tekstpodstawowy"/>
              <w:spacing w:line="240" w:lineRule="auto"/>
              <w:jc w:val="center"/>
            </w:pPr>
          </w:p>
        </w:tc>
        <w:tc>
          <w:tcPr>
            <w:tcW w:w="629" w:type="dxa"/>
          </w:tcPr>
          <w:p w14:paraId="78DAFFD0"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0494C8C6" w14:textId="77777777" w:rsidR="00557DCA" w:rsidRPr="003B3BB0" w:rsidRDefault="00557DCA" w:rsidP="00CD3B56">
            <w:pPr>
              <w:pStyle w:val="Tekstpodstawowy"/>
              <w:spacing w:line="240" w:lineRule="auto"/>
              <w:jc w:val="center"/>
            </w:pPr>
          </w:p>
        </w:tc>
      </w:tr>
      <w:tr w:rsidR="003B3BB0" w:rsidRPr="003B3BB0" w14:paraId="233B034E"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3097BF19" w14:textId="77777777" w:rsidR="00557DCA" w:rsidRPr="003B3BB0" w:rsidRDefault="00557DCA" w:rsidP="001C0D36">
            <w:pPr>
              <w:pStyle w:val="Tekstpodstawowy"/>
              <w:spacing w:line="240" w:lineRule="auto"/>
              <w:jc w:val="left"/>
            </w:pPr>
            <w:r w:rsidRPr="003B3BB0">
              <w:t>HU08.</w:t>
            </w:r>
          </w:p>
        </w:tc>
        <w:tc>
          <w:tcPr>
            <w:cnfStyle w:val="000010000000" w:firstRow="0" w:lastRow="0" w:firstColumn="0" w:lastColumn="0" w:oddVBand="1" w:evenVBand="0" w:oddHBand="0" w:evenHBand="0" w:firstRowFirstColumn="0" w:firstRowLastColumn="0" w:lastRowFirstColumn="0" w:lastRowLastColumn="0"/>
            <w:tcW w:w="444" w:type="dxa"/>
          </w:tcPr>
          <w:p w14:paraId="488AFB79" w14:textId="11437A17" w:rsidR="00557DCA" w:rsidRPr="003B3BB0" w:rsidRDefault="00557DCA" w:rsidP="00CD3B56">
            <w:pPr>
              <w:pStyle w:val="Tekstpodstawowy"/>
              <w:spacing w:line="240" w:lineRule="auto"/>
              <w:jc w:val="center"/>
            </w:pPr>
          </w:p>
        </w:tc>
        <w:tc>
          <w:tcPr>
            <w:tcW w:w="444" w:type="dxa"/>
          </w:tcPr>
          <w:p w14:paraId="16DE1F2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625F19D3" w14:textId="77777777" w:rsidR="00557DCA" w:rsidRPr="003B3BB0" w:rsidRDefault="00557DCA" w:rsidP="00CD3B56">
            <w:pPr>
              <w:pStyle w:val="Tekstpodstawowy"/>
              <w:spacing w:line="240" w:lineRule="auto"/>
              <w:jc w:val="center"/>
            </w:pPr>
          </w:p>
        </w:tc>
        <w:tc>
          <w:tcPr>
            <w:tcW w:w="480" w:type="dxa"/>
          </w:tcPr>
          <w:p w14:paraId="756EA5F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30E2E228" w14:textId="77777777" w:rsidR="00557DCA" w:rsidRPr="003B3BB0" w:rsidRDefault="00557DCA" w:rsidP="00CD3B56">
            <w:pPr>
              <w:pStyle w:val="Tekstpodstawowy"/>
              <w:spacing w:line="240" w:lineRule="auto"/>
              <w:jc w:val="center"/>
            </w:pPr>
          </w:p>
        </w:tc>
        <w:tc>
          <w:tcPr>
            <w:tcW w:w="480" w:type="dxa"/>
          </w:tcPr>
          <w:p w14:paraId="0B0AED21"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3D37C13D" w14:textId="77777777" w:rsidR="00557DCA" w:rsidRPr="003B3BB0" w:rsidRDefault="00557DCA" w:rsidP="00CD3B56">
            <w:pPr>
              <w:pStyle w:val="Tekstpodstawowy"/>
              <w:spacing w:line="240" w:lineRule="auto"/>
              <w:jc w:val="center"/>
            </w:pPr>
          </w:p>
        </w:tc>
        <w:tc>
          <w:tcPr>
            <w:tcW w:w="528" w:type="dxa"/>
          </w:tcPr>
          <w:p w14:paraId="1EFD081F" w14:textId="6B79CE5B"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473" w:type="dxa"/>
          </w:tcPr>
          <w:p w14:paraId="6C2D4142" w14:textId="77777777" w:rsidR="00557DCA" w:rsidRPr="003B3BB0" w:rsidRDefault="00557DCA" w:rsidP="00CD3B56">
            <w:pPr>
              <w:pStyle w:val="Tekstpodstawowy"/>
              <w:spacing w:line="240" w:lineRule="auto"/>
              <w:jc w:val="center"/>
            </w:pPr>
          </w:p>
        </w:tc>
        <w:tc>
          <w:tcPr>
            <w:tcW w:w="629" w:type="dxa"/>
          </w:tcPr>
          <w:p w14:paraId="1F2D836E"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3017CF94" w14:textId="77777777" w:rsidR="00557DCA" w:rsidRPr="003B3BB0" w:rsidRDefault="00557DCA" w:rsidP="00CD3B56">
            <w:pPr>
              <w:pStyle w:val="Tekstpodstawowy"/>
              <w:spacing w:line="240" w:lineRule="auto"/>
              <w:jc w:val="center"/>
            </w:pPr>
          </w:p>
        </w:tc>
        <w:tc>
          <w:tcPr>
            <w:tcW w:w="629" w:type="dxa"/>
          </w:tcPr>
          <w:p w14:paraId="1C833896"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711E8178" w14:textId="77777777" w:rsidR="00557DCA" w:rsidRPr="003B3BB0" w:rsidRDefault="00557DCA" w:rsidP="00CD3B56">
            <w:pPr>
              <w:pStyle w:val="Tekstpodstawowy"/>
              <w:spacing w:line="240" w:lineRule="auto"/>
              <w:jc w:val="center"/>
            </w:pPr>
          </w:p>
        </w:tc>
      </w:tr>
      <w:tr w:rsidR="003B3BB0" w:rsidRPr="003B3BB0" w14:paraId="352FFBCA"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29FA8D05" w14:textId="77777777" w:rsidR="00557DCA" w:rsidRPr="003B3BB0" w:rsidRDefault="00557DCA" w:rsidP="001C0D36">
            <w:pPr>
              <w:pStyle w:val="Tekstpodstawowy"/>
              <w:spacing w:line="240" w:lineRule="auto"/>
              <w:jc w:val="left"/>
              <w:rPr>
                <w:b w:val="0"/>
              </w:rPr>
            </w:pPr>
            <w:r w:rsidRPr="003B3BB0">
              <w:t>HU09.</w:t>
            </w:r>
          </w:p>
        </w:tc>
        <w:tc>
          <w:tcPr>
            <w:cnfStyle w:val="000010000000" w:firstRow="0" w:lastRow="0" w:firstColumn="0" w:lastColumn="0" w:oddVBand="1" w:evenVBand="0" w:oddHBand="0" w:evenHBand="0" w:firstRowFirstColumn="0" w:firstRowLastColumn="0" w:lastRowFirstColumn="0" w:lastRowLastColumn="0"/>
            <w:tcW w:w="444" w:type="dxa"/>
          </w:tcPr>
          <w:p w14:paraId="0C00CFD0" w14:textId="77777777" w:rsidR="00557DCA" w:rsidRPr="003B3BB0" w:rsidRDefault="00557DCA" w:rsidP="00CD3B56">
            <w:pPr>
              <w:pStyle w:val="Tekstpodstawowy"/>
              <w:spacing w:line="240" w:lineRule="auto"/>
              <w:jc w:val="center"/>
            </w:pPr>
          </w:p>
        </w:tc>
        <w:tc>
          <w:tcPr>
            <w:tcW w:w="444" w:type="dxa"/>
          </w:tcPr>
          <w:p w14:paraId="16310D9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72E442EF" w14:textId="77777777" w:rsidR="00557DCA" w:rsidRPr="003B3BB0" w:rsidRDefault="00557DCA" w:rsidP="00CD3B56">
            <w:pPr>
              <w:pStyle w:val="Tekstpodstawowy"/>
              <w:spacing w:line="240" w:lineRule="auto"/>
              <w:jc w:val="center"/>
            </w:pPr>
          </w:p>
        </w:tc>
        <w:tc>
          <w:tcPr>
            <w:tcW w:w="480" w:type="dxa"/>
          </w:tcPr>
          <w:p w14:paraId="39E8B12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2EE1E9FC" w14:textId="77777777" w:rsidR="00557DCA" w:rsidRPr="003B3BB0" w:rsidRDefault="00557DCA" w:rsidP="00CD3B56">
            <w:pPr>
              <w:pStyle w:val="Tekstpodstawowy"/>
              <w:spacing w:line="240" w:lineRule="auto"/>
              <w:jc w:val="center"/>
            </w:pPr>
          </w:p>
        </w:tc>
        <w:tc>
          <w:tcPr>
            <w:tcW w:w="480" w:type="dxa"/>
          </w:tcPr>
          <w:p w14:paraId="2BDA2BD6"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6BD06890" w14:textId="77777777" w:rsidR="00557DCA" w:rsidRPr="003B3BB0" w:rsidRDefault="00557DCA" w:rsidP="00CD3B56">
            <w:pPr>
              <w:pStyle w:val="Tekstpodstawowy"/>
              <w:spacing w:line="240" w:lineRule="auto"/>
              <w:jc w:val="center"/>
            </w:pPr>
          </w:p>
        </w:tc>
        <w:tc>
          <w:tcPr>
            <w:tcW w:w="528" w:type="dxa"/>
          </w:tcPr>
          <w:p w14:paraId="35484284"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302C9281" w14:textId="6514461C" w:rsidR="00557DCA" w:rsidRPr="003B3BB0" w:rsidRDefault="00557DCA" w:rsidP="00CD3B56">
            <w:pPr>
              <w:pStyle w:val="Tekstpodstawowy"/>
              <w:spacing w:line="240" w:lineRule="auto"/>
              <w:jc w:val="center"/>
            </w:pPr>
          </w:p>
        </w:tc>
        <w:tc>
          <w:tcPr>
            <w:tcW w:w="629" w:type="dxa"/>
          </w:tcPr>
          <w:p w14:paraId="38FD1C75" w14:textId="55D2822D"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782" w:type="dxa"/>
          </w:tcPr>
          <w:p w14:paraId="613973D1" w14:textId="64AF732F" w:rsidR="00557DCA" w:rsidRPr="003B3BB0" w:rsidRDefault="00557DCA" w:rsidP="00CD3B56">
            <w:pPr>
              <w:pStyle w:val="Tekstpodstawowy"/>
              <w:spacing w:line="240" w:lineRule="auto"/>
              <w:jc w:val="center"/>
            </w:pPr>
          </w:p>
        </w:tc>
        <w:tc>
          <w:tcPr>
            <w:tcW w:w="629" w:type="dxa"/>
          </w:tcPr>
          <w:p w14:paraId="741D056B"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1865DAAD" w14:textId="77777777" w:rsidR="00557DCA" w:rsidRPr="003B3BB0" w:rsidRDefault="00557DCA" w:rsidP="00CD3B56">
            <w:pPr>
              <w:pStyle w:val="Tekstpodstawowy"/>
              <w:spacing w:line="240" w:lineRule="auto"/>
              <w:jc w:val="center"/>
            </w:pPr>
          </w:p>
        </w:tc>
      </w:tr>
      <w:tr w:rsidR="003B3BB0" w:rsidRPr="003B3BB0" w14:paraId="44EA5168"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0CDB417D" w14:textId="77777777" w:rsidR="00557DCA" w:rsidRPr="003B3BB0" w:rsidRDefault="00557DCA" w:rsidP="001C0D36">
            <w:pPr>
              <w:pStyle w:val="Tekstpodstawowy"/>
              <w:spacing w:line="240" w:lineRule="auto"/>
              <w:jc w:val="left"/>
              <w:rPr>
                <w:b w:val="0"/>
              </w:rPr>
            </w:pPr>
            <w:r w:rsidRPr="003B3BB0">
              <w:t>HU10.</w:t>
            </w:r>
          </w:p>
        </w:tc>
        <w:tc>
          <w:tcPr>
            <w:cnfStyle w:val="000010000000" w:firstRow="0" w:lastRow="0" w:firstColumn="0" w:lastColumn="0" w:oddVBand="1" w:evenVBand="0" w:oddHBand="0" w:evenHBand="0" w:firstRowFirstColumn="0" w:firstRowLastColumn="0" w:lastRowFirstColumn="0" w:lastRowLastColumn="0"/>
            <w:tcW w:w="444" w:type="dxa"/>
          </w:tcPr>
          <w:p w14:paraId="526C085D" w14:textId="77777777" w:rsidR="00557DCA" w:rsidRPr="003B3BB0" w:rsidRDefault="00557DCA" w:rsidP="00CD3B56">
            <w:pPr>
              <w:pStyle w:val="Tekstpodstawowy"/>
              <w:spacing w:line="240" w:lineRule="auto"/>
              <w:jc w:val="center"/>
            </w:pPr>
          </w:p>
        </w:tc>
        <w:tc>
          <w:tcPr>
            <w:tcW w:w="444" w:type="dxa"/>
          </w:tcPr>
          <w:p w14:paraId="1589BB38"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5FE0083E" w14:textId="77777777" w:rsidR="00557DCA" w:rsidRPr="003B3BB0" w:rsidRDefault="00557DCA" w:rsidP="00CD3B56">
            <w:pPr>
              <w:pStyle w:val="Tekstpodstawowy"/>
              <w:spacing w:line="240" w:lineRule="auto"/>
              <w:jc w:val="center"/>
            </w:pPr>
          </w:p>
        </w:tc>
        <w:tc>
          <w:tcPr>
            <w:tcW w:w="480" w:type="dxa"/>
          </w:tcPr>
          <w:p w14:paraId="30A91581"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61AACDAD" w14:textId="77777777" w:rsidR="00557DCA" w:rsidRPr="003B3BB0" w:rsidRDefault="00557DCA" w:rsidP="00CD3B56">
            <w:pPr>
              <w:pStyle w:val="Tekstpodstawowy"/>
              <w:spacing w:line="240" w:lineRule="auto"/>
              <w:jc w:val="center"/>
            </w:pPr>
          </w:p>
        </w:tc>
        <w:tc>
          <w:tcPr>
            <w:tcW w:w="480" w:type="dxa"/>
          </w:tcPr>
          <w:p w14:paraId="70A1618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7A285A27" w14:textId="77777777" w:rsidR="00557DCA" w:rsidRPr="003B3BB0" w:rsidRDefault="00557DCA" w:rsidP="00CD3B56">
            <w:pPr>
              <w:pStyle w:val="Tekstpodstawowy"/>
              <w:spacing w:line="240" w:lineRule="auto"/>
              <w:jc w:val="center"/>
            </w:pPr>
          </w:p>
        </w:tc>
        <w:tc>
          <w:tcPr>
            <w:tcW w:w="528" w:type="dxa"/>
          </w:tcPr>
          <w:p w14:paraId="791774CA"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13E85582" w14:textId="0E931BC3" w:rsidR="00557DCA" w:rsidRPr="003B3BB0" w:rsidRDefault="00557DCA" w:rsidP="00CD3B56">
            <w:pPr>
              <w:pStyle w:val="Tekstpodstawowy"/>
              <w:spacing w:line="240" w:lineRule="auto"/>
              <w:jc w:val="center"/>
            </w:pPr>
            <w:r w:rsidRPr="003B3BB0">
              <w:t>+</w:t>
            </w:r>
          </w:p>
        </w:tc>
        <w:tc>
          <w:tcPr>
            <w:tcW w:w="629" w:type="dxa"/>
          </w:tcPr>
          <w:p w14:paraId="532513E6"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507936D2" w14:textId="77777777" w:rsidR="00557DCA" w:rsidRPr="003B3BB0" w:rsidRDefault="00557DCA" w:rsidP="00CD3B56">
            <w:pPr>
              <w:pStyle w:val="Tekstpodstawowy"/>
              <w:spacing w:line="240" w:lineRule="auto"/>
              <w:jc w:val="center"/>
            </w:pPr>
          </w:p>
        </w:tc>
        <w:tc>
          <w:tcPr>
            <w:tcW w:w="629" w:type="dxa"/>
          </w:tcPr>
          <w:p w14:paraId="5538EF14" w14:textId="39E2C012"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0438B57A" w14:textId="77777777" w:rsidR="00557DCA" w:rsidRPr="003B3BB0" w:rsidRDefault="00557DCA" w:rsidP="00CD3B56">
            <w:pPr>
              <w:pStyle w:val="Tekstpodstawowy"/>
              <w:spacing w:line="240" w:lineRule="auto"/>
              <w:jc w:val="center"/>
            </w:pPr>
          </w:p>
        </w:tc>
      </w:tr>
      <w:tr w:rsidR="003B3BB0" w:rsidRPr="003B3BB0" w14:paraId="555449FB"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6C41D979" w14:textId="77777777" w:rsidR="00557DCA" w:rsidRPr="003B3BB0" w:rsidRDefault="00557DCA" w:rsidP="001C0D36">
            <w:pPr>
              <w:pStyle w:val="Tekstpodstawowy"/>
              <w:spacing w:line="240" w:lineRule="auto"/>
              <w:jc w:val="left"/>
            </w:pPr>
            <w:r w:rsidRPr="003B3BB0">
              <w:t>HU11.</w:t>
            </w:r>
          </w:p>
        </w:tc>
        <w:tc>
          <w:tcPr>
            <w:cnfStyle w:val="000010000000" w:firstRow="0" w:lastRow="0" w:firstColumn="0" w:lastColumn="0" w:oddVBand="1" w:evenVBand="0" w:oddHBand="0" w:evenHBand="0" w:firstRowFirstColumn="0" w:firstRowLastColumn="0" w:lastRowFirstColumn="0" w:lastRowLastColumn="0"/>
            <w:tcW w:w="444" w:type="dxa"/>
          </w:tcPr>
          <w:p w14:paraId="3540D6DE" w14:textId="77777777" w:rsidR="00557DCA" w:rsidRPr="003B3BB0" w:rsidRDefault="00557DCA" w:rsidP="00CD3B56">
            <w:pPr>
              <w:pStyle w:val="Tekstpodstawowy"/>
              <w:spacing w:line="240" w:lineRule="auto"/>
              <w:jc w:val="center"/>
            </w:pPr>
          </w:p>
        </w:tc>
        <w:tc>
          <w:tcPr>
            <w:tcW w:w="444" w:type="dxa"/>
          </w:tcPr>
          <w:p w14:paraId="137FC94F"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285A9A31" w14:textId="77777777" w:rsidR="00557DCA" w:rsidRPr="003B3BB0" w:rsidRDefault="00557DCA" w:rsidP="00CD3B56">
            <w:pPr>
              <w:pStyle w:val="Tekstpodstawowy"/>
              <w:spacing w:line="240" w:lineRule="auto"/>
              <w:jc w:val="center"/>
            </w:pPr>
          </w:p>
        </w:tc>
        <w:tc>
          <w:tcPr>
            <w:tcW w:w="480" w:type="dxa"/>
          </w:tcPr>
          <w:p w14:paraId="36DA1002"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66A4FE22" w14:textId="77777777" w:rsidR="00557DCA" w:rsidRPr="003B3BB0" w:rsidRDefault="00557DCA" w:rsidP="00CD3B56">
            <w:pPr>
              <w:pStyle w:val="Tekstpodstawowy"/>
              <w:spacing w:line="240" w:lineRule="auto"/>
              <w:jc w:val="center"/>
            </w:pPr>
          </w:p>
        </w:tc>
        <w:tc>
          <w:tcPr>
            <w:tcW w:w="480" w:type="dxa"/>
          </w:tcPr>
          <w:p w14:paraId="62B63D49"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0459F8AF" w14:textId="77777777" w:rsidR="00557DCA" w:rsidRPr="003B3BB0" w:rsidRDefault="00557DCA" w:rsidP="00CD3B56">
            <w:pPr>
              <w:pStyle w:val="Tekstpodstawowy"/>
              <w:spacing w:line="240" w:lineRule="auto"/>
              <w:jc w:val="center"/>
            </w:pPr>
          </w:p>
        </w:tc>
        <w:tc>
          <w:tcPr>
            <w:tcW w:w="528" w:type="dxa"/>
          </w:tcPr>
          <w:p w14:paraId="0AA5F8EA"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1C4AEA59" w14:textId="77777777" w:rsidR="00557DCA" w:rsidRPr="003B3BB0" w:rsidRDefault="00557DCA" w:rsidP="00CD3B56">
            <w:pPr>
              <w:pStyle w:val="Tekstpodstawowy"/>
              <w:spacing w:line="240" w:lineRule="auto"/>
              <w:jc w:val="center"/>
            </w:pPr>
          </w:p>
        </w:tc>
        <w:tc>
          <w:tcPr>
            <w:tcW w:w="629" w:type="dxa"/>
          </w:tcPr>
          <w:p w14:paraId="010D1ACC"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6EC9BC01" w14:textId="3FE83360" w:rsidR="00557DCA" w:rsidRPr="003B3BB0" w:rsidRDefault="00557DCA" w:rsidP="00CD3B56">
            <w:pPr>
              <w:pStyle w:val="Tekstpodstawowy"/>
              <w:spacing w:line="240" w:lineRule="auto"/>
              <w:jc w:val="center"/>
            </w:pPr>
            <w:r w:rsidRPr="003B3BB0">
              <w:t>+</w:t>
            </w:r>
          </w:p>
        </w:tc>
        <w:tc>
          <w:tcPr>
            <w:tcW w:w="629" w:type="dxa"/>
          </w:tcPr>
          <w:p w14:paraId="4C3E5F89"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0FE3E2D0" w14:textId="4AEF3EE4" w:rsidR="00557DCA" w:rsidRPr="003B3BB0" w:rsidRDefault="00557DCA" w:rsidP="00CD3B56">
            <w:pPr>
              <w:pStyle w:val="Tekstpodstawowy"/>
              <w:spacing w:line="240" w:lineRule="auto"/>
              <w:jc w:val="center"/>
            </w:pPr>
          </w:p>
        </w:tc>
      </w:tr>
      <w:tr w:rsidR="003B3BB0" w:rsidRPr="003B3BB0" w14:paraId="2EDCBBB5" w14:textId="77777777" w:rsidTr="003B3BB0">
        <w:trPr>
          <w:trHeight w:val="410"/>
        </w:trPr>
        <w:tc>
          <w:tcPr>
            <w:cnfStyle w:val="001000000000" w:firstRow="0" w:lastRow="0" w:firstColumn="1" w:lastColumn="0" w:oddVBand="0" w:evenVBand="0" w:oddHBand="0" w:evenHBand="0" w:firstRowFirstColumn="0" w:firstRowLastColumn="0" w:lastRowFirstColumn="0" w:lastRowLastColumn="0"/>
            <w:tcW w:w="970" w:type="dxa"/>
          </w:tcPr>
          <w:p w14:paraId="1DA70DC8" w14:textId="77777777" w:rsidR="00557DCA" w:rsidRPr="003B3BB0" w:rsidRDefault="00557DCA" w:rsidP="001C0D36">
            <w:pPr>
              <w:pStyle w:val="Tekstpodstawowy"/>
              <w:spacing w:line="240" w:lineRule="auto"/>
              <w:jc w:val="left"/>
            </w:pPr>
            <w:r w:rsidRPr="003B3BB0">
              <w:t>HU12.</w:t>
            </w:r>
          </w:p>
        </w:tc>
        <w:tc>
          <w:tcPr>
            <w:cnfStyle w:val="000010000000" w:firstRow="0" w:lastRow="0" w:firstColumn="0" w:lastColumn="0" w:oddVBand="1" w:evenVBand="0" w:oddHBand="0" w:evenHBand="0" w:firstRowFirstColumn="0" w:firstRowLastColumn="0" w:lastRowFirstColumn="0" w:lastRowLastColumn="0"/>
            <w:tcW w:w="444" w:type="dxa"/>
          </w:tcPr>
          <w:p w14:paraId="2CC88534" w14:textId="77777777" w:rsidR="00557DCA" w:rsidRPr="003B3BB0" w:rsidRDefault="00557DCA" w:rsidP="00CD3B56">
            <w:pPr>
              <w:pStyle w:val="Tekstpodstawowy"/>
              <w:spacing w:line="240" w:lineRule="auto"/>
              <w:jc w:val="center"/>
            </w:pPr>
          </w:p>
        </w:tc>
        <w:tc>
          <w:tcPr>
            <w:tcW w:w="444" w:type="dxa"/>
          </w:tcPr>
          <w:p w14:paraId="23AAE3AD"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6DED17C5" w14:textId="77777777" w:rsidR="00557DCA" w:rsidRPr="003B3BB0" w:rsidRDefault="00557DCA" w:rsidP="00CD3B56">
            <w:pPr>
              <w:pStyle w:val="Tekstpodstawowy"/>
              <w:spacing w:line="240" w:lineRule="auto"/>
              <w:jc w:val="center"/>
            </w:pPr>
          </w:p>
        </w:tc>
        <w:tc>
          <w:tcPr>
            <w:tcW w:w="480" w:type="dxa"/>
          </w:tcPr>
          <w:p w14:paraId="3BB5DC0C"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4AC79F63" w14:textId="77777777" w:rsidR="00557DCA" w:rsidRPr="003B3BB0" w:rsidRDefault="00557DCA" w:rsidP="00CD3B56">
            <w:pPr>
              <w:pStyle w:val="Tekstpodstawowy"/>
              <w:spacing w:line="240" w:lineRule="auto"/>
              <w:jc w:val="center"/>
            </w:pPr>
          </w:p>
        </w:tc>
        <w:tc>
          <w:tcPr>
            <w:tcW w:w="480" w:type="dxa"/>
          </w:tcPr>
          <w:p w14:paraId="673A6970"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46EBCAAC" w14:textId="77777777" w:rsidR="00557DCA" w:rsidRPr="003B3BB0" w:rsidRDefault="00557DCA" w:rsidP="00CD3B56">
            <w:pPr>
              <w:pStyle w:val="Tekstpodstawowy"/>
              <w:spacing w:line="240" w:lineRule="auto"/>
              <w:jc w:val="center"/>
            </w:pPr>
          </w:p>
        </w:tc>
        <w:tc>
          <w:tcPr>
            <w:tcW w:w="528" w:type="dxa"/>
          </w:tcPr>
          <w:p w14:paraId="5ECB1248"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2F894047" w14:textId="77777777" w:rsidR="00557DCA" w:rsidRPr="003B3BB0" w:rsidRDefault="00557DCA" w:rsidP="00CD3B56">
            <w:pPr>
              <w:pStyle w:val="Tekstpodstawowy"/>
              <w:spacing w:line="240" w:lineRule="auto"/>
              <w:jc w:val="center"/>
            </w:pPr>
          </w:p>
        </w:tc>
        <w:tc>
          <w:tcPr>
            <w:tcW w:w="629" w:type="dxa"/>
          </w:tcPr>
          <w:p w14:paraId="3F73C1C1"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56DCDA69" w14:textId="77777777" w:rsidR="00557DCA" w:rsidRPr="003B3BB0" w:rsidRDefault="00557DCA" w:rsidP="00CD3B56">
            <w:pPr>
              <w:pStyle w:val="Tekstpodstawowy"/>
              <w:spacing w:line="240" w:lineRule="auto"/>
              <w:jc w:val="center"/>
            </w:pPr>
          </w:p>
        </w:tc>
        <w:tc>
          <w:tcPr>
            <w:tcW w:w="629" w:type="dxa"/>
          </w:tcPr>
          <w:p w14:paraId="71B3CB0E" w14:textId="4A07BD45"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r w:rsidRPr="003B3BB0">
              <w:t>+</w:t>
            </w:r>
          </w:p>
        </w:tc>
        <w:tc>
          <w:tcPr>
            <w:cnfStyle w:val="000010000000" w:firstRow="0" w:lastRow="0" w:firstColumn="0" w:lastColumn="0" w:oddVBand="1" w:evenVBand="0" w:oddHBand="0" w:evenHBand="0" w:firstRowFirstColumn="0" w:firstRowLastColumn="0" w:lastRowFirstColumn="0" w:lastRowLastColumn="0"/>
            <w:tcW w:w="629" w:type="dxa"/>
          </w:tcPr>
          <w:p w14:paraId="1981BAEB" w14:textId="77777777" w:rsidR="00557DCA" w:rsidRPr="003B3BB0" w:rsidRDefault="00557DCA" w:rsidP="00CD3B56">
            <w:pPr>
              <w:pStyle w:val="Tekstpodstawowy"/>
              <w:spacing w:line="240" w:lineRule="auto"/>
              <w:jc w:val="center"/>
            </w:pPr>
          </w:p>
        </w:tc>
      </w:tr>
      <w:tr w:rsidR="003B3BB0" w:rsidRPr="003B3BB0" w14:paraId="47D55486" w14:textId="77777777" w:rsidTr="003B3BB0">
        <w:trPr>
          <w:trHeight w:val="400"/>
        </w:trPr>
        <w:tc>
          <w:tcPr>
            <w:cnfStyle w:val="001000000000" w:firstRow="0" w:lastRow="0" w:firstColumn="1" w:lastColumn="0" w:oddVBand="0" w:evenVBand="0" w:oddHBand="0" w:evenHBand="0" w:firstRowFirstColumn="0" w:firstRowLastColumn="0" w:lastRowFirstColumn="0" w:lastRowLastColumn="0"/>
            <w:tcW w:w="970" w:type="dxa"/>
          </w:tcPr>
          <w:p w14:paraId="6519DF73" w14:textId="77777777" w:rsidR="00557DCA" w:rsidRPr="003B3BB0" w:rsidRDefault="00557DCA" w:rsidP="001C0D36">
            <w:pPr>
              <w:pStyle w:val="Tekstpodstawowy"/>
              <w:spacing w:line="240" w:lineRule="auto"/>
              <w:jc w:val="left"/>
            </w:pPr>
            <w:r w:rsidRPr="003B3BB0">
              <w:t>HU13.</w:t>
            </w:r>
          </w:p>
        </w:tc>
        <w:tc>
          <w:tcPr>
            <w:cnfStyle w:val="000010000000" w:firstRow="0" w:lastRow="0" w:firstColumn="0" w:lastColumn="0" w:oddVBand="1" w:evenVBand="0" w:oddHBand="0" w:evenHBand="0" w:firstRowFirstColumn="0" w:firstRowLastColumn="0" w:lastRowFirstColumn="0" w:lastRowLastColumn="0"/>
            <w:tcW w:w="444" w:type="dxa"/>
          </w:tcPr>
          <w:p w14:paraId="2C9E30AB" w14:textId="77777777" w:rsidR="00557DCA" w:rsidRPr="003B3BB0" w:rsidRDefault="00557DCA" w:rsidP="00CD3B56">
            <w:pPr>
              <w:pStyle w:val="Tekstpodstawowy"/>
              <w:spacing w:line="240" w:lineRule="auto"/>
              <w:jc w:val="center"/>
            </w:pPr>
          </w:p>
        </w:tc>
        <w:tc>
          <w:tcPr>
            <w:tcW w:w="444" w:type="dxa"/>
          </w:tcPr>
          <w:p w14:paraId="4BBDED8E" w14:textId="6ED01CFF"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44" w:type="dxa"/>
          </w:tcPr>
          <w:p w14:paraId="504F4DD5" w14:textId="77777777" w:rsidR="00557DCA" w:rsidRPr="003B3BB0" w:rsidRDefault="00557DCA" w:rsidP="00CD3B56">
            <w:pPr>
              <w:pStyle w:val="Tekstpodstawowy"/>
              <w:spacing w:line="240" w:lineRule="auto"/>
              <w:jc w:val="center"/>
            </w:pPr>
          </w:p>
        </w:tc>
        <w:tc>
          <w:tcPr>
            <w:tcW w:w="480" w:type="dxa"/>
          </w:tcPr>
          <w:p w14:paraId="0D69B7C7"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80" w:type="dxa"/>
          </w:tcPr>
          <w:p w14:paraId="2BBC0724" w14:textId="77777777" w:rsidR="00557DCA" w:rsidRPr="003B3BB0" w:rsidRDefault="00557DCA" w:rsidP="00CD3B56">
            <w:pPr>
              <w:pStyle w:val="Tekstpodstawowy"/>
              <w:spacing w:line="240" w:lineRule="auto"/>
              <w:jc w:val="center"/>
            </w:pPr>
          </w:p>
        </w:tc>
        <w:tc>
          <w:tcPr>
            <w:tcW w:w="480" w:type="dxa"/>
          </w:tcPr>
          <w:p w14:paraId="676AAC3E"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18" w:type="dxa"/>
          </w:tcPr>
          <w:p w14:paraId="025EC143" w14:textId="77777777" w:rsidR="00557DCA" w:rsidRPr="003B3BB0" w:rsidRDefault="00557DCA" w:rsidP="00CD3B56">
            <w:pPr>
              <w:pStyle w:val="Tekstpodstawowy"/>
              <w:spacing w:line="240" w:lineRule="auto"/>
              <w:jc w:val="center"/>
            </w:pPr>
          </w:p>
        </w:tc>
        <w:tc>
          <w:tcPr>
            <w:tcW w:w="528" w:type="dxa"/>
          </w:tcPr>
          <w:p w14:paraId="0828C8B0" w14:textId="2EF7ADB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473" w:type="dxa"/>
          </w:tcPr>
          <w:p w14:paraId="1FA7B4E6" w14:textId="77777777" w:rsidR="00557DCA" w:rsidRPr="003B3BB0" w:rsidRDefault="00557DCA" w:rsidP="00CD3B56">
            <w:pPr>
              <w:pStyle w:val="Tekstpodstawowy"/>
              <w:spacing w:line="240" w:lineRule="auto"/>
              <w:jc w:val="center"/>
            </w:pPr>
          </w:p>
        </w:tc>
        <w:tc>
          <w:tcPr>
            <w:tcW w:w="629" w:type="dxa"/>
          </w:tcPr>
          <w:p w14:paraId="7FD3A56C"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782" w:type="dxa"/>
          </w:tcPr>
          <w:p w14:paraId="757E14EF" w14:textId="77777777" w:rsidR="00557DCA" w:rsidRPr="003B3BB0" w:rsidRDefault="00557DCA" w:rsidP="00CD3B56">
            <w:pPr>
              <w:pStyle w:val="Tekstpodstawowy"/>
              <w:spacing w:line="240" w:lineRule="auto"/>
              <w:jc w:val="center"/>
            </w:pPr>
          </w:p>
        </w:tc>
        <w:tc>
          <w:tcPr>
            <w:tcW w:w="629" w:type="dxa"/>
          </w:tcPr>
          <w:p w14:paraId="00F5FE41" w14:textId="77777777" w:rsidR="00557DCA" w:rsidRPr="003B3BB0"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629" w:type="dxa"/>
          </w:tcPr>
          <w:p w14:paraId="7827A69A" w14:textId="45349D08" w:rsidR="00557DCA" w:rsidRPr="003B3BB0" w:rsidRDefault="00557DCA" w:rsidP="00CD3B56">
            <w:pPr>
              <w:pStyle w:val="Tekstpodstawowy"/>
              <w:spacing w:line="240" w:lineRule="auto"/>
              <w:jc w:val="center"/>
            </w:pPr>
            <w:r w:rsidRPr="003B3BB0">
              <w:t>+</w:t>
            </w:r>
          </w:p>
        </w:tc>
      </w:tr>
    </w:tbl>
    <w:p w14:paraId="193EC67D" w14:textId="46337AF4" w:rsidR="00EA4A71" w:rsidRPr="00EA4A71" w:rsidRDefault="00EA4A71" w:rsidP="003B3BB0">
      <w:pPr>
        <w:ind w:firstLine="0"/>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BC51B6">
      <w:pPr>
        <w:pStyle w:val="Nagwek2"/>
      </w:pPr>
      <w:r>
        <w:lastRenderedPageBreak/>
        <w:t xml:space="preserve"> </w:t>
      </w:r>
      <w:bookmarkStart w:id="55" w:name="_Toc26831463"/>
      <w:r>
        <w:t>Diagram Przypadków użycia</w:t>
      </w:r>
      <w:bookmarkEnd w:id="55"/>
    </w:p>
    <w:p w14:paraId="1A170F67" w14:textId="2A3B8EAD" w:rsidR="00A83893" w:rsidRPr="003B3BB0" w:rsidRDefault="001F1F6E" w:rsidP="003B3BB0">
      <w:pPr>
        <w:rPr>
          <w:szCs w:val="24"/>
        </w:rPr>
      </w:pPr>
      <w:r w:rsidRPr="003B3BB0">
        <w:rPr>
          <w:szCs w:val="24"/>
        </w:rPr>
        <w:t>Aby zamodelować funkcjonalności systemu wykorzystano diag</w:t>
      </w:r>
      <w:r w:rsidR="00D0064D" w:rsidRPr="003B3BB0">
        <w:rPr>
          <w:szCs w:val="24"/>
        </w:rPr>
        <w:t>ram przypadków uż</w:t>
      </w:r>
      <w:r w:rsidR="00E34064" w:rsidRPr="003B3BB0">
        <w:rPr>
          <w:szCs w:val="24"/>
        </w:rPr>
        <w:t>ycia</w:t>
      </w:r>
      <w:r w:rsidR="00BF597B" w:rsidRPr="003B3BB0">
        <w:rPr>
          <w:szCs w:val="24"/>
        </w:rPr>
        <w:t>. Diagram został zademonstrowany na rysunku 4.</w:t>
      </w:r>
      <w:r w:rsidR="007445AB" w:rsidRPr="003B3BB0">
        <w:rPr>
          <w:szCs w:val="24"/>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21D3D68D" w:rsidR="00D0064D" w:rsidRDefault="00586EB1">
      <w:pPr>
        <w:spacing w:after="160" w:line="259" w:lineRule="auto"/>
        <w:ind w:firstLine="0"/>
        <w:jc w:val="left"/>
        <w:rPr>
          <w:sz w:val="23"/>
          <w:szCs w:val="23"/>
        </w:rPr>
      </w:pPr>
      <w:r>
        <w:rPr>
          <w:noProof/>
          <w:lang w:eastAsia="pl-PL"/>
        </w:rPr>
        <w:drawing>
          <wp:inline distT="0" distB="0" distL="0" distR="0" wp14:anchorId="56DAA7FA" wp14:editId="2460F798">
            <wp:extent cx="5579745" cy="4999355"/>
            <wp:effectExtent l="0" t="0" r="190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745" cy="4999355"/>
                    </a:xfrm>
                    <a:prstGeom prst="rect">
                      <a:avLst/>
                    </a:prstGeom>
                  </pic:spPr>
                </pic:pic>
              </a:graphicData>
            </a:graphic>
          </wp:inline>
        </w:drawing>
      </w:r>
    </w:p>
    <w:p w14:paraId="6CBFBB83" w14:textId="3923DB46" w:rsidR="001260C2" w:rsidRPr="00281F4D" w:rsidRDefault="001260C2" w:rsidP="00281F4D">
      <w:pPr>
        <w:pStyle w:val="Legenda"/>
        <w:rPr>
          <w:i/>
        </w:rPr>
      </w:pPr>
      <w:bookmarkStart w:id="56" w:name="_Toc26831224"/>
      <w:r w:rsidRPr="001260C2">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2</w:t>
      </w:r>
      <w:r w:rsidR="001B62A2">
        <w:rPr>
          <w:i/>
        </w:rPr>
        <w:fldChar w:fldCharType="end"/>
      </w:r>
      <w:r w:rsidRPr="001260C2">
        <w:rPr>
          <w:i/>
        </w:rPr>
        <w:t xml:space="preserve"> Diagram przypadków użycia </w:t>
      </w:r>
      <w:r w:rsidR="00281F4D">
        <w:rPr>
          <w:i/>
        </w:rPr>
        <w:br/>
      </w:r>
      <w:r w:rsidRPr="001260C2">
        <w:rPr>
          <w:i/>
        </w:rPr>
        <w:t>[Źródło: opracowanie własne]</w:t>
      </w:r>
      <w:bookmarkEnd w:id="56"/>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BC51B6">
      <w:pPr>
        <w:pStyle w:val="Nagwek2"/>
      </w:pPr>
      <w:r>
        <w:lastRenderedPageBreak/>
        <w:t xml:space="preserve"> </w:t>
      </w:r>
      <w:bookmarkStart w:id="57" w:name="_Toc26831464"/>
      <w:r>
        <w:t>Skrócony opis przypadków użycia</w:t>
      </w:r>
      <w:bookmarkEnd w:id="57"/>
    </w:p>
    <w:p w14:paraId="0C435796" w14:textId="548E08A1" w:rsidR="00A83893" w:rsidRPr="003B3BB0" w:rsidRDefault="00D20ED4" w:rsidP="003B3BB0">
      <w:pPr>
        <w:rPr>
          <w:sz w:val="28"/>
          <w:szCs w:val="24"/>
        </w:rPr>
      </w:pPr>
      <w:r w:rsidRPr="003B3BB0">
        <w:rPr>
          <w:szCs w:val="24"/>
        </w:rPr>
        <w:t xml:space="preserve">Tabela 7. Przedstawia skrócony opis przypadków użycia. Opisy mają za zadanie przybliżać funkcjonalności jakie przyszły system ma oferować w ramach konkretnych akcji jakie ma podejmować użytkownik systemu. </w:t>
      </w:r>
    </w:p>
    <w:p w14:paraId="2B77E19C" w14:textId="7AE2707F" w:rsidR="00D0064D" w:rsidRPr="00281F4D" w:rsidRDefault="00F27FC6" w:rsidP="00F27FC6">
      <w:pPr>
        <w:pStyle w:val="Legenda"/>
        <w:rPr>
          <w:i/>
        </w:rPr>
      </w:pPr>
      <w:bookmarkStart w:id="58" w:name="_Toc26831264"/>
      <w:r w:rsidRPr="00281F4D">
        <w:rPr>
          <w:i/>
        </w:rPr>
        <w:t xml:space="preserve">Tabela </w:t>
      </w:r>
      <w:r w:rsidR="009444C1" w:rsidRPr="00281F4D">
        <w:rPr>
          <w:i/>
        </w:rPr>
        <w:fldChar w:fldCharType="begin"/>
      </w:r>
      <w:r w:rsidR="009444C1" w:rsidRPr="00281F4D">
        <w:rPr>
          <w:i/>
        </w:rPr>
        <w:instrText xml:space="preserve"> SEQ Tabela \* ARABIC </w:instrText>
      </w:r>
      <w:r w:rsidR="009444C1" w:rsidRPr="00281F4D">
        <w:rPr>
          <w:i/>
        </w:rPr>
        <w:fldChar w:fldCharType="separate"/>
      </w:r>
      <w:r w:rsidR="000006A6">
        <w:rPr>
          <w:i/>
          <w:noProof/>
        </w:rPr>
        <w:t>7</w:t>
      </w:r>
      <w:r w:rsidR="009444C1" w:rsidRPr="00281F4D">
        <w:rPr>
          <w:i/>
          <w:noProof/>
        </w:rPr>
        <w:fldChar w:fldCharType="end"/>
      </w:r>
      <w:r w:rsidRPr="00281F4D">
        <w:rPr>
          <w:i/>
        </w:rPr>
        <w:t xml:space="preserve"> Skrócone opisy przypadków użycia</w:t>
      </w:r>
      <w:r w:rsidR="00281F4D" w:rsidRPr="00281F4D">
        <w:rPr>
          <w:i/>
        </w:rPr>
        <w:t xml:space="preserve"> [Źródło: opracowanie własne]</w:t>
      </w:r>
      <w:bookmarkEnd w:id="58"/>
    </w:p>
    <w:tbl>
      <w:tblPr>
        <w:tblStyle w:val="Tabelalisty4akcent31"/>
        <w:tblpPr w:leftFromText="141" w:rightFromText="141" w:vertAnchor="text" w:horzAnchor="margin" w:tblpX="-10" w:tblpY="96"/>
        <w:tblW w:w="8784" w:type="dxa"/>
        <w:tblLayout w:type="fixed"/>
        <w:tblLook w:val="02A0" w:firstRow="1" w:lastRow="0" w:firstColumn="1" w:lastColumn="0" w:noHBand="1" w:noVBand="0"/>
      </w:tblPr>
      <w:tblGrid>
        <w:gridCol w:w="2840"/>
        <w:gridCol w:w="5944"/>
      </w:tblGrid>
      <w:tr w:rsidR="003A4634" w:rsidRPr="00385FA6" w14:paraId="7FC2018E" w14:textId="77777777" w:rsidTr="003B3B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0" w:type="dxa"/>
          </w:tcPr>
          <w:p w14:paraId="29C976B6" w14:textId="77777777" w:rsidR="003A4634" w:rsidRPr="00CD3B56" w:rsidRDefault="003A4634" w:rsidP="003B3BB0">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44" w:type="dxa"/>
          </w:tcPr>
          <w:p w14:paraId="30DBEA8D" w14:textId="77777777" w:rsidR="003A4634" w:rsidRPr="00CD3B56" w:rsidRDefault="003A4634" w:rsidP="003B3BB0">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50C298B9" w14:textId="77777777" w:rsidR="003A4634" w:rsidRPr="00CD3B56" w:rsidRDefault="003A4634" w:rsidP="003B3BB0">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5944" w:type="dxa"/>
          </w:tcPr>
          <w:p w14:paraId="5469E006" w14:textId="2B9DBA52" w:rsidR="003A4634" w:rsidRPr="00CD3B56" w:rsidRDefault="003A4634" w:rsidP="003B3BB0">
            <w:pPr>
              <w:pStyle w:val="Tekstpodstawowy"/>
              <w:spacing w:line="240" w:lineRule="auto"/>
              <w:jc w:val="left"/>
            </w:pPr>
            <w:r w:rsidRPr="00CD3B56">
              <w:t xml:space="preserve">System umożliwia dodanie nowej grupy paragonów </w:t>
            </w:r>
            <w:r w:rsidR="00CD3B56">
              <w:br/>
            </w:r>
            <w:r w:rsidRPr="00CD3B56">
              <w:t>o podanych parametrach.</w:t>
            </w:r>
          </w:p>
        </w:tc>
      </w:tr>
      <w:tr w:rsidR="003A4634" w:rsidRPr="00D8523A" w14:paraId="62D356AF"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0EC4A6AF" w14:textId="77777777" w:rsidR="003A4634" w:rsidRPr="00CD3B56" w:rsidRDefault="003A4634" w:rsidP="003B3BB0">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5944" w:type="dxa"/>
          </w:tcPr>
          <w:p w14:paraId="293B4BB0" w14:textId="77777777" w:rsidR="003A4634" w:rsidRPr="00CD3B56" w:rsidRDefault="003A4634" w:rsidP="003B3BB0">
            <w:pPr>
              <w:pStyle w:val="Tekstpodstawowy"/>
              <w:spacing w:line="240" w:lineRule="auto"/>
              <w:jc w:val="left"/>
            </w:pPr>
            <w:r w:rsidRPr="00CD3B56">
              <w:t>System umożliwia dodanie nowych paragonów o podanych parametrach.</w:t>
            </w:r>
          </w:p>
        </w:tc>
      </w:tr>
      <w:tr w:rsidR="003A4634" w:rsidRPr="00D8523A" w14:paraId="7E0C833A"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60B156CE" w14:textId="77777777" w:rsidR="003A4634" w:rsidRPr="00CD3B56" w:rsidRDefault="003A4634" w:rsidP="003B3BB0">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5944" w:type="dxa"/>
          </w:tcPr>
          <w:p w14:paraId="0E5C17DF" w14:textId="77777777" w:rsidR="003A4634" w:rsidRPr="00CD3B56" w:rsidRDefault="003A4634" w:rsidP="003B3BB0">
            <w:pPr>
              <w:pStyle w:val="Tekstpodstawowy"/>
              <w:spacing w:line="240" w:lineRule="auto"/>
              <w:jc w:val="left"/>
            </w:pPr>
            <w:r w:rsidRPr="00CD3B56">
              <w:t>System umożliwia zmianę parametrów istniejącej grupy paragonów.</w:t>
            </w:r>
          </w:p>
        </w:tc>
      </w:tr>
      <w:tr w:rsidR="003A4634" w:rsidRPr="00D8523A" w14:paraId="361CFD67"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41133145" w14:textId="77777777" w:rsidR="003A4634" w:rsidRPr="00CD3B56" w:rsidRDefault="003A4634" w:rsidP="003B3BB0">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5944" w:type="dxa"/>
          </w:tcPr>
          <w:p w14:paraId="1855FECF" w14:textId="77777777" w:rsidR="003A4634" w:rsidRPr="00CD3B56" w:rsidRDefault="003A4634" w:rsidP="003B3BB0">
            <w:pPr>
              <w:pStyle w:val="Tekstpodstawowy"/>
              <w:spacing w:line="240" w:lineRule="auto"/>
              <w:jc w:val="left"/>
            </w:pPr>
            <w:r w:rsidRPr="00CD3B56">
              <w:t>System umożliwia zmianę parametrów istniejącego paragonu</w:t>
            </w:r>
          </w:p>
        </w:tc>
      </w:tr>
      <w:tr w:rsidR="003A4634" w:rsidRPr="00D8523A" w14:paraId="583B0988"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113226B9" w14:textId="77777777" w:rsidR="003A4634" w:rsidRPr="00CD3B56" w:rsidRDefault="003A4634" w:rsidP="003B3BB0">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5944" w:type="dxa"/>
          </w:tcPr>
          <w:p w14:paraId="4C043390" w14:textId="77777777" w:rsidR="003A4634" w:rsidRPr="00CD3B56" w:rsidRDefault="003A4634" w:rsidP="003B3BB0">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6BE987A9" w14:textId="77777777" w:rsidR="003A4634" w:rsidRPr="00CD3B56" w:rsidRDefault="003A4634" w:rsidP="003B3BB0">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5944" w:type="dxa"/>
          </w:tcPr>
          <w:p w14:paraId="790655C1" w14:textId="77777777" w:rsidR="003A4634" w:rsidRPr="00CD3B56" w:rsidRDefault="003A4634" w:rsidP="003B3BB0">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4C60D8DA" w14:textId="77777777" w:rsidR="003A4634" w:rsidRPr="00CD3B56" w:rsidRDefault="003A4634" w:rsidP="003B3BB0">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5944" w:type="dxa"/>
          </w:tcPr>
          <w:p w14:paraId="3A6BEE6D" w14:textId="77777777" w:rsidR="003A4634" w:rsidRPr="00CD3B56" w:rsidRDefault="003A4634" w:rsidP="003B3BB0">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68F4AD8E" w14:textId="77777777" w:rsidR="003A4634" w:rsidRPr="00CD3B56" w:rsidRDefault="003A4634" w:rsidP="003B3BB0">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5944" w:type="dxa"/>
          </w:tcPr>
          <w:p w14:paraId="0DB319AC" w14:textId="77777777" w:rsidR="003A4634" w:rsidRPr="00CD3B56" w:rsidRDefault="003A4634" w:rsidP="003B3BB0">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24EF0849"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4D9ED3E6" w14:textId="77777777" w:rsidR="003A4634" w:rsidRPr="00CD3B56" w:rsidRDefault="003A4634" w:rsidP="003B3BB0">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5944" w:type="dxa"/>
          </w:tcPr>
          <w:p w14:paraId="61340D4C" w14:textId="77777777" w:rsidR="003A4634" w:rsidRPr="00CD3B56" w:rsidRDefault="003A4634" w:rsidP="003B3BB0">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65FC0CDE" w14:textId="77777777" w:rsidR="003A4634" w:rsidRPr="00CD3B56" w:rsidRDefault="003A4634" w:rsidP="003B3BB0">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5944" w:type="dxa"/>
          </w:tcPr>
          <w:p w14:paraId="1186916B" w14:textId="68EA2991" w:rsidR="003A4634" w:rsidRPr="00CD3B56" w:rsidRDefault="003A4634" w:rsidP="003B3BB0">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3B3BB0">
        <w:tc>
          <w:tcPr>
            <w:cnfStyle w:val="001000000000" w:firstRow="0" w:lastRow="0" w:firstColumn="1" w:lastColumn="0" w:oddVBand="0" w:evenVBand="0" w:oddHBand="0" w:evenHBand="0" w:firstRowFirstColumn="0" w:firstRowLastColumn="0" w:lastRowFirstColumn="0" w:lastRowLastColumn="0"/>
            <w:tcW w:w="2840" w:type="dxa"/>
          </w:tcPr>
          <w:p w14:paraId="05469491" w14:textId="77777777" w:rsidR="003A4634" w:rsidRPr="00CD3B56" w:rsidRDefault="003A4634" w:rsidP="003B3BB0">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5944" w:type="dxa"/>
          </w:tcPr>
          <w:p w14:paraId="7FBE2629" w14:textId="77777777" w:rsidR="003A4634" w:rsidRPr="00CD3B56" w:rsidRDefault="003A4634" w:rsidP="003B3BB0">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BC51B6">
      <w:pPr>
        <w:pStyle w:val="Nagwek2"/>
      </w:pPr>
      <w:r>
        <w:lastRenderedPageBreak/>
        <w:t xml:space="preserve"> </w:t>
      </w:r>
      <w:bookmarkStart w:id="59" w:name="_Toc26831465"/>
      <w:r>
        <w:t>Scenariusze przypadków użycia wraz z prototypami interfejsów</w:t>
      </w:r>
      <w:bookmarkEnd w:id="59"/>
    </w:p>
    <w:p w14:paraId="43D1EED2" w14:textId="50B65268" w:rsidR="00AF659D" w:rsidRPr="00CD3B56" w:rsidRDefault="005229C3" w:rsidP="003B3BB0">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7220662D" w14:textId="30D34261" w:rsidR="00C543AC" w:rsidRPr="00C543AC" w:rsidRDefault="00C543AC" w:rsidP="00C543AC">
      <w:pPr>
        <w:pStyle w:val="Legenda"/>
        <w:rPr>
          <w:i/>
        </w:rPr>
      </w:pPr>
      <w:bookmarkStart w:id="60" w:name="_Toc26831265"/>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0006A6">
        <w:rPr>
          <w:i/>
          <w:noProof/>
        </w:rPr>
        <w:t>8</w:t>
      </w:r>
      <w:r w:rsidRPr="00C543AC">
        <w:rPr>
          <w:i/>
        </w:rPr>
        <w:fldChar w:fldCharType="end"/>
      </w:r>
      <w:r>
        <w:rPr>
          <w:i/>
        </w:rPr>
        <w:t xml:space="preserve"> Dodaj grupę</w:t>
      </w:r>
      <w:r w:rsidR="00281F4D">
        <w:rPr>
          <w:i/>
        </w:rPr>
        <w:t xml:space="preserve"> [Źródło: opracowanie własne]</w:t>
      </w:r>
      <w:bookmarkEnd w:id="60"/>
    </w:p>
    <w:tbl>
      <w:tblPr>
        <w:tblStyle w:val="Tabelalisty4akcent31"/>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E32FA5">
            <w:pPr>
              <w:pStyle w:val="Tekstpodstawowy"/>
              <w:numPr>
                <w:ilvl w:val="0"/>
                <w:numId w:val="4"/>
              </w:numPr>
              <w:spacing w:line="240" w:lineRule="auto"/>
              <w:jc w:val="left"/>
            </w:pPr>
            <w:r w:rsidRPr="00CD3B56">
              <w:t>Użytkownik zleca dodanie grupy paragonów.</w:t>
            </w:r>
          </w:p>
          <w:p w14:paraId="0DFC4DF5" w14:textId="48D0C08A" w:rsidR="00C543AC" w:rsidRPr="00CD3B56" w:rsidRDefault="00C543AC" w:rsidP="00E32FA5">
            <w:pPr>
              <w:pStyle w:val="Tekstpodstawowy"/>
              <w:numPr>
                <w:ilvl w:val="0"/>
                <w:numId w:val="4"/>
              </w:numPr>
              <w:spacing w:line="240" w:lineRule="auto"/>
              <w:jc w:val="left"/>
            </w:pPr>
            <w:r w:rsidRPr="00CD3B56">
              <w:t>System wyświetla parametry do wypełnienia dla nowej grupy paragonów (nazwa grupy, kolor grupy).</w:t>
            </w:r>
            <w:r w:rsidR="00F42C41" w:rsidRPr="00CD3B56">
              <w:t xml:space="preserve"> [Rysunek 4.3]</w:t>
            </w:r>
          </w:p>
          <w:p w14:paraId="080DBBA6" w14:textId="7935C6B2" w:rsidR="00C543AC" w:rsidRPr="00CD3B56" w:rsidRDefault="00C543AC" w:rsidP="00E32FA5">
            <w:pPr>
              <w:pStyle w:val="Tekstpodstawowy"/>
              <w:numPr>
                <w:ilvl w:val="0"/>
                <w:numId w:val="4"/>
              </w:numPr>
              <w:spacing w:line="240" w:lineRule="auto"/>
              <w:jc w:val="left"/>
            </w:pPr>
            <w:r w:rsidRPr="00CD3B56">
              <w:t>Użytkownik wprowadza dane nowej grupy paragonów.</w:t>
            </w:r>
            <w:r w:rsidR="00596638">
              <w:t xml:space="preserve"> </w:t>
            </w:r>
            <w:r w:rsidR="00F42C41" w:rsidRPr="00CD3B56">
              <w:t>[Rysunek 4.</w:t>
            </w:r>
            <w:r w:rsidR="00793C6A" w:rsidRPr="00CD3B56">
              <w:t>4</w:t>
            </w:r>
            <w:r w:rsidR="00F42C41" w:rsidRPr="00CD3B56">
              <w:t>]</w:t>
            </w:r>
          </w:p>
          <w:p w14:paraId="2F122B38" w14:textId="77777777" w:rsidR="00C543AC" w:rsidRPr="00CD3B56" w:rsidRDefault="00C543AC" w:rsidP="00E32FA5">
            <w:pPr>
              <w:pStyle w:val="Tekstpodstawowy"/>
              <w:numPr>
                <w:ilvl w:val="0"/>
                <w:numId w:val="4"/>
              </w:numPr>
              <w:spacing w:line="240" w:lineRule="auto"/>
              <w:jc w:val="left"/>
            </w:pPr>
            <w:r w:rsidRPr="00CD3B56">
              <w:t>Użytkownik zatwierdza akcję dodania.</w:t>
            </w:r>
          </w:p>
          <w:p w14:paraId="5B76F5C3" w14:textId="47CC6A29" w:rsidR="00C543AC" w:rsidRPr="00CD3B56" w:rsidRDefault="00C543AC" w:rsidP="00E32FA5">
            <w:pPr>
              <w:pStyle w:val="Tekstpodstawowy"/>
              <w:numPr>
                <w:ilvl w:val="0"/>
                <w:numId w:val="4"/>
              </w:numPr>
              <w:spacing w:line="240" w:lineRule="auto"/>
              <w:jc w:val="left"/>
            </w:pPr>
            <w:r w:rsidRPr="00CD3B56">
              <w:t>System sprawdza poprawność danych (REG</w:t>
            </w:r>
            <w:r w:rsidR="00BC2E5E" w:rsidRPr="00CD3B56">
              <w:t>0</w:t>
            </w:r>
            <w:r w:rsidRPr="00CD3B56">
              <w:t>2</w:t>
            </w:r>
            <w:r w:rsidR="00D92916">
              <w:t>7</w:t>
            </w:r>
            <w:r w:rsidR="00090B98">
              <w:t>)</w:t>
            </w:r>
          </w:p>
          <w:p w14:paraId="00982D21" w14:textId="0F516277" w:rsidR="00C543AC" w:rsidRPr="00CD3B56" w:rsidRDefault="00C543AC" w:rsidP="00E32FA5">
            <w:pPr>
              <w:pStyle w:val="Tekstpodstawowy"/>
              <w:numPr>
                <w:ilvl w:val="0"/>
                <w:numId w:val="4"/>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E32FA5">
            <w:pPr>
              <w:pStyle w:val="Tekstpodstawowy"/>
              <w:numPr>
                <w:ilvl w:val="0"/>
                <w:numId w:val="4"/>
              </w:numPr>
              <w:spacing w:line="240" w:lineRule="auto"/>
              <w:jc w:val="left"/>
            </w:pPr>
            <w:r w:rsidRPr="00CD3B56">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E32FA5">
            <w:pPr>
              <w:pStyle w:val="Tekstpodstawowy"/>
              <w:numPr>
                <w:ilvl w:val="0"/>
                <w:numId w:val="5"/>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E32FA5">
            <w:pPr>
              <w:pStyle w:val="Tekstpodstawowy"/>
              <w:numPr>
                <w:ilvl w:val="0"/>
                <w:numId w:val="6"/>
              </w:numPr>
              <w:spacing w:line="240" w:lineRule="auto"/>
              <w:jc w:val="left"/>
            </w:pPr>
            <w:r w:rsidRPr="00CD3B56">
              <w:t>System wyświetla powiadomienie o braku obowiązkowych danych.</w:t>
            </w:r>
          </w:p>
          <w:p w14:paraId="38BABEA5" w14:textId="0804D341" w:rsidR="00BC2E5E" w:rsidRPr="00CD3B56" w:rsidRDefault="00BC2E5E" w:rsidP="00E32FA5">
            <w:pPr>
              <w:pStyle w:val="Tekstpodstawowy"/>
              <w:numPr>
                <w:ilvl w:val="0"/>
                <w:numId w:val="6"/>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2336B5F4" w:rsidR="00C543AC" w:rsidRPr="00CD3B56" w:rsidRDefault="00BC2E5E" w:rsidP="00CB03D9">
            <w:pPr>
              <w:pStyle w:val="Tekstpodstawowy"/>
              <w:spacing w:line="240" w:lineRule="auto"/>
              <w:jc w:val="left"/>
            </w:pPr>
            <w:r w:rsidRPr="00CD3B56">
              <w:t>5* W systemie istnieje grupa paragonów o takiej nazwie (REG02</w:t>
            </w:r>
            <w:r w:rsidR="00D92916">
              <w:t>7</w:t>
            </w:r>
            <w:r w:rsidRPr="00CD3B56">
              <w:t>).</w:t>
            </w:r>
          </w:p>
          <w:p w14:paraId="6C4D0353" w14:textId="77777777" w:rsidR="00ED419E" w:rsidRPr="00CD3B56" w:rsidRDefault="00ED419E" w:rsidP="00E32FA5">
            <w:pPr>
              <w:pStyle w:val="Tekstpodstawowy"/>
              <w:numPr>
                <w:ilvl w:val="0"/>
                <w:numId w:val="7"/>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32FA5">
            <w:pPr>
              <w:pStyle w:val="Tekstpodstawowy"/>
              <w:numPr>
                <w:ilvl w:val="0"/>
                <w:numId w:val="7"/>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lang w:eastAsia="pl-PL"/>
        </w:rPr>
        <w:lastRenderedPageBreak/>
        <w:drawing>
          <wp:anchor distT="0" distB="0" distL="114300" distR="114300" simplePos="0" relativeHeight="251700224"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5402D188" w:rsidR="006542DE" w:rsidRPr="00CD3B56" w:rsidRDefault="006542DE" w:rsidP="00CD3B56">
      <w:pPr>
        <w:pStyle w:val="Legenda"/>
        <w:rPr>
          <w:i/>
        </w:rPr>
      </w:pPr>
      <w:bookmarkStart w:id="61" w:name="_Toc26831225"/>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3</w:t>
      </w:r>
      <w:r w:rsidR="001B62A2">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prawej</w:t>
      </w:r>
      <w:r w:rsidR="007631AA" w:rsidRPr="00281F4D">
        <w:rPr>
          <w:i/>
        </w:rPr>
        <w:t>)</w:t>
      </w:r>
      <w:r w:rsidRPr="00281F4D">
        <w:rPr>
          <w:i/>
        </w:rPr>
        <w:t xml:space="preserve"> [Źródło: opracowanie własne]</w:t>
      </w:r>
      <w:bookmarkEnd w:id="61"/>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lang w:eastAsia="pl-PL"/>
        </w:rPr>
        <w:drawing>
          <wp:anchor distT="0" distB="0" distL="114300" distR="114300" simplePos="0" relativeHeight="25170432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45CCD785" w14:textId="0F521AA1" w:rsidR="006542DE" w:rsidRPr="00281F4D" w:rsidRDefault="00793C6A" w:rsidP="00281F4D">
      <w:pPr>
        <w:pStyle w:val="Legenda"/>
        <w:rPr>
          <w:i/>
        </w:rPr>
      </w:pPr>
      <w:bookmarkStart w:id="62" w:name="_Toc26831226"/>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4</w:t>
      </w:r>
      <w:r w:rsidR="001B62A2">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r w:rsidRPr="00A21F07">
        <w:t xml:space="preserve"> </w:t>
      </w:r>
      <w:r w:rsidR="00281F4D">
        <w:br/>
      </w:r>
      <w:r w:rsidR="006542DE" w:rsidRPr="00281F4D">
        <w:rPr>
          <w:i/>
        </w:rPr>
        <w:t>[Źródło: opracowanie własne]</w:t>
      </w:r>
      <w:bookmarkEnd w:id="62"/>
    </w:p>
    <w:p w14:paraId="019A697E" w14:textId="287926C7" w:rsidR="00C44EDA" w:rsidRPr="00CD3B56" w:rsidRDefault="00C44EDA" w:rsidP="003B3BB0">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2A3E3C0B" w:rsidR="00C44EDA" w:rsidRPr="00C44EDA" w:rsidRDefault="00C44EDA" w:rsidP="00C44EDA">
      <w:pPr>
        <w:pStyle w:val="Legenda"/>
        <w:rPr>
          <w:i/>
          <w:sz w:val="23"/>
          <w:szCs w:val="23"/>
        </w:rPr>
      </w:pPr>
      <w:bookmarkStart w:id="63" w:name="_Toc26831266"/>
      <w:r w:rsidRPr="00090B98">
        <w:rPr>
          <w:i/>
        </w:rPr>
        <w:t xml:space="preserve">Tabela </w:t>
      </w:r>
      <w:r w:rsidRPr="00090B98">
        <w:rPr>
          <w:i/>
        </w:rPr>
        <w:fldChar w:fldCharType="begin"/>
      </w:r>
      <w:r w:rsidRPr="00090B98">
        <w:rPr>
          <w:i/>
        </w:rPr>
        <w:instrText xml:space="preserve"> SEQ Tabela \* ARABIC </w:instrText>
      </w:r>
      <w:r w:rsidRPr="00090B98">
        <w:rPr>
          <w:i/>
        </w:rPr>
        <w:fldChar w:fldCharType="separate"/>
      </w:r>
      <w:r w:rsidR="000006A6">
        <w:rPr>
          <w:i/>
          <w:noProof/>
        </w:rPr>
        <w:t>9</w:t>
      </w:r>
      <w:r w:rsidRPr="00090B98">
        <w:rPr>
          <w:i/>
        </w:rPr>
        <w:fldChar w:fldCharType="end"/>
      </w:r>
      <w:r w:rsidR="00E15AE9" w:rsidRPr="00090B98">
        <w:rPr>
          <w:i/>
        </w:rPr>
        <w:t xml:space="preserve"> Przeszukuj paragony - Scenariusz</w:t>
      </w:r>
      <w:bookmarkEnd w:id="63"/>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E32FA5">
            <w:pPr>
              <w:pStyle w:val="Tekstpodstawowy"/>
              <w:numPr>
                <w:ilvl w:val="0"/>
                <w:numId w:val="8"/>
              </w:numPr>
              <w:spacing w:line="240" w:lineRule="auto"/>
              <w:jc w:val="left"/>
            </w:pPr>
            <w:r w:rsidRPr="00CD3B56">
              <w:t>Użytkownik zleca przeszukiwanie paragonów</w:t>
            </w:r>
          </w:p>
          <w:p w14:paraId="449286F5" w14:textId="076DEBA3" w:rsidR="00125A1A" w:rsidRPr="00CD3B56" w:rsidRDefault="00440F78" w:rsidP="00E32FA5">
            <w:pPr>
              <w:pStyle w:val="Tekstpodstawowy"/>
              <w:numPr>
                <w:ilvl w:val="0"/>
                <w:numId w:val="8"/>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E32FA5">
            <w:pPr>
              <w:pStyle w:val="Tekstpodstawowy"/>
              <w:numPr>
                <w:ilvl w:val="0"/>
                <w:numId w:val="8"/>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36CA2CE" w:rsidR="00125A1A" w:rsidRPr="00CD3B56" w:rsidRDefault="00125A1A" w:rsidP="00E32FA5">
            <w:pPr>
              <w:pStyle w:val="Tekstpodstawowy"/>
              <w:numPr>
                <w:ilvl w:val="0"/>
                <w:numId w:val="8"/>
              </w:numPr>
              <w:spacing w:line="240" w:lineRule="auto"/>
              <w:jc w:val="left"/>
            </w:pPr>
            <w:r w:rsidRPr="00CD3B56">
              <w:t>System wyszukuje paragony według wskazanych przez użytkownika kryteriów wyszukiwania</w:t>
            </w:r>
            <w:r w:rsidR="00CF1EB6" w:rsidRPr="00CD3B56">
              <w:t>.</w:t>
            </w:r>
            <w:r w:rsidR="00955AFD">
              <w:br/>
            </w:r>
            <w:r w:rsidR="00CF1EB6" w:rsidRPr="00CD3B56">
              <w:t>[Rysunek 4.6]</w:t>
            </w:r>
          </w:p>
          <w:p w14:paraId="0995FA40" w14:textId="27D6724F" w:rsidR="00F42C41" w:rsidRPr="00CD3B56" w:rsidRDefault="00440F78" w:rsidP="00E32FA5">
            <w:pPr>
              <w:pStyle w:val="Tekstpodstawowy"/>
              <w:numPr>
                <w:ilvl w:val="0"/>
                <w:numId w:val="8"/>
              </w:numPr>
              <w:spacing w:line="240" w:lineRule="auto"/>
              <w:jc w:val="left"/>
            </w:pPr>
            <w:r w:rsidRPr="00CD3B56">
              <w:t xml:space="preserve">System wyświetla </w:t>
            </w:r>
            <w:r w:rsidR="00125A1A" w:rsidRPr="00CD3B56">
              <w:t xml:space="preserve">znalezione </w:t>
            </w:r>
            <w:r w:rsidRPr="00CD3B56">
              <w:t>paragony</w:t>
            </w:r>
            <w:r w:rsidR="00F42C41" w:rsidRPr="00CD3B56">
              <w:t xml:space="preserve"> według kolejności </w:t>
            </w:r>
            <w:r w:rsidR="009444C1">
              <w:t>wstawiania</w:t>
            </w:r>
            <w:r w:rsidR="00F42C41" w:rsidRPr="00CD3B56">
              <w:t>.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E32FA5">
            <w:pPr>
              <w:pStyle w:val="Tekstpodstawowy"/>
              <w:numPr>
                <w:ilvl w:val="0"/>
                <w:numId w:val="8"/>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4FE25AA2" w:rsidR="004C2D6E" w:rsidRPr="00CD3B56" w:rsidRDefault="00586EB1" w:rsidP="004C2D6E">
            <w:pPr>
              <w:pStyle w:val="Tekstpodstawowy"/>
              <w:spacing w:line="240" w:lineRule="auto"/>
              <w:jc w:val="left"/>
            </w:pPr>
            <w:r>
              <w:tab/>
            </w:r>
            <w:r w:rsidR="004C2D6E"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5E796FA0"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 xml:space="preserve">wskazanych przez użytkownika kryteriów </w:t>
            </w:r>
            <w:r w:rsidR="00586EB1">
              <w:tab/>
            </w:r>
            <w:r w:rsidRPr="00CD3B56">
              <w:t>wyszukiwania</w:t>
            </w:r>
          </w:p>
          <w:p w14:paraId="0789359F" w14:textId="73BC2BE8" w:rsidR="004C2D6E" w:rsidRPr="00CD3B56" w:rsidRDefault="004C2D6E" w:rsidP="00E32FA5">
            <w:pPr>
              <w:pStyle w:val="Tekstpodstawowy"/>
              <w:numPr>
                <w:ilvl w:val="0"/>
                <w:numId w:val="9"/>
              </w:numPr>
              <w:spacing w:line="240" w:lineRule="auto"/>
              <w:jc w:val="left"/>
            </w:pPr>
            <w:r w:rsidRPr="00CD3B56">
              <w:t>System wyświetla komunikat o braku zgadzających się z kryteriami wyszukiwania paragonów</w:t>
            </w:r>
            <w:r w:rsidR="00CF1EB6" w:rsidRPr="00CD3B56">
              <w:t xml:space="preserve"> </w:t>
            </w:r>
            <w:r w:rsidR="00586EB1">
              <w:br/>
            </w:r>
            <w:r w:rsidR="00CF1EB6" w:rsidRPr="00CD3B56">
              <w:t>[Rysunek 4.6]</w:t>
            </w:r>
          </w:p>
          <w:p w14:paraId="77E6DAF5" w14:textId="39BBC727" w:rsidR="004C2D6E" w:rsidRPr="00CD3B56" w:rsidRDefault="00586EB1" w:rsidP="004C2D6E">
            <w:pPr>
              <w:pStyle w:val="Tekstpodstawowy"/>
              <w:spacing w:line="240" w:lineRule="auto"/>
              <w:jc w:val="left"/>
            </w:pPr>
            <w:r>
              <w:tab/>
            </w:r>
            <w:r w:rsidR="004C2D6E"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lang w:eastAsia="pl-PL"/>
        </w:rPr>
        <w:lastRenderedPageBreak/>
        <w:drawing>
          <wp:anchor distT="0" distB="0" distL="114300" distR="114300" simplePos="0" relativeHeight="251692032"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BDB147C" w14:textId="75DE12B6" w:rsidR="004E6000" w:rsidRPr="00281F4D" w:rsidRDefault="00281F4D" w:rsidP="00281F4D">
      <w:pPr>
        <w:pStyle w:val="Legenda"/>
        <w:rPr>
          <w:i/>
        </w:rPr>
      </w:pPr>
      <w:bookmarkStart w:id="64" w:name="_Toc26831227"/>
      <w:r w:rsidRPr="00281F4D">
        <w:rPr>
          <w:i/>
          <w:noProof/>
          <w:lang w:eastAsia="pl-PL"/>
        </w:rPr>
        <w:drawing>
          <wp:anchor distT="0" distB="0" distL="114300" distR="114300" simplePos="0" relativeHeight="251696128" behindDoc="0" locked="0" layoutInCell="1" allowOverlap="1" wp14:anchorId="199C89F5" wp14:editId="555779BC">
            <wp:simplePos x="0" y="0"/>
            <wp:positionH relativeFrom="margin">
              <wp:align>center</wp:align>
            </wp:positionH>
            <wp:positionV relativeFrom="paragraph">
              <wp:posOffset>546312</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rsidRPr="004E6000">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5</w:t>
      </w:r>
      <w:r w:rsidR="001B62A2">
        <w:rPr>
          <w:i/>
        </w:rPr>
        <w:fldChar w:fldCharType="end"/>
      </w:r>
      <w:r w:rsidR="004E6000">
        <w:rPr>
          <w:i/>
        </w:rPr>
        <w:t xml:space="preserve"> </w:t>
      </w:r>
      <w:r w:rsidR="004E6000" w:rsidRPr="00326CB0">
        <w:rPr>
          <w:i/>
        </w:rPr>
        <w:t xml:space="preserve"> </w:t>
      </w:r>
      <w:r w:rsidR="004E6000">
        <w:t xml:space="preserve">Przeszukaj paragony </w:t>
      </w:r>
      <w:r w:rsidR="004E6000" w:rsidRPr="00ED30C2">
        <w:rPr>
          <w:i/>
        </w:rPr>
        <w:t xml:space="preserve">– </w:t>
      </w:r>
      <w:r w:rsidR="004E6000">
        <w:rPr>
          <w:i/>
        </w:rPr>
        <w:t>kryteria wyszukania</w:t>
      </w:r>
      <w:r w:rsidR="00D01236">
        <w:rPr>
          <w:i/>
        </w:rPr>
        <w:t>. Wybór da</w:t>
      </w:r>
      <w:r w:rsidR="009553EB">
        <w:rPr>
          <w:i/>
        </w:rPr>
        <w:t>ty dodania paragonu (po lewo), wybór kwot (środek) oraz wybór długości trwania gwarancji (po prawo)</w:t>
      </w:r>
      <w:r w:rsidR="004E6000" w:rsidRPr="00281F4D">
        <w:rPr>
          <w:i/>
        </w:rPr>
        <w:t>[Źródło: opracowanie własne]</w:t>
      </w:r>
      <w:bookmarkEnd w:id="64"/>
    </w:p>
    <w:p w14:paraId="7D0AF058" w14:textId="4EC72146" w:rsidR="00326CB0" w:rsidRDefault="00326CB0" w:rsidP="00793C6A">
      <w:pPr>
        <w:pStyle w:val="Legenda"/>
        <w:ind w:firstLine="0"/>
        <w:jc w:val="both"/>
        <w:rPr>
          <w:i/>
        </w:rPr>
      </w:pPr>
    </w:p>
    <w:p w14:paraId="27B35815" w14:textId="28F1E692" w:rsidR="00326CB0" w:rsidRPr="00586EB1" w:rsidRDefault="00793C6A" w:rsidP="00586EB1">
      <w:pPr>
        <w:pStyle w:val="Legenda"/>
        <w:rPr>
          <w:i/>
        </w:rPr>
      </w:pPr>
      <w:bookmarkStart w:id="65" w:name="_Toc26831228"/>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6</w:t>
      </w:r>
      <w:r w:rsidR="001B62A2">
        <w:rPr>
          <w:i/>
        </w:rPr>
        <w:fldChar w:fldCharType="end"/>
      </w:r>
      <w:r w:rsidRPr="00793C6A">
        <w:rPr>
          <w:i/>
        </w:rPr>
        <w:t xml:space="preserve"> Przeszukaj paragony – brak kryteriów (po lewo), wypełnienie kryteriów i wynik wyszukania (środek), komunikat w przypadku braku znalezienia paragonów dla poszczególnych kryteriów.</w:t>
      </w:r>
      <w:r w:rsidR="00586EB1">
        <w:rPr>
          <w:i/>
        </w:rPr>
        <w:br/>
      </w:r>
      <w:r w:rsidR="00326CB0" w:rsidRPr="00586EB1">
        <w:rPr>
          <w:i/>
        </w:rPr>
        <w:t>[Źródło: opracowanie własne]</w:t>
      </w:r>
      <w:bookmarkEnd w:id="65"/>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3B3BB0">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47F71D56" w:rsidR="00B31119" w:rsidRPr="009444C1" w:rsidRDefault="00B31119" w:rsidP="00B31119">
      <w:pPr>
        <w:pStyle w:val="Legenda"/>
        <w:rPr>
          <w:i/>
          <w:sz w:val="23"/>
          <w:szCs w:val="23"/>
        </w:rPr>
      </w:pPr>
      <w:bookmarkStart w:id="66" w:name="_Toc26831267"/>
      <w:r w:rsidRPr="009444C1">
        <w:rPr>
          <w:i/>
        </w:rPr>
        <w:t xml:space="preserve">Tabela </w:t>
      </w:r>
      <w:r w:rsidRPr="009444C1">
        <w:rPr>
          <w:i/>
        </w:rPr>
        <w:fldChar w:fldCharType="begin"/>
      </w:r>
      <w:r w:rsidRPr="009444C1">
        <w:rPr>
          <w:i/>
        </w:rPr>
        <w:instrText xml:space="preserve"> SEQ Tabela \* ARABIC </w:instrText>
      </w:r>
      <w:r w:rsidRPr="009444C1">
        <w:rPr>
          <w:i/>
        </w:rPr>
        <w:fldChar w:fldCharType="separate"/>
      </w:r>
      <w:r w:rsidR="000006A6">
        <w:rPr>
          <w:i/>
          <w:noProof/>
        </w:rPr>
        <w:t>10</w:t>
      </w:r>
      <w:r w:rsidRPr="009444C1">
        <w:rPr>
          <w:i/>
        </w:rPr>
        <w:fldChar w:fldCharType="end"/>
      </w:r>
      <w:r w:rsidR="007374A3" w:rsidRPr="009444C1">
        <w:rPr>
          <w:i/>
        </w:rPr>
        <w:t xml:space="preserve"> Doda</w:t>
      </w:r>
      <w:r w:rsidR="009444C1" w:rsidRPr="009444C1">
        <w:rPr>
          <w:i/>
        </w:rPr>
        <w:t>j</w:t>
      </w:r>
      <w:r w:rsidR="007374A3" w:rsidRPr="009444C1">
        <w:rPr>
          <w:i/>
        </w:rPr>
        <w:t xml:space="preserve"> paragon</w:t>
      </w:r>
      <w:r w:rsidR="009444C1" w:rsidRPr="009444C1">
        <w:rPr>
          <w:i/>
        </w:rPr>
        <w:t>y</w:t>
      </w:r>
      <w:r w:rsidR="007374A3" w:rsidRPr="009444C1">
        <w:rPr>
          <w:i/>
        </w:rPr>
        <w:t xml:space="preserve"> - Scenariusz</w:t>
      </w:r>
      <w:bookmarkEnd w:id="66"/>
      <w:r w:rsidR="00281F4D">
        <w:rPr>
          <w:i/>
        </w:rPr>
        <w:t xml:space="preserve"> </w:t>
      </w:r>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142AE0B9"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E32FA5">
            <w:pPr>
              <w:pStyle w:val="Tekstpodstawowy"/>
              <w:numPr>
                <w:ilvl w:val="0"/>
                <w:numId w:val="10"/>
              </w:numPr>
              <w:spacing w:line="240" w:lineRule="auto"/>
              <w:jc w:val="left"/>
            </w:pPr>
            <w:r w:rsidRPr="00CD3B56">
              <w:t>Użytkownik wybiera akcję dodania nowych paragonów</w:t>
            </w:r>
          </w:p>
          <w:p w14:paraId="2A77181D" w14:textId="77777777" w:rsidR="00C725AC" w:rsidRPr="00CD3B56" w:rsidRDefault="00C725AC" w:rsidP="00E32FA5">
            <w:pPr>
              <w:pStyle w:val="Tekstpodstawowy"/>
              <w:numPr>
                <w:ilvl w:val="0"/>
                <w:numId w:val="10"/>
              </w:numPr>
              <w:spacing w:line="240" w:lineRule="auto"/>
              <w:jc w:val="left"/>
            </w:pPr>
            <w:r w:rsidRPr="00CD3B56">
              <w:t>System wyświetla ekran podglądu widoku kamery</w:t>
            </w:r>
          </w:p>
          <w:p w14:paraId="10541E06" w14:textId="6B5EE0C0" w:rsidR="00C725AC" w:rsidRPr="00CD3B56" w:rsidRDefault="00C725AC" w:rsidP="00E32FA5">
            <w:pPr>
              <w:pStyle w:val="Tekstpodstawowy"/>
              <w:numPr>
                <w:ilvl w:val="0"/>
                <w:numId w:val="10"/>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E32FA5">
            <w:pPr>
              <w:pStyle w:val="Tekstpodstawowy"/>
              <w:numPr>
                <w:ilvl w:val="0"/>
                <w:numId w:val="10"/>
              </w:numPr>
              <w:spacing w:line="240" w:lineRule="auto"/>
              <w:jc w:val="left"/>
            </w:pPr>
            <w:r w:rsidRPr="00CD3B56">
              <w:t xml:space="preserve">System </w:t>
            </w:r>
            <w:r w:rsidR="00D0724B" w:rsidRPr="00CD3B56">
              <w:t>zapamiętuje zdjęcie</w:t>
            </w:r>
            <w:r w:rsidR="003A4634" w:rsidRPr="00CD3B56">
              <w:t>.</w:t>
            </w:r>
          </w:p>
          <w:p w14:paraId="56945EC9" w14:textId="29EEDA6A" w:rsidR="00D0724B" w:rsidRPr="00CD3B56" w:rsidRDefault="00D0724B" w:rsidP="00E32FA5">
            <w:pPr>
              <w:pStyle w:val="Tekstpodstawowy"/>
              <w:numPr>
                <w:ilvl w:val="0"/>
                <w:numId w:val="10"/>
              </w:numPr>
              <w:spacing w:line="240" w:lineRule="auto"/>
              <w:jc w:val="left"/>
            </w:pPr>
            <w:r w:rsidRPr="00CD3B56">
              <w:t xml:space="preserve">System </w:t>
            </w:r>
            <w:r w:rsidR="009444C1">
              <w:t>wy</w:t>
            </w:r>
            <w:r w:rsidR="00451DFA" w:rsidRPr="00CD3B56">
              <w:t xml:space="preserve">świetla miniaturkę </w:t>
            </w:r>
            <w:r w:rsidR="000F33FD" w:rsidRPr="00CD3B56">
              <w:t>zdjęcia</w:t>
            </w:r>
            <w:r w:rsidR="003A4634" w:rsidRPr="00CD3B56">
              <w:t xml:space="preserve">. </w:t>
            </w:r>
            <w:r w:rsidR="00FC4823">
              <w:t>(</w:t>
            </w:r>
            <w:r w:rsidR="003A4634" w:rsidRPr="00CD3B56">
              <w:t>Uwaga: użytkownik może dodać wiele paragonów na raz, akcje 3-5 mogą być powtarzane wielokrotnie).</w:t>
            </w:r>
          </w:p>
          <w:p w14:paraId="7FD7AA8B" w14:textId="5E7D3A4A" w:rsidR="00C725AC" w:rsidRPr="00CD3B56" w:rsidRDefault="00C725AC" w:rsidP="00E32FA5">
            <w:pPr>
              <w:pStyle w:val="Tekstpodstawowy"/>
              <w:numPr>
                <w:ilvl w:val="0"/>
                <w:numId w:val="10"/>
              </w:numPr>
              <w:spacing w:line="240" w:lineRule="auto"/>
              <w:jc w:val="left"/>
            </w:pPr>
            <w:r w:rsidRPr="00CD3B56">
              <w:t>Użytkownik zatwierdza zdjęcia</w:t>
            </w:r>
            <w:r w:rsidR="00D0724B" w:rsidRPr="00CD3B56">
              <w:t xml:space="preserve"> paragonów</w:t>
            </w:r>
            <w:r w:rsidR="00FC4823">
              <w:t>.</w:t>
            </w:r>
          </w:p>
          <w:p w14:paraId="5190E9C7" w14:textId="053218FB" w:rsidR="00C725AC" w:rsidRPr="00CD3B56" w:rsidRDefault="00FC4823" w:rsidP="00E32FA5">
            <w:pPr>
              <w:pStyle w:val="Tekstpodstawowy"/>
              <w:numPr>
                <w:ilvl w:val="0"/>
                <w:numId w:val="10"/>
              </w:numPr>
              <w:spacing w:line="240" w:lineRule="auto"/>
              <w:jc w:val="left"/>
            </w:pPr>
            <w:r>
              <w:t>System</w:t>
            </w:r>
            <w:r w:rsidR="003A4634" w:rsidRPr="00CD3B56">
              <w:t xml:space="preserve"> </w:t>
            </w:r>
            <w:r>
              <w:t>skanuje zdjęcia w celu wyekstrahowania informacji na temat paragonów.</w:t>
            </w:r>
          </w:p>
          <w:p w14:paraId="589933DF" w14:textId="7FE40A0B" w:rsidR="000F33FD" w:rsidRPr="00CD3B56" w:rsidRDefault="000F33FD" w:rsidP="00E32FA5">
            <w:pPr>
              <w:pStyle w:val="Tekstpodstawowy"/>
              <w:numPr>
                <w:ilvl w:val="0"/>
                <w:numId w:val="10"/>
              </w:numPr>
              <w:spacing w:line="240" w:lineRule="auto"/>
              <w:jc w:val="left"/>
            </w:pPr>
            <w:r w:rsidRPr="00CD3B56">
              <w:t xml:space="preserve">System zapamiętuje </w:t>
            </w:r>
            <w:r w:rsidR="00FC4823">
              <w:t xml:space="preserve">zinterpretowane na podstawie zeskanowanych zdjęć dane </w:t>
            </w:r>
            <w:r w:rsidRPr="00CD3B56">
              <w:t xml:space="preserve">i dodaje </w:t>
            </w:r>
            <w:r w:rsidR="00FC4823">
              <w:t xml:space="preserve">je </w:t>
            </w:r>
            <w:r w:rsidRPr="00CD3B56">
              <w:t>do poszczególnych paragonów</w:t>
            </w:r>
            <w:r w:rsidR="00FC4823">
              <w:t>.</w:t>
            </w:r>
          </w:p>
          <w:p w14:paraId="1A6985C5" w14:textId="71AEF0D8" w:rsidR="00C725AC" w:rsidRPr="00CD3B56" w:rsidRDefault="00C725AC" w:rsidP="00E32FA5">
            <w:pPr>
              <w:pStyle w:val="Tekstpodstawowy"/>
              <w:numPr>
                <w:ilvl w:val="0"/>
                <w:numId w:val="10"/>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 xml:space="preserve">oraz znaczniki związane </w:t>
            </w:r>
            <w:r w:rsidR="003B3BB0">
              <w:br/>
            </w:r>
            <w:r w:rsidRPr="00CD3B56">
              <w:t>z paragonami)</w:t>
            </w:r>
            <w:r w:rsidR="00FC4823">
              <w:t>.</w:t>
            </w:r>
          </w:p>
          <w:p w14:paraId="64B43A30" w14:textId="61EC38DD" w:rsidR="00C725AC" w:rsidRPr="00CD3B56" w:rsidRDefault="00C725AC" w:rsidP="00E32FA5">
            <w:pPr>
              <w:pStyle w:val="Tekstpodstawowy"/>
              <w:numPr>
                <w:ilvl w:val="0"/>
                <w:numId w:val="10"/>
              </w:numPr>
              <w:spacing w:line="240" w:lineRule="auto"/>
              <w:jc w:val="left"/>
            </w:pPr>
            <w:r w:rsidRPr="00CD3B56">
              <w:t xml:space="preserve">Użytkownik </w:t>
            </w:r>
            <w:r w:rsidR="009444C1">
              <w:t>edytuje</w:t>
            </w:r>
            <w:r w:rsidRPr="00CD3B56">
              <w:t xml:space="preserve"> parametry</w:t>
            </w:r>
            <w:r w:rsidR="00FC4823">
              <w:t>.</w:t>
            </w:r>
          </w:p>
          <w:p w14:paraId="61674911" w14:textId="3E4E5C7D" w:rsidR="000F33FD" w:rsidRPr="00CD3B56" w:rsidRDefault="000F33FD" w:rsidP="00E32FA5">
            <w:pPr>
              <w:pStyle w:val="Tekstpodstawowy"/>
              <w:numPr>
                <w:ilvl w:val="0"/>
                <w:numId w:val="10"/>
              </w:numPr>
              <w:spacing w:line="240" w:lineRule="auto"/>
              <w:jc w:val="left"/>
            </w:pPr>
            <w:r w:rsidRPr="00CD3B56">
              <w:t>Użytkownik zatwierdza dodawanie paragonów</w:t>
            </w:r>
            <w:r w:rsidR="00FC4823">
              <w:t>.</w:t>
            </w:r>
          </w:p>
          <w:p w14:paraId="56B643F2" w14:textId="6A624DAA" w:rsidR="00C725AC" w:rsidRPr="00CD3B56" w:rsidRDefault="00C725AC" w:rsidP="00E32FA5">
            <w:pPr>
              <w:pStyle w:val="Tekstpodstawowy"/>
              <w:numPr>
                <w:ilvl w:val="0"/>
                <w:numId w:val="10"/>
              </w:numPr>
              <w:spacing w:line="240" w:lineRule="auto"/>
              <w:jc w:val="left"/>
            </w:pPr>
            <w:r w:rsidRPr="00CD3B56">
              <w:t xml:space="preserve">System zapamiętuje paragony i </w:t>
            </w:r>
            <w:r w:rsidR="00D0724B" w:rsidRPr="00CD3B56">
              <w:t>wyświetla powiadomienie o udanym ich dodaniu</w:t>
            </w:r>
            <w:r w:rsidR="00FC4823">
              <w:t>.</w:t>
            </w:r>
          </w:p>
          <w:p w14:paraId="323A45A6" w14:textId="584A74C2" w:rsidR="00D0724B" w:rsidRPr="00CD3B56" w:rsidRDefault="00D0724B" w:rsidP="00E32FA5">
            <w:pPr>
              <w:pStyle w:val="Tekstpodstawowy"/>
              <w:numPr>
                <w:ilvl w:val="0"/>
                <w:numId w:val="10"/>
              </w:numPr>
              <w:spacing w:line="240" w:lineRule="auto"/>
              <w:jc w:val="left"/>
            </w:pPr>
            <w:r w:rsidRPr="00CD3B56">
              <w:t>Zakończenie scenariusza</w:t>
            </w:r>
            <w:r w:rsidR="00FC4823">
              <w:t>.</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E32FA5">
            <w:pPr>
              <w:pStyle w:val="Tekstpodstawowy"/>
              <w:numPr>
                <w:ilvl w:val="0"/>
                <w:numId w:val="14"/>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E32FA5">
            <w:pPr>
              <w:pStyle w:val="Tekstpodstawowy"/>
              <w:numPr>
                <w:ilvl w:val="0"/>
                <w:numId w:val="12"/>
              </w:numPr>
              <w:spacing w:line="240" w:lineRule="auto"/>
              <w:jc w:val="left"/>
            </w:pPr>
            <w:r w:rsidRPr="00CD3B56">
              <w:t>System usuwa ostatnio dodane zdjęcie</w:t>
            </w:r>
          </w:p>
          <w:p w14:paraId="17EE1D90" w14:textId="69B98F1B" w:rsidR="000F33FD" w:rsidRPr="00CD3B56" w:rsidRDefault="000F33FD" w:rsidP="00E32FA5">
            <w:pPr>
              <w:pStyle w:val="Tekstpodstawowy"/>
              <w:numPr>
                <w:ilvl w:val="0"/>
                <w:numId w:val="12"/>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E32FA5">
            <w:pPr>
              <w:pStyle w:val="Tekstpodstawowy"/>
              <w:numPr>
                <w:ilvl w:val="0"/>
                <w:numId w:val="11"/>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E32FA5">
            <w:pPr>
              <w:pStyle w:val="Tekstpodstawowy"/>
              <w:numPr>
                <w:ilvl w:val="0"/>
                <w:numId w:val="13"/>
              </w:numPr>
              <w:spacing w:line="240" w:lineRule="auto"/>
              <w:jc w:val="left"/>
            </w:pPr>
            <w:r w:rsidRPr="00CD3B56">
              <w:t>System wyświetla powiadomienie o nieudanym wyekstrahowaniu jednego lub kilku paragonów</w:t>
            </w:r>
          </w:p>
          <w:p w14:paraId="5B0EF001" w14:textId="036F68F5" w:rsidR="000F33FD" w:rsidRPr="00CD3B56" w:rsidRDefault="000F33FD" w:rsidP="00E32FA5">
            <w:pPr>
              <w:pStyle w:val="Tekstpodstawowy"/>
              <w:numPr>
                <w:ilvl w:val="0"/>
                <w:numId w:val="13"/>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1DF95D43" w14:textId="4FCCC476" w:rsidR="00775D5C" w:rsidRDefault="009913C2" w:rsidP="00775D5C">
      <w:pPr>
        <w:spacing w:after="160" w:line="259" w:lineRule="auto"/>
        <w:ind w:firstLine="0"/>
        <w:jc w:val="left"/>
      </w:pPr>
      <w:r>
        <w:br w:type="page"/>
      </w:r>
      <w:r w:rsidR="00961D85">
        <w:rPr>
          <w:noProof/>
          <w:lang w:eastAsia="pl-PL"/>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2994025"/>
                    </a:xfrm>
                    <a:prstGeom prst="rect">
                      <a:avLst/>
                    </a:prstGeom>
                  </pic:spPr>
                </pic:pic>
              </a:graphicData>
            </a:graphic>
          </wp:inline>
        </w:drawing>
      </w:r>
    </w:p>
    <w:p w14:paraId="1C07F321" w14:textId="48FED849" w:rsidR="00961D85" w:rsidRDefault="00961D85" w:rsidP="00281F4D">
      <w:pPr>
        <w:pStyle w:val="Legenda"/>
        <w:rPr>
          <w:i/>
        </w:rPr>
      </w:pPr>
      <w:bookmarkStart w:id="67" w:name="_Toc26831229"/>
      <w:r>
        <w:t xml:space="preserve">Rysunek </w:t>
      </w:r>
      <w:fldSimple w:instr=" STYLEREF 1 \s ">
        <w:r w:rsidR="000006A6">
          <w:rPr>
            <w:noProof/>
          </w:rPr>
          <w:t>4</w:t>
        </w:r>
      </w:fldSimple>
      <w:r w:rsidR="001B62A2">
        <w:t>.</w:t>
      </w:r>
      <w:fldSimple w:instr=" SEQ Rysunek \* ARABIC \s 1 ">
        <w:r w:rsidR="000006A6">
          <w:rPr>
            <w:noProof/>
          </w:rPr>
          <w:t>7</w:t>
        </w:r>
      </w:fldSimple>
      <w:r>
        <w:t xml:space="preserve"> </w:t>
      </w:r>
      <w:r w:rsidRPr="00A45CC4">
        <w:rPr>
          <w:i/>
        </w:rPr>
        <w:t xml:space="preserve">Dodaj paragony – </w:t>
      </w:r>
      <w:r>
        <w:rPr>
          <w:i/>
        </w:rPr>
        <w:t xml:space="preserve">kolejno </w:t>
      </w:r>
      <w:r w:rsidR="00406166">
        <w:rPr>
          <w:i/>
        </w:rPr>
        <w:t xml:space="preserve">od lewej </w:t>
      </w:r>
      <w:r w:rsidRPr="00A45CC4">
        <w:rPr>
          <w:i/>
        </w:rPr>
        <w:t>krok</w:t>
      </w:r>
      <w:r>
        <w:rPr>
          <w:i/>
        </w:rPr>
        <w:t xml:space="preserve"> 0</w:t>
      </w:r>
      <w:r w:rsidR="00406166">
        <w:rPr>
          <w:i/>
        </w:rPr>
        <w:t>,</w:t>
      </w:r>
      <w:r>
        <w:rPr>
          <w:i/>
        </w:rPr>
        <w:t xml:space="preserve"> krok </w:t>
      </w:r>
      <w:r w:rsidR="00406166">
        <w:rPr>
          <w:i/>
        </w:rPr>
        <w:t>2 oraz krok 5</w:t>
      </w:r>
      <w:r w:rsidR="00281F4D">
        <w:br/>
      </w:r>
      <w:r w:rsidRPr="00A45CC4">
        <w:rPr>
          <w:i/>
        </w:rPr>
        <w:t xml:space="preserve"> </w:t>
      </w:r>
      <w:r w:rsidR="00A45CC4" w:rsidRPr="00A45CC4">
        <w:rPr>
          <w:i/>
        </w:rPr>
        <w:t>[Źródło: opracowanie własne]</w:t>
      </w:r>
      <w:bookmarkEnd w:id="67"/>
    </w:p>
    <w:p w14:paraId="0C459050" w14:textId="77777777" w:rsidR="00775D5C" w:rsidRPr="00775D5C" w:rsidRDefault="00775D5C" w:rsidP="00775D5C"/>
    <w:p w14:paraId="665A7DE1" w14:textId="3F24C601" w:rsidR="00961D85" w:rsidRDefault="00775D5C" w:rsidP="00A45CC4">
      <w:pPr>
        <w:pStyle w:val="Legenda"/>
      </w:pPr>
      <w:r>
        <w:rPr>
          <w:noProof/>
          <w:lang w:eastAsia="pl-PL"/>
        </w:rPr>
        <w:drawing>
          <wp:inline distT="0" distB="0" distL="0" distR="0" wp14:anchorId="00CCFB65" wp14:editId="7DE5EB62">
            <wp:extent cx="4448654" cy="3726873"/>
            <wp:effectExtent l="0" t="0" r="9525" b="6985"/>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l="34762"/>
                    <a:stretch/>
                  </pic:blipFill>
                  <pic:spPr bwMode="auto">
                    <a:xfrm>
                      <a:off x="0" y="0"/>
                      <a:ext cx="4454265" cy="3731574"/>
                    </a:xfrm>
                    <a:prstGeom prst="rect">
                      <a:avLst/>
                    </a:prstGeom>
                    <a:ln>
                      <a:noFill/>
                    </a:ln>
                    <a:extLst>
                      <a:ext uri="{53640926-AAD7-44D8-BBD7-CCE9431645EC}">
                        <a14:shadowObscured xmlns:a14="http://schemas.microsoft.com/office/drawing/2010/main"/>
                      </a:ext>
                    </a:extLst>
                  </pic:spPr>
                </pic:pic>
              </a:graphicData>
            </a:graphic>
          </wp:inline>
        </w:drawing>
      </w:r>
    </w:p>
    <w:p w14:paraId="32E3C50A" w14:textId="12ECF78F" w:rsidR="00961D85" w:rsidRPr="00281F4D" w:rsidRDefault="00961D85" w:rsidP="00281F4D">
      <w:pPr>
        <w:pStyle w:val="Legenda"/>
        <w:rPr>
          <w:i/>
        </w:rPr>
      </w:pPr>
      <w:bookmarkStart w:id="68" w:name="_Toc26831230"/>
      <w:r w:rsidRPr="00961D85">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8</w:t>
      </w:r>
      <w:r w:rsidR="001B62A2">
        <w:rPr>
          <w:i/>
        </w:rPr>
        <w:fldChar w:fldCharType="end"/>
      </w:r>
      <w:r w:rsidRPr="00961D85">
        <w:rPr>
          <w:i/>
        </w:rPr>
        <w:t xml:space="preserve"> Dodaj paragony –</w:t>
      </w:r>
      <w:r w:rsidR="00775D5C">
        <w:rPr>
          <w:i/>
        </w:rPr>
        <w:t xml:space="preserve"> </w:t>
      </w:r>
      <w:r w:rsidRPr="00961D85">
        <w:rPr>
          <w:i/>
        </w:rPr>
        <w:t xml:space="preserve">kolejno </w:t>
      </w:r>
      <w:r w:rsidR="00406166">
        <w:rPr>
          <w:i/>
        </w:rPr>
        <w:t xml:space="preserve">od lewej </w:t>
      </w:r>
      <w:r w:rsidRPr="00961D85">
        <w:rPr>
          <w:i/>
        </w:rPr>
        <w:t xml:space="preserve">krok </w:t>
      </w:r>
      <w:r w:rsidR="00775D5C">
        <w:rPr>
          <w:i/>
        </w:rPr>
        <w:t>9</w:t>
      </w:r>
      <w:r w:rsidR="00406166">
        <w:rPr>
          <w:i/>
        </w:rPr>
        <w:t xml:space="preserve"> oraz</w:t>
      </w:r>
      <w:r w:rsidR="00775D5C">
        <w:rPr>
          <w:i/>
        </w:rPr>
        <w:t xml:space="preserve"> krok 12</w:t>
      </w:r>
      <w:r w:rsidR="00281F4D">
        <w:rPr>
          <w:i/>
        </w:rPr>
        <w:br/>
      </w:r>
      <w:r w:rsidRPr="00281F4D">
        <w:rPr>
          <w:i/>
        </w:rPr>
        <w:t>[Źródło: opracowanie własne]</w:t>
      </w:r>
      <w:bookmarkEnd w:id="68"/>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25ACA16F" w:rsidR="006C3A29" w:rsidRDefault="006C3A29" w:rsidP="003B3BB0">
      <w:pPr>
        <w:pStyle w:val="Nagwek1"/>
      </w:pPr>
      <w:bookmarkStart w:id="69" w:name="_Toc26831466"/>
      <w:r>
        <w:lastRenderedPageBreak/>
        <w:t>Projekt</w:t>
      </w:r>
      <w:r w:rsidR="005940FA">
        <w:t xml:space="preserve"> aplikacji ReceiptCarer</w:t>
      </w:r>
      <w:bookmarkEnd w:id="69"/>
    </w:p>
    <w:p w14:paraId="3F22EA01" w14:textId="4F56F3B4" w:rsidR="00CD3B56" w:rsidRDefault="005940FA" w:rsidP="00CD3B56">
      <w:bookmarkStart w:id="70" w:name="_Hlk25599385"/>
      <w:r w:rsidRPr="005940FA">
        <w:t>Następujący rozdział poświęcony jest projekt</w:t>
      </w:r>
      <w:r>
        <w:t>owi</w:t>
      </w:r>
      <w:r w:rsidRPr="005940FA">
        <w:t> aplikacji.</w:t>
      </w:r>
      <w:r w:rsidR="00596638">
        <w:t xml:space="preserve"> </w:t>
      </w:r>
      <w:r>
        <w:t>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70"/>
    </w:p>
    <w:p w14:paraId="4983D2E2" w14:textId="77777777" w:rsidR="00CD3B56" w:rsidRDefault="00CD3B56" w:rsidP="00CD3B56"/>
    <w:p w14:paraId="46073829" w14:textId="31994D24" w:rsidR="006C3A29" w:rsidRDefault="00236454" w:rsidP="003B3BB0">
      <w:pPr>
        <w:pStyle w:val="Nagwek2"/>
      </w:pPr>
      <w:bookmarkStart w:id="71" w:name="_Toc26831467"/>
      <w:r>
        <w:t xml:space="preserve">Opis wybranych wykorzystanych </w:t>
      </w:r>
      <w:r w:rsidR="001D0CFA">
        <w:t>środowisk i narzędzi programistycz</w:t>
      </w:r>
      <w:r>
        <w:t>nych</w:t>
      </w:r>
      <w:bookmarkEnd w:id="71"/>
    </w:p>
    <w:p w14:paraId="2815E9A7" w14:textId="4D20DA3D" w:rsidR="00596638" w:rsidRDefault="00802F36" w:rsidP="003B3BB0">
      <w:bookmarkStart w:id="72"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rsidR="00170AA4">
            <w:instrText xml:space="preserve">CITATION java \l 1045 </w:instrText>
          </w:r>
          <w:r>
            <w:fldChar w:fldCharType="separate"/>
          </w:r>
          <w:r w:rsidR="00515CB8" w:rsidRPr="00515CB8">
            <w:rPr>
              <w:noProof/>
            </w:rPr>
            <w:t>[9]</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C87BFB">
            <w:instrText xml:space="preserve">CITATION androidstudio \l 1045 </w:instrText>
          </w:r>
          <w:r>
            <w:fldChar w:fldCharType="separate"/>
          </w:r>
          <w:r w:rsidR="00515CB8" w:rsidRPr="00515CB8">
            <w:rPr>
              <w:noProof/>
            </w:rPr>
            <w:t>[10]</w:t>
          </w:r>
          <w:r>
            <w:fldChar w:fldCharType="end"/>
          </w:r>
        </w:sdtContent>
      </w:sdt>
      <w:r>
        <w:t xml:space="preserve">. Wykorzystano </w:t>
      </w:r>
      <w:r w:rsidRPr="009444C1">
        <w:t xml:space="preserve">możliwości </w:t>
      </w:r>
      <w:r w:rsidR="003A4634" w:rsidRPr="009444C1">
        <w:t>narzędzi</w:t>
      </w:r>
      <w:r w:rsidR="009444C1" w:rsidRPr="009444C1">
        <w:t>a</w:t>
      </w:r>
      <w:r w:rsidR="003A4634">
        <w:t xml:space="preserve"> </w:t>
      </w:r>
      <w:r w:rsidR="003A4634">
        <w:rPr>
          <w:b/>
          <w:bCs/>
        </w:rPr>
        <w:t xml:space="preserve">Firebase </w:t>
      </w:r>
      <w:sdt>
        <w:sdtPr>
          <w:rPr>
            <w:b/>
          </w:rPr>
          <w:id w:val="1994440836"/>
          <w:citation/>
        </w:sdtPr>
        <w:sdtContent>
          <w:r w:rsidR="00FC5F2E">
            <w:rPr>
              <w:b/>
            </w:rPr>
            <w:fldChar w:fldCharType="begin"/>
          </w:r>
          <w:r w:rsidR="00170AA4">
            <w:rPr>
              <w:b/>
            </w:rPr>
            <w:instrText xml:space="preserve">CITATION cloudefirestore \l 1045 </w:instrText>
          </w:r>
          <w:r w:rsidR="00FC5F2E">
            <w:rPr>
              <w:b/>
            </w:rPr>
            <w:fldChar w:fldCharType="separate"/>
          </w:r>
          <w:r w:rsidR="00515CB8" w:rsidRPr="00515CB8">
            <w:rPr>
              <w:noProof/>
            </w:rPr>
            <w:t>[11]</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r w:rsidR="002D6A4B">
        <w:rPr>
          <w:b/>
        </w:rPr>
        <w:t>Firebase</w:t>
      </w:r>
      <w:r w:rsidR="00192CEB">
        <w:rPr>
          <w:b/>
        </w:rPr>
        <w:t xml:space="preserve"> </w:t>
      </w:r>
      <w:r w:rsidR="003A4634">
        <w:rPr>
          <w:b/>
        </w:rPr>
        <w:t xml:space="preserve">Cloud Firestore </w:t>
      </w:r>
      <w:sdt>
        <w:sdtPr>
          <w:rPr>
            <w:b/>
          </w:rPr>
          <w:id w:val="-672488404"/>
          <w:citation/>
        </w:sdtPr>
        <w:sdtContent>
          <w:r w:rsidR="00FC5F2E">
            <w:rPr>
              <w:b/>
            </w:rPr>
            <w:fldChar w:fldCharType="begin"/>
          </w:r>
          <w:r w:rsidR="00170AA4">
            <w:rPr>
              <w:b/>
            </w:rPr>
            <w:instrText xml:space="preserve">CITATION cloudefirestore \l 1045 </w:instrText>
          </w:r>
          <w:r w:rsidR="00FC5F2E">
            <w:rPr>
              <w:b/>
            </w:rPr>
            <w:fldChar w:fldCharType="separate"/>
          </w:r>
          <w:r w:rsidR="00515CB8" w:rsidRPr="00515CB8">
            <w:rPr>
              <w:noProof/>
            </w:rPr>
            <w:t>[11]</w:t>
          </w:r>
          <w:r w:rsidR="00FC5F2E">
            <w:rPr>
              <w:b/>
            </w:rPr>
            <w:fldChar w:fldCharType="end"/>
          </w:r>
        </w:sdtContent>
      </w:sdt>
      <w:r w:rsidR="00192CEB">
        <w:rPr>
          <w:b/>
        </w:rPr>
        <w:t xml:space="preserve"> </w:t>
      </w:r>
      <w:r w:rsidR="00192CEB">
        <w:t xml:space="preserve">oraz </w:t>
      </w:r>
      <w:r w:rsidR="00192CEB">
        <w:rPr>
          <w:b/>
        </w:rPr>
        <w:t>Firebase Cloud Storage</w:t>
      </w:r>
      <w:r>
        <w:t>.</w:t>
      </w:r>
      <w:r w:rsidR="004B64A0">
        <w:t xml:space="preserve"> </w:t>
      </w:r>
      <w:r w:rsidR="004B64A0">
        <w:rPr>
          <w:b/>
        </w:rPr>
        <w:t xml:space="preserve">Firebase Cloud Firestore </w:t>
      </w:r>
      <w:r w:rsidR="004B64A0">
        <w:t>stanowi bazę danych</w:t>
      </w:r>
      <w:r w:rsidR="00596638">
        <w:t>,</w:t>
      </w:r>
      <w:r w:rsidR="004B64A0">
        <w:t xml:space="preserve"> gdzie przechowywane są wszystkie dane potrzebne do prawidłowego funkcjonow</w:t>
      </w:r>
      <w:r w:rsidR="00596638">
        <w:t>ania aplikacji.</w:t>
      </w:r>
      <w:r w:rsidR="00192CEB">
        <w:t xml:space="preserve"> </w:t>
      </w:r>
      <w:r w:rsidR="004B64A0">
        <w:rPr>
          <w:b/>
        </w:rPr>
        <w:t xml:space="preserve">Firebase Cloud </w:t>
      </w:r>
      <w:r w:rsidR="00192CEB">
        <w:rPr>
          <w:b/>
        </w:rPr>
        <w:t>Storage</w:t>
      </w:r>
      <w:r>
        <w:t xml:space="preserve"> </w:t>
      </w:r>
      <w:r w:rsidR="00192CEB">
        <w:t>pozwala na przechowywanie plików graficznych (plików</w:t>
      </w:r>
      <w:r w:rsidR="003B3BB0">
        <w:t>,</w:t>
      </w:r>
      <w:r w:rsidR="00192CEB">
        <w:t xml:space="preserve">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r w:rsidR="00192CEB">
        <w:t>Firebas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C24147">
            <w:rPr>
              <w:b/>
            </w:rPr>
            <w:instrText xml:space="preserve">CITATION ocr \l 1045 </w:instrText>
          </w:r>
          <w:r w:rsidR="004B64A0">
            <w:rPr>
              <w:b/>
            </w:rPr>
            <w:fldChar w:fldCharType="separate"/>
          </w:r>
          <w:r w:rsidR="00515CB8">
            <w:rPr>
              <w:b/>
              <w:noProof/>
            </w:rPr>
            <w:t xml:space="preserve"> </w:t>
          </w:r>
          <w:r w:rsidR="00515CB8" w:rsidRPr="00515CB8">
            <w:rPr>
              <w:noProof/>
            </w:rPr>
            <w:t>[12]</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r w:rsidR="004B64A0">
        <w:rPr>
          <w:b/>
        </w:rPr>
        <w:t>Firebase Vision</w:t>
      </w:r>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p>
    <w:p w14:paraId="66D214DC" w14:textId="4A69163F" w:rsidR="00596638" w:rsidRDefault="00841D99" w:rsidP="003B3BB0">
      <w:pPr>
        <w:ind w:firstLine="360"/>
      </w:pPr>
      <w:r>
        <w:t xml:space="preserve">Za pomocą systemu kontroli wersji </w:t>
      </w:r>
      <w:r>
        <w:rPr>
          <w:b/>
        </w:rPr>
        <w:t>G</w:t>
      </w:r>
      <w:r w:rsidR="008919BE">
        <w:rPr>
          <w:b/>
        </w:rPr>
        <w:t>i</w:t>
      </w:r>
      <w:r w:rsidR="00170AA4">
        <w:rPr>
          <w:b/>
        </w:rPr>
        <w:t>t</w:t>
      </w:r>
      <w:sdt>
        <w:sdtPr>
          <w:rPr>
            <w:b/>
          </w:rPr>
          <w:id w:val="-488096666"/>
          <w:citation/>
        </w:sdtPr>
        <w:sdtContent>
          <w:r>
            <w:rPr>
              <w:b/>
            </w:rPr>
            <w:fldChar w:fldCharType="begin"/>
          </w:r>
          <w:r w:rsidR="00170AA4">
            <w:rPr>
              <w:b/>
            </w:rPr>
            <w:instrText xml:space="preserve">CITATION git \l 1045 </w:instrText>
          </w:r>
          <w:r>
            <w:rPr>
              <w:b/>
            </w:rPr>
            <w:fldChar w:fldCharType="separate"/>
          </w:r>
          <w:r w:rsidR="00515CB8">
            <w:rPr>
              <w:b/>
              <w:noProof/>
            </w:rPr>
            <w:t xml:space="preserve"> </w:t>
          </w:r>
          <w:r w:rsidR="00515CB8" w:rsidRPr="00515CB8">
            <w:rPr>
              <w:noProof/>
            </w:rPr>
            <w:t>[13]</w:t>
          </w:r>
          <w:r>
            <w:rPr>
              <w:b/>
            </w:rPr>
            <w:fldChar w:fldCharType="end"/>
          </w:r>
        </w:sdtContent>
      </w:sdt>
      <w:r>
        <w:rPr>
          <w:b/>
        </w:rPr>
        <w:t xml:space="preserve"> </w:t>
      </w:r>
      <w:r>
        <w:t xml:space="preserve">utrzymano stabilność i skalowalność projektu. </w:t>
      </w:r>
    </w:p>
    <w:p w14:paraId="2F59BFCC" w14:textId="245D5068" w:rsidR="00596638" w:rsidRDefault="00841D99" w:rsidP="003B3BB0">
      <w:pPr>
        <w:ind w:firstLine="360"/>
      </w:pPr>
      <w:r>
        <w:t xml:space="preserve">Do przygotowania wszelkiego rodzaju diagramów zastosowano </w:t>
      </w:r>
      <w:r w:rsidRPr="00841D99">
        <w:rPr>
          <w:b/>
        </w:rPr>
        <w:t>Visual Paradigm Online</w:t>
      </w:r>
      <w:sdt>
        <w:sdtPr>
          <w:rPr>
            <w:b/>
          </w:rPr>
          <w:id w:val="2132439889"/>
          <w:citation/>
        </w:sdtPr>
        <w:sdtContent>
          <w:r w:rsidR="006B69B2">
            <w:rPr>
              <w:b/>
            </w:rPr>
            <w:fldChar w:fldCharType="begin"/>
          </w:r>
          <w:r w:rsidR="0091402E">
            <w:rPr>
              <w:b/>
            </w:rPr>
            <w:instrText xml:space="preserve">CITATION visualparadigmonline \l 1045 </w:instrText>
          </w:r>
          <w:r w:rsidR="006B69B2">
            <w:rPr>
              <w:b/>
            </w:rPr>
            <w:fldChar w:fldCharType="separate"/>
          </w:r>
          <w:r w:rsidR="00515CB8">
            <w:rPr>
              <w:b/>
              <w:noProof/>
            </w:rPr>
            <w:t xml:space="preserve"> </w:t>
          </w:r>
          <w:r w:rsidR="00515CB8" w:rsidRPr="00515CB8">
            <w:rPr>
              <w:noProof/>
            </w:rPr>
            <w:t>[14]</w:t>
          </w:r>
          <w:r w:rsidR="006B69B2">
            <w:rPr>
              <w:b/>
            </w:rPr>
            <w:fldChar w:fldCharType="end"/>
          </w:r>
        </w:sdtContent>
      </w:sdt>
      <w:r>
        <w:t>.</w:t>
      </w:r>
      <w:r w:rsidR="00127C71">
        <w:t xml:space="preserve"> </w:t>
      </w:r>
    </w:p>
    <w:p w14:paraId="206B2C1A" w14:textId="7C7E1DE8" w:rsidR="001D0CFA" w:rsidRPr="00127C71" w:rsidRDefault="00976CF6" w:rsidP="003B3BB0">
      <w:pPr>
        <w:ind w:firstLine="360"/>
      </w:pPr>
      <w:r>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91402E">
            <w:rPr>
              <w:b/>
            </w:rPr>
            <w:instrText xml:space="preserve">CITATION picasso \l 1045 </w:instrText>
          </w:r>
          <w:r w:rsidR="00127C71">
            <w:rPr>
              <w:b/>
            </w:rPr>
            <w:fldChar w:fldCharType="separate"/>
          </w:r>
          <w:r w:rsidR="00515CB8" w:rsidRPr="00515CB8">
            <w:rPr>
              <w:noProof/>
            </w:rPr>
            <w:t>[15]</w:t>
          </w:r>
          <w:r w:rsidR="00127C71">
            <w:rPr>
              <w:b/>
            </w:rPr>
            <w:fldChar w:fldCharType="end"/>
          </w:r>
        </w:sdtContent>
      </w:sdt>
      <w:r>
        <w:rPr>
          <w:b/>
        </w:rPr>
        <w:t xml:space="preserve"> </w:t>
      </w:r>
      <w:r w:rsidR="00127C71">
        <w:t>zrealizowano</w:t>
      </w:r>
      <w:r>
        <w:t xml:space="preserve"> dynamiczne pobieranie oraz ładowanie zdjęć zapisanych w Firebase Cloud Storage do aplikacji.</w:t>
      </w:r>
    </w:p>
    <w:p w14:paraId="4F19B563" w14:textId="777A17C6" w:rsidR="006B69B2" w:rsidRDefault="006B69B2" w:rsidP="00802F36">
      <w:pPr>
        <w:ind w:firstLine="360"/>
      </w:pPr>
    </w:p>
    <w:p w14:paraId="21EEEEDB" w14:textId="1A6517B1" w:rsidR="006B69B2" w:rsidRDefault="006B69B2" w:rsidP="003B3BB0">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DA2EFCE" w:rsidR="006B69B2" w:rsidRPr="00F81E95" w:rsidRDefault="006B69B2" w:rsidP="003B3BB0">
      <w:pPr>
        <w:rPr>
          <w:b/>
        </w:rPr>
      </w:pPr>
      <w:r w:rsidRPr="00F81E95">
        <w:rPr>
          <w:b/>
        </w:rPr>
        <w:t>Android Studio</w:t>
      </w:r>
    </w:p>
    <w:p w14:paraId="507C597B" w14:textId="59524068" w:rsidR="00265446" w:rsidRPr="00671C58" w:rsidRDefault="00265446" w:rsidP="003B3BB0">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e środowisko programistyczne</w:t>
      </w:r>
      <w:r w:rsidR="00170AA4">
        <w:t xml:space="preserve"> </w:t>
      </w:r>
      <w:r w:rsidR="00671C58" w:rsidRPr="00F81E95">
        <w:t>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170AA4">
            <w:instrText xml:space="preserve">CITATION android \l 1045 </w:instrText>
          </w:r>
          <w:r w:rsidR="00671C58" w:rsidRPr="00F81E95">
            <w:fldChar w:fldCharType="separate"/>
          </w:r>
          <w:r w:rsidR="00515CB8" w:rsidRPr="00515CB8">
            <w:rPr>
              <w:noProof/>
            </w:rPr>
            <w:t>[16]</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170AA4">
            <w:instrText xml:space="preserve">CITATION google \l 1045 </w:instrText>
          </w:r>
          <w:r w:rsidR="00671C58" w:rsidRPr="00F81E95">
            <w:fldChar w:fldCharType="separate"/>
          </w:r>
          <w:r w:rsidR="00515CB8">
            <w:rPr>
              <w:noProof/>
            </w:rPr>
            <w:t xml:space="preserve"> </w:t>
          </w:r>
          <w:r w:rsidR="00515CB8" w:rsidRPr="00515CB8">
            <w:rPr>
              <w:noProof/>
            </w:rPr>
            <w:t>[1]</w:t>
          </w:r>
          <w:r w:rsidR="00671C58" w:rsidRPr="00F81E95">
            <w:fldChar w:fldCharType="end"/>
          </w:r>
        </w:sdtContent>
      </w:sdt>
      <w:r w:rsidR="00671C58" w:rsidRPr="00F81E95">
        <w:t xml:space="preserve">. </w:t>
      </w:r>
      <w:r w:rsidR="004B6897" w:rsidRPr="00F81E95">
        <w:t>Android studio zostało</w:t>
      </w:r>
      <w:r w:rsidR="004B6897">
        <w:t xml:space="preserve"> </w:t>
      </w:r>
      <w:r w:rsidR="009444C1">
        <w:t>opracowane</w:t>
      </w:r>
      <w:r w:rsidR="004B6897">
        <w:t xml:space="preserve"> przez JetBrains </w:t>
      </w:r>
      <w:sdt>
        <w:sdtPr>
          <w:id w:val="-1107500659"/>
          <w:citation/>
        </w:sdtPr>
        <w:sdtContent>
          <w:r w:rsidR="004B6897">
            <w:fldChar w:fldCharType="begin"/>
          </w:r>
          <w:r w:rsidR="00170AA4">
            <w:instrText xml:space="preserve">CITATION jetbrains \l 1045 </w:instrText>
          </w:r>
          <w:r w:rsidR="004B6897">
            <w:fldChar w:fldCharType="separate"/>
          </w:r>
          <w:r w:rsidR="00515CB8" w:rsidRPr="00515CB8">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515CB8" w:rsidRPr="00515CB8">
            <w:rPr>
              <w:noProof/>
            </w:rPr>
            <w:t>[18]</w:t>
          </w:r>
          <w:r w:rsidR="004B6897">
            <w:fldChar w:fldCharType="end"/>
          </w:r>
        </w:sdtContent>
      </w:sdt>
      <w:r w:rsidR="004B6897">
        <w:t>. Jest to podstawowe narzędzie do programowania natywnego z użyciem systemu Android</w:t>
      </w:r>
      <w:r w:rsidR="00596638">
        <w:t>,</w:t>
      </w:r>
      <w:r w:rsidR="004B6897">
        <w:t xml:space="preserve"> oferujące wiele funkcjonalności</w:t>
      </w:r>
      <w:r w:rsidR="00596638">
        <w:t>,</w:t>
      </w:r>
      <w:r w:rsidR="004B6897">
        <w:t xml:space="preserve"> takich jak wsparcie dla języków Java oraz Kotlin, narzędzia do refaktoryzacji i optymalizacji kodu, integracja z systemami kontroli wersji takich jak G</w:t>
      </w:r>
      <w:r w:rsidR="008919BE">
        <w:t>i</w:t>
      </w:r>
      <w:r w:rsidR="00170AA4">
        <w:t>t</w:t>
      </w:r>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0740F312" w:rsidR="004B64A0" w:rsidRDefault="004B64A0" w:rsidP="003B3BB0">
      <w:pPr>
        <w:rPr>
          <w:b/>
        </w:rPr>
      </w:pPr>
      <w:r w:rsidRPr="00056CC2">
        <w:rPr>
          <w:b/>
        </w:rPr>
        <w:t>G</w:t>
      </w:r>
      <w:r w:rsidR="00170AA4">
        <w:rPr>
          <w:b/>
        </w:rPr>
        <w:t>it</w:t>
      </w:r>
    </w:p>
    <w:p w14:paraId="474DB756" w14:textId="516A4FCE" w:rsidR="00AC13A4" w:rsidRDefault="004B64A0" w:rsidP="003B3BB0">
      <w:r>
        <w:t>Gi</w:t>
      </w:r>
      <w:r w:rsidR="00170AA4">
        <w:t>t</w:t>
      </w:r>
      <w:r>
        <w:t xml:space="preserve"> to rozp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76848346" w14:textId="77777777" w:rsidR="00AC13A4" w:rsidRDefault="00AC13A4">
      <w:pPr>
        <w:spacing w:after="160" w:line="259" w:lineRule="auto"/>
        <w:ind w:firstLine="0"/>
        <w:jc w:val="left"/>
      </w:pPr>
      <w:r>
        <w:br w:type="page"/>
      </w:r>
    </w:p>
    <w:p w14:paraId="28EDE271" w14:textId="77777777" w:rsidR="004B64A0" w:rsidRPr="000F2525" w:rsidRDefault="004B64A0" w:rsidP="003B3BB0">
      <w:pPr>
        <w:ind w:firstLine="360"/>
        <w:rPr>
          <w:b/>
        </w:rPr>
      </w:pPr>
      <w:r w:rsidRPr="000F2525">
        <w:rPr>
          <w:b/>
        </w:rPr>
        <w:lastRenderedPageBreak/>
        <w:t>Visual Paradigm Online</w:t>
      </w:r>
    </w:p>
    <w:p w14:paraId="40AA5E00" w14:textId="64BC5EB3" w:rsidR="004B64A0" w:rsidRDefault="004B64A0" w:rsidP="003B3BB0">
      <w:r w:rsidRPr="009B485D">
        <w:t xml:space="preserve">Visual Paradigm Online </w:t>
      </w:r>
      <w:sdt>
        <w:sdtPr>
          <w:id w:val="-367063430"/>
          <w:citation/>
        </w:sdtPr>
        <w:sdtContent>
          <w:r>
            <w:fldChar w:fldCharType="begin"/>
          </w:r>
          <w:r w:rsidR="0091402E">
            <w:instrText xml:space="preserve">CITATION visualparadigmonline \l 1045 </w:instrText>
          </w:r>
          <w:r>
            <w:fldChar w:fldCharType="separate"/>
          </w:r>
          <w:r w:rsidR="00515CB8" w:rsidRPr="00515CB8">
            <w:rPr>
              <w:noProof/>
            </w:rPr>
            <w:t>[14]</w:t>
          </w:r>
          <w:r>
            <w:fldChar w:fldCharType="end"/>
          </w:r>
        </w:sdtContent>
      </w:sdt>
      <w:r w:rsidRPr="009B485D">
        <w:t xml:space="preserve"> jest odpowie</w:t>
      </w:r>
      <w:r>
        <w:t xml:space="preserve">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t>
      </w:r>
      <w:r w:rsidR="00B23EF8">
        <w:br/>
      </w:r>
      <w:r>
        <w:t>w pracy do tworzenia wszelkiego rodzaju diagramów.</w:t>
      </w:r>
    </w:p>
    <w:p w14:paraId="0045B233" w14:textId="77777777" w:rsidR="00265446" w:rsidRPr="00671C58" w:rsidRDefault="00265446" w:rsidP="00802F36">
      <w:pPr>
        <w:ind w:firstLine="360"/>
      </w:pPr>
    </w:p>
    <w:p w14:paraId="01107283" w14:textId="77777777" w:rsidR="003B3BB0" w:rsidRDefault="00C805F3" w:rsidP="003B3BB0">
      <w:pPr>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1058DF98" w14:textId="02DA0578" w:rsidR="00976CF6" w:rsidRPr="00DC614F" w:rsidRDefault="00056CC2" w:rsidP="003B3BB0">
      <w:pPr>
        <w:rPr>
          <w:b/>
        </w:rPr>
      </w:pPr>
      <w:r w:rsidRPr="00056CC2">
        <w:t>Firebase</w:t>
      </w:r>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Firebase </w:t>
      </w:r>
      <w:r w:rsidR="00750C23">
        <w:t xml:space="preserve">Cloud Firestore </w:t>
      </w:r>
      <w:sdt>
        <w:sdtPr>
          <w:id w:val="-52629454"/>
          <w:citation/>
        </w:sdtPr>
        <w:sdtContent>
          <w:r>
            <w:fldChar w:fldCharType="begin"/>
          </w:r>
          <w:r w:rsidR="00170AA4">
            <w:instrText xml:space="preserve">CITATION cloudefirestore \l 1045 </w:instrText>
          </w:r>
          <w:r>
            <w:fldChar w:fldCharType="separate"/>
          </w:r>
          <w:r w:rsidR="00515CB8" w:rsidRPr="00515CB8">
            <w:rPr>
              <w:noProof/>
            </w:rPr>
            <w:t>[11]</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w:t>
      </w:r>
      <w:r w:rsidR="003B3BB0">
        <w:br/>
      </w:r>
      <w:r>
        <w:t xml:space="preserve">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Oznacza to, że nie umożliwia przechowywania plików graficznych. Wykorzystywane jest do tego inne narzędzie oferowane przez Fire</w:t>
      </w:r>
      <w:r w:rsidR="00976CF6">
        <w:t>base</w:t>
      </w:r>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752B5BB6" w:rsidR="00976CF6" w:rsidRDefault="00127C71" w:rsidP="003B3BB0">
      <w:r>
        <w:t>F</w:t>
      </w:r>
      <w:r w:rsidR="00750C23">
        <w:t>irebase Authentication jest serwisem o</w:t>
      </w:r>
      <w:r w:rsidR="00056CC2">
        <w:t>feruj</w:t>
      </w:r>
      <w:r w:rsidR="00750C23">
        <w:t>ącym</w:t>
      </w:r>
      <w:r w:rsidR="00056CC2">
        <w:t xml:space="preserve"> możliwość logowania i rejestracji do systemu. </w:t>
      </w:r>
      <w:r w:rsidR="00976CF6">
        <w:t xml:space="preserve">Do skanowania paragonów zostało użyte kolejne narzędzie od Firebase służące do rozpoznawania znaków ze zdjęć o nazwie Firestore Vision. </w:t>
      </w:r>
      <w:r w:rsidR="0063672D">
        <w:t>Pozwala na wykorzystanie modułów rozpoznawania tekstu zarówno online jak i offline.</w:t>
      </w:r>
    </w:p>
    <w:p w14:paraId="11033F3A" w14:textId="1CCC4D40" w:rsidR="00056CC2" w:rsidRPr="00056CC2" w:rsidRDefault="00976CF6" w:rsidP="003B3BB0">
      <w:r>
        <w:t xml:space="preserve">Firebase jest darmowy i pozwala na pełne wykorzystanie wszystkich oferowanych przez siebie narzędzi dopóki aplikacja, która je wykorzystuje jest małych rozmiarów (nie posiada wielu czynnie korzystających z aplikacji użytkowników). Wykorzystanie </w:t>
      </w:r>
      <w:r w:rsidR="00E4754C">
        <w:t>tylu narzędzi w jednym miejscu jest ogromnym plusem i pozwala na sprawną i szybką implementacje. Z tego powodu Firebase i oferowane przez niego usługi zostały wykorzystane w aplikacji.</w:t>
      </w:r>
    </w:p>
    <w:p w14:paraId="119802FB" w14:textId="769B5246" w:rsidR="009B485D" w:rsidRPr="009B485D" w:rsidRDefault="00C81111" w:rsidP="00C81111">
      <w:pPr>
        <w:spacing w:after="160" w:line="259" w:lineRule="auto"/>
        <w:ind w:firstLine="0"/>
        <w:jc w:val="left"/>
      </w:pPr>
      <w:r>
        <w:br w:type="page"/>
      </w:r>
    </w:p>
    <w:p w14:paraId="51A5AB42" w14:textId="3CA29A86" w:rsidR="00F81E95" w:rsidRPr="00F81E95" w:rsidRDefault="006C3A29" w:rsidP="006577FE">
      <w:pPr>
        <w:pStyle w:val="Nagwek2"/>
      </w:pPr>
      <w:bookmarkStart w:id="73" w:name="_Toc26831468"/>
      <w:bookmarkEnd w:id="72"/>
      <w:r>
        <w:lastRenderedPageBreak/>
        <w:t>Architektura rozwiązania</w:t>
      </w:r>
      <w:bookmarkEnd w:id="73"/>
    </w:p>
    <w:p w14:paraId="5CBA6577" w14:textId="0B767307" w:rsidR="006C3A29" w:rsidRDefault="006C3A29" w:rsidP="006577FE">
      <w:pPr>
        <w:pStyle w:val="Nagwek3"/>
      </w:pPr>
      <w:bookmarkStart w:id="74" w:name="_Toc26831469"/>
      <w:r>
        <w:t>Architektura fizyczna</w:t>
      </w:r>
      <w:bookmarkEnd w:id="74"/>
    </w:p>
    <w:p w14:paraId="3D7818E4" w14:textId="77F16911" w:rsidR="00531DEE" w:rsidRDefault="0003751A" w:rsidP="00531DEE">
      <w:r>
        <w:t xml:space="preserve">Poszczególne </w:t>
      </w:r>
      <w:r w:rsidR="009444C1">
        <w:t>komponenty</w:t>
      </w:r>
      <w:r>
        <w:t xml:space="preserve"> aplikacji w formie diagramu rozmieszczenia zostały przedstawione n</w:t>
      </w:r>
      <w:r w:rsidR="00850053">
        <w:t xml:space="preserve">a rysunku </w:t>
      </w:r>
      <w:r w:rsidR="005415FC">
        <w:t>5.</w:t>
      </w:r>
      <w:r w:rsidR="00C81111">
        <w:t>1</w:t>
      </w:r>
      <w:r w:rsidR="0063672D">
        <w:t>.</w:t>
      </w:r>
      <w:r>
        <w:t xml:space="preserve"> </w:t>
      </w:r>
      <w:r w:rsidR="001D0CFA">
        <w:t xml:space="preserve"> </w:t>
      </w:r>
    </w:p>
    <w:p w14:paraId="304408AE" w14:textId="3D0DC95D" w:rsidR="002E41D6" w:rsidRDefault="002E41D6" w:rsidP="00531DEE"/>
    <w:p w14:paraId="54F2B992" w14:textId="5428DF8C" w:rsidR="002E41D6" w:rsidRPr="002E41D6" w:rsidRDefault="00955AFD" w:rsidP="003B3BB0">
      <w:pPr>
        <w:ind w:firstLine="0"/>
        <w:jc w:val="left"/>
        <w:rPr>
          <w:i/>
        </w:rPr>
      </w:pPr>
      <w:r>
        <w:rPr>
          <w:noProof/>
          <w:lang w:eastAsia="pl-PL"/>
        </w:rPr>
        <w:drawing>
          <wp:inline distT="0" distB="0" distL="0" distR="0" wp14:anchorId="3F14E9E8" wp14:editId="4CCEEE42">
            <wp:extent cx="5579745" cy="3705225"/>
            <wp:effectExtent l="0" t="0" r="1905" b="952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3705225"/>
                    </a:xfrm>
                    <a:prstGeom prst="rect">
                      <a:avLst/>
                    </a:prstGeom>
                  </pic:spPr>
                </pic:pic>
              </a:graphicData>
            </a:graphic>
          </wp:inline>
        </w:drawing>
      </w:r>
    </w:p>
    <w:p w14:paraId="1A4AA851" w14:textId="06FE5E64" w:rsidR="00057322" w:rsidRDefault="002E41D6" w:rsidP="00293A62">
      <w:pPr>
        <w:pStyle w:val="Legenda"/>
        <w:rPr>
          <w:i/>
        </w:rPr>
      </w:pPr>
      <w:bookmarkStart w:id="75" w:name="_Toc26831231"/>
      <w:r w:rsidRPr="002E41D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w:t>
      </w:r>
      <w:r w:rsidR="001B62A2">
        <w:rPr>
          <w:i/>
        </w:rPr>
        <w:fldChar w:fldCharType="end"/>
      </w:r>
      <w:r>
        <w:rPr>
          <w:i/>
        </w:rPr>
        <w:t xml:space="preserve"> Diagram rozmieszczenia</w:t>
      </w:r>
      <w:r w:rsidR="00293A62">
        <w:rPr>
          <w:i/>
        </w:rPr>
        <w:t xml:space="preserve"> </w:t>
      </w:r>
      <w:r>
        <w:rPr>
          <w:i/>
        </w:rPr>
        <w:t>[Źródło: opracowanie własne]</w:t>
      </w:r>
      <w:bookmarkEnd w:id="75"/>
    </w:p>
    <w:p w14:paraId="7BB2EBBD" w14:textId="450EE6D0" w:rsidR="0035245C" w:rsidRPr="0035245C" w:rsidRDefault="0035245C" w:rsidP="003B3BB0">
      <w:r>
        <w:t>Urządzenie z systemem Android ma zainstalowaną aplikację ReceiptCarer.</w:t>
      </w:r>
      <w:r w:rsidR="0063672D">
        <w:t xml:space="preserve"> Aplikacja wykorzystuje system OCR</w:t>
      </w:r>
      <w:r w:rsidR="00950B87">
        <w:t xml:space="preserve"> od Firebase</w:t>
      </w:r>
      <w:r w:rsidR="0063672D">
        <w:t xml:space="preserve"> do rozpoznawania tekstu ze zdjęć</w:t>
      </w:r>
      <w:r w:rsidR="00950B87">
        <w:t xml:space="preserve">. Jest on </w:t>
      </w:r>
      <w:r w:rsidR="0063672D">
        <w:t>wbudowany w aplikacj</w:t>
      </w:r>
      <w:r w:rsidR="005415FC">
        <w:t>ę</w:t>
      </w:r>
      <w:r w:rsidR="009444C1">
        <w:t>. P</w:t>
      </w:r>
      <w:r w:rsidR="0063672D">
        <w:t xml:space="preserve">ozwala to na skanowanie paragonów </w:t>
      </w:r>
      <w:r w:rsidR="00950B87">
        <w:t xml:space="preserve">bez potrzeby </w:t>
      </w:r>
      <w:r w:rsidR="009444C1">
        <w:t>po</w:t>
      </w:r>
      <w:r w:rsidR="00950B87">
        <w:t xml:space="preserve">łączenia </w:t>
      </w:r>
      <w:r w:rsidR="00955AFD">
        <w:br/>
      </w:r>
      <w:r w:rsidR="00950B87">
        <w:t xml:space="preserve">z </w:t>
      </w:r>
      <w:r w:rsidR="005415FC">
        <w:t>I</w:t>
      </w:r>
      <w:r w:rsidR="00950B87">
        <w:t>nternetem</w:t>
      </w:r>
      <w:r w:rsidR="0063672D">
        <w:t>.</w:t>
      </w:r>
      <w:r>
        <w:t xml:space="preserve"> Aplikacja łączy się za pomocą protokołu TCP/IP z serwerem</w:t>
      </w:r>
      <w:r w:rsidR="0063672D">
        <w:t xml:space="preserve"> Firebase</w:t>
      </w:r>
      <w:r>
        <w:t>, na którym znajduj</w:t>
      </w:r>
      <w:r w:rsidR="0063672D">
        <w:t>ą się różne usługi, z których</w:t>
      </w:r>
      <w:r w:rsidR="00950B87">
        <w:t xml:space="preserve"> korzysta. Są to między innymi</w:t>
      </w:r>
      <w:r w:rsidR="0063672D">
        <w:t xml:space="preserve"> </w:t>
      </w:r>
      <w:r>
        <w:t>baza danych</w:t>
      </w:r>
      <w:r w:rsidR="00950B87">
        <w:t xml:space="preserve"> Firebase Cloud Firestore oraz </w:t>
      </w:r>
      <w:r w:rsidR="008418F8">
        <w:t xml:space="preserve">baza </w:t>
      </w:r>
      <w:r w:rsidR="00950B87">
        <w:t>Cloud Storage (dla plików graficznych)</w:t>
      </w:r>
      <w:r>
        <w:t>. Aplikacja wykorzystuje połączenie z serwerem także do autentykacji użytkowników w aplikacji</w:t>
      </w:r>
      <w:r w:rsidR="005415FC">
        <w:t xml:space="preserve"> za pomocą serwisu Firebase Authentication</w:t>
      </w:r>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E32FA5">
      <w:pPr>
        <w:pStyle w:val="Nagwek3"/>
        <w:numPr>
          <w:ilvl w:val="2"/>
          <w:numId w:val="16"/>
        </w:numPr>
      </w:pPr>
      <w:r>
        <w:lastRenderedPageBreak/>
        <w:t xml:space="preserve"> </w:t>
      </w:r>
      <w:bookmarkStart w:id="76" w:name="_Toc26831470"/>
      <w:r>
        <w:t>Architektura logiczna</w:t>
      </w:r>
      <w:bookmarkEnd w:id="76"/>
    </w:p>
    <w:p w14:paraId="2C38BBD4" w14:textId="21579E16" w:rsidR="00531DEE" w:rsidRPr="00531DEE" w:rsidRDefault="001D0CFA" w:rsidP="003B3BB0">
      <w:bookmarkStart w:id="77" w:name="_Hlk26563386"/>
      <w:r>
        <w:t xml:space="preserve">Rysunek </w:t>
      </w:r>
      <w:r w:rsidR="005415FC">
        <w:t>5.</w:t>
      </w:r>
      <w:r w:rsidR="00C81111">
        <w:t>2</w:t>
      </w:r>
      <w:r>
        <w:t xml:space="preserve"> przedstawia diagram pakietów opisujący </w:t>
      </w:r>
      <w:r w:rsidR="005412D4">
        <w:t>strukturę zależności</w:t>
      </w:r>
      <w:r>
        <w:t xml:space="preserve"> w aplikacji.</w:t>
      </w:r>
    </w:p>
    <w:bookmarkEnd w:id="77"/>
    <w:p w14:paraId="27369616" w14:textId="0BEF8732" w:rsidR="00531DEE" w:rsidRDefault="00531DEE" w:rsidP="00531DEE"/>
    <w:p w14:paraId="7F223957" w14:textId="44F02CD6" w:rsidR="00057322" w:rsidRDefault="001516D8" w:rsidP="00531DEE">
      <w:r>
        <w:rPr>
          <w:noProof/>
          <w:lang w:eastAsia="pl-PL"/>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5672455"/>
                    </a:xfrm>
                    <a:prstGeom prst="rect">
                      <a:avLst/>
                    </a:prstGeom>
                  </pic:spPr>
                </pic:pic>
              </a:graphicData>
            </a:graphic>
          </wp:inline>
        </w:drawing>
      </w:r>
    </w:p>
    <w:p w14:paraId="6FB38BF9" w14:textId="25C79EC3" w:rsidR="00057322" w:rsidRDefault="00057322" w:rsidP="00293A62">
      <w:pPr>
        <w:pStyle w:val="Legenda"/>
        <w:rPr>
          <w:i/>
        </w:rPr>
      </w:pPr>
      <w:bookmarkStart w:id="78" w:name="_Toc26831232"/>
      <w:r w:rsidRPr="00057322">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2</w:t>
      </w:r>
      <w:r w:rsidR="001B62A2">
        <w:rPr>
          <w:i/>
        </w:rPr>
        <w:fldChar w:fldCharType="end"/>
      </w:r>
      <w:r>
        <w:rPr>
          <w:i/>
        </w:rPr>
        <w:t xml:space="preserve"> Diagram pakietów</w:t>
      </w:r>
      <w:r w:rsidR="00293A62">
        <w:rPr>
          <w:i/>
        </w:rPr>
        <w:t xml:space="preserve"> </w:t>
      </w:r>
      <w:r>
        <w:rPr>
          <w:i/>
        </w:rPr>
        <w:t>[Źródło: opracowanie własne]</w:t>
      </w:r>
      <w:bookmarkEnd w:id="78"/>
    </w:p>
    <w:p w14:paraId="04253ED2" w14:textId="07334B28" w:rsidR="0035245C" w:rsidRPr="0035245C" w:rsidRDefault="001516D8" w:rsidP="003B3BB0">
      <w:r>
        <w:t xml:space="preserve">Warstwa prezentacji została podzielona na dwa oddzielne pakiety. Pakiet MainView reprezentuje widoki związane z wyświetlaniem list grup i paragonów oraz modułu wyszukiwania. Pakiet ReceiptAddingView reprezentuje widoki związane z dodawaniem nowych paragonów do aplikacji. </w:t>
      </w:r>
      <w:r w:rsidR="00050C8A">
        <w:t>Komunikują się one z serwisami należącymi do pakietu Services. MainView, ReceiptAddingView oraz Services wykorzystują klasy należące do pakietu Model, czyli klasy modelu reprezentujące warstwę danych w aplikacji.</w:t>
      </w:r>
    </w:p>
    <w:p w14:paraId="7C3C3C39" w14:textId="2DDF4D65" w:rsidR="00531DEE" w:rsidRDefault="00C81111" w:rsidP="00C81111">
      <w:pPr>
        <w:spacing w:after="160" w:line="259" w:lineRule="auto"/>
        <w:ind w:firstLine="0"/>
        <w:jc w:val="left"/>
      </w:pPr>
      <w:r>
        <w:br w:type="page"/>
      </w:r>
    </w:p>
    <w:p w14:paraId="694319D6" w14:textId="77777777" w:rsidR="00C81111" w:rsidRDefault="00C81111" w:rsidP="006577FE">
      <w:pPr>
        <w:pStyle w:val="Nagwek2"/>
      </w:pPr>
      <w:bookmarkStart w:id="79" w:name="_Toc26831471"/>
      <w:r>
        <w:lastRenderedPageBreak/>
        <w:t>Projekt Bazy Danych</w:t>
      </w:r>
      <w:bookmarkEnd w:id="79"/>
    </w:p>
    <w:p w14:paraId="4E431436" w14:textId="2989D9B0" w:rsidR="00C81111" w:rsidRDefault="00C81111" w:rsidP="003B3BB0">
      <w:pPr>
        <w:rPr>
          <w:szCs w:val="24"/>
        </w:rPr>
      </w:pPr>
      <w:r w:rsidRPr="00D4033A">
        <w:rPr>
          <w:szCs w:val="24"/>
        </w:rPr>
        <w:t xml:space="preserve">Aplikacja ReceiptCarer wykorzystuję bazę danych </w:t>
      </w:r>
      <w:proofErr w:type="spellStart"/>
      <w:r w:rsidRPr="00D4033A">
        <w:rPr>
          <w:szCs w:val="24"/>
        </w:rPr>
        <w:t>NoSQL</w:t>
      </w:r>
      <w:proofErr w:type="spellEnd"/>
      <w:sdt>
        <w:sdtPr>
          <w:rPr>
            <w:szCs w:val="24"/>
          </w:rPr>
          <w:id w:val="-500048394"/>
          <w:citation/>
        </w:sdtPr>
        <w:sdtContent>
          <w:r>
            <w:rPr>
              <w:szCs w:val="24"/>
            </w:rPr>
            <w:fldChar w:fldCharType="begin"/>
          </w:r>
          <w:r>
            <w:rPr>
              <w:szCs w:val="24"/>
            </w:rPr>
            <w:instrText xml:space="preserve">CITATION 1Kło19 \l 1045 </w:instrText>
          </w:r>
          <w:r>
            <w:rPr>
              <w:szCs w:val="24"/>
            </w:rPr>
            <w:fldChar w:fldCharType="separate"/>
          </w:r>
          <w:r w:rsidR="00515CB8">
            <w:rPr>
              <w:noProof/>
              <w:szCs w:val="24"/>
            </w:rPr>
            <w:t xml:space="preserve"> </w:t>
          </w:r>
          <w:r w:rsidR="00515CB8" w:rsidRPr="00515CB8">
            <w:rPr>
              <w:noProof/>
              <w:szCs w:val="24"/>
            </w:rPr>
            <w:t>[19]</w:t>
          </w:r>
          <w:r>
            <w:rPr>
              <w:szCs w:val="24"/>
            </w:rPr>
            <w:fldChar w:fldCharType="end"/>
          </w:r>
        </w:sdtContent>
      </w:sdt>
      <w:r w:rsidRPr="00D4033A">
        <w:rPr>
          <w:szCs w:val="24"/>
        </w:rPr>
        <w:t xml:space="preserve">. W celu uproszczonego zaprezentowania struktury bazy danych, na rysunku </w:t>
      </w:r>
      <w:r>
        <w:rPr>
          <w:szCs w:val="24"/>
        </w:rPr>
        <w:t>5.3</w:t>
      </w:r>
      <w:r w:rsidRPr="00D4033A">
        <w:rPr>
          <w:szCs w:val="24"/>
        </w:rPr>
        <w:t xml:space="preserve"> zamieszczono diagram ERD (charakterystyczny dla relacyjnych baz danych</w:t>
      </w:r>
      <w:r>
        <w:rPr>
          <w:szCs w:val="24"/>
        </w:rPr>
        <w:t xml:space="preserve"> </w:t>
      </w:r>
      <w:sdt>
        <w:sdtPr>
          <w:rPr>
            <w:szCs w:val="24"/>
          </w:rPr>
          <w:id w:val="-525712125"/>
          <w:citation/>
        </w:sdtPr>
        <w:sdtContent>
          <w:r>
            <w:rPr>
              <w:szCs w:val="24"/>
            </w:rPr>
            <w:fldChar w:fldCharType="begin"/>
          </w:r>
          <w:r>
            <w:rPr>
              <w:szCs w:val="24"/>
            </w:rPr>
            <w:instrText xml:space="preserve">CITATION 2Maz041 \l 1045 </w:instrText>
          </w:r>
          <w:r>
            <w:rPr>
              <w:szCs w:val="24"/>
            </w:rPr>
            <w:fldChar w:fldCharType="separate"/>
          </w:r>
          <w:r w:rsidR="00515CB8" w:rsidRPr="00515CB8">
            <w:rPr>
              <w:noProof/>
              <w:szCs w:val="24"/>
            </w:rPr>
            <w:t>[20]</w:t>
          </w:r>
          <w:r>
            <w:rPr>
              <w:szCs w:val="24"/>
            </w:rPr>
            <w:fldChar w:fldCharType="end"/>
          </w:r>
        </w:sdtContent>
      </w:sdt>
      <w:r w:rsidRPr="00D4033A">
        <w:rPr>
          <w:szCs w:val="24"/>
        </w:rPr>
        <w:t xml:space="preserve">, mimo że omawiana baza jest nierelacyjna). Projekt ten został następnie przetłumaczony na możliwości oferowane przez nierelacyjną bazę danych. Na diagramie ERD encja </w:t>
      </w:r>
      <w:r w:rsidRPr="00D4033A">
        <w:rPr>
          <w:i/>
          <w:szCs w:val="24"/>
        </w:rPr>
        <w:t xml:space="preserve">Użytkownik </w:t>
      </w:r>
      <w:r w:rsidRPr="00D4033A">
        <w:rPr>
          <w:szCs w:val="24"/>
        </w:rPr>
        <w:t xml:space="preserve">przechowuje podstawowe informacje potrzebne do autentykacji użytkownika w systemie. Encja </w:t>
      </w:r>
      <w:r w:rsidRPr="00D4033A">
        <w:rPr>
          <w:i/>
          <w:szCs w:val="24"/>
        </w:rPr>
        <w:t>Grupa</w:t>
      </w:r>
      <w:r w:rsidRPr="00D4033A">
        <w:rPr>
          <w:szCs w:val="24"/>
        </w:rPr>
        <w:t xml:space="preserve"> przechowuje podstawowe informacje na temat grup paragonów, w tym kolor jakim jest reprezentowany w aplikacji. Encja ta jest powiązana z konkretnym użytkownikiem. Encja </w:t>
      </w:r>
      <w:r w:rsidRPr="00D4033A">
        <w:rPr>
          <w:i/>
          <w:szCs w:val="24"/>
        </w:rPr>
        <w:t xml:space="preserve">Paragon </w:t>
      </w:r>
      <w:r w:rsidRPr="00D4033A">
        <w:rPr>
          <w:szCs w:val="24"/>
        </w:rPr>
        <w:t xml:space="preserve">przechowuje informacje o paragonach. Jest ona związana z konkretnym użytkownikiem i grupą paragonów. Może posiadać wiele znaczników. Daty zawarte w encji </w:t>
      </w:r>
      <w:r w:rsidRPr="00D4033A">
        <w:rPr>
          <w:i/>
          <w:szCs w:val="24"/>
        </w:rPr>
        <w:t xml:space="preserve">Paragon </w:t>
      </w:r>
      <w:r w:rsidRPr="00D4033A">
        <w:rPr>
          <w:szCs w:val="24"/>
        </w:rPr>
        <w:t>są typu varchar(20) (pole tekstowe o stałej długości, może przechowywać od 0 do 20 znaków) ze względ</w:t>
      </w:r>
      <w:r>
        <w:rPr>
          <w:szCs w:val="24"/>
        </w:rPr>
        <w:t>u</w:t>
      </w:r>
      <w:r w:rsidRPr="00D4033A">
        <w:rPr>
          <w:szCs w:val="24"/>
        </w:rPr>
        <w:t xml:space="preserve"> na wykorzystanie w implementacji formatowania tekstu na daty wewnątrz aplikacji</w:t>
      </w:r>
      <w:r>
        <w:rPr>
          <w:szCs w:val="24"/>
        </w:rPr>
        <w:t xml:space="preserve"> - n</w:t>
      </w:r>
      <w:r w:rsidRPr="00D4033A">
        <w:rPr>
          <w:szCs w:val="24"/>
        </w:rPr>
        <w:t xml:space="preserve">ie ma więc potrzeby przechowywania ich w bazie danych w innej formie. Encja </w:t>
      </w:r>
      <w:r w:rsidRPr="00D4033A">
        <w:rPr>
          <w:i/>
          <w:szCs w:val="24"/>
        </w:rPr>
        <w:t>Znacznik</w:t>
      </w:r>
      <w:r w:rsidRPr="00D4033A">
        <w:rPr>
          <w:szCs w:val="24"/>
        </w:rPr>
        <w:t xml:space="preserve"> przechowuje informację na temat konkretnego znacznika. Jest powiązana z konkretnym użytkownikiem i może posiadać do niej dostęp wiele paragonów. Każdy paragon posiada co najmniej jedno zdjęcie. Zdjęcie jest powiązane z konkretnym paragonem.</w:t>
      </w:r>
    </w:p>
    <w:p w14:paraId="56E30508" w14:textId="77777777" w:rsidR="00036FC7" w:rsidRPr="00D4033A" w:rsidRDefault="00036FC7" w:rsidP="00C81111">
      <w:pPr>
        <w:rPr>
          <w:szCs w:val="24"/>
        </w:rPr>
      </w:pPr>
    </w:p>
    <w:p w14:paraId="0CD9BBB7" w14:textId="77777777" w:rsidR="00C81111" w:rsidRDefault="00C81111" w:rsidP="003B3BB0">
      <w:pPr>
        <w:jc w:val="center"/>
        <w:rPr>
          <w:i/>
        </w:rPr>
      </w:pPr>
      <w:r>
        <w:rPr>
          <w:noProof/>
          <w:lang w:eastAsia="pl-PL"/>
        </w:rPr>
        <w:drawing>
          <wp:inline distT="0" distB="0" distL="0" distR="0" wp14:anchorId="4708AE32" wp14:editId="330F895C">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180305F8" w14:textId="2EE1DB23" w:rsidR="00C81111" w:rsidRPr="006E160A" w:rsidRDefault="00C81111" w:rsidP="00C81111">
      <w:pPr>
        <w:pStyle w:val="Legenda"/>
        <w:rPr>
          <w:i/>
        </w:rPr>
      </w:pPr>
      <w:bookmarkStart w:id="80" w:name="_Toc26831233"/>
      <w:r w:rsidRPr="009D7091">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3</w:t>
      </w:r>
      <w:r w:rsidR="001B62A2">
        <w:rPr>
          <w:i/>
        </w:rPr>
        <w:fldChar w:fldCharType="end"/>
      </w:r>
      <w:r w:rsidRPr="009D7091">
        <w:rPr>
          <w:i/>
        </w:rPr>
        <w:t xml:space="preserve"> Diagram ERD bazy danych [Źródło: opracowanie własne]</w:t>
      </w:r>
      <w:bookmarkEnd w:id="80"/>
    </w:p>
    <w:p w14:paraId="52DF816C" w14:textId="33B64C64" w:rsidR="00036FC7" w:rsidRDefault="00036FC7" w:rsidP="003B3BB0">
      <w:pPr>
        <w:rPr>
          <w:szCs w:val="24"/>
        </w:rPr>
      </w:pPr>
      <w:r>
        <w:rPr>
          <w:szCs w:val="24"/>
        </w:rPr>
        <w:t>Wykorzystana baza danych</w:t>
      </w:r>
      <w:r w:rsidRPr="00D4033A">
        <w:rPr>
          <w:szCs w:val="24"/>
        </w:rPr>
        <w:t xml:space="preserve"> pozwala na zagnieżdż</w:t>
      </w:r>
      <w:r>
        <w:rPr>
          <w:szCs w:val="24"/>
        </w:rPr>
        <w:t>anie</w:t>
      </w:r>
      <w:r w:rsidRPr="00D4033A">
        <w:rPr>
          <w:szCs w:val="24"/>
        </w:rPr>
        <w:t xml:space="preserve"> danych</w:t>
      </w:r>
      <w:r>
        <w:rPr>
          <w:szCs w:val="24"/>
        </w:rPr>
        <w:t>. Pozwala</w:t>
      </w:r>
      <w:r w:rsidRPr="00D4033A">
        <w:rPr>
          <w:szCs w:val="24"/>
        </w:rPr>
        <w:t xml:space="preserve"> </w:t>
      </w:r>
      <w:r>
        <w:rPr>
          <w:szCs w:val="24"/>
        </w:rPr>
        <w:t>przechowywać obiekty,</w:t>
      </w:r>
      <w:r w:rsidRPr="00D4033A">
        <w:rPr>
          <w:szCs w:val="24"/>
        </w:rPr>
        <w:t xml:space="preserve"> </w:t>
      </w:r>
      <w:r>
        <w:rPr>
          <w:szCs w:val="24"/>
        </w:rPr>
        <w:t>które mogą mieć</w:t>
      </w:r>
      <w:r w:rsidRPr="00D4033A">
        <w:rPr>
          <w:szCs w:val="24"/>
        </w:rPr>
        <w:t xml:space="preserve"> </w:t>
      </w:r>
      <w:r>
        <w:rPr>
          <w:szCs w:val="24"/>
        </w:rPr>
        <w:t>pola</w:t>
      </w:r>
      <w:r w:rsidRPr="00D4033A">
        <w:rPr>
          <w:szCs w:val="24"/>
        </w:rPr>
        <w:t xml:space="preserve"> typu lista i przechowywa</w:t>
      </w:r>
      <w:r>
        <w:rPr>
          <w:szCs w:val="24"/>
        </w:rPr>
        <w:t>ć</w:t>
      </w:r>
      <w:r w:rsidRPr="00D4033A">
        <w:rPr>
          <w:szCs w:val="24"/>
        </w:rPr>
        <w:t xml:space="preserve"> wewnątrz wiele elementów </w:t>
      </w:r>
      <w:r>
        <w:rPr>
          <w:szCs w:val="24"/>
        </w:rPr>
        <w:t>określonego</w:t>
      </w:r>
      <w:r w:rsidRPr="00D4033A">
        <w:rPr>
          <w:szCs w:val="24"/>
        </w:rPr>
        <w:t xml:space="preserve"> typu. Pozwala także na mapowanie obiektów bezpośrednio z bazy </w:t>
      </w:r>
      <w:r w:rsidRPr="00D4033A">
        <w:rPr>
          <w:szCs w:val="24"/>
        </w:rPr>
        <w:lastRenderedPageBreak/>
        <w:t>danych na</w:t>
      </w:r>
      <w:r>
        <w:rPr>
          <w:szCs w:val="24"/>
        </w:rPr>
        <w:t xml:space="preserve"> klasy modelu w samej aplikacji – wystarczy, że klasa, na którą chcemy zmapować obiekt pobierany z bazy, posiada pola o tych samych typach i nazwach, co zdefiniowane w bazie danych</w:t>
      </w:r>
      <w:r w:rsidRPr="00D4033A">
        <w:rPr>
          <w:szCs w:val="24"/>
        </w:rPr>
        <w:t xml:space="preserve">. Oznacza to, że definiując obiekt w aplikacji, </w:t>
      </w:r>
      <w:r>
        <w:rPr>
          <w:szCs w:val="24"/>
        </w:rPr>
        <w:t xml:space="preserve">możemy go w tej samej formie </w:t>
      </w:r>
      <w:r w:rsidRPr="00D4033A">
        <w:rPr>
          <w:szCs w:val="24"/>
        </w:rPr>
        <w:t>przesył</w:t>
      </w:r>
      <w:r>
        <w:rPr>
          <w:szCs w:val="24"/>
        </w:rPr>
        <w:t xml:space="preserve">ać </w:t>
      </w:r>
      <w:r w:rsidRPr="00D4033A">
        <w:rPr>
          <w:szCs w:val="24"/>
        </w:rPr>
        <w:t xml:space="preserve">bezpośrednio na serwer wraz z jego zawartością i </w:t>
      </w:r>
      <w:r>
        <w:rPr>
          <w:szCs w:val="24"/>
        </w:rPr>
        <w:t>analogicznie pobierać dane z bazy</w:t>
      </w:r>
      <w:r w:rsidRPr="00D4033A">
        <w:rPr>
          <w:szCs w:val="24"/>
        </w:rPr>
        <w:t xml:space="preserve">. Taka technologia pozwala na projektowanie bazy danych </w:t>
      </w:r>
      <w:r w:rsidR="00B23EF8">
        <w:rPr>
          <w:szCs w:val="24"/>
        </w:rPr>
        <w:br/>
      </w:r>
      <w:r w:rsidRPr="00D4033A">
        <w:rPr>
          <w:szCs w:val="24"/>
        </w:rPr>
        <w:t xml:space="preserve">w </w:t>
      </w:r>
      <w:r>
        <w:rPr>
          <w:szCs w:val="24"/>
        </w:rPr>
        <w:t>wygodny</w:t>
      </w:r>
      <w:r w:rsidRPr="00D4033A">
        <w:rPr>
          <w:szCs w:val="24"/>
        </w:rPr>
        <w:t xml:space="preserve"> sposób</w:t>
      </w:r>
      <w:r>
        <w:rPr>
          <w:szCs w:val="24"/>
        </w:rPr>
        <w:t xml:space="preserve"> - </w:t>
      </w:r>
      <w:r w:rsidRPr="00D4033A">
        <w:rPr>
          <w:szCs w:val="24"/>
        </w:rPr>
        <w:t xml:space="preserve">implementowany model danych w aplikacji nie </w:t>
      </w:r>
      <w:r>
        <w:rPr>
          <w:szCs w:val="24"/>
        </w:rPr>
        <w:t>potrzebuje</w:t>
      </w:r>
      <w:r w:rsidRPr="00D4033A">
        <w:rPr>
          <w:szCs w:val="24"/>
        </w:rPr>
        <w:t xml:space="preserve"> być</w:t>
      </w:r>
      <w:r>
        <w:rPr>
          <w:szCs w:val="24"/>
        </w:rPr>
        <w:t xml:space="preserve"> w żaden sposób</w:t>
      </w:r>
      <w:r w:rsidRPr="00D4033A">
        <w:rPr>
          <w:szCs w:val="24"/>
        </w:rPr>
        <w:t xml:space="preserve"> tłumaczony </w:t>
      </w:r>
      <w:r>
        <w:rPr>
          <w:szCs w:val="24"/>
        </w:rPr>
        <w:t>przed zapisaniem</w:t>
      </w:r>
      <w:r w:rsidRPr="00D4033A">
        <w:rPr>
          <w:szCs w:val="24"/>
        </w:rPr>
        <w:t xml:space="preserve"> w bazie danych. </w:t>
      </w:r>
    </w:p>
    <w:p w14:paraId="36FD60AD" w14:textId="77777777" w:rsidR="00790096" w:rsidRDefault="00036FC7" w:rsidP="00790096">
      <w:pPr>
        <w:rPr>
          <w:szCs w:val="24"/>
        </w:rPr>
      </w:pPr>
      <w:r>
        <w:rPr>
          <w:szCs w:val="24"/>
        </w:rPr>
        <w:t>Aplikacja projektowana w pracy</w:t>
      </w:r>
      <w:r w:rsidRPr="00D4033A">
        <w:rPr>
          <w:szCs w:val="24"/>
        </w:rPr>
        <w:t xml:space="preserve"> wykorzystuje ten mechanizm w następujący sposó</w:t>
      </w:r>
      <w:r>
        <w:rPr>
          <w:szCs w:val="24"/>
        </w:rPr>
        <w:t>b -</w:t>
      </w:r>
      <w:r w:rsidRPr="00D4033A">
        <w:rPr>
          <w:szCs w:val="24"/>
        </w:rPr>
        <w:t xml:space="preserve"> </w:t>
      </w:r>
      <w:r>
        <w:rPr>
          <w:szCs w:val="24"/>
        </w:rPr>
        <w:t>a</w:t>
      </w:r>
      <w:r w:rsidRPr="00D4033A">
        <w:rPr>
          <w:szCs w:val="24"/>
        </w:rPr>
        <w:t xml:space="preserve">plikacja posiada klasy </w:t>
      </w:r>
      <w:r>
        <w:rPr>
          <w:szCs w:val="24"/>
        </w:rPr>
        <w:t>modelu</w:t>
      </w:r>
      <w:r w:rsidRPr="00D4033A">
        <w:rPr>
          <w:szCs w:val="24"/>
        </w:rPr>
        <w:t xml:space="preserve"> o nazwach: </w:t>
      </w:r>
      <w:r w:rsidRPr="001B62A2">
        <w:rPr>
          <w:i/>
          <w:szCs w:val="24"/>
        </w:rPr>
        <w:t>Paragon</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Receipt</w:t>
      </w:r>
      <w:proofErr w:type="spellEnd"/>
      <w:r w:rsidRPr="00D4033A">
        <w:rPr>
          <w:szCs w:val="24"/>
        </w:rPr>
        <w:t xml:space="preserve">), </w:t>
      </w:r>
      <w:r w:rsidRPr="001B62A2">
        <w:rPr>
          <w:i/>
          <w:szCs w:val="24"/>
        </w:rPr>
        <w:t>Znacznik</w:t>
      </w:r>
      <w:r w:rsidRPr="00D4033A">
        <w:rPr>
          <w:szCs w:val="24"/>
        </w:rPr>
        <w:t xml:space="preserve"> (</w:t>
      </w:r>
      <w:proofErr w:type="spellStart"/>
      <w:r w:rsidRPr="00D4033A">
        <w:rPr>
          <w:szCs w:val="24"/>
        </w:rPr>
        <w:t>ang</w:t>
      </w:r>
      <w:proofErr w:type="spellEnd"/>
      <w:r w:rsidRPr="00D4033A">
        <w:rPr>
          <w:szCs w:val="24"/>
        </w:rPr>
        <w:t xml:space="preserve">: Tag), </w:t>
      </w:r>
      <w:r w:rsidRPr="001B62A2">
        <w:rPr>
          <w:i/>
          <w:szCs w:val="24"/>
        </w:rPr>
        <w:t>Użytkownik</w:t>
      </w:r>
      <w:r w:rsidRPr="00D4033A">
        <w:rPr>
          <w:szCs w:val="24"/>
        </w:rPr>
        <w:t xml:space="preserve"> (and: User), </w:t>
      </w:r>
      <w:r w:rsidRPr="001B62A2">
        <w:rPr>
          <w:i/>
          <w:szCs w:val="24"/>
        </w:rPr>
        <w:t>Grupa</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Group</w:t>
      </w:r>
      <w:proofErr w:type="spellEnd"/>
      <w:r w:rsidRPr="00D4033A">
        <w:rPr>
          <w:szCs w:val="24"/>
        </w:rPr>
        <w:t>).</w:t>
      </w:r>
      <w:r w:rsidR="001B62A2">
        <w:rPr>
          <w:szCs w:val="24"/>
        </w:rPr>
        <w:t xml:space="preserve"> </w:t>
      </w:r>
      <w:r w:rsidRPr="00D4033A">
        <w:rPr>
          <w:szCs w:val="24"/>
        </w:rPr>
        <w:t xml:space="preserve">Obiekt typu </w:t>
      </w:r>
      <w:r w:rsidRPr="001B62A2">
        <w:rPr>
          <w:i/>
          <w:szCs w:val="24"/>
        </w:rPr>
        <w:t>Użytkownik</w:t>
      </w:r>
      <w:r w:rsidRPr="00D4033A">
        <w:rPr>
          <w:szCs w:val="24"/>
        </w:rPr>
        <w:t xml:space="preserve"> posiada identyfikator</w:t>
      </w:r>
      <w:r>
        <w:rPr>
          <w:szCs w:val="24"/>
        </w:rPr>
        <w:t>,</w:t>
      </w:r>
      <w:r w:rsidRPr="00D4033A">
        <w:rPr>
          <w:szCs w:val="24"/>
        </w:rPr>
        <w:t xml:space="preserve"> definiowany podczas rejestracji i na jego podstawie pobieran</w:t>
      </w:r>
      <w:r>
        <w:rPr>
          <w:szCs w:val="24"/>
        </w:rPr>
        <w:t xml:space="preserve">e są z bazy danych wszystkie dane, </w:t>
      </w:r>
      <w:r w:rsidRPr="009444C1">
        <w:rPr>
          <w:szCs w:val="24"/>
        </w:rPr>
        <w:t>które</w:t>
      </w:r>
      <w:r>
        <w:rPr>
          <w:szCs w:val="24"/>
        </w:rPr>
        <w:t xml:space="preserve"> dotyczą tego użytkownika. Użytkownik w bazie przechowywany jest wraz z zawartością, na którą składają się</w:t>
      </w:r>
      <w:r w:rsidRPr="00D4033A">
        <w:rPr>
          <w:szCs w:val="24"/>
        </w:rPr>
        <w:t xml:space="preserve"> trzy listy następujących typów: </w:t>
      </w:r>
      <w:r w:rsidRPr="001B62A2">
        <w:rPr>
          <w:i/>
          <w:szCs w:val="24"/>
        </w:rPr>
        <w:t>Paragon</w:t>
      </w:r>
      <w:r w:rsidRPr="00D4033A">
        <w:rPr>
          <w:szCs w:val="24"/>
        </w:rPr>
        <w:t xml:space="preserve">, </w:t>
      </w:r>
      <w:r w:rsidRPr="001B62A2">
        <w:rPr>
          <w:i/>
          <w:szCs w:val="24"/>
        </w:rPr>
        <w:t>Grupa</w:t>
      </w:r>
      <w:r w:rsidRPr="00D4033A">
        <w:rPr>
          <w:szCs w:val="24"/>
        </w:rPr>
        <w:t xml:space="preserve">, </w:t>
      </w:r>
      <w:r w:rsidRPr="001B62A2">
        <w:rPr>
          <w:i/>
          <w:szCs w:val="24"/>
        </w:rPr>
        <w:t>Znacznik</w:t>
      </w:r>
      <w:r w:rsidRPr="00D4033A">
        <w:rPr>
          <w:szCs w:val="24"/>
        </w:rPr>
        <w:t xml:space="preserve">. </w:t>
      </w:r>
      <w:r w:rsidR="001B62A2">
        <w:rPr>
          <w:szCs w:val="24"/>
        </w:rPr>
        <w:t>Na rysunku 5.4 przedstawiono strukturę bazy danych odpowiedzialnej za przechowywanie informacji związanych z użytkownikami w celu łatwiejszego</w:t>
      </w:r>
      <w:r w:rsidR="00790096">
        <w:rPr>
          <w:szCs w:val="24"/>
        </w:rPr>
        <w:t xml:space="preserve"> </w:t>
      </w:r>
      <w:r w:rsidR="001B62A2">
        <w:rPr>
          <w:szCs w:val="24"/>
        </w:rPr>
        <w:t xml:space="preserve">zobrazowania jej struktury. </w:t>
      </w:r>
    </w:p>
    <w:p w14:paraId="4954DDE6" w14:textId="77777777" w:rsidR="00790096" w:rsidRDefault="00036FC7" w:rsidP="00790096">
      <w:pPr>
        <w:rPr>
          <w:szCs w:val="24"/>
        </w:rPr>
      </w:pPr>
      <w:r w:rsidRPr="00D4033A">
        <w:rPr>
          <w:szCs w:val="24"/>
        </w:rPr>
        <w:t>Obiekt typu Paragon posiada listę identyfikatorów znaczników</w:t>
      </w:r>
      <w:r w:rsidR="00790096">
        <w:rPr>
          <w:szCs w:val="24"/>
        </w:rPr>
        <w:t xml:space="preserve"> oraz </w:t>
      </w:r>
      <w:r w:rsidRPr="00D4033A">
        <w:rPr>
          <w:szCs w:val="24"/>
        </w:rPr>
        <w:t>listę linków do zdjęć do niego należących</w:t>
      </w:r>
      <w:r w:rsidR="00790096">
        <w:rPr>
          <w:szCs w:val="24"/>
        </w:rPr>
        <w:t>. Zdjęcia paragonów przechowywane są w oddzielnej bazie danych Firebase Cloud Storage przeznaczonej na przechowywanie plików. Na rysunku 5.5 przedstawiono widok</w:t>
      </w:r>
      <w:r w:rsidR="00790096" w:rsidRPr="00790096">
        <w:rPr>
          <w:i/>
        </w:rPr>
        <w:t xml:space="preserve"> </w:t>
      </w:r>
      <w:r w:rsidR="00790096" w:rsidRPr="00790096">
        <w:t xml:space="preserve">przechowywanych w bazie danych (przeznaczonej na przechowywanie plików) zdjęć paragonów </w:t>
      </w:r>
      <w:r w:rsidR="00790096">
        <w:rPr>
          <w:szCs w:val="24"/>
        </w:rPr>
        <w:t>dostępny dla autora pracy w konsoli Firebase. Dostęp do tych zdjęć jest za pomocą linków URL. Paragon posiada także</w:t>
      </w:r>
      <w:r w:rsidRPr="00D4033A">
        <w:rPr>
          <w:szCs w:val="24"/>
        </w:rPr>
        <w:t xml:space="preserve"> identyfikator grupy do której należy. </w:t>
      </w:r>
    </w:p>
    <w:p w14:paraId="4F4BD2A7" w14:textId="67A5CB2E" w:rsidR="001B62A2" w:rsidRDefault="00036FC7" w:rsidP="00036FC7">
      <w:pPr>
        <w:rPr>
          <w:szCs w:val="24"/>
        </w:rPr>
      </w:pPr>
      <w:r w:rsidRPr="00D4033A">
        <w:rPr>
          <w:szCs w:val="24"/>
        </w:rPr>
        <w:t>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Pr>
          <w:szCs w:val="24"/>
        </w:rPr>
        <w:t xml:space="preserve"> Taka implementacja</w:t>
      </w:r>
      <w:r w:rsidRPr="00D4033A">
        <w:rPr>
          <w:szCs w:val="24"/>
        </w:rPr>
        <w:t xml:space="preserve"> bardzo ułatwiła zarządzanie bazą danych.</w:t>
      </w:r>
    </w:p>
    <w:p w14:paraId="628C9321" w14:textId="2ADD4376" w:rsidR="00C81111" w:rsidRDefault="001B62A2" w:rsidP="00AC13A4">
      <w:pPr>
        <w:spacing w:before="240"/>
        <w:ind w:firstLine="0"/>
      </w:pPr>
      <w:r>
        <w:rPr>
          <w:noProof/>
          <w:lang w:eastAsia="pl-PL"/>
        </w:rPr>
        <w:drawing>
          <wp:inline distT="0" distB="0" distL="0" distR="0" wp14:anchorId="2435627E" wp14:editId="7F852782">
            <wp:extent cx="5579745" cy="2907030"/>
            <wp:effectExtent l="0" t="0" r="1905" b="762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2907030"/>
                    </a:xfrm>
                    <a:prstGeom prst="rect">
                      <a:avLst/>
                    </a:prstGeom>
                  </pic:spPr>
                </pic:pic>
              </a:graphicData>
            </a:graphic>
          </wp:inline>
        </w:drawing>
      </w:r>
    </w:p>
    <w:p w14:paraId="2C23BE48" w14:textId="0315829A" w:rsidR="001B62A2" w:rsidRPr="00AC13A4" w:rsidRDefault="00AC13A4" w:rsidP="00AC13A4">
      <w:pPr>
        <w:pStyle w:val="Legenda"/>
        <w:rPr>
          <w:i/>
        </w:rPr>
      </w:pPr>
      <w:bookmarkStart w:id="81" w:name="_Toc26831234"/>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0006A6">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0006A6">
        <w:rPr>
          <w:i/>
          <w:noProof/>
        </w:rPr>
        <w:t>4</w:t>
      </w:r>
      <w:r w:rsidRPr="001B62A2">
        <w:rPr>
          <w:i/>
        </w:rPr>
        <w:fldChar w:fldCharType="end"/>
      </w:r>
      <w:r>
        <w:rPr>
          <w:i/>
        </w:rPr>
        <w:t xml:space="preserve"> Widok struktury bazy danych (przeznaczonej do przechowywania informacji na temat użytkowników) w konsoli Firebase dostępnej dla aplikacji projektowanej w pracy.</w:t>
      </w:r>
      <w:r>
        <w:rPr>
          <w:i/>
        </w:rPr>
        <w:br/>
        <w:t>[Źródło: opracowanie własne]</w:t>
      </w:r>
      <w:bookmarkEnd w:id="81"/>
    </w:p>
    <w:p w14:paraId="1751E96E" w14:textId="6206E2A0" w:rsidR="001B62A2" w:rsidRDefault="001B62A2" w:rsidP="003B3BB0">
      <w:pPr>
        <w:ind w:firstLine="0"/>
      </w:pPr>
      <w:r>
        <w:rPr>
          <w:noProof/>
          <w:lang w:eastAsia="pl-PL"/>
        </w:rPr>
        <w:lastRenderedPageBreak/>
        <w:drawing>
          <wp:inline distT="0" distB="0" distL="0" distR="0" wp14:anchorId="7F2970EF" wp14:editId="04057FDD">
            <wp:extent cx="5579745" cy="2936875"/>
            <wp:effectExtent l="0" t="0" r="190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2936875"/>
                    </a:xfrm>
                    <a:prstGeom prst="rect">
                      <a:avLst/>
                    </a:prstGeom>
                  </pic:spPr>
                </pic:pic>
              </a:graphicData>
            </a:graphic>
          </wp:inline>
        </w:drawing>
      </w:r>
    </w:p>
    <w:p w14:paraId="3D310DCF" w14:textId="2C3BD903" w:rsidR="001B62A2" w:rsidRPr="001B62A2" w:rsidRDefault="001B62A2" w:rsidP="001B62A2">
      <w:pPr>
        <w:pStyle w:val="Legenda"/>
        <w:rPr>
          <w:i/>
        </w:rPr>
      </w:pPr>
      <w:bookmarkStart w:id="82" w:name="_Toc26831235"/>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0006A6">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0006A6">
        <w:rPr>
          <w:i/>
          <w:noProof/>
        </w:rPr>
        <w:t>5</w:t>
      </w:r>
      <w:r w:rsidRPr="001B62A2">
        <w:rPr>
          <w:i/>
        </w:rPr>
        <w:fldChar w:fldCharType="end"/>
      </w:r>
      <w:r>
        <w:rPr>
          <w:i/>
        </w:rPr>
        <w:t xml:space="preserve"> </w:t>
      </w:r>
      <w:r w:rsidR="00790096">
        <w:rPr>
          <w:i/>
        </w:rPr>
        <w:t xml:space="preserve">Widok przechowywanych w bazie danych (przeznaczonej na przechowywanie plików) zdjęć paragonów w konsoli </w:t>
      </w:r>
      <w:r>
        <w:rPr>
          <w:i/>
        </w:rPr>
        <w:t xml:space="preserve">Firebase </w:t>
      </w:r>
      <w:r w:rsidR="00790096">
        <w:rPr>
          <w:i/>
        </w:rPr>
        <w:t xml:space="preserve">dostępnej </w:t>
      </w:r>
      <w:r>
        <w:rPr>
          <w:i/>
        </w:rPr>
        <w:t xml:space="preserve">dla aplikacji projektowanej w pracy. </w:t>
      </w:r>
      <w:r w:rsidR="00790096">
        <w:rPr>
          <w:i/>
        </w:rPr>
        <w:br/>
      </w:r>
      <w:r>
        <w:rPr>
          <w:i/>
        </w:rPr>
        <w:t>[Źródło: opracowanie własne]</w:t>
      </w:r>
      <w:bookmarkEnd w:id="82"/>
    </w:p>
    <w:p w14:paraId="4A39C3CF" w14:textId="60DCA36D" w:rsidR="00F81E95" w:rsidRDefault="00F81E95" w:rsidP="006577FE">
      <w:pPr>
        <w:pStyle w:val="Nagwek2"/>
      </w:pPr>
      <w:bookmarkStart w:id="83" w:name="_Toc26831472"/>
      <w:r>
        <w:t>Ekstrahowanie informacji z paragonów</w:t>
      </w:r>
      <w:bookmarkEnd w:id="83"/>
    </w:p>
    <w:p w14:paraId="2519B6F0" w14:textId="17343797" w:rsidR="00F81E95" w:rsidRDefault="00050C8A" w:rsidP="003B3BB0">
      <w:r>
        <w:t>Jedną z funkcjonalności, jakie ma posiadać aplikacja, jest</w:t>
      </w:r>
      <w:r w:rsidR="000E5326">
        <w:t xml:space="preserve"> </w:t>
      </w:r>
      <w:r w:rsidR="000E5326" w:rsidRPr="005412D4">
        <w:t xml:space="preserve">możliwość </w:t>
      </w:r>
      <w:r w:rsidR="005412D4" w:rsidRPr="005412D4">
        <w:t>ekstrahowania</w:t>
      </w:r>
      <w:r w:rsidR="000E5326" w:rsidRPr="005412D4">
        <w:t xml:space="preserve"> informacji z paragonów. </w:t>
      </w:r>
      <w:r w:rsidR="00F81E95" w:rsidRPr="005412D4">
        <w:t>Rozpoznawanie tekstu przez algory</w:t>
      </w:r>
      <w:r w:rsidR="005412D4" w:rsidRPr="005412D4">
        <w:t>t</w:t>
      </w:r>
      <w:r w:rsidR="00F81E95" w:rsidRPr="005412D4">
        <w:t>m</w:t>
      </w:r>
      <w:r w:rsidR="005412D4" w:rsidRPr="005412D4">
        <w:t xml:space="preserve"> </w:t>
      </w:r>
      <w:r w:rsidR="00F81E95" w:rsidRPr="005412D4">
        <w:t xml:space="preserve">OCR od Firebase </w:t>
      </w:r>
      <w:r w:rsidR="000E5326" w:rsidRPr="005412D4">
        <w:t>jest</w:t>
      </w:r>
      <w:r w:rsidR="00F81E95" w:rsidRPr="005412D4">
        <w:t xml:space="preserve"> ty</w:t>
      </w:r>
      <w:r w:rsidR="000E5326" w:rsidRPr="005412D4">
        <w:t>l</w:t>
      </w:r>
      <w:r w:rsidR="00F81E95" w:rsidRPr="005412D4">
        <w:t>ko</w:t>
      </w:r>
      <w:r w:rsidR="00F81E95">
        <w:t xml:space="preserve">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1B62A2">
        <w:t>6</w:t>
      </w:r>
      <w:r w:rsidR="00F81E95">
        <w:t>. Każdy blok zawiera informacje o tekście</w:t>
      </w:r>
      <w:r w:rsidR="00596638">
        <w:t>,</w:t>
      </w:r>
      <w:r w:rsidR="00F81E95">
        <w:t xml:space="preserve"> który się znajduje w jego granicach oraz o punktach (o współrzędnych x, y względem zdjęcia</w:t>
      </w:r>
      <w:r>
        <w:t>,</w:t>
      </w:r>
      <w:r w:rsidR="00F81E95">
        <w:t xml:space="preserve"> którego dotyczą)</w:t>
      </w:r>
      <w:r w:rsidR="00596638">
        <w:t>,</w:t>
      </w:r>
      <w:r w:rsidR="00F81E95">
        <w:t xml:space="preserve">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lang w:eastAsia="pl-PL"/>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9175" cy="2105025"/>
                    </a:xfrm>
                    <a:prstGeom prst="rect">
                      <a:avLst/>
                    </a:prstGeom>
                  </pic:spPr>
                </pic:pic>
              </a:graphicData>
            </a:graphic>
          </wp:inline>
        </w:drawing>
      </w:r>
    </w:p>
    <w:p w14:paraId="4FB75C3A" w14:textId="56ABC660" w:rsidR="00F81E95" w:rsidRPr="007821CD" w:rsidRDefault="00F81E95" w:rsidP="00F81E95">
      <w:pPr>
        <w:pStyle w:val="Legenda"/>
        <w:rPr>
          <w:i/>
        </w:rPr>
      </w:pPr>
      <w:bookmarkStart w:id="84" w:name="_Toc26831236"/>
      <w:r w:rsidRPr="007821CD">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6</w:t>
      </w:r>
      <w:r w:rsidR="001B62A2">
        <w:rPr>
          <w:i/>
        </w:rPr>
        <w:fldChar w:fldCharType="end"/>
      </w:r>
      <w:r>
        <w:rPr>
          <w:i/>
        </w:rPr>
        <w:t xml:space="preserve"> Wynik algorytmu OCR od Firebase w formie bloczków tekstu [Źródło: </w:t>
      </w:r>
      <w:sdt>
        <w:sdtPr>
          <w:rPr>
            <w:i/>
          </w:rPr>
          <w:id w:val="1437857766"/>
          <w:citation/>
        </w:sdtPr>
        <w:sdtContent>
          <w:r>
            <w:rPr>
              <w:i/>
            </w:rPr>
            <w:fldChar w:fldCharType="begin"/>
          </w:r>
          <w:r w:rsidR="0091402E">
            <w:rPr>
              <w:i/>
            </w:rPr>
            <w:instrText xml:space="preserve">CITATION photoocr \l 1045 </w:instrText>
          </w:r>
          <w:r>
            <w:rPr>
              <w:i/>
            </w:rPr>
            <w:fldChar w:fldCharType="separate"/>
          </w:r>
          <w:r w:rsidR="00515CB8" w:rsidRPr="00515CB8">
            <w:rPr>
              <w:noProof/>
            </w:rPr>
            <w:t>[21]</w:t>
          </w:r>
          <w:r>
            <w:rPr>
              <w:i/>
            </w:rPr>
            <w:fldChar w:fldCharType="end"/>
          </w:r>
        </w:sdtContent>
      </w:sdt>
      <w:r>
        <w:rPr>
          <w:i/>
        </w:rPr>
        <w:t>]</w:t>
      </w:r>
      <w:bookmarkEnd w:id="84"/>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w:t>
      </w:r>
      <w:r>
        <w:lastRenderedPageBreak/>
        <w:t>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63641CD4" w14:textId="72122A86" w:rsidR="002234B1" w:rsidRDefault="00F81E95" w:rsidP="00596638">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w:t>
      </w:r>
      <w:r w:rsidR="00596638">
        <w:t>nką były zapisane na paragonie.</w:t>
      </w:r>
    </w:p>
    <w:p w14:paraId="3DF65443" w14:textId="77777777" w:rsidR="00596638" w:rsidRDefault="00596638" w:rsidP="00596638"/>
    <w:p w14:paraId="51FDBD56" w14:textId="28513B1D" w:rsidR="00F81E95" w:rsidRDefault="002234B1" w:rsidP="002234B1">
      <w:pPr>
        <w:spacing w:after="160" w:line="259" w:lineRule="auto"/>
        <w:jc w:val="left"/>
      </w:pPr>
      <w:r>
        <w:t>Każdy blok tekstu badany jest za pomocą heurystyk</w:t>
      </w:r>
      <w:r w:rsidR="000E5326">
        <w:t>:</w:t>
      </w:r>
    </w:p>
    <w:p w14:paraId="4F559396" w14:textId="2798E0C0" w:rsidR="005412D4" w:rsidRDefault="005412D4" w:rsidP="002234B1">
      <w:pPr>
        <w:spacing w:after="160" w:line="259" w:lineRule="auto"/>
        <w:jc w:val="left"/>
      </w:pPr>
      <w:r>
        <w:tab/>
        <w:t>1. Heurystyka rozpoznawania nazwy sklepu,</w:t>
      </w:r>
    </w:p>
    <w:p w14:paraId="05B4C942" w14:textId="6817F7E0" w:rsidR="005412D4" w:rsidRDefault="005412D4" w:rsidP="002234B1">
      <w:pPr>
        <w:spacing w:after="160" w:line="259" w:lineRule="auto"/>
        <w:jc w:val="left"/>
      </w:pPr>
      <w:r>
        <w:tab/>
        <w:t>2. Heurystyka rozpoznawania daty wydania paragonu,</w:t>
      </w:r>
    </w:p>
    <w:p w14:paraId="7A8D3439" w14:textId="6B075660" w:rsidR="005412D4" w:rsidRDefault="005412D4" w:rsidP="002234B1">
      <w:pPr>
        <w:spacing w:after="160" w:line="259" w:lineRule="auto"/>
        <w:jc w:val="left"/>
      </w:pPr>
      <w:r>
        <w:tab/>
        <w:t>3. Heurystyka rozpoznawania kwoty sumarycznej na paragonie,</w:t>
      </w:r>
    </w:p>
    <w:p w14:paraId="1389911F" w14:textId="72B05D1B" w:rsidR="005412D4" w:rsidRDefault="005412D4" w:rsidP="002234B1">
      <w:pPr>
        <w:spacing w:after="160" w:line="259" w:lineRule="auto"/>
        <w:jc w:val="left"/>
      </w:pPr>
      <w:r>
        <w:tab/>
        <w:t>4. Dodatkowa heurystyka</w:t>
      </w:r>
    </w:p>
    <w:p w14:paraId="042D6520" w14:textId="77777777" w:rsidR="000E5326" w:rsidRDefault="000E5326" w:rsidP="00F81E95"/>
    <w:p w14:paraId="6A2BAE57" w14:textId="77777777" w:rsidR="000E5326" w:rsidRDefault="000E5326" w:rsidP="006577FE">
      <w:pPr>
        <w:rPr>
          <w:b/>
        </w:rPr>
      </w:pPr>
      <w:r>
        <w:rPr>
          <w:b/>
        </w:rPr>
        <w:t>Nazwa sklepu</w:t>
      </w:r>
    </w:p>
    <w:p w14:paraId="38935521" w14:textId="359F7708" w:rsidR="00F81E95" w:rsidRDefault="00F81E95" w:rsidP="006577FE">
      <w:r>
        <w:t>Heurystyka rozpozn</w:t>
      </w:r>
      <w:r w:rsidR="002234B1">
        <w:t>a</w:t>
      </w:r>
      <w:r>
        <w:t>wania nazwy sklepu sprawdza</w:t>
      </w:r>
      <w:r w:rsidR="00596638">
        <w:t>,</w:t>
      </w:r>
      <w:r>
        <w:t xml:space="preserve"> czy dany blok zawiera jedną </w:t>
      </w:r>
      <w:r w:rsidR="002234B1">
        <w:br/>
      </w:r>
      <w:r>
        <w:t xml:space="preserve">z zapisanych w formie listy nazw sklepów. Na potrzeby implementacji i testów </w:t>
      </w:r>
      <w:r w:rsidR="00206AD7">
        <w:t>w aplikacji</w:t>
      </w:r>
      <w:r w:rsidR="008418F8">
        <w:t xml:space="preserve"> </w:t>
      </w:r>
      <w:r w:rsidR="00C87BFB">
        <w:t>brane jest pod uwagę</w:t>
      </w:r>
      <w:r>
        <w:t xml:space="preserve"> siedem nazw </w:t>
      </w:r>
      <w:r w:rsidR="002234B1">
        <w:t xml:space="preserve">najpopularniejszych </w:t>
      </w:r>
      <w:r>
        <w:t>sklepów</w:t>
      </w:r>
      <w:r w:rsidR="002234B1">
        <w:t>,</w:t>
      </w:r>
      <w:r>
        <w:t xml:space="preserve"> </w:t>
      </w:r>
      <w:r w:rsidR="002234B1">
        <w:t>m.in.</w:t>
      </w:r>
      <w:r>
        <w:t xml:space="preserve">: „Lidl”, „Żabka”, „Biedronka”. Trzeba </w:t>
      </w:r>
      <w:r w:rsidR="00C87BFB">
        <w:t>jednak pamiętać</w:t>
      </w:r>
      <w:r>
        <w:t>, że im dłuższa</w:t>
      </w:r>
      <w:r w:rsidR="00C87BFB">
        <w:t xml:space="preserve"> </w:t>
      </w:r>
      <w:r>
        <w:t>lista</w:t>
      </w:r>
      <w:r w:rsidR="00C87BFB">
        <w:t xml:space="preserve"> sprawdzanych</w:t>
      </w:r>
      <w:r>
        <w:t xml:space="preserve">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w:t>
      </w:r>
      <w:r w:rsidR="00596638">
        <w:t>,</w:t>
      </w:r>
      <w:r>
        <w:t xml:space="preserve"> obserwując paragony </w:t>
      </w:r>
      <w:r w:rsidR="002234B1">
        <w:t>(</w:t>
      </w:r>
      <w:r>
        <w:t xml:space="preserve">z listy </w:t>
      </w:r>
      <w:r w:rsidR="002234B1">
        <w:t xml:space="preserve">wybranych </w:t>
      </w:r>
      <w:r>
        <w:t>sklepów</w:t>
      </w:r>
      <w:r w:rsidR="002234B1">
        <w:t>)</w:t>
      </w:r>
      <w:r w:rsidR="00596638">
        <w:t>,</w:t>
      </w:r>
      <w:r>
        <w:t xml:space="preserve"> można zauważyć, że nie ma potrzeby badania wszystkich bloków pod kątem </w:t>
      </w:r>
      <w:r w:rsidRPr="005412D4">
        <w:t>nazwy sklepu</w:t>
      </w:r>
      <w:r w:rsidR="002234B1" w:rsidRPr="005412D4">
        <w:t>,</w:t>
      </w:r>
      <w:r w:rsidRPr="005412D4">
        <w:t xml:space="preserve"> jeśli w pierwszych k</w:t>
      </w:r>
      <w:r w:rsidR="002234B1" w:rsidRPr="005412D4">
        <w:t>i</w:t>
      </w:r>
      <w:r w:rsidRPr="005412D4">
        <w:t>lkunastu blokach nie została ona znaleziona. Nazwa sklepu znajduj</w:t>
      </w:r>
      <w:r w:rsidR="005412D4" w:rsidRPr="005412D4">
        <w:t>e</w:t>
      </w:r>
      <w:r>
        <w:t xml:space="preserve">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sklepów.</w:t>
      </w:r>
      <w:r w:rsidR="005412D4">
        <w:t xml:space="preserve"> Lista sklepów</w:t>
      </w:r>
      <w:r w:rsidR="00C87BFB">
        <w:t>, których nazwy są sprawdzane, jest predefiniowana przez autora pracy</w:t>
      </w:r>
      <w:r w:rsidR="008418F8">
        <w:t xml:space="preserve"> </w:t>
      </w:r>
      <w:r w:rsidR="00C87BFB">
        <w:t>(jest stała, a użytkownicy jej nie widzą).</w:t>
      </w:r>
      <w:r w:rsidR="008418F8">
        <w:t xml:space="preserve"> </w:t>
      </w:r>
    </w:p>
    <w:p w14:paraId="07359B73" w14:textId="77777777" w:rsidR="00F81E95" w:rsidRDefault="00F81E95" w:rsidP="00F81E95"/>
    <w:p w14:paraId="2E9930B1" w14:textId="77777777" w:rsidR="00F81E95" w:rsidRDefault="00F81E95" w:rsidP="006577FE">
      <w:pPr>
        <w:rPr>
          <w:b/>
        </w:rPr>
      </w:pPr>
      <w:r>
        <w:rPr>
          <w:b/>
        </w:rPr>
        <w:t>Data wydania paragonu</w:t>
      </w:r>
    </w:p>
    <w:p w14:paraId="45EDCCB1" w14:textId="298A061C"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596638">
        <w:t>,</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dat. </w:t>
      </w:r>
      <w:r w:rsidR="005412D4">
        <w:t>Sprawdzana jest także sensowność szukanych dat za pomocą wyrażeń regularnych oraz wbudowanych w język Java bibliotek.</w:t>
      </w:r>
    </w:p>
    <w:p w14:paraId="4ED28CB3" w14:textId="77777777" w:rsidR="00F81E95" w:rsidRDefault="00F81E95" w:rsidP="00F81E95">
      <w:pPr>
        <w:ind w:firstLine="0"/>
      </w:pPr>
    </w:p>
    <w:p w14:paraId="7E6C862A" w14:textId="77777777" w:rsidR="00F81E95" w:rsidRDefault="00F81E95" w:rsidP="006577FE">
      <w:pPr>
        <w:rPr>
          <w:b/>
        </w:rPr>
      </w:pPr>
      <w:r>
        <w:rPr>
          <w:b/>
        </w:rPr>
        <w:t>Cena sumaryczna widniejąca na paragonie</w:t>
      </w:r>
    </w:p>
    <w:p w14:paraId="56527987" w14:textId="059943AE" w:rsidR="000E5326" w:rsidRDefault="00F81E95" w:rsidP="00F81E95">
      <w:r>
        <w:t xml:space="preserve">Największym wyzwaniem okazało się znalezienie </w:t>
      </w:r>
      <w:r w:rsidR="005412D4">
        <w:t xml:space="preserve">kwoty </w:t>
      </w:r>
      <w:r w:rsidRPr="005412D4">
        <w:t>sumarycznej</w:t>
      </w:r>
      <w:r>
        <w:t xml:space="preserve">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w:t>
      </w:r>
      <w:r w:rsidR="002234B1" w:rsidRPr="005412D4">
        <w:t>produkt</w:t>
      </w:r>
      <w:r w:rsidR="005412D4" w:rsidRPr="005412D4">
        <w:t>y</w:t>
      </w:r>
      <w:r w:rsidR="002234B1">
        <w:t>)</w:t>
      </w:r>
      <w:r>
        <w:t xml:space="preserve">. Trzeba znaleźć więc punkt </w:t>
      </w:r>
      <w:r w:rsidR="005412D4">
        <w:t>odniesienia</w:t>
      </w:r>
      <w:r>
        <w:t xml:space="preserve">, który </w:t>
      </w:r>
      <w:r>
        <w:lastRenderedPageBreak/>
        <w:t>posłuży za znalezienie kwoty s</w:t>
      </w:r>
      <w:r w:rsidR="002234B1">
        <w:t>u</w:t>
      </w:r>
      <w:r>
        <w:t>marycznej.</w:t>
      </w:r>
      <w:r w:rsidRPr="005D7961">
        <w:t xml:space="preserve"> </w:t>
      </w:r>
      <w:r>
        <w:t>Dla przykładu na rys</w:t>
      </w:r>
      <w:r w:rsidR="002234B1">
        <w:t>u</w:t>
      </w:r>
      <w:r>
        <w:t xml:space="preserve">nku </w:t>
      </w:r>
      <w:r w:rsidR="000E5326">
        <w:t>5</w:t>
      </w:r>
      <w:r>
        <w:t>.</w:t>
      </w:r>
      <w:r w:rsidR="001B62A2">
        <w:t>7</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lang w:eastAsia="pl-PL"/>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7E1D5DFC" w:rsidR="000E5326" w:rsidRPr="000E5326" w:rsidRDefault="000E5326" w:rsidP="000E5326">
      <w:pPr>
        <w:pStyle w:val="Legenda"/>
        <w:rPr>
          <w:i/>
        </w:rPr>
      </w:pPr>
      <w:bookmarkStart w:id="85" w:name="_Toc26831237"/>
      <w:r w:rsidRPr="000E532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7</w:t>
      </w:r>
      <w:r w:rsidR="001B62A2">
        <w:rPr>
          <w:i/>
        </w:rPr>
        <w:fldChar w:fldCharType="end"/>
      </w:r>
      <w:r>
        <w:rPr>
          <w:i/>
        </w:rPr>
        <w:t xml:space="preserve"> Przykładowe formy zapisu kwoty sumarycznej na paragonie [Źródło: opracowanie własne]</w:t>
      </w:r>
      <w:bookmarkEnd w:id="85"/>
    </w:p>
    <w:p w14:paraId="4026AA66" w14:textId="77777777" w:rsidR="000E5326" w:rsidRDefault="000E5326" w:rsidP="00F81E95"/>
    <w:p w14:paraId="246402FA" w14:textId="760CFD03" w:rsidR="00F81E95" w:rsidRDefault="00F81E95" w:rsidP="006577FE">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rsidRPr="005412D4">
        <w:t>każdy paragon, z którym autor pracy miał styczność</w:t>
      </w:r>
      <w:r w:rsidR="005C47D9" w:rsidRPr="005412D4">
        <w:t>)</w:t>
      </w:r>
      <w:r w:rsidRPr="005412D4">
        <w:t xml:space="preserve"> jest słowo „PLN”. </w:t>
      </w:r>
      <w:r w:rsidR="000E5326" w:rsidRPr="005412D4">
        <w:t>Problemem</w:t>
      </w:r>
      <w:r w:rsidR="002C11BB" w:rsidRPr="005412D4">
        <w:t xml:space="preserve"> okazuj</w:t>
      </w:r>
      <w:r w:rsidR="005412D4" w:rsidRPr="005412D4">
        <w:t>e</w:t>
      </w:r>
      <w:r w:rsidR="002C11BB">
        <w:t xml:space="preserve">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w:t>
      </w:r>
      <w:r w:rsidR="005412D4">
        <w:t>odnies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aplik</w:t>
      </w:r>
      <w:r w:rsidR="005C47D9">
        <w:t>a</w:t>
      </w:r>
      <w:r w:rsidR="002C11BB">
        <w:t>cji</w:t>
      </w:r>
      <w:r>
        <w:t xml:space="preserve"> sprawdza więc</w:t>
      </w:r>
      <w:r w:rsidR="005C47D9">
        <w:t>,</w:t>
      </w:r>
      <w:r>
        <w:t xml:space="preserve"> czy jeden </w:t>
      </w:r>
      <w:r w:rsidR="00B23EF8">
        <w:br/>
      </w:r>
      <w:r>
        <w:t>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3EF069E2"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rsidR="005412D4">
        <w:t>by zaimplementować algorytmy</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26D1B83E" w14:textId="4BC12720" w:rsidR="00357BCC" w:rsidRPr="00357BCC" w:rsidRDefault="00357BCC" w:rsidP="006577FE">
      <w:pPr>
        <w:rPr>
          <w:b/>
        </w:rPr>
      </w:pPr>
      <w:r w:rsidRPr="00357BCC">
        <w:rPr>
          <w:b/>
        </w:rPr>
        <w:lastRenderedPageBreak/>
        <w:t>Dodatkowa heurystyka</w:t>
      </w:r>
    </w:p>
    <w:p w14:paraId="31CE84E3" w14:textId="574F5BE3" w:rsidR="00A02E43" w:rsidRDefault="00F81E95" w:rsidP="006577FE">
      <w:r>
        <w:t xml:space="preserve">Istnieje </w:t>
      </w:r>
      <w:r w:rsidRPr="00A96748">
        <w:t>możliwość, że wyszukiwane słowa klucz</w:t>
      </w:r>
      <w:r w:rsidR="005C47D9" w:rsidRPr="00A96748">
        <w:t>,</w:t>
      </w:r>
      <w:r w:rsidRPr="00A96748">
        <w:t xml:space="preserve"> takie jak por</w:t>
      </w:r>
      <w:r w:rsidR="00A02E43" w:rsidRPr="00A96748">
        <w:t>ó</w:t>
      </w:r>
      <w:r w:rsidRPr="00A96748">
        <w:t xml:space="preserve">wnywane nazwy sklepów </w:t>
      </w:r>
      <w:r w:rsidR="005412D4" w:rsidRPr="00A96748">
        <w:t>ze znalezionymi przez algorytm blokami tekstów</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Vision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r w:rsidRPr="009F4255">
        <w:rPr>
          <w:i/>
          <w:iCs/>
        </w:rPr>
        <w:t>Levenshteina</w:t>
      </w:r>
      <w:r>
        <w:t xml:space="preserve"> </w:t>
      </w:r>
      <w:sdt>
        <w:sdtPr>
          <w:id w:val="1335184958"/>
          <w:citation/>
        </w:sdtPr>
        <w:sdtContent>
          <w:r>
            <w:fldChar w:fldCharType="begin"/>
          </w:r>
          <w:r w:rsidR="00170AA4">
            <w:instrText xml:space="preserve">CITATION levenshtain \l 1045 </w:instrText>
          </w:r>
          <w:r>
            <w:fldChar w:fldCharType="separate"/>
          </w:r>
          <w:r w:rsidR="00515CB8" w:rsidRPr="00515CB8">
            <w:rPr>
              <w:noProof/>
            </w:rPr>
            <w:t>[22]</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r w:rsidR="006577FE">
        <w:t xml:space="preserve"> </w:t>
      </w:r>
      <w:r w:rsidR="00A02E43">
        <w:t>wstawienie nowego znaku do napisu</w:t>
      </w:r>
      <w:r w:rsidR="006577FE">
        <w:t xml:space="preserve">, </w:t>
      </w:r>
      <w:r w:rsidR="00A02E43">
        <w:t>usunięcie znaku z napisu,</w:t>
      </w:r>
      <w:r w:rsidR="006577FE">
        <w:t xml:space="preserve"> </w:t>
      </w:r>
      <w:r w:rsidR="00A02E43">
        <w:t>zamianę znaku w napisie na inny znak.</w:t>
      </w:r>
    </w:p>
    <w:p w14:paraId="67F52489" w14:textId="5B141F6A" w:rsidR="00F34EF6" w:rsidRPr="005412D4" w:rsidRDefault="00A02E43" w:rsidP="006577FE">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r w:rsidR="00F34EF6">
        <w:br w:type="page"/>
      </w:r>
    </w:p>
    <w:p w14:paraId="462A08FE" w14:textId="3D650844" w:rsidR="0044518B" w:rsidRPr="0044518B" w:rsidRDefault="006C3A29" w:rsidP="006577FE">
      <w:pPr>
        <w:pStyle w:val="Nagwek1"/>
      </w:pPr>
      <w:bookmarkStart w:id="86" w:name="_Toc26831473"/>
      <w:r>
        <w:lastRenderedPageBreak/>
        <w:t>Implementacja</w:t>
      </w:r>
      <w:r w:rsidR="00C81111">
        <w:t xml:space="preserve"> aplikacji ReceiptCarer</w:t>
      </w:r>
      <w:bookmarkEnd w:id="86"/>
    </w:p>
    <w:p w14:paraId="1C06D59F" w14:textId="0F9C9E20" w:rsidR="0044518B" w:rsidRDefault="004856F4" w:rsidP="006577FE">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r w:rsidR="00C81111">
        <w:t>Aplikacja nazywa się ReceiptCarer (z ang. Opiekun Paragonów).</w:t>
      </w:r>
    </w:p>
    <w:p w14:paraId="5B81B824" w14:textId="77777777" w:rsidR="0044518B" w:rsidRDefault="0044518B" w:rsidP="002D3358"/>
    <w:p w14:paraId="0D3735B7" w14:textId="2F409415" w:rsidR="0044518B" w:rsidRDefault="00236454" w:rsidP="006577FE">
      <w:pPr>
        <w:pStyle w:val="Nagwek2"/>
      </w:pPr>
      <w:bookmarkStart w:id="87" w:name="_Toc26831474"/>
      <w:r>
        <w:t>Rozwiązanie problemu synchronizacji</w:t>
      </w:r>
      <w:r w:rsidR="0044518B">
        <w:t xml:space="preserve"> zdjęć</w:t>
      </w:r>
      <w:bookmarkEnd w:id="87"/>
    </w:p>
    <w:p w14:paraId="3DB874B3" w14:textId="6B534E0E" w:rsidR="005412D4" w:rsidRDefault="0044518B" w:rsidP="006577FE">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w:t>
      </w:r>
      <w:r w:rsidR="00236454" w:rsidRPr="001B62A2">
        <w:t>z</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Firebas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r w:rsidR="004B4D45" w:rsidRPr="004B4D45">
        <w:rPr>
          <w:i/>
        </w:rPr>
        <w:t>Piccaso</w:t>
      </w:r>
      <w:r w:rsidR="004B4D45">
        <w:rPr>
          <w:i/>
        </w:rPr>
        <w:t xml:space="preserve"> </w:t>
      </w:r>
      <w:sdt>
        <w:sdtPr>
          <w:rPr>
            <w:i/>
          </w:rPr>
          <w:id w:val="403393"/>
          <w:citation/>
        </w:sdtPr>
        <w:sdtContent>
          <w:r w:rsidR="004B4D45">
            <w:rPr>
              <w:i/>
            </w:rPr>
            <w:fldChar w:fldCharType="begin"/>
          </w:r>
          <w:r w:rsidR="0091402E">
            <w:rPr>
              <w:i/>
            </w:rPr>
            <w:instrText xml:space="preserve">CITATION picasso \l 1045 </w:instrText>
          </w:r>
          <w:r w:rsidR="004B4D45">
            <w:rPr>
              <w:i/>
            </w:rPr>
            <w:fldChar w:fldCharType="separate"/>
          </w:r>
          <w:r w:rsidR="00515CB8" w:rsidRPr="00515CB8">
            <w:rPr>
              <w:noProof/>
            </w:rPr>
            <w:t>[15]</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w:t>
      </w:r>
      <w:r w:rsidR="00B23EF8">
        <w:br/>
      </w:r>
      <w:r w:rsidR="00AA1CCA">
        <w:t>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w:t>
      </w:r>
      <w:r w:rsidR="005412D4">
        <w:t xml:space="preserve">Zdjęcia są wczytywane dopiero w momencie gdy </w:t>
      </w:r>
      <w:r w:rsidR="0064252B">
        <w:t xml:space="preserve">zostaje wyświetlony podgląd paragonu. W aplikacji istnieje lista paragonów posiadająca miniaturki pierwszych zdjęć każdego paragonu. Dzięki bibliotece </w:t>
      </w:r>
      <w:r w:rsidR="0064252B">
        <w:rPr>
          <w:i/>
        </w:rPr>
        <w:t>Piccaso</w:t>
      </w:r>
      <w:r w:rsidR="0064252B">
        <w:t xml:space="preserve"> nie jest pobierane pełne zdjęcie z bazy danych lecz tylko jego zdecydowanie mniejsza wersja. Nie ma więc potrzeby na tworzenie miniaturek ręcznie.</w:t>
      </w:r>
    </w:p>
    <w:p w14:paraId="1C35FB7C" w14:textId="75E65390" w:rsidR="0044518B" w:rsidRDefault="004B4D45" w:rsidP="006577FE">
      <w:pPr>
        <w:ind w:left="5" w:firstLine="392"/>
      </w:pPr>
      <w:r>
        <w:t>Sama baza danych ze wszystkimi informacjami na temat paragonów, grup</w:t>
      </w:r>
      <w:r w:rsidR="005412D4">
        <w:t xml:space="preserve"> </w:t>
      </w:r>
      <w:r w:rsidR="00B23EF8">
        <w:br/>
      </w:r>
      <w:r>
        <w:t>i znaczników jest bardzo mała</w:t>
      </w:r>
      <w:r w:rsidR="00A52382">
        <w:t>,</w:t>
      </w:r>
      <w:r>
        <w:t xml:space="preserve"> nawet dla bardzo dużej liczby paragonów</w:t>
      </w:r>
      <w:r w:rsidR="00AA1CCA">
        <w:t xml:space="preserve"> i tylko ona jest wczytywana podczas synchronizacji</w:t>
      </w:r>
      <w:r>
        <w:t xml:space="preserve">. </w:t>
      </w:r>
      <w:r w:rsidR="00236454">
        <w:t xml:space="preserve">Mechanizmy zastosowane w aplikacji zapewniają jej szybkie działanie nawet w przypadku </w:t>
      </w:r>
      <w:r w:rsidR="00AA1CCA">
        <w:t>bardzo wielu paragonów.</w:t>
      </w:r>
    </w:p>
    <w:p w14:paraId="1B1FB5C6" w14:textId="77777777" w:rsidR="005412D4" w:rsidRPr="0044518B" w:rsidRDefault="005412D4" w:rsidP="00AA1CCA">
      <w:pPr>
        <w:ind w:firstLine="708"/>
      </w:pPr>
    </w:p>
    <w:p w14:paraId="4E73D038" w14:textId="5B98A488" w:rsidR="006C3A29" w:rsidRDefault="0044518B" w:rsidP="006577FE">
      <w:pPr>
        <w:pStyle w:val="Nagwek2"/>
      </w:pPr>
      <w:bookmarkStart w:id="88" w:name="_Toc26831475"/>
      <w:r>
        <w:t>Logowanie</w:t>
      </w:r>
      <w:bookmarkEnd w:id="88"/>
    </w:p>
    <w:p w14:paraId="753981F1" w14:textId="77777777" w:rsidR="005412D4" w:rsidRDefault="005412D4" w:rsidP="006577FE">
      <w:r>
        <w:t xml:space="preserve">Po włączeniu aplikacji, pierwszym ekranem jest ekran logowania (Rysunek 6.1) (pod warunkiem, że do aplikacji wcześniej się nie zalogowano). Jeżeli użytkownik zarejestrował się wcześniej do aplikacji, to może wprowadzić adres email i hasło, a następnie kliknąć przycisk </w:t>
      </w:r>
      <w:r w:rsidRPr="00B962A9">
        <w:rPr>
          <w:i/>
        </w:rPr>
        <w:t>Zaloguj się</w:t>
      </w:r>
      <w:r>
        <w:t xml:space="preserve">. Po pozytywnej weryfikacji adresu email oraz hasła użytkownik zostanie przeniesiony do ekranu głównego, listy paragonów (rysunek 6.3), opisanego szczegółowo w dalszej części pracy. Nieprawidłowy email lub zbyt krótkie hasło powodują wyświetlenie informacji o błędzie (Rysunek 6.1). </w:t>
      </w:r>
    </w:p>
    <w:p w14:paraId="3A3AFDAD" w14:textId="77777777" w:rsidR="005412D4" w:rsidRDefault="005412D4" w:rsidP="005412D4">
      <w:r>
        <w:t xml:space="preserve">Po prawej stro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422AAE5" w14:textId="45C483CB" w:rsidR="005412D4" w:rsidRDefault="005412D4" w:rsidP="005412D4">
      <w:r>
        <w:t xml:space="preserve">Na samym dole ekranu widnieje przycisk, za pomocą którego użytkownik ma możliwość zarejestrowania się (poprzez wciśnięcie przycisku </w:t>
      </w:r>
      <w:r w:rsidRPr="00063E86">
        <w:rPr>
          <w:i/>
          <w:iCs/>
        </w:rPr>
        <w:t>Zarejestruj się</w:t>
      </w:r>
      <w:r>
        <w:t>). Przenosi on użytkownika do ekranu rejestracji (Rysunek 6.2) opisanego szczegółowo w dalszej części pracy.</w:t>
      </w:r>
    </w:p>
    <w:p w14:paraId="09ECEE32" w14:textId="77777777" w:rsidR="005412D4" w:rsidRPr="005412D4" w:rsidRDefault="005412D4" w:rsidP="005412D4"/>
    <w:p w14:paraId="1D75D05C" w14:textId="168898AA" w:rsidR="0051315C" w:rsidRPr="00CF79C1" w:rsidRDefault="0051315C" w:rsidP="00236454">
      <w:pPr>
        <w:jc w:val="center"/>
        <w:rPr>
          <w:i/>
        </w:rPr>
      </w:pPr>
      <w:r>
        <w:rPr>
          <w:noProof/>
          <w:lang w:eastAsia="pl-PL"/>
        </w:rPr>
        <w:lastRenderedPageBreak/>
        <w:drawing>
          <wp:inline distT="0" distB="0" distL="0" distR="0" wp14:anchorId="5BBA92BB" wp14:editId="6C6FA92B">
            <wp:extent cx="2237388" cy="39776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398" cy="4023881"/>
                    </a:xfrm>
                    <a:prstGeom prst="rect">
                      <a:avLst/>
                    </a:prstGeom>
                    <a:noFill/>
                    <a:ln>
                      <a:noFill/>
                    </a:ln>
                  </pic:spPr>
                </pic:pic>
              </a:graphicData>
            </a:graphic>
          </wp:inline>
        </w:drawing>
      </w:r>
      <w:r w:rsidR="00236454">
        <w:rPr>
          <w:i/>
        </w:rPr>
        <w:t xml:space="preserve"> </w:t>
      </w:r>
      <w:r>
        <w:rPr>
          <w:noProof/>
          <w:lang w:eastAsia="pl-PL"/>
        </w:rPr>
        <w:drawing>
          <wp:inline distT="0" distB="0" distL="0" distR="0" wp14:anchorId="7AF1D952" wp14:editId="088F6035">
            <wp:extent cx="2232660" cy="3969232"/>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75318" cy="4045070"/>
                    </a:xfrm>
                    <a:prstGeom prst="rect">
                      <a:avLst/>
                    </a:prstGeom>
                    <a:noFill/>
                    <a:ln>
                      <a:noFill/>
                    </a:ln>
                  </pic:spPr>
                </pic:pic>
              </a:graphicData>
            </a:graphic>
          </wp:inline>
        </w:drawing>
      </w:r>
    </w:p>
    <w:p w14:paraId="0539BF8A" w14:textId="743963B8" w:rsidR="0051315C" w:rsidRDefault="00CF79C1" w:rsidP="00CF79C1">
      <w:pPr>
        <w:pStyle w:val="Legenda"/>
        <w:rPr>
          <w:i/>
        </w:rPr>
      </w:pPr>
      <w:bookmarkStart w:id="89" w:name="_Toc26831238"/>
      <w:r w:rsidRPr="00CF79C1">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w:t>
      </w:r>
      <w:r w:rsidR="001B62A2">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89"/>
    </w:p>
    <w:p w14:paraId="3CE4B4AD" w14:textId="77777777" w:rsidR="006621A3" w:rsidRPr="006621A3" w:rsidRDefault="006621A3" w:rsidP="006621A3"/>
    <w:p w14:paraId="2AA3DD9D" w14:textId="23DCBEA7" w:rsidR="004856F4" w:rsidRDefault="004856F4" w:rsidP="006577FE">
      <w:pPr>
        <w:pStyle w:val="Nagwek2"/>
      </w:pPr>
      <w:bookmarkStart w:id="90" w:name="_Toc26831476"/>
      <w:r>
        <w:t>Rejestracja</w:t>
      </w:r>
      <w:bookmarkEnd w:id="90"/>
    </w:p>
    <w:p w14:paraId="41143F2B" w14:textId="77777777" w:rsidR="0064252B" w:rsidRDefault="0064252B" w:rsidP="0064252B">
      <w:r>
        <w:t xml:space="preserve">Po naciśnięciu przycisku </w:t>
      </w:r>
      <w:r>
        <w:rPr>
          <w:i/>
        </w:rPr>
        <w:t xml:space="preserve">Zarejestruj się, </w:t>
      </w:r>
      <w:r>
        <w:t xml:space="preserve">użytkownik zostaje przeniesiony do ekranu rejestracji. Użytkownik może wprowadzić dane potrzebne do późniejszej jego weryfikacji w systemie. Nieprawidłowe wprowadzenie danych skutkuje wyświetleniem się informacji </w:t>
      </w:r>
      <w:r>
        <w:br/>
        <w:t xml:space="preserve">o błędzie. Dla bezpieczeństwa, że użytkownik nie pomylił się przy wprowadzaniu hasła, hasło należy wpisać dwukrotnie, aby móc się zarejestrować w systemie. W przypadku prawidłowych danych zostaje utworzony użytkownik w systemie, a następnie zapisany </w:t>
      </w:r>
      <w:r>
        <w:br/>
        <w:t>w bazie danych. Do wykonania tych czynności konieczny jest dostęp do Internetu. Po samej rejestracji użytkownik przenoszony jest do ekranu głównego – listy paragonów (rysunek 6.3).</w:t>
      </w:r>
    </w:p>
    <w:p w14:paraId="668AC53D" w14:textId="77777777" w:rsidR="0064252B" w:rsidRPr="0064252B" w:rsidRDefault="0064252B" w:rsidP="0064252B"/>
    <w:p w14:paraId="49A078E6" w14:textId="7F6A7BBC" w:rsidR="006621A3" w:rsidRDefault="00B74FD2" w:rsidP="0064252B">
      <w:pPr>
        <w:jc w:val="center"/>
      </w:pPr>
      <w:r>
        <w:rPr>
          <w:noProof/>
          <w:lang w:eastAsia="pl-PL"/>
        </w:rPr>
        <w:lastRenderedPageBreak/>
        <w:drawing>
          <wp:inline distT="0" distB="0" distL="0" distR="0" wp14:anchorId="44B9E013" wp14:editId="4215C065">
            <wp:extent cx="1898779" cy="3375660"/>
            <wp:effectExtent l="0" t="0" r="635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09915" cy="3395457"/>
                    </a:xfrm>
                    <a:prstGeom prst="rect">
                      <a:avLst/>
                    </a:prstGeom>
                    <a:noFill/>
                    <a:ln>
                      <a:noFill/>
                    </a:ln>
                  </pic:spPr>
                </pic:pic>
              </a:graphicData>
            </a:graphic>
          </wp:inline>
        </w:drawing>
      </w:r>
      <w:r>
        <w:rPr>
          <w:noProof/>
          <w:lang w:eastAsia="pl-PL"/>
        </w:rPr>
        <w:drawing>
          <wp:inline distT="0" distB="0" distL="0" distR="0" wp14:anchorId="35302360" wp14:editId="4DD2BEE4">
            <wp:extent cx="1902153" cy="3381660"/>
            <wp:effectExtent l="0" t="0" r="3175" b="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17763" cy="3409411"/>
                    </a:xfrm>
                    <a:prstGeom prst="rect">
                      <a:avLst/>
                    </a:prstGeom>
                    <a:noFill/>
                    <a:ln>
                      <a:noFill/>
                    </a:ln>
                  </pic:spPr>
                </pic:pic>
              </a:graphicData>
            </a:graphic>
          </wp:inline>
        </w:drawing>
      </w:r>
    </w:p>
    <w:p w14:paraId="3C024060" w14:textId="2F188F27" w:rsidR="00B74FD2" w:rsidRPr="00B74FD2" w:rsidRDefault="00B74FD2" w:rsidP="00B74FD2">
      <w:pPr>
        <w:pStyle w:val="Legenda"/>
        <w:rPr>
          <w:i/>
        </w:rPr>
      </w:pPr>
      <w:bookmarkStart w:id="91" w:name="_Toc26831239"/>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2</w:t>
      </w:r>
      <w:r w:rsidR="001B62A2">
        <w:rPr>
          <w:i/>
        </w:rPr>
        <w:fldChar w:fldCharType="end"/>
      </w:r>
      <w:r>
        <w:rPr>
          <w:i/>
        </w:rPr>
        <w:t xml:space="preserve"> Ekran rejestracji – widok główny (po lewo), informacja o błędach (po prawo) </w:t>
      </w:r>
      <w:r>
        <w:rPr>
          <w:i/>
        </w:rPr>
        <w:br/>
        <w:t>[Źródło: opracowanie własne]</w:t>
      </w:r>
      <w:bookmarkEnd w:id="91"/>
    </w:p>
    <w:p w14:paraId="039505B4" w14:textId="77777777" w:rsidR="00B74FD2" w:rsidRDefault="00B74FD2" w:rsidP="002D3358"/>
    <w:p w14:paraId="07F21F52" w14:textId="7ADFEE10" w:rsidR="004856F4" w:rsidRDefault="004856F4" w:rsidP="006577FE">
      <w:pPr>
        <w:pStyle w:val="Nagwek2"/>
      </w:pPr>
      <w:bookmarkStart w:id="92" w:name="_Toc26831477"/>
      <w:r>
        <w:t>Lista paragonów</w:t>
      </w:r>
      <w:bookmarkEnd w:id="92"/>
    </w:p>
    <w:p w14:paraId="486E7B4A" w14:textId="2020AB7C" w:rsidR="0064252B" w:rsidRDefault="0064252B" w:rsidP="006577FE">
      <w:r>
        <w:t xml:space="preserve">Po zalogowaniu do aplikacji ekranem, który widzi użytkownik jest ekran listy paragonów, które dodał do aplikacji. Znajdujące się na ekranie elementy to lista paragonów, przycisk dodawania paragonów oraz przycisk znajdujący się na górnym pasku, którego kliknięcie wyświetla przycisk umożliwiający wylogowanie użytkownika </w:t>
      </w:r>
      <w:r w:rsidR="00B23EF8">
        <w:br/>
      </w:r>
      <w:r>
        <w:t>z aplikacji. Każdy element listy paragonów pokazuje następujące informacje:</w:t>
      </w:r>
    </w:p>
    <w:p w14:paraId="517C942F" w14:textId="77777777" w:rsidR="0064252B" w:rsidRDefault="0064252B" w:rsidP="0064252B">
      <w:r>
        <w:t>- nazwa paragonu,</w:t>
      </w:r>
    </w:p>
    <w:p w14:paraId="334DA1CC" w14:textId="77777777" w:rsidR="0064252B" w:rsidRDefault="0064252B" w:rsidP="0064252B">
      <w:r>
        <w:t>- miniaturka paragonu,</w:t>
      </w:r>
    </w:p>
    <w:p w14:paraId="4444D6F7" w14:textId="77777777" w:rsidR="0064252B" w:rsidRDefault="0064252B" w:rsidP="0064252B">
      <w:r>
        <w:t>- data wydania paragonu,</w:t>
      </w:r>
    </w:p>
    <w:p w14:paraId="1FF7A2FD" w14:textId="77777777" w:rsidR="0064252B" w:rsidRDefault="0064252B" w:rsidP="0064252B">
      <w:r>
        <w:t>- grupa do której należy paragon,</w:t>
      </w:r>
    </w:p>
    <w:p w14:paraId="7A3494E8" w14:textId="77777777" w:rsidR="0064252B" w:rsidRDefault="0064252B" w:rsidP="0064252B">
      <w:r>
        <w:t>- kwota pieniężna znajdująca się na paragonie,</w:t>
      </w:r>
    </w:p>
    <w:p w14:paraId="4E416FAF" w14:textId="77777777" w:rsidR="0064252B" w:rsidRDefault="0064252B" w:rsidP="0064252B">
      <w:r>
        <w:t>- liczba dni, jakie pozostały do końca gwarancji, lub informacja o braku gwarancji,</w:t>
      </w:r>
    </w:p>
    <w:p w14:paraId="3F665987" w14:textId="77777777" w:rsidR="0064252B" w:rsidRDefault="0064252B" w:rsidP="0064252B">
      <w:r>
        <w:t>- znaczniki przypisane do paragonu.</w:t>
      </w:r>
    </w:p>
    <w:p w14:paraId="5485586C" w14:textId="77777777" w:rsidR="0064252B" w:rsidRDefault="0064252B" w:rsidP="006577FE">
      <w:r>
        <w:t>W zależności od liczby dni pozostałych do końca trwania gwarancji informacja o niej jest uwydatniana w inny sposób. Gdy liczba dni jest mniejsza niż 7 dni to wyświetla się ta informacja na czerwono. Gdy pozostało mniej niż 30 dni, a więcej niż 7 to na pomarańczowo, a w przypadku liczby większej niż 40 dni na zielono. Informacja ta ma pomóc użytkownikowi w obserwowaniu, którym z dodanych paragonów (czyli którym produktom) kończy się ważność gwarancji.</w:t>
      </w:r>
    </w:p>
    <w:p w14:paraId="1A9E12E9" w14:textId="4431F211" w:rsidR="0064252B" w:rsidRDefault="0064252B" w:rsidP="0064252B">
      <w:r>
        <w:t>Użytkownik może kliknąć w element listy i zostanie wtedy przeniesiony do szczegółów danego paragonu wraz z możliwością jego edytowania i eksportowania. Użytkownik ma także możliwość usunięcia paragonu klikając w ikonę kosza znajdującą się w prawym dolnym rogu każdego elementu listy paragonów.</w:t>
      </w:r>
      <w:r w:rsidR="006577FE">
        <w:t xml:space="preserve"> Opisywany ekran przedstawiono na rysunku 6.3.</w:t>
      </w:r>
    </w:p>
    <w:p w14:paraId="7BBCE753" w14:textId="77777777" w:rsidR="0064252B" w:rsidRPr="0064252B" w:rsidRDefault="0064252B" w:rsidP="0064252B"/>
    <w:p w14:paraId="20A8183F" w14:textId="48EE63CA" w:rsidR="00B74FD2" w:rsidRDefault="00B74FD2" w:rsidP="00B74FD2">
      <w:pPr>
        <w:jc w:val="center"/>
      </w:pPr>
      <w:r>
        <w:rPr>
          <w:noProof/>
          <w:lang w:eastAsia="pl-PL"/>
        </w:rPr>
        <w:lastRenderedPageBreak/>
        <w:drawing>
          <wp:inline distT="0" distB="0" distL="0" distR="0" wp14:anchorId="6A46A4E5" wp14:editId="78BDA461">
            <wp:extent cx="2237387" cy="3977640"/>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8403" cy="3997225"/>
                    </a:xfrm>
                    <a:prstGeom prst="rect">
                      <a:avLst/>
                    </a:prstGeom>
                    <a:noFill/>
                    <a:ln>
                      <a:noFill/>
                    </a:ln>
                  </pic:spPr>
                </pic:pic>
              </a:graphicData>
            </a:graphic>
          </wp:inline>
        </w:drawing>
      </w:r>
    </w:p>
    <w:p w14:paraId="7C770A15" w14:textId="66DFD231" w:rsidR="00B74FD2" w:rsidRPr="00B74FD2" w:rsidRDefault="00B74FD2" w:rsidP="00B74FD2">
      <w:pPr>
        <w:pStyle w:val="Legenda"/>
        <w:rPr>
          <w:i/>
        </w:rPr>
      </w:pPr>
      <w:bookmarkStart w:id="93" w:name="_Toc26831240"/>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3</w:t>
      </w:r>
      <w:r w:rsidR="001B62A2">
        <w:rPr>
          <w:i/>
        </w:rPr>
        <w:fldChar w:fldCharType="end"/>
      </w:r>
      <w:r>
        <w:rPr>
          <w:i/>
        </w:rPr>
        <w:t xml:space="preserve"> Ekran listy paragonów [Źródło: opracowanie własne]</w:t>
      </w:r>
      <w:bookmarkEnd w:id="93"/>
    </w:p>
    <w:p w14:paraId="585D0EFC" w14:textId="0514AD2C" w:rsidR="00401991" w:rsidRDefault="00401991" w:rsidP="00401991"/>
    <w:p w14:paraId="54BE11CE" w14:textId="67691B53" w:rsidR="007E6CFD" w:rsidRDefault="007E6CFD" w:rsidP="006577FE">
      <w:pPr>
        <w:pStyle w:val="Nagwek2"/>
      </w:pPr>
      <w:bookmarkStart w:id="94" w:name="_Toc26831478"/>
      <w:r>
        <w:t>Paragon – widok szczegółowy i edycja</w:t>
      </w:r>
      <w:bookmarkEnd w:id="94"/>
    </w:p>
    <w:p w14:paraId="7C698AC4" w14:textId="77777777" w:rsidR="0064252B" w:rsidRDefault="0064252B" w:rsidP="006577FE">
      <w:r>
        <w:t xml:space="preserve">Po kliknięciu w dany element na liście paragonów użytkownik zostaje przeniesiony do ekranu edytowania paragonu (Rysunek 6.4). Na tym ekranie znajdują się te same informacje co na liście paragonów (przedstawione w poprzednim podrozdziale) z tą różnicą, że poszczególne elementy mogą być edytowane. Na ekranie możliwy jest również podgląd zdjęć paragonów. 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77FD7651" w14:textId="77777777" w:rsidR="0064252B" w:rsidRDefault="0064252B" w:rsidP="006577FE">
      <w:r>
        <w:t>W aplikacji rozróżnialne są tzw. specjalne typy znaczników, które charakteryzują się innym wyglądem i funkcjonalnościami. Do specjalnych znaczników należą:</w:t>
      </w:r>
    </w:p>
    <w:p w14:paraId="51B0EE98" w14:textId="67D7FB79" w:rsidR="0064252B" w:rsidRDefault="0064252B" w:rsidP="00E32FA5">
      <w:pPr>
        <w:pStyle w:val="Akapitzlist"/>
        <w:numPr>
          <w:ilvl w:val="0"/>
          <w:numId w:val="21"/>
        </w:numPr>
      </w:pPr>
      <w:r>
        <w:t>Znacznik specjalny wyboru daty (kolor różowy z ikoną kalendarza po lewej stronie) - pozwala na wybranie daty dodania paragonów.</w:t>
      </w:r>
    </w:p>
    <w:p w14:paraId="0270814B" w14:textId="0755A336" w:rsidR="0064252B" w:rsidRDefault="0064252B" w:rsidP="00E32FA5">
      <w:pPr>
        <w:pStyle w:val="Akapitzlist"/>
        <w:numPr>
          <w:ilvl w:val="0"/>
          <w:numId w:val="21"/>
        </w:numPr>
      </w:pPr>
      <w:r>
        <w:t xml:space="preserve">Znacznik specjalny wyboru długości trwania gwarancji (kolor pomarańczowy) - </w:t>
      </w:r>
      <w:r w:rsidR="006577FE">
        <w:t>p</w:t>
      </w:r>
      <w:r>
        <w:t>ozwala na wybór długości trwania gwarancji w dniach, tygodniach, miesiącach lub latach.</w:t>
      </w:r>
    </w:p>
    <w:p w14:paraId="12DFA971" w14:textId="29A151A3" w:rsidR="0064252B" w:rsidRDefault="0064252B" w:rsidP="00E32FA5">
      <w:pPr>
        <w:pStyle w:val="Akapitzlist"/>
        <w:numPr>
          <w:ilvl w:val="0"/>
          <w:numId w:val="21"/>
        </w:numPr>
      </w:pPr>
      <w:r>
        <w:t>Znacznik specjalny wyboru kwoty pieniężnej (kolor niebieski) – pozwala na wpisanie kwoty sumarycznej widniejącej na paragonie.</w:t>
      </w:r>
    </w:p>
    <w:p w14:paraId="60D47258" w14:textId="314697A5" w:rsidR="0064252B" w:rsidRDefault="0064252B" w:rsidP="00E32FA5">
      <w:pPr>
        <w:pStyle w:val="Akapitzlist"/>
        <w:numPr>
          <w:ilvl w:val="0"/>
          <w:numId w:val="21"/>
        </w:numPr>
      </w:pPr>
      <w:r>
        <w:t>Znacznik specjalny wyboru grupy (kolor szary z ikoną paragonu po lewej stronie) – pozwala na wybór grupy, do której ma należeć paragon.</w:t>
      </w:r>
    </w:p>
    <w:p w14:paraId="464A37DD" w14:textId="281C7D83" w:rsidR="0064252B" w:rsidRDefault="0064252B" w:rsidP="006577FE">
      <w:r>
        <w:t xml:space="preserve">W każdy znacznik specjalny można </w:t>
      </w:r>
      <w:r w:rsidRPr="0064252B">
        <w:t>kliknąć i wykonać związane z nimi możliwe akcje. System taki został wybrany ze względu na uproszczenie widoku edycji paragonu. Po kliknięciu w dany znacznik pojawia się dodatkowy</w:t>
      </w:r>
      <w:r>
        <w:t xml:space="preserve"> ekran z odpowiednim tytułem, </w:t>
      </w:r>
      <w:r>
        <w:lastRenderedPageBreak/>
        <w:t xml:space="preserve">pozwalający na wykonanie, zaakceptowanie lub odrzucenie danej akcji związanej ze znacznikami. </w:t>
      </w:r>
    </w:p>
    <w:p w14:paraId="6807C422" w14:textId="77777777" w:rsidR="00E85E3C" w:rsidRPr="0064252B" w:rsidRDefault="00E85E3C" w:rsidP="00E85E3C">
      <w:pPr>
        <w:ind w:firstLine="708"/>
      </w:pPr>
    </w:p>
    <w:p w14:paraId="0F7F16AD" w14:textId="66D18421" w:rsidR="007E6CFD" w:rsidRDefault="007E6CFD" w:rsidP="00F40163">
      <w:pPr>
        <w:ind w:firstLine="0"/>
        <w:jc w:val="center"/>
      </w:pPr>
      <w:r>
        <w:rPr>
          <w:noProof/>
          <w:lang w:eastAsia="pl-PL"/>
        </w:rPr>
        <w:drawing>
          <wp:inline distT="0" distB="0" distL="0" distR="0" wp14:anchorId="685787FD" wp14:editId="1345C97D">
            <wp:extent cx="1693043" cy="3009900"/>
            <wp:effectExtent l="0" t="0" r="254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19540" cy="3057007"/>
                    </a:xfrm>
                    <a:prstGeom prst="rect">
                      <a:avLst/>
                    </a:prstGeom>
                    <a:noFill/>
                    <a:ln>
                      <a:noFill/>
                    </a:ln>
                  </pic:spPr>
                </pic:pic>
              </a:graphicData>
            </a:graphic>
          </wp:inline>
        </w:drawing>
      </w:r>
      <w:r w:rsidR="00AC3EA2" w:rsidRPr="00AC3EA2">
        <w:t xml:space="preserve"> </w:t>
      </w:r>
      <w:r w:rsidR="00AC3EA2">
        <w:rPr>
          <w:noProof/>
          <w:lang w:eastAsia="pl-PL"/>
        </w:rPr>
        <w:drawing>
          <wp:inline distT="0" distB="0" distL="0" distR="0" wp14:anchorId="51805DE5" wp14:editId="6CE68CA2">
            <wp:extent cx="1688755" cy="3002280"/>
            <wp:effectExtent l="0" t="0" r="6985" b="762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738561" cy="3090825"/>
                    </a:xfrm>
                    <a:prstGeom prst="rect">
                      <a:avLst/>
                    </a:prstGeom>
                    <a:noFill/>
                    <a:ln>
                      <a:noFill/>
                    </a:ln>
                  </pic:spPr>
                </pic:pic>
              </a:graphicData>
            </a:graphic>
          </wp:inline>
        </w:drawing>
      </w:r>
      <w:r w:rsidR="00242861" w:rsidRPr="00242861">
        <w:t xml:space="preserve"> </w:t>
      </w:r>
    </w:p>
    <w:p w14:paraId="35C3C5AE" w14:textId="19C5551E" w:rsidR="00F40163" w:rsidRPr="00AC3EA2" w:rsidRDefault="00F40163" w:rsidP="00F40163">
      <w:pPr>
        <w:pStyle w:val="Legenda"/>
        <w:rPr>
          <w:i/>
        </w:rPr>
      </w:pPr>
      <w:bookmarkStart w:id="95" w:name="_Toc26831241"/>
      <w:r w:rsidRPr="00AC3EA2">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4</w:t>
      </w:r>
      <w:r w:rsidR="001B62A2">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95"/>
    </w:p>
    <w:p w14:paraId="2ABE385A" w14:textId="3A861635" w:rsidR="00A577E4" w:rsidRDefault="00A577E4" w:rsidP="006577FE">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lang w:eastAsia="pl-PL"/>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lang w:eastAsia="pl-PL"/>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lang w:eastAsia="pl-PL"/>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5867413B" w:rsidR="00F40163" w:rsidRPr="008F470A" w:rsidRDefault="00F40163" w:rsidP="008F470A">
      <w:pPr>
        <w:pStyle w:val="Legenda"/>
        <w:rPr>
          <w:i/>
        </w:rPr>
      </w:pPr>
      <w:bookmarkStart w:id="96" w:name="_Toc26831242"/>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5</w:t>
      </w:r>
      <w:r w:rsidR="001B62A2">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96"/>
    </w:p>
    <w:p w14:paraId="195715E9" w14:textId="48DFAB30" w:rsidR="00C01A30" w:rsidRDefault="00C01A30" w:rsidP="006577FE">
      <w:pPr>
        <w:spacing w:after="160" w:line="259" w:lineRule="auto"/>
      </w:pPr>
      <w:r>
        <w:lastRenderedPageBreak/>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lang w:eastAsia="pl-PL"/>
        </w:rPr>
        <w:drawing>
          <wp:inline distT="0" distB="0" distL="0" distR="0" wp14:anchorId="6A057321" wp14:editId="177435E6">
            <wp:extent cx="1585885" cy="2819400"/>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37992" cy="2912035"/>
                    </a:xfrm>
                    <a:prstGeom prst="rect">
                      <a:avLst/>
                    </a:prstGeom>
                    <a:noFill/>
                    <a:ln>
                      <a:noFill/>
                    </a:ln>
                  </pic:spPr>
                </pic:pic>
              </a:graphicData>
            </a:graphic>
          </wp:inline>
        </w:drawing>
      </w:r>
      <w:r w:rsidR="00242861">
        <w:t xml:space="preserve"> </w:t>
      </w:r>
      <w:r>
        <w:rPr>
          <w:noProof/>
          <w:lang w:eastAsia="pl-PL"/>
        </w:rPr>
        <w:drawing>
          <wp:inline distT="0" distB="0" distL="0" distR="0" wp14:anchorId="150B57D6" wp14:editId="5E391803">
            <wp:extent cx="1577340" cy="2804202"/>
            <wp:effectExtent l="0" t="0" r="3810" b="0"/>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26745" cy="2892034"/>
                    </a:xfrm>
                    <a:prstGeom prst="rect">
                      <a:avLst/>
                    </a:prstGeom>
                    <a:noFill/>
                    <a:ln>
                      <a:noFill/>
                    </a:ln>
                  </pic:spPr>
                </pic:pic>
              </a:graphicData>
            </a:graphic>
          </wp:inline>
        </w:drawing>
      </w:r>
      <w:r w:rsidR="00242861">
        <w:t xml:space="preserve"> </w:t>
      </w:r>
    </w:p>
    <w:p w14:paraId="6D83DA98" w14:textId="184DED6B" w:rsidR="00242861" w:rsidRDefault="00F40163" w:rsidP="00242861">
      <w:pPr>
        <w:pStyle w:val="Legenda"/>
        <w:rPr>
          <w:i/>
        </w:rPr>
      </w:pPr>
      <w:bookmarkStart w:id="97" w:name="_Toc26831243"/>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6</w:t>
      </w:r>
      <w:r w:rsidR="001B62A2">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97"/>
    </w:p>
    <w:p w14:paraId="66806A51" w14:textId="7EE1B5D9" w:rsidR="00C01A30" w:rsidRDefault="00C01A30" w:rsidP="006577FE">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lang w:eastAsia="pl-PL"/>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lang w:eastAsia="pl-PL"/>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lang w:eastAsia="pl-PL"/>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68BD38FC" w14:textId="57E6CF82" w:rsidR="00F40163" w:rsidRPr="00E85E3C" w:rsidRDefault="00F40163" w:rsidP="00E85E3C">
      <w:pPr>
        <w:pStyle w:val="Legenda"/>
        <w:rPr>
          <w:i/>
        </w:rPr>
      </w:pPr>
      <w:bookmarkStart w:id="98" w:name="_Toc26831244"/>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7</w:t>
      </w:r>
      <w:r w:rsidR="001B62A2">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98"/>
    </w:p>
    <w:p w14:paraId="1B2D0FE8" w14:textId="0D83D63D" w:rsidR="007E6CFD" w:rsidRDefault="008F470A" w:rsidP="006577FE">
      <w:r>
        <w:lastRenderedPageBreak/>
        <w:t xml:space="preserve">Rysunek 6.7 przedstawia możliwość dodania znacznika do paragonu. Po wpisaniu </w:t>
      </w:r>
      <w:r w:rsidR="004D29A5">
        <w:br/>
      </w:r>
      <w:r>
        <w:t>w edytowalne pole tekstowe ciągu znaków pojawia się po prawej stronie ikona akceptacji 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39E6201B" w14:textId="30CCE2F9" w:rsidR="008C7B50" w:rsidRDefault="008C7B50" w:rsidP="0064252B">
      <w:pPr>
        <w:ind w:firstLine="0"/>
        <w:jc w:val="center"/>
      </w:pPr>
      <w:r>
        <w:t xml:space="preserve">  </w:t>
      </w:r>
    </w:p>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lang w:eastAsia="pl-PL"/>
        </w:rPr>
        <w:drawing>
          <wp:inline distT="0" distB="0" distL="0" distR="0" wp14:anchorId="0DE6B02D" wp14:editId="6469EAEC">
            <wp:extent cx="2187895" cy="3886200"/>
            <wp:effectExtent l="0" t="0" r="3175"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02237" cy="3911675"/>
                    </a:xfrm>
                    <a:prstGeom prst="rect">
                      <a:avLst/>
                    </a:prstGeom>
                    <a:noFill/>
                    <a:ln>
                      <a:noFill/>
                    </a:ln>
                  </pic:spPr>
                </pic:pic>
              </a:graphicData>
            </a:graphic>
          </wp:inline>
        </w:drawing>
      </w:r>
      <w:r w:rsidR="008C7B50">
        <w:t xml:space="preserve"> </w:t>
      </w:r>
      <w:r w:rsidR="009A1DBC">
        <w:rPr>
          <w:noProof/>
          <w:lang w:eastAsia="pl-PL"/>
        </w:rPr>
        <w:drawing>
          <wp:inline distT="0" distB="0" distL="0" distR="0" wp14:anchorId="2DFB544F" wp14:editId="1A6F0985">
            <wp:extent cx="2155950" cy="3832860"/>
            <wp:effectExtent l="0" t="0" r="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174873" cy="3866502"/>
                    </a:xfrm>
                    <a:prstGeom prst="rect">
                      <a:avLst/>
                    </a:prstGeom>
                    <a:noFill/>
                    <a:ln>
                      <a:noFill/>
                    </a:ln>
                  </pic:spPr>
                </pic:pic>
              </a:graphicData>
            </a:graphic>
          </wp:inline>
        </w:drawing>
      </w:r>
    </w:p>
    <w:p w14:paraId="08C6F806" w14:textId="0FC8C8D8" w:rsidR="008C7B50" w:rsidRDefault="008C7B50" w:rsidP="008C7B50">
      <w:pPr>
        <w:pStyle w:val="Legenda"/>
        <w:rPr>
          <w:i/>
        </w:rPr>
      </w:pPr>
      <w:bookmarkStart w:id="99" w:name="_Toc26831245"/>
      <w:r w:rsidRPr="008C7B50">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8</w:t>
      </w:r>
      <w:r w:rsidR="001B62A2">
        <w:rPr>
          <w:i/>
        </w:rPr>
        <w:fldChar w:fldCharType="end"/>
      </w:r>
      <w:r>
        <w:rPr>
          <w:i/>
        </w:rPr>
        <w:t xml:space="preserve"> Możliwość dodania nowych zdjęć do paragonu (po lewo),</w:t>
      </w:r>
      <w:r>
        <w:rPr>
          <w:i/>
        </w:rPr>
        <w:br/>
        <w:t>podgląd zdjęć paragonów (po prawo) [Źródło: opracowanie własne]</w:t>
      </w:r>
      <w:bookmarkEnd w:id="99"/>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2060D504" w14:textId="0215016F" w:rsidR="00F40163" w:rsidRDefault="009A1DBC">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6577FE">
      <w:pPr>
        <w:pStyle w:val="Nagwek2"/>
      </w:pPr>
      <w:bookmarkStart w:id="100" w:name="_Toc26831479"/>
      <w:r>
        <w:lastRenderedPageBreak/>
        <w:t>Dodawanie nowych paragonów</w:t>
      </w:r>
      <w:bookmarkEnd w:id="100"/>
    </w:p>
    <w:p w14:paraId="55CF218A" w14:textId="645B2C1D" w:rsidR="009A1DBC" w:rsidRDefault="009A1DBC" w:rsidP="006577FE">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w:t>
      </w:r>
      <w:r w:rsidR="00563847">
        <w:t>9</w:t>
      </w:r>
      <w:r>
        <w:t>.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lang w:eastAsia="pl-PL"/>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lang w:eastAsia="pl-PL"/>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lang w:eastAsia="pl-PL"/>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6F07D64A" w:rsidR="00FF00C5" w:rsidRPr="004007FC" w:rsidRDefault="00F40163" w:rsidP="004007FC">
      <w:pPr>
        <w:pStyle w:val="Legenda"/>
        <w:rPr>
          <w:i/>
        </w:rPr>
      </w:pPr>
      <w:bookmarkStart w:id="101" w:name="_Toc26831246"/>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9</w:t>
      </w:r>
      <w:r w:rsidR="001B62A2">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01"/>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2552B2D5" w:rsidR="00F40163" w:rsidRDefault="00C121E9" w:rsidP="00C121E9">
      <w:pPr>
        <w:spacing w:after="160" w:line="259" w:lineRule="auto"/>
      </w:pPr>
      <w:r>
        <w:t>Na dole</w:t>
      </w:r>
      <w:r w:rsidR="006577FE">
        <w:t>,</w:t>
      </w:r>
      <w:r>
        <w:t xml:space="preserv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563847">
        <w:t>0</w:t>
      </w:r>
      <w:r>
        <w:t>.</w:t>
      </w:r>
    </w:p>
    <w:p w14:paraId="7BCCE493" w14:textId="2546EF1B" w:rsidR="000A1613" w:rsidRDefault="00C121E9" w:rsidP="00E85E3C">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Firebas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t>
      </w:r>
      <w:r>
        <w:lastRenderedPageBreak/>
        <w:t>wyodrębniane są następujące dane: data dodania paragonu, nazwa sklepu z którego pochodzi paragon oraz kwota pieniężna znajdująca się na paragonie.</w:t>
      </w:r>
    </w:p>
    <w:p w14:paraId="3FE3A691" w14:textId="38C53F2A" w:rsidR="000A1613" w:rsidRDefault="000A1613" w:rsidP="006577FE">
      <w:pPr>
        <w:spacing w:after="160" w:line="259" w:lineRule="auto"/>
      </w:pPr>
      <w:r>
        <w:t>Rysunek 6.1</w:t>
      </w:r>
      <w:r w:rsidR="00563847">
        <w:t>0</w:t>
      </w:r>
      <w:r>
        <w:t xml:space="preserve">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lang w:eastAsia="pl-PL"/>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064D82A5" w:rsidR="000A1613" w:rsidRDefault="000A1613" w:rsidP="000A1613">
      <w:pPr>
        <w:pStyle w:val="Legenda"/>
        <w:rPr>
          <w:i/>
        </w:rPr>
      </w:pPr>
      <w:bookmarkStart w:id="102" w:name="_Toc26831247"/>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0</w:t>
      </w:r>
      <w:r w:rsidR="001B62A2">
        <w:rPr>
          <w:i/>
        </w:rPr>
        <w:fldChar w:fldCharType="end"/>
      </w:r>
      <w:r>
        <w:rPr>
          <w:i/>
        </w:rPr>
        <w:t xml:space="preserve"> Ekran edycji dodawanych paragonów [Źródło: opracowanie własne]</w:t>
      </w:r>
      <w:bookmarkEnd w:id="102"/>
    </w:p>
    <w:p w14:paraId="54E2AD37" w14:textId="78A09E2F" w:rsidR="00E85E3C" w:rsidRDefault="00504239" w:rsidP="006577FE">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15FF27A5" w14:textId="1676118B" w:rsidR="00504239" w:rsidRPr="00504239" w:rsidRDefault="00E85E3C" w:rsidP="00E85E3C">
      <w:pPr>
        <w:spacing w:after="160" w:line="259" w:lineRule="auto"/>
        <w:ind w:firstLine="0"/>
        <w:jc w:val="left"/>
      </w:pPr>
      <w:r>
        <w:br w:type="page"/>
      </w:r>
    </w:p>
    <w:p w14:paraId="5D26F830" w14:textId="7216E69D" w:rsidR="00E85E3C" w:rsidRDefault="00E85E3C" w:rsidP="006577FE">
      <w:pPr>
        <w:pStyle w:val="Nagwek2"/>
      </w:pPr>
      <w:bookmarkStart w:id="103" w:name="_Toc26831480"/>
      <w:r>
        <w:lastRenderedPageBreak/>
        <w:t>Eksportowanie paragonów</w:t>
      </w:r>
      <w:bookmarkEnd w:id="103"/>
    </w:p>
    <w:p w14:paraId="3FAAE7A4" w14:textId="7CB29902" w:rsidR="00E85E3C" w:rsidRDefault="00E85E3C" w:rsidP="00E85E3C">
      <w:r>
        <w:t>Z ekranu edycji paragonu można eksportować paragon, wysyłając go na podany adres e-mail. Służy do tego przycisk znajdujący się po lewej stronie od przycisku akceptacji zmian paragonu. Na rysunku 6.1</w:t>
      </w:r>
      <w:r w:rsidR="00563847">
        <w:t>1</w:t>
      </w:r>
      <w:r>
        <w:t xml:space="preserve"> przedstawiono ekran eksportowania. Po wpisaniu </w:t>
      </w:r>
      <w:r>
        <w:br/>
        <w:t>przez użytkownika i zweryfikowaniu przez system poprawności podanego adresu e-mail, następuje odesłanie do zewnętrznej aplikacji zajmującej się wysyłką wiadomości e-mail na telefonie użytkownika.</w:t>
      </w:r>
    </w:p>
    <w:p w14:paraId="1A8558B8" w14:textId="77777777" w:rsidR="00E85E3C" w:rsidRPr="009A1DBC" w:rsidRDefault="00E85E3C" w:rsidP="00E85E3C"/>
    <w:p w14:paraId="08A95208" w14:textId="77777777" w:rsidR="00E85E3C" w:rsidRDefault="00E85E3C" w:rsidP="00E85E3C">
      <w:pPr>
        <w:jc w:val="center"/>
      </w:pPr>
      <w:r>
        <w:rPr>
          <w:noProof/>
          <w:lang w:eastAsia="pl-PL"/>
        </w:rPr>
        <w:drawing>
          <wp:inline distT="0" distB="0" distL="0" distR="0" wp14:anchorId="793DCE7F" wp14:editId="5327E887">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t xml:space="preserve"> </w:t>
      </w:r>
    </w:p>
    <w:p w14:paraId="62BC9F72" w14:textId="705DC3D6" w:rsidR="00E85E3C" w:rsidRPr="009A1DBC" w:rsidRDefault="00E85E3C" w:rsidP="00E85E3C">
      <w:pPr>
        <w:pStyle w:val="Legenda"/>
        <w:rPr>
          <w:i/>
        </w:rPr>
      </w:pPr>
      <w:bookmarkStart w:id="104" w:name="_Toc26831248"/>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1</w:t>
      </w:r>
      <w:r w:rsidR="001B62A2">
        <w:rPr>
          <w:i/>
        </w:rPr>
        <w:fldChar w:fldCharType="end"/>
      </w:r>
      <w:r>
        <w:rPr>
          <w:i/>
        </w:rPr>
        <w:t xml:space="preserve"> Eksport paragonu [Źródło: opracowanie własne]</w:t>
      </w:r>
      <w:bookmarkEnd w:id="104"/>
    </w:p>
    <w:p w14:paraId="44C36E94" w14:textId="1875F118" w:rsidR="00E85E3C" w:rsidRPr="00E85E3C" w:rsidRDefault="00563847" w:rsidP="00563847">
      <w:pPr>
        <w:spacing w:after="160" w:line="259" w:lineRule="auto"/>
        <w:ind w:firstLine="0"/>
        <w:jc w:val="left"/>
      </w:pPr>
      <w:r>
        <w:br w:type="page"/>
      </w:r>
    </w:p>
    <w:p w14:paraId="20470D17" w14:textId="2D75CEAB" w:rsidR="004007FC" w:rsidRDefault="00AC3EA2" w:rsidP="006577FE">
      <w:pPr>
        <w:pStyle w:val="Nagwek2"/>
      </w:pPr>
      <w:bookmarkStart w:id="105" w:name="_Toc26831481"/>
      <w:r>
        <w:lastRenderedPageBreak/>
        <w:t>Lista</w:t>
      </w:r>
      <w:r w:rsidR="004856F4">
        <w:t xml:space="preserve"> grup</w:t>
      </w:r>
      <w:r w:rsidR="00401991">
        <w:t xml:space="preserve"> paragonó</w:t>
      </w:r>
      <w:r w:rsidR="004007FC">
        <w:t>w</w:t>
      </w:r>
      <w:bookmarkEnd w:id="105"/>
    </w:p>
    <w:p w14:paraId="3EA0FAF3" w14:textId="77777777" w:rsidR="00563847" w:rsidRDefault="00563847" w:rsidP="00563847">
      <w:r>
        <w:t xml:space="preserve">Na rysunku 6.12 przedstawiony jest ekran zawierający listy grup paragonów oraz przycisk dodawania nowej grupy. Przycisk ten przenosi użytkownika do ekranu dodawania nowej grupy (przedstawione w dalszej części pracy). Każdy element listy zawiera następujące informacje na temat grupy: </w:t>
      </w:r>
    </w:p>
    <w:p w14:paraId="40C80555" w14:textId="77777777" w:rsidR="00563847" w:rsidRDefault="00563847" w:rsidP="00563847">
      <w:r>
        <w:t>- nazwę grupy,</w:t>
      </w:r>
    </w:p>
    <w:p w14:paraId="54816B8A" w14:textId="77777777" w:rsidR="00563847" w:rsidRDefault="00563847" w:rsidP="00563847">
      <w:r>
        <w:t>- liczba paragonów znajdujące się w grupie,</w:t>
      </w:r>
    </w:p>
    <w:p w14:paraId="040768ED" w14:textId="77777777" w:rsidR="00563847" w:rsidRDefault="00563847" w:rsidP="00563847">
      <w:pPr>
        <w:ind w:left="5" w:firstLine="392"/>
      </w:pPr>
      <w:r>
        <w:t>- sumaryczna kwota, wszystkich paragonów należących do grupy,</w:t>
      </w:r>
    </w:p>
    <w:p w14:paraId="2B50ECC5" w14:textId="77777777" w:rsidR="00563847" w:rsidRDefault="00563847" w:rsidP="00563847">
      <w:pPr>
        <w:ind w:left="5" w:firstLine="392"/>
      </w:pPr>
      <w:r>
        <w:t>- ikona grupy wraz jej symbolizującym kolorem,</w:t>
      </w:r>
    </w:p>
    <w:p w14:paraId="5A97FC89" w14:textId="77777777" w:rsidR="00563847" w:rsidRDefault="00563847" w:rsidP="00563847">
      <w:pPr>
        <w:ind w:left="5" w:firstLine="392"/>
      </w:pPr>
      <w:r>
        <w:t>- przycisk usunięcia grupy.</w:t>
      </w:r>
    </w:p>
    <w:p w14:paraId="1B8641A7" w14:textId="77777777" w:rsidR="00563847" w:rsidRPr="00563847" w:rsidRDefault="00563847" w:rsidP="00563847"/>
    <w:p w14:paraId="146A3B6F" w14:textId="177B56F6" w:rsidR="004007FC" w:rsidRDefault="004007FC" w:rsidP="004007FC">
      <w:pPr>
        <w:jc w:val="center"/>
      </w:pPr>
      <w:r>
        <w:rPr>
          <w:noProof/>
          <w:lang w:eastAsia="pl-PL"/>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783157A0" w:rsidR="004007FC" w:rsidRDefault="004007FC" w:rsidP="004007FC">
      <w:pPr>
        <w:pStyle w:val="Legenda"/>
        <w:rPr>
          <w:i/>
        </w:rPr>
      </w:pPr>
      <w:bookmarkStart w:id="106" w:name="_Toc26831249"/>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2</w:t>
      </w:r>
      <w:r w:rsidR="001B62A2">
        <w:rPr>
          <w:i/>
        </w:rPr>
        <w:fldChar w:fldCharType="end"/>
      </w:r>
      <w:r w:rsidR="000A1613">
        <w:rPr>
          <w:i/>
        </w:rPr>
        <w:t xml:space="preserve"> Ekran z listą grup paragonów [Źródło: opracowanie własne]</w:t>
      </w:r>
      <w:bookmarkEnd w:id="106"/>
    </w:p>
    <w:p w14:paraId="5530C812" w14:textId="205F6461" w:rsidR="00504239" w:rsidRDefault="00504239" w:rsidP="006577FE">
      <w:pPr>
        <w:ind w:left="6"/>
      </w:pPr>
      <w:r>
        <w:t xml:space="preserve">Grupę można usunąć tylko pod warunkiem, że żaden paragon nie jest do niej przypisany. </w:t>
      </w:r>
      <w:r w:rsidRPr="008A4474">
        <w:t>Grupa o nazwie „Ogólne” nie posiada możliwości usunięcia ani edycji i każdy użytkownik ją posiada. Pozwala to na uniknięcie sytuac</w:t>
      </w:r>
      <w:r w:rsidR="00EA6957" w:rsidRPr="008A4474">
        <w:t>ji</w:t>
      </w:r>
      <w:r w:rsidRPr="008A4474">
        <w:t xml:space="preserve"> istnienia paragonów</w:t>
      </w:r>
      <w:r w:rsidR="00EA6957" w:rsidRPr="008A4474">
        <w:t>, któr</w:t>
      </w:r>
      <w:r w:rsidRPr="008A4474">
        <w:t xml:space="preserve">e </w:t>
      </w:r>
      <w:r w:rsidR="00EA6957" w:rsidRPr="008A4474">
        <w:t xml:space="preserve">nie </w:t>
      </w:r>
      <w:r w:rsidRPr="008A4474">
        <w:t xml:space="preserve">należą do </w:t>
      </w:r>
      <w:r w:rsidR="00EA6957" w:rsidRPr="008A4474">
        <w:t>ża</w:t>
      </w:r>
      <w:r w:rsidRPr="008A4474">
        <w:t>dnej grupy</w:t>
      </w:r>
      <w:r w:rsidR="00EA6957" w:rsidRPr="008A4474">
        <w:t xml:space="preserve"> (j</w:t>
      </w:r>
      <w:r w:rsidRPr="008A4474">
        <w:t>est to niedozwolone</w:t>
      </w:r>
      <w:r w:rsidR="00EA6957" w:rsidRPr="008A4474">
        <w:t xml:space="preserve"> w aplikacji)</w:t>
      </w:r>
      <w:r w:rsidRPr="008A4474">
        <w:t>. Klikając w dowolny element różny</w:t>
      </w:r>
      <w:r>
        <w:t xml:space="preserve"> od wcześniej wskazan</w:t>
      </w:r>
      <w:r w:rsidR="00EA6957">
        <w:t>ego,</w:t>
      </w:r>
      <w:r>
        <w:t xml:space="preserve"> użytkownik przenoszony jest do ekranu</w:t>
      </w:r>
      <w:r w:rsidR="00357BCC">
        <w:t xml:space="preserve"> edycji grupy opisanej szczeg</w:t>
      </w:r>
      <w:r w:rsidR="00EA6957">
        <w:t>ółowo</w:t>
      </w:r>
      <w:r w:rsidR="00357BCC">
        <w:t xml:space="preserve"> 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49544CC7" w14:textId="6B3FBADA" w:rsidR="006C1EC0" w:rsidRDefault="004007FC" w:rsidP="006577FE">
      <w:pPr>
        <w:pStyle w:val="Nagwek2"/>
      </w:pPr>
      <w:bookmarkStart w:id="107" w:name="_Toc26831482"/>
      <w:r>
        <w:lastRenderedPageBreak/>
        <w:t>Dodawanie nowej grupy</w:t>
      </w:r>
      <w:bookmarkEnd w:id="107"/>
    </w:p>
    <w:p w14:paraId="421237A6" w14:textId="06F02A12" w:rsidR="006C1EC0" w:rsidRDefault="006C1EC0" w:rsidP="006C1EC0">
      <w:r>
        <w:t xml:space="preserve">Rysunek 6.13 przedstawia ekran, który pojawia się po kliknięciu w przycisk dodania nowej grupy paragonów. Użytkownik może wybrać </w:t>
      </w:r>
      <w:r w:rsidRPr="006C1EC0">
        <w:t>jeden z sześciu dostępnych kolorów dla grupy oraz wprowadzić nazwę dla nowej grupy. Nazwa grupy musi być unikalna, inaczej użytkownik po zatwierdzeniu dodawania nowej grupy zostanie poinformowany</w:t>
      </w:r>
      <w:r>
        <w:t xml:space="preserve"> </w:t>
      </w:r>
      <w:r>
        <w:br/>
        <w:t xml:space="preserve">o braku możliwości dodania ze względu na powtórzoną nazwę grupy. Po zatwierdzeniu </w:t>
      </w:r>
      <w:r>
        <w:br/>
        <w:t>i poprawnym zweryfikowaniu nazwy, grupa zostaje dodana do aplikacji i synchronizowana z bazą danych. Na ekranie pojawia się informacja o poprawności operacji utworzenia nowej grupy paragonów.</w:t>
      </w:r>
    </w:p>
    <w:p w14:paraId="468AA52B" w14:textId="77777777" w:rsidR="006C1EC0" w:rsidRDefault="006C1EC0" w:rsidP="006C1EC0"/>
    <w:p w14:paraId="1DFD8B22" w14:textId="77777777" w:rsidR="004007FC" w:rsidRPr="004007FC" w:rsidRDefault="004007FC" w:rsidP="004007FC"/>
    <w:p w14:paraId="42C754A6" w14:textId="75BA9F8A" w:rsidR="004007FC" w:rsidRDefault="004007FC" w:rsidP="004007FC">
      <w:pPr>
        <w:jc w:val="center"/>
      </w:pPr>
      <w:r>
        <w:rPr>
          <w:noProof/>
          <w:lang w:eastAsia="pl-PL"/>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lang w:eastAsia="pl-PL"/>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lang w:eastAsia="pl-PL"/>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46DBCB84" w:rsidR="004007FC" w:rsidRPr="000A1613" w:rsidRDefault="004007FC" w:rsidP="004007FC">
      <w:pPr>
        <w:pStyle w:val="Legenda"/>
        <w:rPr>
          <w:i/>
        </w:rPr>
      </w:pPr>
      <w:bookmarkStart w:id="108" w:name="_Toc26831250"/>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3</w:t>
      </w:r>
      <w:r w:rsidR="001B62A2">
        <w:rPr>
          <w:i/>
        </w:rPr>
        <w:fldChar w:fldCharType="end"/>
      </w:r>
      <w:r w:rsidR="00357BCC">
        <w:rPr>
          <w:i/>
        </w:rPr>
        <w:t xml:space="preserve"> Ekran dodawania nowej grupy paragonów [Źródło: opracowanie własne]</w:t>
      </w:r>
      <w:bookmarkEnd w:id="108"/>
    </w:p>
    <w:p w14:paraId="3B300544" w14:textId="77777777" w:rsidR="00643FBD" w:rsidRDefault="00643FBD">
      <w:pPr>
        <w:spacing w:after="160" w:line="259" w:lineRule="auto"/>
        <w:ind w:firstLine="0"/>
        <w:jc w:val="left"/>
      </w:pPr>
      <w:r>
        <w:br w:type="page"/>
      </w:r>
    </w:p>
    <w:p w14:paraId="5A42F551" w14:textId="558A5FB8" w:rsidR="00635394" w:rsidRDefault="00635394" w:rsidP="00DC614F">
      <w:pPr>
        <w:pStyle w:val="Nagwek2"/>
      </w:pPr>
      <w:bookmarkStart w:id="109" w:name="_Toc26831483"/>
      <w:r>
        <w:lastRenderedPageBreak/>
        <w:t>Edycja grupy</w:t>
      </w:r>
      <w:bookmarkEnd w:id="109"/>
    </w:p>
    <w:p w14:paraId="7EF58A51" w14:textId="77777777" w:rsidR="00563847" w:rsidRDefault="00563847" w:rsidP="006577FE">
      <w:r>
        <w:t xml:space="preserve">Rysunek 6.14 przedstawia ekran edycji paragonów. Użytkownik po kliknięciu </w:t>
      </w:r>
      <w:r>
        <w:br/>
        <w:t>w odpowiednią grupę zostaje przeniesiony do ekranu identycznego z ekranem dodawania nowej grupy (Rysunek 6.13), z różnicą w tytule znajdującym się na górze ekranu, oraz elementy są już wypełnione.</w:t>
      </w:r>
    </w:p>
    <w:p w14:paraId="2294F5EB" w14:textId="77777777" w:rsidR="00563847" w:rsidRPr="00563847" w:rsidRDefault="00563847" w:rsidP="00563847"/>
    <w:p w14:paraId="2F3F1A71" w14:textId="341C208D" w:rsidR="004007FC" w:rsidRDefault="004007FC" w:rsidP="004007FC">
      <w:pPr>
        <w:jc w:val="center"/>
      </w:pPr>
      <w:r>
        <w:rPr>
          <w:noProof/>
          <w:lang w:eastAsia="pl-PL"/>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lang w:eastAsia="pl-PL"/>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lang w:eastAsia="pl-PL"/>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6EE8EEB6" w:rsidR="004007FC" w:rsidRPr="000A1613" w:rsidRDefault="004007FC" w:rsidP="004007FC">
      <w:pPr>
        <w:pStyle w:val="Legenda"/>
        <w:rPr>
          <w:i/>
        </w:rPr>
      </w:pPr>
      <w:bookmarkStart w:id="110" w:name="_Toc26831251"/>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4</w:t>
      </w:r>
      <w:r w:rsidR="001B62A2">
        <w:rPr>
          <w:i/>
        </w:rPr>
        <w:fldChar w:fldCharType="end"/>
      </w:r>
      <w:r w:rsidR="00504239">
        <w:rPr>
          <w:i/>
        </w:rPr>
        <w:t xml:space="preserve"> Ekrany edycji grupy</w:t>
      </w:r>
      <w:r w:rsidR="00357BCC">
        <w:rPr>
          <w:i/>
        </w:rPr>
        <w:t xml:space="preserve"> [Źródło: opracowanie własne]</w:t>
      </w:r>
      <w:bookmarkEnd w:id="110"/>
    </w:p>
    <w:p w14:paraId="06F3A311" w14:textId="77777777" w:rsidR="00643FBD" w:rsidRDefault="00643FBD" w:rsidP="00734428"/>
    <w:p w14:paraId="1C08EC42" w14:textId="1AF2F9ED" w:rsidR="004856F4" w:rsidRDefault="004856F4" w:rsidP="006577FE">
      <w:pPr>
        <w:pStyle w:val="Nagwek2"/>
      </w:pPr>
      <w:bookmarkStart w:id="111" w:name="_Toc26831484"/>
      <w:r>
        <w:t>Wyszukiwanie paragonów</w:t>
      </w:r>
      <w:bookmarkEnd w:id="111"/>
    </w:p>
    <w:p w14:paraId="49681F34" w14:textId="069A96C9" w:rsidR="00563847" w:rsidRDefault="00563847" w:rsidP="00563847">
      <w:r>
        <w:t>Rysunek 6.15 przedstawia ekran wyszukiwania paragonów oraz ekrany wyświetlające się po kliknięciu w wybrany znacznik specjalny, dotyczący daty wydania paragonu lub znacznik kwoty widniejącej na paragonie. Znaczniki są podobne do tych widniejących na ekranach dodawania i edycji paragonów, z tym, że te pozwalają na wybieranie przedziałów,</w:t>
      </w:r>
      <w:r w:rsidRPr="005E2336">
        <w:t xml:space="preserve"> zarówno daty od</w:t>
      </w:r>
      <w:r>
        <w:t xml:space="preserve"> - </w:t>
      </w:r>
      <w:r w:rsidRPr="005E2336">
        <w:t xml:space="preserve">do oraz kwoty od </w:t>
      </w:r>
      <w:r>
        <w:t xml:space="preserve">- </w:t>
      </w:r>
      <w:r w:rsidRPr="005E2336">
        <w:t>do. Ponadto można wybrać także długość trwania gwarancji według której mają być wyszukiwane paragon</w:t>
      </w:r>
      <w:r>
        <w:t>y</w:t>
      </w:r>
      <w:r w:rsidRPr="005E2336">
        <w:t>. Na dole pod znacznikami specjalnymi zna</w:t>
      </w:r>
      <w:r>
        <w:t>jduje</w:t>
      </w:r>
      <w:r w:rsidRPr="005E2336">
        <w:t xml:space="preserve"> się także </w:t>
      </w:r>
      <w:r>
        <w:t>pole u</w:t>
      </w:r>
      <w:r w:rsidRPr="005E2336">
        <w:t>możliw</w:t>
      </w:r>
      <w:r>
        <w:t xml:space="preserve">iające </w:t>
      </w:r>
      <w:r w:rsidRPr="005E2336">
        <w:t>wyszukiwani</w:t>
      </w:r>
      <w:r>
        <w:t xml:space="preserve">e </w:t>
      </w:r>
      <w:r w:rsidRPr="005E2336">
        <w:t>znaczników</w:t>
      </w:r>
      <w:r>
        <w:t xml:space="preserve"> po ich nazwach</w:t>
      </w:r>
      <w:r w:rsidRPr="005E2336">
        <w:t>.</w:t>
      </w:r>
      <w:r>
        <w:t xml:space="preserve"> Do znaczników należą także nazwy grup oraz nazwy paragonów. Każdorazowa zmiana kryteriów wyszukiwania powoduje wyszukanie poszczególnych elementów i pojawienie się ich w formie listy paragonów spełniającej podane kryteria (lub odpowiedniej informacji jeśli nie zostały znalezione żadne paragony o podanych kryteriach).</w:t>
      </w:r>
    </w:p>
    <w:p w14:paraId="766ABD48" w14:textId="77777777" w:rsidR="00563847" w:rsidRPr="00563847" w:rsidRDefault="00563847" w:rsidP="00563847"/>
    <w:p w14:paraId="2BE2DCA1" w14:textId="3702356C" w:rsidR="00B91547" w:rsidRDefault="00B91547" w:rsidP="00B91547">
      <w:pPr>
        <w:jc w:val="center"/>
      </w:pPr>
      <w:r>
        <w:rPr>
          <w:noProof/>
          <w:lang w:eastAsia="pl-PL"/>
        </w:rPr>
        <w:lastRenderedPageBreak/>
        <w:drawing>
          <wp:inline distT="0" distB="0" distL="0" distR="0" wp14:anchorId="298B2EF0" wp14:editId="0A9EE85A">
            <wp:extent cx="1668329" cy="2963333"/>
            <wp:effectExtent l="0" t="0" r="8255" b="8890"/>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95502" cy="3011599"/>
                    </a:xfrm>
                    <a:prstGeom prst="rect">
                      <a:avLst/>
                    </a:prstGeom>
                    <a:noFill/>
                    <a:ln>
                      <a:noFill/>
                    </a:ln>
                  </pic:spPr>
                </pic:pic>
              </a:graphicData>
            </a:graphic>
          </wp:inline>
        </w:drawing>
      </w:r>
      <w:r>
        <w:t xml:space="preserve"> </w:t>
      </w:r>
      <w:r>
        <w:rPr>
          <w:noProof/>
          <w:lang w:eastAsia="pl-PL"/>
        </w:rPr>
        <w:drawing>
          <wp:inline distT="0" distB="0" distL="0" distR="0" wp14:anchorId="41E6A877" wp14:editId="0A483D6B">
            <wp:extent cx="1676400" cy="2977669"/>
            <wp:effectExtent l="0" t="0" r="0" b="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697130" cy="3014490"/>
                    </a:xfrm>
                    <a:prstGeom prst="rect">
                      <a:avLst/>
                    </a:prstGeom>
                    <a:noFill/>
                    <a:ln>
                      <a:noFill/>
                    </a:ln>
                  </pic:spPr>
                </pic:pic>
              </a:graphicData>
            </a:graphic>
          </wp:inline>
        </w:drawing>
      </w:r>
      <w:r>
        <w:t xml:space="preserve"> </w:t>
      </w:r>
      <w:r>
        <w:rPr>
          <w:noProof/>
          <w:lang w:eastAsia="pl-PL"/>
        </w:rPr>
        <w:drawing>
          <wp:inline distT="0" distB="0" distL="0" distR="0" wp14:anchorId="0BD1EE0F" wp14:editId="0EF32ECE">
            <wp:extent cx="1668329" cy="2963333"/>
            <wp:effectExtent l="0" t="0" r="8255" b="8890"/>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89745" cy="3001372"/>
                    </a:xfrm>
                    <a:prstGeom prst="rect">
                      <a:avLst/>
                    </a:prstGeom>
                    <a:noFill/>
                    <a:ln>
                      <a:noFill/>
                    </a:ln>
                  </pic:spPr>
                </pic:pic>
              </a:graphicData>
            </a:graphic>
          </wp:inline>
        </w:drawing>
      </w:r>
    </w:p>
    <w:p w14:paraId="7F5F4A3C" w14:textId="22ED9D19" w:rsidR="00B91547" w:rsidRPr="00EA6957" w:rsidRDefault="00B91547" w:rsidP="00EA6957">
      <w:pPr>
        <w:pStyle w:val="Legenda"/>
        <w:rPr>
          <w:i/>
        </w:rPr>
      </w:pPr>
      <w:bookmarkStart w:id="112" w:name="_Toc26831252"/>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5</w:t>
      </w:r>
      <w:r w:rsidR="001B62A2">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bookmarkEnd w:id="112"/>
    </w:p>
    <w:p w14:paraId="07CECA23" w14:textId="739763AD" w:rsidR="00563847" w:rsidRPr="00AC06A9" w:rsidRDefault="00563847" w:rsidP="006577FE">
      <w:pPr>
        <w:pStyle w:val="Legenda"/>
        <w:jc w:val="both"/>
        <w:rPr>
          <w:sz w:val="24"/>
          <w:szCs w:val="24"/>
        </w:rPr>
      </w:pPr>
      <w:r w:rsidRPr="00AC06A9">
        <w:rPr>
          <w:sz w:val="24"/>
          <w:szCs w:val="24"/>
        </w:rPr>
        <w:t xml:space="preserve">Wyświetlane paragony </w:t>
      </w:r>
      <w:r>
        <w:rPr>
          <w:sz w:val="24"/>
          <w:szCs w:val="24"/>
        </w:rPr>
        <w:t>przedstawiają</w:t>
      </w:r>
      <w:r w:rsidRPr="00AC06A9">
        <w:rPr>
          <w:sz w:val="24"/>
          <w:szCs w:val="24"/>
        </w:rPr>
        <w:t xml:space="preserve"> t</w:t>
      </w:r>
      <w:r>
        <w:rPr>
          <w:sz w:val="24"/>
          <w:szCs w:val="24"/>
        </w:rPr>
        <w:t>akie</w:t>
      </w:r>
      <w:r w:rsidRPr="00AC06A9">
        <w:rPr>
          <w:sz w:val="24"/>
          <w:szCs w:val="24"/>
        </w:rPr>
        <w:t xml:space="preserve"> same informacje</w:t>
      </w:r>
      <w:r>
        <w:rPr>
          <w:sz w:val="24"/>
          <w:szCs w:val="24"/>
        </w:rPr>
        <w:t>,</w:t>
      </w:r>
      <w:r w:rsidRPr="00AC06A9">
        <w:rPr>
          <w:sz w:val="24"/>
          <w:szCs w:val="24"/>
        </w:rPr>
        <w:t xml:space="preserve"> co </w:t>
      </w:r>
      <w:r>
        <w:rPr>
          <w:sz w:val="24"/>
          <w:szCs w:val="24"/>
        </w:rPr>
        <w:t>przedstawiane są na</w:t>
      </w:r>
      <w:r w:rsidRPr="00AC06A9">
        <w:rPr>
          <w:sz w:val="24"/>
          <w:szCs w:val="24"/>
        </w:rPr>
        <w:t xml:space="preserve"> liście paragonów opisanej</w:t>
      </w:r>
      <w:r>
        <w:rPr>
          <w:sz w:val="24"/>
          <w:szCs w:val="24"/>
        </w:rPr>
        <w:t xml:space="preserve"> </w:t>
      </w:r>
      <w:r w:rsidRPr="00AC06A9">
        <w:rPr>
          <w:sz w:val="24"/>
          <w:szCs w:val="24"/>
        </w:rPr>
        <w:t>w poprzednich podrozdziałach, poza możliwością usunięcia paragonu. Po kliknięciu w paragon wyświetla się jego podgląd w taki sam sposób</w:t>
      </w:r>
      <w:r>
        <w:rPr>
          <w:sz w:val="24"/>
          <w:szCs w:val="24"/>
        </w:rPr>
        <w:t>,</w:t>
      </w:r>
      <w:r w:rsidRPr="00AC06A9">
        <w:rPr>
          <w:sz w:val="24"/>
          <w:szCs w:val="24"/>
        </w:rPr>
        <w:t xml:space="preserve"> jak </w:t>
      </w:r>
      <w:r>
        <w:rPr>
          <w:sz w:val="24"/>
          <w:szCs w:val="24"/>
        </w:rPr>
        <w:br/>
      </w:r>
      <w:r w:rsidRPr="00AC06A9">
        <w:rPr>
          <w:sz w:val="24"/>
          <w:szCs w:val="24"/>
        </w:rPr>
        <w:t>w przypadku kliknięcia na element listy na ekranie przedstawiającym listę paragonów. Na rysunku 6.16 pokazane są także możliwości związane z dodawaniem znaczników jako kryteria wyszukiwania. Wyszukiwane są wszystkie paragony, które zawierają chociaż jeden z wybranych przez użytkownika znaczników.</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lang w:eastAsia="pl-PL"/>
        </w:rPr>
        <w:drawing>
          <wp:inline distT="0" distB="0" distL="0" distR="0" wp14:anchorId="399206A2" wp14:editId="7833B267">
            <wp:extent cx="1654030" cy="2937933"/>
            <wp:effectExtent l="0" t="0" r="3810"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74731" cy="2974703"/>
                    </a:xfrm>
                    <a:prstGeom prst="rect">
                      <a:avLst/>
                    </a:prstGeom>
                    <a:noFill/>
                    <a:ln>
                      <a:noFill/>
                    </a:ln>
                  </pic:spPr>
                </pic:pic>
              </a:graphicData>
            </a:graphic>
          </wp:inline>
        </w:drawing>
      </w:r>
      <w:r>
        <w:t xml:space="preserve"> </w:t>
      </w:r>
      <w:r>
        <w:rPr>
          <w:noProof/>
          <w:lang w:eastAsia="pl-PL"/>
        </w:rPr>
        <w:drawing>
          <wp:inline distT="0" distB="0" distL="0" distR="0" wp14:anchorId="0AA23D8E" wp14:editId="02A09630">
            <wp:extent cx="1658796" cy="2946400"/>
            <wp:effectExtent l="0" t="0" r="0" b="635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73706" cy="2972883"/>
                    </a:xfrm>
                    <a:prstGeom prst="rect">
                      <a:avLst/>
                    </a:prstGeom>
                    <a:noFill/>
                    <a:ln>
                      <a:noFill/>
                    </a:ln>
                  </pic:spPr>
                </pic:pic>
              </a:graphicData>
            </a:graphic>
          </wp:inline>
        </w:drawing>
      </w:r>
      <w:r>
        <w:t xml:space="preserve"> </w:t>
      </w:r>
      <w:r>
        <w:rPr>
          <w:noProof/>
          <w:lang w:eastAsia="pl-PL"/>
        </w:rPr>
        <w:drawing>
          <wp:inline distT="0" distB="0" distL="0" distR="0" wp14:anchorId="443831FD" wp14:editId="64943E60">
            <wp:extent cx="1654029" cy="2937933"/>
            <wp:effectExtent l="0" t="0" r="3810" b="0"/>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7803" cy="2997923"/>
                    </a:xfrm>
                    <a:prstGeom prst="rect">
                      <a:avLst/>
                    </a:prstGeom>
                    <a:noFill/>
                    <a:ln>
                      <a:noFill/>
                    </a:ln>
                  </pic:spPr>
                </pic:pic>
              </a:graphicData>
            </a:graphic>
          </wp:inline>
        </w:drawing>
      </w:r>
    </w:p>
    <w:p w14:paraId="19495D49" w14:textId="40633162" w:rsidR="00693BC7" w:rsidRPr="00AC13A4" w:rsidRDefault="00B91547" w:rsidP="00AC13A4">
      <w:pPr>
        <w:pStyle w:val="Legenda"/>
        <w:rPr>
          <w:i/>
        </w:rPr>
      </w:pPr>
      <w:bookmarkStart w:id="113" w:name="_Toc26831253"/>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6</w:t>
      </w:r>
      <w:r w:rsidR="001B62A2">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bookmarkEnd w:id="113"/>
    </w:p>
    <w:p w14:paraId="134B7803" w14:textId="283F48EC" w:rsidR="009F53C1" w:rsidRPr="009F53C1" w:rsidRDefault="006C3A29" w:rsidP="006577FE">
      <w:pPr>
        <w:pStyle w:val="Nagwek1"/>
      </w:pPr>
      <w:bookmarkStart w:id="114" w:name="_Toc26831485"/>
      <w:r>
        <w:lastRenderedPageBreak/>
        <w:t>T</w:t>
      </w:r>
      <w:r w:rsidR="009F53C1">
        <w:t>est</w:t>
      </w:r>
      <w:r w:rsidR="00216643">
        <w:t>y</w:t>
      </w:r>
      <w:bookmarkEnd w:id="114"/>
    </w:p>
    <w:p w14:paraId="0C5F4F8F" w14:textId="4A7A1DFB" w:rsidR="009F53C1" w:rsidRDefault="009F53C1" w:rsidP="006577FE">
      <w:pPr>
        <w:pStyle w:val="Nagwek2"/>
      </w:pPr>
      <w:bookmarkStart w:id="115" w:name="_Toc26831486"/>
      <w:r w:rsidRPr="00AC06A9">
        <w:t>Testy jednostkowe</w:t>
      </w:r>
      <w:bookmarkEnd w:id="115"/>
    </w:p>
    <w:p w14:paraId="51701160" w14:textId="66981CBF" w:rsidR="00216643" w:rsidRPr="00216643" w:rsidRDefault="00216643" w:rsidP="006577FE">
      <w:pPr>
        <w:ind w:left="6"/>
      </w:pPr>
      <w:r>
        <w:t>Do przetestowania aplikacji zostały wykonan</w:t>
      </w:r>
      <w:r w:rsidR="006577FE">
        <w:t>o</w:t>
      </w:r>
      <w:r>
        <w:t xml:space="preserve"> testy jednostkowe za pomocą JUnit 4</w:t>
      </w:r>
      <w:r w:rsidR="00563847">
        <w:t xml:space="preserve"> </w:t>
      </w:r>
      <w:sdt>
        <w:sdtPr>
          <w:id w:val="-7300573"/>
          <w:citation/>
        </w:sdtPr>
        <w:sdtContent>
          <w:r w:rsidR="006C1EC0">
            <w:fldChar w:fldCharType="begin"/>
          </w:r>
          <w:r w:rsidR="00170AA4">
            <w:instrText xml:space="preserve">CITATION junit4 \l 1045 </w:instrText>
          </w:r>
          <w:r w:rsidR="006C1EC0">
            <w:fldChar w:fldCharType="separate"/>
          </w:r>
          <w:r w:rsidR="00515CB8" w:rsidRPr="00515CB8">
            <w:rPr>
              <w:noProof/>
            </w:rPr>
            <w:t>[23]</w:t>
          </w:r>
          <w:r w:rsidR="006C1EC0">
            <w:fldChar w:fldCharType="end"/>
          </w:r>
        </w:sdtContent>
      </w:sdt>
      <w:r>
        <w:t xml:space="preserve">. Na potrzeby tych testów zaprojektowana została klasa </w:t>
      </w:r>
      <w:r w:rsidRPr="00AC06A9">
        <w:rPr>
          <w:i/>
        </w:rPr>
        <w:t>ValidatorTest</w:t>
      </w:r>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lang w:eastAsia="pl-PL"/>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93820" cy="4522663"/>
                    </a:xfrm>
                    <a:prstGeom prst="rect">
                      <a:avLst/>
                    </a:prstGeom>
                  </pic:spPr>
                </pic:pic>
              </a:graphicData>
            </a:graphic>
          </wp:inline>
        </w:drawing>
      </w:r>
    </w:p>
    <w:p w14:paraId="36E615AC" w14:textId="6A6BBD24" w:rsidR="009F53C1" w:rsidRDefault="009F53C1" w:rsidP="009F53C1">
      <w:pPr>
        <w:pStyle w:val="Legenda"/>
        <w:rPr>
          <w:i/>
        </w:rPr>
      </w:pPr>
      <w:bookmarkStart w:id="116" w:name="_Toc26831254"/>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1</w:t>
      </w:r>
      <w:r w:rsidR="001B62A2">
        <w:rPr>
          <w:i/>
        </w:rPr>
        <w:fldChar w:fldCharType="end"/>
      </w:r>
      <w:r w:rsidR="00216643">
        <w:rPr>
          <w:i/>
        </w:rPr>
        <w:t xml:space="preserve"> Inicjacja grup w systemie na potrzeby testów jednostkowych [Źródło: opracowanie własne]</w:t>
      </w:r>
      <w:bookmarkEnd w:id="116"/>
    </w:p>
    <w:p w14:paraId="162CCAF3" w14:textId="4F7295EE" w:rsidR="00216643" w:rsidRDefault="00216643">
      <w:pPr>
        <w:spacing w:after="160" w:line="259" w:lineRule="auto"/>
        <w:ind w:firstLine="0"/>
        <w:jc w:val="left"/>
      </w:pPr>
      <w:r>
        <w:br w:type="page"/>
      </w:r>
    </w:p>
    <w:p w14:paraId="79EEBA80" w14:textId="0AAAEF61" w:rsidR="00216643" w:rsidRDefault="00216643" w:rsidP="006577FE">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lang w:eastAsia="pl-PL"/>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72935" cy="3459405"/>
                    </a:xfrm>
                    <a:prstGeom prst="rect">
                      <a:avLst/>
                    </a:prstGeom>
                  </pic:spPr>
                </pic:pic>
              </a:graphicData>
            </a:graphic>
          </wp:inline>
        </w:drawing>
      </w:r>
    </w:p>
    <w:p w14:paraId="57D4F5A4" w14:textId="46276774" w:rsidR="009F53C1" w:rsidRPr="00470B96" w:rsidRDefault="009F53C1" w:rsidP="009F53C1">
      <w:pPr>
        <w:pStyle w:val="Legenda"/>
        <w:rPr>
          <w:i/>
        </w:rPr>
      </w:pPr>
      <w:bookmarkStart w:id="117" w:name="_Toc26831255"/>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2</w:t>
      </w:r>
      <w:r w:rsidR="001B62A2">
        <w:rPr>
          <w:i/>
        </w:rPr>
        <w:fldChar w:fldCharType="end"/>
      </w:r>
      <w:r w:rsidR="00216643">
        <w:rPr>
          <w:i/>
        </w:rPr>
        <w:t xml:space="preserve"> Przykładowy test jednostkowy badający poprawność walidacji adresu email [Źródło: opracowanie własne]</w:t>
      </w:r>
      <w:bookmarkEnd w:id="117"/>
    </w:p>
    <w:p w14:paraId="1FE07C48" w14:textId="77777777" w:rsidR="009F53C1" w:rsidRDefault="009F53C1" w:rsidP="009F53C1"/>
    <w:p w14:paraId="020C989F" w14:textId="77777777" w:rsidR="009F53C1" w:rsidRDefault="009F53C1" w:rsidP="009F53C1">
      <w:pPr>
        <w:jc w:val="center"/>
      </w:pPr>
      <w:r>
        <w:rPr>
          <w:noProof/>
          <w:lang w:eastAsia="pl-PL"/>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2870835"/>
                    </a:xfrm>
                    <a:prstGeom prst="rect">
                      <a:avLst/>
                    </a:prstGeom>
                  </pic:spPr>
                </pic:pic>
              </a:graphicData>
            </a:graphic>
          </wp:inline>
        </w:drawing>
      </w:r>
    </w:p>
    <w:p w14:paraId="3847C3A9" w14:textId="283C887A" w:rsidR="009F53C1" w:rsidRPr="00470B96" w:rsidRDefault="009F53C1" w:rsidP="009F53C1">
      <w:pPr>
        <w:pStyle w:val="Legenda"/>
        <w:rPr>
          <w:i/>
        </w:rPr>
      </w:pPr>
      <w:bookmarkStart w:id="118" w:name="_Toc26831256"/>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3</w:t>
      </w:r>
      <w:r w:rsidR="001B62A2">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bookmarkEnd w:id="118"/>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6577FE">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lang w:eastAsia="pl-PL"/>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71344" cy="1781458"/>
                    </a:xfrm>
                    <a:prstGeom prst="rect">
                      <a:avLst/>
                    </a:prstGeom>
                  </pic:spPr>
                </pic:pic>
              </a:graphicData>
            </a:graphic>
          </wp:inline>
        </w:drawing>
      </w:r>
    </w:p>
    <w:p w14:paraId="48173B52" w14:textId="152740A8" w:rsidR="009F53C1" w:rsidRDefault="009F53C1" w:rsidP="009F53C1">
      <w:pPr>
        <w:pStyle w:val="Legenda"/>
        <w:rPr>
          <w:i/>
        </w:rPr>
      </w:pPr>
      <w:bookmarkStart w:id="119" w:name="_Toc26831257"/>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0006A6">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0006A6">
        <w:rPr>
          <w:i/>
          <w:noProof/>
        </w:rPr>
        <w:t>4</w:t>
      </w:r>
      <w:r w:rsidR="001B62A2">
        <w:rPr>
          <w:i/>
        </w:rPr>
        <w:fldChar w:fldCharType="end"/>
      </w:r>
      <w:r w:rsidR="00216643">
        <w:rPr>
          <w:i/>
        </w:rPr>
        <w:t xml:space="preserve"> Wynik testów jednostkowych związanych z walidacją danych [Źródło: opracowanie własne]</w:t>
      </w:r>
      <w:bookmarkEnd w:id="119"/>
    </w:p>
    <w:p w14:paraId="58EFEAA1" w14:textId="692C9EC2" w:rsidR="00927CD0" w:rsidRDefault="009F53C1" w:rsidP="006577FE">
      <w:pPr>
        <w:pStyle w:val="Nagwek2"/>
      </w:pPr>
      <w:bookmarkStart w:id="120" w:name="_Toc26831487"/>
      <w:r>
        <w:t>Testy funkcjonaln</w:t>
      </w:r>
      <w:r w:rsidR="00927CD0">
        <w:t>e</w:t>
      </w:r>
      <w:bookmarkEnd w:id="120"/>
    </w:p>
    <w:p w14:paraId="6FD367F8" w14:textId="6F4E1693" w:rsidR="00927CD0" w:rsidRDefault="00927CD0" w:rsidP="006577FE">
      <w:r>
        <w:t xml:space="preserve">Najważniejsze funkcjonalności aplikacji zostały przetestowane za pomocą testów </w:t>
      </w:r>
      <w:r w:rsidR="00197A7F">
        <w:t>manualnych</w:t>
      </w:r>
      <w:r>
        <w:t xml:space="preserve">.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21C4EC0E" w14:textId="77777777" w:rsidR="006577FE" w:rsidRPr="00927CD0" w:rsidRDefault="006577FE" w:rsidP="006577FE"/>
    <w:p w14:paraId="63432EF3" w14:textId="42EC5989" w:rsidR="003504D8" w:rsidRDefault="00927CD0" w:rsidP="006577FE">
      <w:pPr>
        <w:pStyle w:val="Nagwek3"/>
      </w:pPr>
      <w:bookmarkStart w:id="121" w:name="_Toc26831488"/>
      <w:r>
        <w:t>Testy dla PU Eksportuj parago</w:t>
      </w:r>
      <w:r w:rsidR="003504D8">
        <w:t>n</w:t>
      </w:r>
      <w:bookmarkEnd w:id="121"/>
    </w:p>
    <w:p w14:paraId="104FCD27" w14:textId="68E15AEC" w:rsidR="0069070E" w:rsidRPr="0069070E" w:rsidRDefault="0069070E" w:rsidP="0069070E">
      <w:r>
        <w:t>W tabeli 11</w:t>
      </w:r>
      <w:r w:rsidR="009C0757">
        <w:t xml:space="preserve"> oraz tabeli </w:t>
      </w:r>
      <w:r>
        <w:t>12</w:t>
      </w:r>
      <w:r w:rsidR="009C0757">
        <w:t xml:space="preserve"> </w:t>
      </w:r>
      <w:r>
        <w:t xml:space="preserve">znajdują się przykładowe przypadki testowe dla PU </w:t>
      </w:r>
      <w:r w:rsidRPr="00927CD0">
        <w:rPr>
          <w:i/>
        </w:rPr>
        <w:t>Eksportuj</w:t>
      </w:r>
      <w:r>
        <w:rPr>
          <w:i/>
        </w:rPr>
        <w:t xml:space="preserve"> paragon. </w:t>
      </w:r>
      <w:r>
        <w:t>Następnie w tabeli 1</w:t>
      </w:r>
      <w:r w:rsidR="009C0757">
        <w:t xml:space="preserve">3 </w:t>
      </w:r>
      <w:r>
        <w:t>przedstawiono wyniki testów.</w:t>
      </w:r>
    </w:p>
    <w:p w14:paraId="607E0817" w14:textId="70155703" w:rsidR="0069070E" w:rsidRPr="00912570" w:rsidRDefault="0069070E" w:rsidP="0069070E">
      <w:pPr>
        <w:pStyle w:val="Legenda"/>
        <w:rPr>
          <w:i/>
        </w:rPr>
      </w:pPr>
      <w:bookmarkStart w:id="122" w:name="_Toc26831268"/>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0006A6">
        <w:rPr>
          <w:i/>
          <w:noProof/>
        </w:rPr>
        <w:t>11</w:t>
      </w:r>
      <w:r w:rsidRPr="00912570">
        <w:rPr>
          <w:i/>
        </w:rPr>
        <w:fldChar w:fldCharType="end"/>
      </w:r>
      <w:r w:rsidRPr="00912570">
        <w:rPr>
          <w:i/>
        </w:rPr>
        <w:t xml:space="preserve"> Przypadek testowy nr 1 dla PU</w:t>
      </w:r>
      <w:r>
        <w:rPr>
          <w:i/>
        </w:rPr>
        <w:t xml:space="preserve"> Eksportuj paragon [Źródło: opracowanie własne]</w:t>
      </w:r>
      <w:bookmarkEnd w:id="122"/>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53F9A426" w14:textId="77777777" w:rsidTr="00DC61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E0939AA"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2F60A66" w14:textId="7C60BAC5"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P</w:t>
            </w:r>
            <w:r w:rsidR="009255F9" w:rsidRPr="00DC614F">
              <w:rPr>
                <w:rFonts w:eastAsia="Times New Roman" w:cs="Times New Roman"/>
                <w:szCs w:val="24"/>
              </w:rPr>
              <w:t xml:space="preserve">rzypadek testowy </w:t>
            </w:r>
            <w:r w:rsidRPr="00DC614F">
              <w:rPr>
                <w:rFonts w:eastAsia="Times New Roman" w:cs="Times New Roman"/>
                <w:szCs w:val="24"/>
              </w:rPr>
              <w:t>1</w:t>
            </w:r>
          </w:p>
        </w:tc>
      </w:tr>
      <w:tr w:rsidR="0069070E" w:rsidRPr="006F775C" w14:paraId="7F5B1376"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2B1B2F61"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6946" w:type="dxa"/>
          </w:tcPr>
          <w:p w14:paraId="4CF57374" w14:textId="4C561DAF" w:rsidR="0069070E" w:rsidRPr="00DC614F" w:rsidRDefault="0069070E" w:rsidP="00A52382">
            <w:pPr>
              <w:widowControl w:val="0"/>
              <w:spacing w:line="240" w:lineRule="atLeast"/>
              <w:ind w:firstLine="0"/>
              <w:rPr>
                <w:rFonts w:eastAsia="Times New Roman" w:cs="Times New Roman"/>
                <w:szCs w:val="24"/>
              </w:rPr>
            </w:pPr>
            <w:r w:rsidRPr="00DC614F">
              <w:rPr>
                <w:rFonts w:eastAsia="Times New Roman" w:cs="Times New Roman"/>
                <w:szCs w:val="24"/>
              </w:rPr>
              <w:t>Eksportowanie zdjęć paragonu na podany przez użytkownika  prawidłowy  adres e</w:t>
            </w:r>
            <w:r w:rsidR="009255F9" w:rsidRPr="00DC614F">
              <w:rPr>
                <w:rFonts w:eastAsia="Times New Roman" w:cs="Times New Roman"/>
                <w:szCs w:val="24"/>
              </w:rPr>
              <w:t>-</w:t>
            </w:r>
            <w:r w:rsidRPr="00DC614F">
              <w:rPr>
                <w:rFonts w:eastAsia="Times New Roman" w:cs="Times New Roman"/>
                <w:szCs w:val="24"/>
              </w:rPr>
              <w:t>mail.</w:t>
            </w:r>
          </w:p>
        </w:tc>
      </w:tr>
      <w:tr w:rsidR="0069070E" w:rsidRPr="006F775C" w14:paraId="7BC40ED9"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64068C67"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6946" w:type="dxa"/>
          </w:tcPr>
          <w:p w14:paraId="6A45330B" w14:textId="3F5F654B" w:rsidR="0069070E" w:rsidRPr="00DC614F" w:rsidRDefault="0069070E" w:rsidP="00A52382">
            <w:pPr>
              <w:widowControl w:val="0"/>
              <w:spacing w:line="240" w:lineRule="atLeast"/>
              <w:ind w:firstLine="0"/>
              <w:rPr>
                <w:rFonts w:eastAsia="Times New Roman" w:cs="Times New Roman"/>
                <w:szCs w:val="24"/>
              </w:rPr>
            </w:pPr>
            <w:r w:rsidRPr="00DC614F">
              <w:rPr>
                <w:rFonts w:eastAsia="Times New Roman" w:cs="Times New Roman"/>
                <w:szCs w:val="24"/>
              </w:rPr>
              <w:t>Celem testu jest sprawdzenie, czy eksportowanie zdjęć paragonów przebiega w sposób prawidłowy</w:t>
            </w:r>
            <w:r w:rsidR="009255F9" w:rsidRPr="00DC614F">
              <w:rPr>
                <w:rFonts w:eastAsia="Times New Roman" w:cs="Times New Roman"/>
                <w:szCs w:val="24"/>
              </w:rPr>
              <w:t xml:space="preserve"> (czy umożliwia wysłanie zdjęć paragonu na wybrany adres e-mail)</w:t>
            </w:r>
            <w:r w:rsidRPr="00DC614F">
              <w:rPr>
                <w:rFonts w:eastAsia="Times New Roman" w:cs="Times New Roman"/>
                <w:szCs w:val="24"/>
              </w:rPr>
              <w:t>.</w:t>
            </w:r>
          </w:p>
        </w:tc>
      </w:tr>
      <w:tr w:rsidR="0069070E" w:rsidRPr="006F775C" w14:paraId="71A2F358"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2B7AA394"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6946" w:type="dxa"/>
          </w:tcPr>
          <w:p w14:paraId="1AE22B47" w14:textId="230CA61E" w:rsidR="0069070E" w:rsidRPr="00DC614F" w:rsidRDefault="0069070E" w:rsidP="00A52382">
            <w:pPr>
              <w:widowControl w:val="0"/>
              <w:spacing w:line="240" w:lineRule="atLeast"/>
              <w:ind w:firstLine="0"/>
              <w:rPr>
                <w:rFonts w:eastAsia="Times New Roman" w:cs="Times New Roman"/>
                <w:szCs w:val="24"/>
              </w:rPr>
            </w:pPr>
            <w:r w:rsidRPr="00DC614F">
              <w:rPr>
                <w:rFonts w:eastAsia="Times New Roman" w:cs="Times New Roman"/>
                <w:szCs w:val="24"/>
              </w:rPr>
              <w:t>Użytkownik jest zalogowany w systemie. Aplikacja ma dostęp do bazy danych.</w:t>
            </w:r>
            <w:r w:rsidR="00C87BFB" w:rsidRPr="00DC614F">
              <w:rPr>
                <w:rFonts w:eastAsia="Times New Roman" w:cs="Times New Roman"/>
                <w:szCs w:val="24"/>
              </w:rPr>
              <w:t xml:space="preserve"> W systemie istnieje co najmniej jeden paragon (dodany przez użytkownika).</w:t>
            </w:r>
          </w:p>
        </w:tc>
      </w:tr>
      <w:tr w:rsidR="0069070E" w:rsidRPr="006F775C" w14:paraId="7ED096F8"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135E6BC9"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6946" w:type="dxa"/>
          </w:tcPr>
          <w:p w14:paraId="15039AEA" w14:textId="77777777" w:rsidR="0069070E" w:rsidRPr="00DC614F" w:rsidRDefault="0069070E" w:rsidP="00E32FA5">
            <w:pPr>
              <w:pStyle w:val="Akapitzlist"/>
              <w:widowControl w:val="0"/>
              <w:numPr>
                <w:ilvl w:val="0"/>
                <w:numId w:val="17"/>
              </w:numPr>
              <w:spacing w:line="240" w:lineRule="atLeast"/>
              <w:rPr>
                <w:rFonts w:eastAsia="Times New Roman" w:cs="Times New Roman"/>
                <w:szCs w:val="24"/>
              </w:rPr>
            </w:pPr>
            <w:r w:rsidRPr="00DC614F">
              <w:rPr>
                <w:rFonts w:eastAsia="Times New Roman" w:cs="Times New Roman"/>
                <w:szCs w:val="24"/>
              </w:rPr>
              <w:t>Kliknij w wybrany paragon.</w:t>
            </w:r>
          </w:p>
          <w:p w14:paraId="465ABA88" w14:textId="77777777" w:rsidR="0069070E" w:rsidRPr="00DC614F" w:rsidRDefault="0069070E" w:rsidP="00E32FA5">
            <w:pPr>
              <w:pStyle w:val="Akapitzlist"/>
              <w:widowControl w:val="0"/>
              <w:numPr>
                <w:ilvl w:val="0"/>
                <w:numId w:val="17"/>
              </w:numPr>
              <w:spacing w:line="240" w:lineRule="atLeast"/>
              <w:rPr>
                <w:rFonts w:eastAsia="Times New Roman" w:cs="Times New Roman"/>
                <w:szCs w:val="24"/>
              </w:rPr>
            </w:pPr>
            <w:r w:rsidRPr="00DC614F">
              <w:rPr>
                <w:rFonts w:eastAsia="Times New Roman" w:cs="Times New Roman"/>
                <w:szCs w:val="24"/>
              </w:rPr>
              <w:t>Kliknij w przycisk eksportu paragonu.</w:t>
            </w:r>
          </w:p>
          <w:p w14:paraId="21B2BDBD" w14:textId="49BDC0AB" w:rsidR="0069070E" w:rsidRPr="00DC614F" w:rsidRDefault="0069070E" w:rsidP="00E32FA5">
            <w:pPr>
              <w:pStyle w:val="Akapitzlist"/>
              <w:widowControl w:val="0"/>
              <w:numPr>
                <w:ilvl w:val="0"/>
                <w:numId w:val="17"/>
              </w:numPr>
              <w:spacing w:line="240" w:lineRule="atLeast"/>
              <w:rPr>
                <w:rFonts w:eastAsia="Times New Roman" w:cs="Times New Roman"/>
                <w:szCs w:val="24"/>
              </w:rPr>
            </w:pPr>
            <w:r w:rsidRPr="00DC614F">
              <w:rPr>
                <w:rFonts w:eastAsia="Times New Roman" w:cs="Times New Roman"/>
                <w:szCs w:val="24"/>
              </w:rPr>
              <w:t>Wprowadź adres e</w:t>
            </w:r>
            <w:r w:rsidR="009255F9" w:rsidRPr="00DC614F">
              <w:rPr>
                <w:rFonts w:eastAsia="Times New Roman" w:cs="Times New Roman"/>
                <w:szCs w:val="24"/>
              </w:rPr>
              <w:t>-</w:t>
            </w:r>
            <w:r w:rsidRPr="00DC614F">
              <w:rPr>
                <w:rFonts w:eastAsia="Times New Roman" w:cs="Times New Roman"/>
                <w:szCs w:val="24"/>
              </w:rPr>
              <w:t>mail.</w:t>
            </w:r>
          </w:p>
          <w:p w14:paraId="6125B654" w14:textId="77777777" w:rsidR="0069070E" w:rsidRPr="00DC614F" w:rsidRDefault="0069070E" w:rsidP="00E32FA5">
            <w:pPr>
              <w:pStyle w:val="Akapitzlist"/>
              <w:widowControl w:val="0"/>
              <w:numPr>
                <w:ilvl w:val="0"/>
                <w:numId w:val="17"/>
              </w:numPr>
              <w:spacing w:line="240" w:lineRule="atLeast"/>
              <w:rPr>
                <w:rFonts w:eastAsia="Times New Roman" w:cs="Times New Roman"/>
                <w:szCs w:val="24"/>
              </w:rPr>
            </w:pPr>
            <w:r w:rsidRPr="00DC614F">
              <w:rPr>
                <w:rFonts w:eastAsia="Times New Roman" w:cs="Times New Roman"/>
                <w:szCs w:val="24"/>
              </w:rPr>
              <w:t>Kliknij przycisk Wyślij.</w:t>
            </w:r>
          </w:p>
        </w:tc>
      </w:tr>
      <w:tr w:rsidR="0069070E" w:rsidRPr="006F775C" w14:paraId="53C30291"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233C9BDC"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Oczekiwany rezultat</w:t>
            </w:r>
          </w:p>
        </w:tc>
        <w:tc>
          <w:tcPr>
            <w:cnfStyle w:val="000010000000" w:firstRow="0" w:lastRow="0" w:firstColumn="0" w:lastColumn="0" w:oddVBand="1" w:evenVBand="0" w:oddHBand="0" w:evenHBand="0" w:firstRowFirstColumn="0" w:firstRowLastColumn="0" w:lastRowFirstColumn="0" w:lastRowLastColumn="0"/>
            <w:tcW w:w="6946" w:type="dxa"/>
          </w:tcPr>
          <w:p w14:paraId="673412D2" w14:textId="1E605034" w:rsidR="0069070E" w:rsidRPr="00DC614F" w:rsidRDefault="0069070E" w:rsidP="00A52382">
            <w:pPr>
              <w:widowControl w:val="0"/>
              <w:spacing w:line="240" w:lineRule="atLeast"/>
              <w:ind w:firstLine="0"/>
              <w:rPr>
                <w:rFonts w:eastAsia="Times New Roman" w:cs="Times New Roman"/>
                <w:szCs w:val="24"/>
              </w:rPr>
            </w:pPr>
            <w:r w:rsidRPr="00DC614F">
              <w:rPr>
                <w:rFonts w:eastAsia="Times New Roman" w:cs="Times New Roman"/>
                <w:szCs w:val="24"/>
              </w:rPr>
              <w:t xml:space="preserve">Aplikacja </w:t>
            </w:r>
            <w:r w:rsidR="009255F9" w:rsidRPr="00DC614F">
              <w:rPr>
                <w:rFonts w:eastAsia="Times New Roman" w:cs="Times New Roman"/>
                <w:szCs w:val="24"/>
              </w:rPr>
              <w:t>przenosi</w:t>
            </w:r>
            <w:r w:rsidRPr="00DC614F">
              <w:rPr>
                <w:rFonts w:eastAsia="Times New Roman" w:cs="Times New Roman"/>
                <w:szCs w:val="24"/>
              </w:rPr>
              <w:t xml:space="preserve"> użytkownika do wybranej przez niego aplikacji umożliwiającej wysyłanie </w:t>
            </w:r>
            <w:r w:rsidR="009255F9" w:rsidRPr="00DC614F">
              <w:rPr>
                <w:rFonts w:eastAsia="Times New Roman" w:cs="Times New Roman"/>
                <w:szCs w:val="24"/>
              </w:rPr>
              <w:t>wiadomości e-mail</w:t>
            </w:r>
            <w:r w:rsidRPr="00DC614F">
              <w:rPr>
                <w:rFonts w:eastAsia="Times New Roman" w:cs="Times New Roman"/>
                <w:szCs w:val="24"/>
              </w:rPr>
              <w:t xml:space="preserve"> na podany adres e</w:t>
            </w:r>
            <w:r w:rsidR="009255F9" w:rsidRPr="00DC614F">
              <w:rPr>
                <w:rFonts w:eastAsia="Times New Roman" w:cs="Times New Roman"/>
                <w:szCs w:val="24"/>
              </w:rPr>
              <w:t>-</w:t>
            </w:r>
            <w:r w:rsidRPr="00DC614F">
              <w:rPr>
                <w:rFonts w:eastAsia="Times New Roman" w:cs="Times New Roman"/>
                <w:szCs w:val="24"/>
              </w:rPr>
              <w:t>mail wraz z treścią zawierającą linki URL do zdjęć paragonów wy</w:t>
            </w:r>
            <w:r w:rsidR="009255F9" w:rsidRPr="00DC614F">
              <w:rPr>
                <w:rFonts w:eastAsia="Times New Roman" w:cs="Times New Roman"/>
                <w:szCs w:val="24"/>
              </w:rPr>
              <w:t>b</w:t>
            </w:r>
            <w:r w:rsidRPr="00DC614F">
              <w:rPr>
                <w:rFonts w:eastAsia="Times New Roman" w:cs="Times New Roman"/>
                <w:szCs w:val="24"/>
              </w:rPr>
              <w:t>ranego paragonu. Wyświetlony zostaje komunikat o wysłanym e</w:t>
            </w:r>
            <w:r w:rsidR="009255F9" w:rsidRPr="00DC614F">
              <w:rPr>
                <w:rFonts w:eastAsia="Times New Roman" w:cs="Times New Roman"/>
                <w:szCs w:val="24"/>
              </w:rPr>
              <w:t>-</w:t>
            </w:r>
            <w:r w:rsidRPr="00DC614F">
              <w:rPr>
                <w:rFonts w:eastAsia="Times New Roman" w:cs="Times New Roman"/>
                <w:szCs w:val="24"/>
              </w:rPr>
              <w:t xml:space="preserve">mailu w aplikacji.  </w:t>
            </w:r>
          </w:p>
        </w:tc>
      </w:tr>
    </w:tbl>
    <w:p w14:paraId="5310F1B1" w14:textId="2348B23D" w:rsidR="0069070E" w:rsidRPr="00927CD0" w:rsidRDefault="0069070E" w:rsidP="0069070E">
      <w:pPr>
        <w:pStyle w:val="Legenda"/>
        <w:rPr>
          <w:i/>
        </w:rPr>
      </w:pPr>
      <w:bookmarkStart w:id="123" w:name="_Toc26831269"/>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sidR="000006A6">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bookmarkEnd w:id="123"/>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577FE" w:rsidRDefault="009255F9"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 xml:space="preserve">Przypadek testowy </w:t>
            </w:r>
            <w:r w:rsidR="0069070E" w:rsidRPr="006577FE">
              <w:rPr>
                <w:rFonts w:eastAsia="Times New Roman" w:cs="Times New Roman"/>
                <w:szCs w:val="24"/>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577FE" w:rsidRDefault="0069070E" w:rsidP="00A52382">
            <w:pPr>
              <w:widowControl w:val="0"/>
              <w:spacing w:line="240" w:lineRule="atLeast"/>
              <w:ind w:firstLine="0"/>
              <w:rPr>
                <w:rFonts w:eastAsia="Times New Roman" w:cs="Times New Roman"/>
                <w:szCs w:val="24"/>
              </w:rPr>
            </w:pPr>
            <w:r w:rsidRPr="006577FE">
              <w:rPr>
                <w:rFonts w:eastAsia="Times New Roman" w:cs="Times New Roman"/>
                <w:szCs w:val="24"/>
              </w:rPr>
              <w:t>Eksportowanie zdjęć paragonu na podany przez użytkownika nieprawidłowy adres e</w:t>
            </w:r>
            <w:r w:rsidR="009255F9" w:rsidRPr="006577FE">
              <w:rPr>
                <w:rFonts w:eastAsia="Times New Roman" w:cs="Times New Roman"/>
                <w:szCs w:val="24"/>
              </w:rPr>
              <w:t>-</w:t>
            </w:r>
            <w:r w:rsidRPr="006577FE">
              <w:rPr>
                <w:rFonts w:eastAsia="Times New Roman" w:cs="Times New Roman"/>
                <w:szCs w:val="24"/>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577FE" w:rsidRDefault="0069070E" w:rsidP="00A52382">
            <w:pPr>
              <w:widowControl w:val="0"/>
              <w:spacing w:line="240" w:lineRule="atLeast"/>
              <w:ind w:firstLine="0"/>
              <w:rPr>
                <w:rFonts w:eastAsia="Times New Roman" w:cs="Times New Roman"/>
                <w:szCs w:val="24"/>
              </w:rPr>
            </w:pPr>
            <w:r w:rsidRPr="006577FE">
              <w:rPr>
                <w:rFonts w:eastAsia="Times New Roman" w:cs="Times New Roman"/>
                <w:szCs w:val="24"/>
              </w:rPr>
              <w:t>Celem testu, jest sprawdzenie, czy system zareaguje na nieprawidłowe uzupełnieni</w:t>
            </w:r>
            <w:r w:rsidR="009255F9" w:rsidRPr="006577FE">
              <w:rPr>
                <w:rFonts w:eastAsia="Times New Roman" w:cs="Times New Roman"/>
                <w:szCs w:val="24"/>
              </w:rPr>
              <w:t>e</w:t>
            </w:r>
            <w:r w:rsidRPr="006577FE">
              <w:rPr>
                <w:rFonts w:eastAsia="Times New Roman" w:cs="Times New Roman"/>
                <w:szCs w:val="24"/>
              </w:rPr>
              <w:t xml:space="preserve"> danych związanych z adresem e</w:t>
            </w:r>
            <w:r w:rsidR="009255F9" w:rsidRPr="006577FE">
              <w:rPr>
                <w:rFonts w:eastAsia="Times New Roman" w:cs="Times New Roman"/>
                <w:szCs w:val="24"/>
              </w:rPr>
              <w:t>-</w:t>
            </w:r>
            <w:r w:rsidRPr="006577FE">
              <w:rPr>
                <w:rFonts w:eastAsia="Times New Roman" w:cs="Times New Roman"/>
                <w:szCs w:val="24"/>
              </w:rPr>
              <w:t>mail</w:t>
            </w:r>
            <w:r w:rsidR="009255F9" w:rsidRPr="006577FE">
              <w:rPr>
                <w:rFonts w:eastAsia="Times New Roman" w:cs="Times New Roman"/>
                <w:szCs w:val="24"/>
              </w:rPr>
              <w:t>,</w:t>
            </w:r>
            <w:r w:rsidRPr="006577FE">
              <w:rPr>
                <w:rFonts w:eastAsia="Times New Roman" w:cs="Times New Roman"/>
                <w:szCs w:val="24"/>
              </w:rPr>
              <w:t xml:space="preserve"> na który wys</w:t>
            </w:r>
            <w:r w:rsidR="009255F9" w:rsidRPr="006577FE">
              <w:rPr>
                <w:rFonts w:eastAsia="Times New Roman" w:cs="Times New Roman"/>
                <w:szCs w:val="24"/>
              </w:rPr>
              <w:t>łany ma zostać</w:t>
            </w:r>
            <w:r w:rsidRPr="006577FE">
              <w:rPr>
                <w:rFonts w:eastAsia="Times New Roman" w:cs="Times New Roman"/>
                <w:szCs w:val="24"/>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577FE" w:rsidRDefault="0069070E" w:rsidP="00A52382">
            <w:pPr>
              <w:widowControl w:val="0"/>
              <w:spacing w:line="240" w:lineRule="atLeast"/>
              <w:ind w:firstLine="0"/>
              <w:rPr>
                <w:rFonts w:eastAsia="Times New Roman" w:cs="Times New Roman"/>
                <w:szCs w:val="24"/>
              </w:rPr>
            </w:pPr>
            <w:r w:rsidRPr="006577FE">
              <w:rPr>
                <w:rFonts w:eastAsia="Times New Roman" w:cs="Times New Roman"/>
                <w:szCs w:val="24"/>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6F24190F" w14:textId="77777777" w:rsidR="0069070E" w:rsidRPr="006577FE" w:rsidRDefault="0069070E" w:rsidP="00E32FA5">
            <w:pPr>
              <w:pStyle w:val="Akapitzlist"/>
              <w:widowControl w:val="0"/>
              <w:numPr>
                <w:ilvl w:val="0"/>
                <w:numId w:val="19"/>
              </w:numPr>
              <w:spacing w:line="240" w:lineRule="atLeast"/>
              <w:rPr>
                <w:rFonts w:eastAsia="Times New Roman" w:cs="Times New Roman"/>
                <w:szCs w:val="24"/>
              </w:rPr>
            </w:pPr>
            <w:r w:rsidRPr="006577FE">
              <w:rPr>
                <w:rFonts w:eastAsia="Times New Roman" w:cs="Times New Roman"/>
                <w:szCs w:val="24"/>
              </w:rPr>
              <w:t>Kliknij w wybrany paragon.</w:t>
            </w:r>
          </w:p>
          <w:p w14:paraId="56E254A7" w14:textId="77777777" w:rsidR="0069070E" w:rsidRPr="006577FE" w:rsidRDefault="0069070E" w:rsidP="00E32FA5">
            <w:pPr>
              <w:pStyle w:val="Akapitzlist"/>
              <w:widowControl w:val="0"/>
              <w:numPr>
                <w:ilvl w:val="0"/>
                <w:numId w:val="19"/>
              </w:numPr>
              <w:spacing w:line="240" w:lineRule="atLeast"/>
              <w:rPr>
                <w:rFonts w:eastAsia="Times New Roman" w:cs="Times New Roman"/>
                <w:szCs w:val="24"/>
              </w:rPr>
            </w:pPr>
            <w:r w:rsidRPr="006577FE">
              <w:rPr>
                <w:rFonts w:eastAsia="Times New Roman" w:cs="Times New Roman"/>
                <w:szCs w:val="24"/>
              </w:rPr>
              <w:t>Kliknij w przycisk eksportu paragonu.</w:t>
            </w:r>
          </w:p>
          <w:p w14:paraId="43D65C6A" w14:textId="21B5D4E6" w:rsidR="0069070E" w:rsidRPr="006577FE" w:rsidRDefault="0069070E" w:rsidP="00E32FA5">
            <w:pPr>
              <w:pStyle w:val="Akapitzlist"/>
              <w:widowControl w:val="0"/>
              <w:numPr>
                <w:ilvl w:val="0"/>
                <w:numId w:val="19"/>
              </w:numPr>
              <w:spacing w:line="240" w:lineRule="atLeast"/>
              <w:rPr>
                <w:rFonts w:eastAsia="Times New Roman" w:cs="Times New Roman"/>
                <w:szCs w:val="24"/>
              </w:rPr>
            </w:pPr>
            <w:r w:rsidRPr="006577FE">
              <w:rPr>
                <w:rFonts w:eastAsia="Times New Roman" w:cs="Times New Roman"/>
                <w:szCs w:val="24"/>
              </w:rPr>
              <w:t>Wprowadź nieprawidłowy adres e</w:t>
            </w:r>
            <w:r w:rsidR="009255F9" w:rsidRPr="006577FE">
              <w:rPr>
                <w:rFonts w:eastAsia="Times New Roman" w:cs="Times New Roman"/>
                <w:szCs w:val="24"/>
              </w:rPr>
              <w:t>-</w:t>
            </w:r>
            <w:r w:rsidRPr="006577FE">
              <w:rPr>
                <w:rFonts w:eastAsia="Times New Roman" w:cs="Times New Roman"/>
                <w:szCs w:val="24"/>
              </w:rPr>
              <w:t>mail.</w:t>
            </w:r>
          </w:p>
          <w:p w14:paraId="11A42EDE" w14:textId="77777777" w:rsidR="0069070E" w:rsidRPr="006577FE" w:rsidRDefault="0069070E" w:rsidP="00E32FA5">
            <w:pPr>
              <w:pStyle w:val="Akapitzlist"/>
              <w:widowControl w:val="0"/>
              <w:numPr>
                <w:ilvl w:val="0"/>
                <w:numId w:val="19"/>
              </w:numPr>
              <w:spacing w:line="240" w:lineRule="atLeast"/>
              <w:rPr>
                <w:rFonts w:eastAsia="Times New Roman" w:cs="Times New Roman"/>
                <w:szCs w:val="24"/>
              </w:rPr>
            </w:pPr>
            <w:r w:rsidRPr="006577FE">
              <w:rPr>
                <w:rFonts w:eastAsia="Times New Roman" w:cs="Times New Roman"/>
                <w:szCs w:val="24"/>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577FE" w:rsidRDefault="0069070E" w:rsidP="00A52382">
            <w:pPr>
              <w:widowControl w:val="0"/>
              <w:spacing w:line="240" w:lineRule="atLeast"/>
              <w:ind w:firstLine="0"/>
              <w:rPr>
                <w:rFonts w:eastAsia="Times New Roman" w:cs="Times New Roman"/>
                <w:szCs w:val="24"/>
              </w:rPr>
            </w:pPr>
            <w:r w:rsidRPr="006577FE">
              <w:rPr>
                <w:rFonts w:eastAsia="Times New Roman" w:cs="Times New Roman"/>
                <w:szCs w:val="24"/>
              </w:rPr>
              <w:t>Email nie może zostać wysłany z powodu nieprawidłowego wpisanego adresu e</w:t>
            </w:r>
            <w:r w:rsidR="009255F9" w:rsidRPr="006577FE">
              <w:rPr>
                <w:rFonts w:eastAsia="Times New Roman" w:cs="Times New Roman"/>
                <w:szCs w:val="24"/>
              </w:rPr>
              <w:t>-</w:t>
            </w:r>
            <w:r w:rsidRPr="006577FE">
              <w:rPr>
                <w:rFonts w:eastAsia="Times New Roman" w:cs="Times New Roman"/>
                <w:szCs w:val="24"/>
              </w:rPr>
              <w:t>mail. Wyświetlony zostaje komunikat o nieprawidłowym adresie e</w:t>
            </w:r>
            <w:r w:rsidR="009255F9" w:rsidRPr="006577FE">
              <w:rPr>
                <w:rFonts w:eastAsia="Times New Roman" w:cs="Times New Roman"/>
                <w:szCs w:val="24"/>
              </w:rPr>
              <w:t>-</w:t>
            </w:r>
            <w:r w:rsidRPr="006577FE">
              <w:rPr>
                <w:rFonts w:eastAsia="Times New Roman" w:cs="Times New Roman"/>
                <w:szCs w:val="24"/>
              </w:rPr>
              <w:t xml:space="preserve">mail.  </w:t>
            </w:r>
          </w:p>
        </w:tc>
      </w:tr>
    </w:tbl>
    <w:p w14:paraId="60356868" w14:textId="77777777" w:rsidR="0069070E" w:rsidRDefault="0069070E" w:rsidP="0069070E">
      <w:pPr>
        <w:spacing w:after="160" w:line="259" w:lineRule="auto"/>
        <w:ind w:firstLine="0"/>
        <w:jc w:val="left"/>
      </w:pPr>
    </w:p>
    <w:p w14:paraId="7BF3561D" w14:textId="2EA5E2F9" w:rsidR="0069070E" w:rsidRPr="00927CD0" w:rsidRDefault="0069070E" w:rsidP="0069070E">
      <w:pPr>
        <w:pStyle w:val="Legenda"/>
        <w:rPr>
          <w:i/>
        </w:rPr>
      </w:pPr>
      <w:bookmarkStart w:id="124" w:name="_Toc26831270"/>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0006A6">
        <w:rPr>
          <w:i/>
          <w:noProof/>
        </w:rPr>
        <w:t>13</w:t>
      </w:r>
      <w:r w:rsidRPr="00927CD0">
        <w:rPr>
          <w:i/>
        </w:rPr>
        <w:fldChar w:fldCharType="end"/>
      </w:r>
      <w:r>
        <w:rPr>
          <w:i/>
        </w:rPr>
        <w:t xml:space="preserve"> Wynik testów dla PU Eksportuj paragon [Źródło: opracowanie własne]</w:t>
      </w:r>
      <w:bookmarkEnd w:id="124"/>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577FE" w:rsidRDefault="0069070E"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577FE" w:rsidRDefault="009255F9"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 xml:space="preserve">Przypadek testowy  </w:t>
            </w:r>
            <w:r w:rsidR="0069070E" w:rsidRPr="006577F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069CA1A8" w:rsidR="0069070E" w:rsidRPr="006577FE" w:rsidRDefault="00AC06A9"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 xml:space="preserve">Test przebiegł prawidłowo. System zachowuje się zgodnie </w:t>
            </w:r>
            <w:r w:rsidR="006577FE">
              <w:rPr>
                <w:rFonts w:eastAsia="Times New Roman" w:cs="Times New Roman"/>
                <w:szCs w:val="24"/>
              </w:rPr>
              <w:br/>
            </w:r>
            <w:r w:rsidRPr="006577FE">
              <w:rPr>
                <w:rFonts w:eastAsia="Times New Roman" w:cs="Times New Roman"/>
                <w:szCs w:val="24"/>
              </w:rPr>
              <w:t>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577FE" w:rsidRDefault="009255F9"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 xml:space="preserve">Przypadek testowy  </w:t>
            </w:r>
            <w:r w:rsidR="0069070E" w:rsidRPr="006577F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41F253B1" w:rsidR="0069070E" w:rsidRPr="006577FE" w:rsidRDefault="00AC06A9" w:rsidP="00A52382">
            <w:pPr>
              <w:widowControl w:val="0"/>
              <w:spacing w:line="240" w:lineRule="atLeast"/>
              <w:ind w:firstLine="0"/>
              <w:jc w:val="left"/>
              <w:rPr>
                <w:rFonts w:eastAsia="Times New Roman" w:cs="Times New Roman"/>
                <w:szCs w:val="24"/>
              </w:rPr>
            </w:pPr>
            <w:r w:rsidRPr="006577FE">
              <w:rPr>
                <w:rFonts w:eastAsia="Times New Roman" w:cs="Times New Roman"/>
                <w:szCs w:val="24"/>
              </w:rPr>
              <w:t xml:space="preserve">Test przebiegł prawidłowo. System zachowuje się zgodnie </w:t>
            </w:r>
            <w:r w:rsidR="006577FE">
              <w:rPr>
                <w:rFonts w:eastAsia="Times New Roman" w:cs="Times New Roman"/>
                <w:szCs w:val="24"/>
              </w:rPr>
              <w:br/>
            </w:r>
            <w:r w:rsidRPr="006577FE">
              <w:rPr>
                <w:rFonts w:eastAsia="Times New Roman" w:cs="Times New Roman"/>
                <w:szCs w:val="24"/>
              </w:rPr>
              <w:t>z oczekiwaniami.</w:t>
            </w:r>
          </w:p>
        </w:tc>
      </w:tr>
    </w:tbl>
    <w:p w14:paraId="0033C513" w14:textId="7904DE9E" w:rsidR="00075287" w:rsidRDefault="00075287" w:rsidP="009255F9">
      <w:pPr>
        <w:ind w:firstLine="0"/>
      </w:pPr>
    </w:p>
    <w:p w14:paraId="013DF221" w14:textId="5FF9F9E3" w:rsidR="00281F4D" w:rsidRDefault="00281F4D" w:rsidP="006577FE">
      <w:pPr>
        <w:pStyle w:val="Nagwek3"/>
      </w:pPr>
      <w:bookmarkStart w:id="125" w:name="_Toc26831489"/>
      <w:r>
        <w:t>Testy dla PU Dodaj paragony</w:t>
      </w:r>
      <w:bookmarkEnd w:id="125"/>
    </w:p>
    <w:p w14:paraId="13F46584" w14:textId="01D5CDC7" w:rsidR="00281F4D" w:rsidRDefault="00281F4D" w:rsidP="00281F4D">
      <w:r>
        <w:t>W tabe</w:t>
      </w:r>
      <w:r w:rsidR="00DC614F">
        <w:t>lach</w:t>
      </w:r>
      <w:r>
        <w:t xml:space="preserve"> 14</w:t>
      </w:r>
      <w:r w:rsidR="009C0757">
        <w:t>, 15</w:t>
      </w:r>
      <w:r>
        <w:t xml:space="preserve"> oraz tabeli 1</w:t>
      </w:r>
      <w:r w:rsidR="009C0757">
        <w:t>6</w:t>
      </w:r>
      <w:r>
        <w:t xml:space="preserve"> znajdują się przykładowe przypadki testowe dla PU </w:t>
      </w:r>
      <w:r>
        <w:rPr>
          <w:i/>
        </w:rPr>
        <w:t>Dodaj paragony</w:t>
      </w:r>
      <w:r>
        <w:t>. Następnie w tabeli 1</w:t>
      </w:r>
      <w:r w:rsidR="009C0757">
        <w:t xml:space="preserve">7 </w:t>
      </w:r>
      <w:r>
        <w:t>przedstawiono wyniki testów.</w:t>
      </w:r>
    </w:p>
    <w:p w14:paraId="647719FE" w14:textId="077D22B0" w:rsidR="00281F4D" w:rsidRPr="00281F4D" w:rsidRDefault="00281F4D" w:rsidP="00281F4D">
      <w:pPr>
        <w:pStyle w:val="Legenda"/>
        <w:rPr>
          <w:i/>
        </w:rPr>
      </w:pPr>
      <w:bookmarkStart w:id="126" w:name="_Toc26831271"/>
      <w:r w:rsidRPr="00281F4D">
        <w:rPr>
          <w:i/>
        </w:rPr>
        <w:t xml:space="preserve">Tabela </w:t>
      </w:r>
      <w:r w:rsidRPr="00281F4D">
        <w:rPr>
          <w:i/>
        </w:rPr>
        <w:fldChar w:fldCharType="begin"/>
      </w:r>
      <w:r w:rsidRPr="00281F4D">
        <w:rPr>
          <w:i/>
        </w:rPr>
        <w:instrText xml:space="preserve"> SEQ Tabela \* ARABIC </w:instrText>
      </w:r>
      <w:r w:rsidRPr="00281F4D">
        <w:rPr>
          <w:i/>
        </w:rPr>
        <w:fldChar w:fldCharType="separate"/>
      </w:r>
      <w:r w:rsidR="000006A6">
        <w:rPr>
          <w:i/>
          <w:noProof/>
        </w:rPr>
        <w:t>14</w:t>
      </w:r>
      <w:r w:rsidRPr="00281F4D">
        <w:rPr>
          <w:i/>
        </w:rPr>
        <w:fldChar w:fldCharType="end"/>
      </w:r>
      <w:r>
        <w:rPr>
          <w:i/>
        </w:rPr>
        <w:t xml:space="preserve"> Przypadek testowy nr 1 dla PU </w:t>
      </w:r>
      <w:r w:rsidR="00075287">
        <w:rPr>
          <w:i/>
        </w:rPr>
        <w:t>Dodaj paragony</w:t>
      </w:r>
      <w:r>
        <w:rPr>
          <w:i/>
        </w:rPr>
        <w:t xml:space="preserve"> [Źródło: opracowanie własne]</w:t>
      </w:r>
      <w:bookmarkEnd w:id="126"/>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281F4D" w:rsidRPr="006F775C" w14:paraId="5D7E0BF6" w14:textId="77777777" w:rsidTr="00036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2ACDD6"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2276C9A" w14:textId="24C492C8"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Przypadek testowy 3</w:t>
            </w:r>
          </w:p>
        </w:tc>
      </w:tr>
      <w:tr w:rsidR="00281F4D" w:rsidRPr="006F775C" w14:paraId="764F63D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79DC92A"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0B3B2036" w14:textId="35C9063A" w:rsidR="00281F4D" w:rsidRPr="006577FE" w:rsidRDefault="00790096" w:rsidP="00075287">
            <w:pPr>
              <w:widowControl w:val="0"/>
              <w:spacing w:line="240" w:lineRule="atLeast"/>
              <w:ind w:firstLine="0"/>
              <w:rPr>
                <w:rFonts w:eastAsia="Times New Roman" w:cs="Times New Roman"/>
                <w:szCs w:val="24"/>
              </w:rPr>
            </w:pPr>
            <w:r w:rsidRPr="006577FE">
              <w:rPr>
                <w:rFonts w:eastAsia="Times New Roman" w:cs="Times New Roman"/>
                <w:szCs w:val="24"/>
              </w:rPr>
              <w:t>Dodanie</w:t>
            </w:r>
            <w:r w:rsidR="00075287" w:rsidRPr="006577FE">
              <w:rPr>
                <w:rFonts w:eastAsia="Times New Roman" w:cs="Times New Roman"/>
                <w:szCs w:val="24"/>
              </w:rPr>
              <w:t xml:space="preserve"> jednego</w:t>
            </w:r>
            <w:r w:rsidRPr="006577FE">
              <w:rPr>
                <w:rFonts w:eastAsia="Times New Roman" w:cs="Times New Roman"/>
                <w:szCs w:val="24"/>
              </w:rPr>
              <w:t xml:space="preserve"> paragonu z wieloma zdjęciami do aplikacji.</w:t>
            </w:r>
          </w:p>
        </w:tc>
      </w:tr>
      <w:tr w:rsidR="00281F4D" w:rsidRPr="006F775C" w14:paraId="56458F45" w14:textId="77777777" w:rsidTr="00075287">
        <w:trPr>
          <w:trHeight w:val="581"/>
        </w:trPr>
        <w:tc>
          <w:tcPr>
            <w:cnfStyle w:val="001000000000" w:firstRow="0" w:lastRow="0" w:firstColumn="1" w:lastColumn="0" w:oddVBand="0" w:evenVBand="0" w:oddHBand="0" w:evenHBand="0" w:firstRowFirstColumn="0" w:firstRowLastColumn="0" w:lastRowFirstColumn="0" w:lastRowLastColumn="0"/>
            <w:tcW w:w="1980" w:type="dxa"/>
          </w:tcPr>
          <w:p w14:paraId="5EB575EF"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371" w:type="dxa"/>
          </w:tcPr>
          <w:p w14:paraId="727A3B65" w14:textId="4C04AB06" w:rsidR="00281F4D" w:rsidRPr="006577FE" w:rsidRDefault="00281F4D" w:rsidP="00075287">
            <w:pPr>
              <w:widowControl w:val="0"/>
              <w:spacing w:line="240" w:lineRule="atLeast"/>
              <w:ind w:firstLine="0"/>
              <w:rPr>
                <w:rFonts w:eastAsia="Times New Roman" w:cs="Times New Roman"/>
                <w:szCs w:val="24"/>
              </w:rPr>
            </w:pPr>
            <w:r w:rsidRPr="006577FE">
              <w:rPr>
                <w:rFonts w:eastAsia="Times New Roman" w:cs="Times New Roman"/>
                <w:szCs w:val="24"/>
              </w:rPr>
              <w:t xml:space="preserve">Celem testu, jest sprawdzenie, </w:t>
            </w:r>
            <w:r w:rsidR="00075287" w:rsidRPr="006577FE">
              <w:rPr>
                <w:rFonts w:eastAsia="Times New Roman" w:cs="Times New Roman"/>
                <w:szCs w:val="24"/>
              </w:rPr>
              <w:t>istnieje możliwość dodania wielu zdjęć do jednego paragonu podczas dodawania paragonów do systemu..</w:t>
            </w:r>
          </w:p>
        </w:tc>
      </w:tr>
      <w:tr w:rsidR="00281F4D" w:rsidRPr="006F775C" w14:paraId="67D405F9"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963464"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2E64B081" w14:textId="77777777" w:rsidR="00281F4D" w:rsidRPr="006577FE" w:rsidRDefault="00281F4D" w:rsidP="00075287">
            <w:pPr>
              <w:widowControl w:val="0"/>
              <w:spacing w:line="240" w:lineRule="atLeast"/>
              <w:ind w:firstLine="0"/>
              <w:rPr>
                <w:rFonts w:eastAsia="Times New Roman" w:cs="Times New Roman"/>
                <w:szCs w:val="24"/>
              </w:rPr>
            </w:pPr>
            <w:r w:rsidRPr="006577FE">
              <w:rPr>
                <w:rFonts w:eastAsia="Times New Roman" w:cs="Times New Roman"/>
                <w:szCs w:val="24"/>
              </w:rPr>
              <w:t>Użytkownik jest zalogowany w systemie. Aplikacja ma dostęp do bazy danych.</w:t>
            </w:r>
          </w:p>
        </w:tc>
      </w:tr>
      <w:tr w:rsidR="00281F4D" w:rsidRPr="006F775C" w14:paraId="3F9B558D"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BF61BBD"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134B1235" w14:textId="556AA63C" w:rsidR="00281F4D" w:rsidRPr="006577FE" w:rsidRDefault="00281F4D"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 xml:space="preserve">Kliknij w przycisk </w:t>
            </w:r>
            <w:r w:rsidR="00075287" w:rsidRPr="006577FE">
              <w:rPr>
                <w:rFonts w:eastAsia="Times New Roman" w:cs="Times New Roman"/>
                <w:i/>
                <w:szCs w:val="24"/>
              </w:rPr>
              <w:t>Dodaj paragony</w:t>
            </w:r>
            <w:r w:rsidRPr="006577FE">
              <w:rPr>
                <w:rFonts w:eastAsia="Times New Roman" w:cs="Times New Roman"/>
                <w:szCs w:val="24"/>
              </w:rPr>
              <w:t xml:space="preserve"> </w:t>
            </w:r>
            <w:r w:rsidR="00075287" w:rsidRPr="006577FE">
              <w:rPr>
                <w:rFonts w:eastAsia="Times New Roman" w:cs="Times New Roman"/>
                <w:szCs w:val="24"/>
              </w:rPr>
              <w:t>w górnej części ekranu</w:t>
            </w:r>
            <w:r w:rsidRPr="006577FE">
              <w:rPr>
                <w:rFonts w:eastAsia="Times New Roman" w:cs="Times New Roman"/>
                <w:szCs w:val="24"/>
              </w:rPr>
              <w:t>.</w:t>
            </w:r>
          </w:p>
          <w:p w14:paraId="42062BE2" w14:textId="21B9EE3D" w:rsidR="00281F4D" w:rsidRPr="006577FE" w:rsidRDefault="00281F4D"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Kli</w:t>
            </w:r>
            <w:r w:rsidR="00075287" w:rsidRPr="006577FE">
              <w:rPr>
                <w:rFonts w:eastAsia="Times New Roman" w:cs="Times New Roman"/>
                <w:szCs w:val="24"/>
              </w:rPr>
              <w:t>knij w przycisk wykonywania zdjęcia.</w:t>
            </w:r>
          </w:p>
          <w:p w14:paraId="23E8DD47" w14:textId="167E1725"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Kliknij w przycisk akceptacji wykonanych zdjęć.</w:t>
            </w:r>
          </w:p>
          <w:p w14:paraId="7E4AAB72" w14:textId="4B8E057D"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Przesuń podgląd zdjęć paragonu</w:t>
            </w:r>
            <w:r w:rsidR="007A2056" w:rsidRPr="006577FE">
              <w:rPr>
                <w:rFonts w:eastAsia="Times New Roman" w:cs="Times New Roman"/>
                <w:szCs w:val="24"/>
              </w:rPr>
              <w:t xml:space="preserve"> na samo prawo</w:t>
            </w:r>
            <w:r w:rsidRPr="006577FE">
              <w:rPr>
                <w:rFonts w:eastAsia="Times New Roman" w:cs="Times New Roman"/>
                <w:szCs w:val="24"/>
              </w:rPr>
              <w:t>.</w:t>
            </w:r>
          </w:p>
          <w:p w14:paraId="52A5757D" w14:textId="68F2183F"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Kliknij w przycisk dodawania nowych zdjęć do paragonu.</w:t>
            </w:r>
          </w:p>
          <w:p w14:paraId="144E53AF" w14:textId="2A9909B2"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Kliknij dwukrotnie w przycisk wykonywania zdjęcia.</w:t>
            </w:r>
          </w:p>
          <w:p w14:paraId="4C15BF37" w14:textId="5B37EBDB"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Kliknij w przycisk akceptacji wykonywanych zdjęć.</w:t>
            </w:r>
          </w:p>
          <w:p w14:paraId="0B601843" w14:textId="32A8FED2" w:rsidR="00075287"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 xml:space="preserve">Przejrzyj czy wszystkie zdjęcia dodane do paragonu się zgadzają </w:t>
            </w:r>
            <w:r w:rsidR="006577FE" w:rsidRPr="006577FE">
              <w:rPr>
                <w:rFonts w:eastAsia="Times New Roman" w:cs="Times New Roman"/>
                <w:szCs w:val="24"/>
              </w:rPr>
              <w:br/>
            </w:r>
            <w:r w:rsidRPr="006577FE">
              <w:rPr>
                <w:rFonts w:eastAsia="Times New Roman" w:cs="Times New Roman"/>
                <w:szCs w:val="24"/>
              </w:rPr>
              <w:t>z wcześniej wykonanymi zdjęciami</w:t>
            </w:r>
          </w:p>
          <w:p w14:paraId="352458AC" w14:textId="18448925" w:rsidR="00075287" w:rsidRPr="006577FE" w:rsidRDefault="007A2056"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Otwórz widok powiększonego podglądu zdjęć poprzez k</w:t>
            </w:r>
            <w:r w:rsidR="00075287" w:rsidRPr="006577FE">
              <w:rPr>
                <w:rFonts w:eastAsia="Times New Roman" w:cs="Times New Roman"/>
                <w:szCs w:val="24"/>
              </w:rPr>
              <w:t>likni</w:t>
            </w:r>
            <w:r w:rsidRPr="006577FE">
              <w:rPr>
                <w:rFonts w:eastAsia="Times New Roman" w:cs="Times New Roman"/>
                <w:szCs w:val="24"/>
              </w:rPr>
              <w:t>ęcie</w:t>
            </w:r>
            <w:r w:rsidR="00075287" w:rsidRPr="006577FE">
              <w:rPr>
                <w:rFonts w:eastAsia="Times New Roman" w:cs="Times New Roman"/>
                <w:szCs w:val="24"/>
              </w:rPr>
              <w:t xml:space="preserve"> </w:t>
            </w:r>
            <w:r w:rsidR="006577FE" w:rsidRPr="006577FE">
              <w:rPr>
                <w:rFonts w:eastAsia="Times New Roman" w:cs="Times New Roman"/>
                <w:szCs w:val="24"/>
              </w:rPr>
              <w:br/>
            </w:r>
            <w:r w:rsidR="00075287" w:rsidRPr="006577FE">
              <w:rPr>
                <w:rFonts w:eastAsia="Times New Roman" w:cs="Times New Roman"/>
                <w:szCs w:val="24"/>
              </w:rPr>
              <w:lastRenderedPageBreak/>
              <w:t>w dowolne zdjęcie w podglądzie zdjęć paragonu.</w:t>
            </w:r>
          </w:p>
          <w:p w14:paraId="0D451266" w14:textId="77777777" w:rsidR="00281F4D" w:rsidRPr="006577FE" w:rsidRDefault="00075287"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Przejrzyj czy wszystkie zdjęcia się zgadzają się z wcześniej dodanymi zdjęciami paragonów</w:t>
            </w:r>
          </w:p>
          <w:p w14:paraId="634094DA" w14:textId="6BBD24D6" w:rsidR="007A2056" w:rsidRPr="006577FE" w:rsidRDefault="007A2056" w:rsidP="00E32FA5">
            <w:pPr>
              <w:pStyle w:val="Akapitzlist"/>
              <w:widowControl w:val="0"/>
              <w:numPr>
                <w:ilvl w:val="0"/>
                <w:numId w:val="18"/>
              </w:numPr>
              <w:spacing w:line="240" w:lineRule="atLeast"/>
              <w:rPr>
                <w:rFonts w:eastAsia="Times New Roman" w:cs="Times New Roman"/>
                <w:szCs w:val="24"/>
              </w:rPr>
            </w:pPr>
            <w:r w:rsidRPr="006577FE">
              <w:rPr>
                <w:rFonts w:eastAsia="Times New Roman" w:cs="Times New Roman"/>
                <w:szCs w:val="24"/>
              </w:rPr>
              <w:t>Zamknij widok powiększonego podglądu.</w:t>
            </w:r>
          </w:p>
        </w:tc>
      </w:tr>
      <w:tr w:rsidR="00281F4D" w:rsidRPr="006F775C" w14:paraId="68E8FF1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2DD159" w14:textId="77777777" w:rsidR="00281F4D" w:rsidRPr="006577FE" w:rsidRDefault="00281F4D" w:rsidP="00036FC7">
            <w:pPr>
              <w:widowControl w:val="0"/>
              <w:spacing w:line="240" w:lineRule="atLeast"/>
              <w:ind w:firstLine="0"/>
              <w:jc w:val="left"/>
              <w:rPr>
                <w:rFonts w:eastAsia="Times New Roman" w:cs="Times New Roman"/>
                <w:szCs w:val="24"/>
              </w:rPr>
            </w:pPr>
            <w:r w:rsidRPr="006577FE">
              <w:rPr>
                <w:rFonts w:eastAsia="Times New Roman" w:cs="Times New Roman"/>
                <w:szCs w:val="24"/>
              </w:rPr>
              <w:lastRenderedPageBreak/>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09C515FB" w14:textId="184E1587" w:rsidR="007A2056" w:rsidRPr="006577FE" w:rsidRDefault="007A2056" w:rsidP="00075287">
            <w:pPr>
              <w:widowControl w:val="0"/>
              <w:spacing w:line="240" w:lineRule="atLeast"/>
              <w:ind w:firstLine="0"/>
              <w:rPr>
                <w:rFonts w:eastAsia="Times New Roman" w:cs="Times New Roman"/>
                <w:szCs w:val="24"/>
              </w:rPr>
            </w:pPr>
            <w:r w:rsidRPr="006577FE">
              <w:rPr>
                <w:rFonts w:eastAsia="Times New Roman" w:cs="Times New Roman"/>
                <w:szCs w:val="24"/>
              </w:rPr>
              <w:t xml:space="preserve">Zdjęcia dodają się do paragonu prawidłowo. Wyświetlane są prawidłowe zdjęcia paragonu zarówno w widoku podglądu paragonu jak </w:t>
            </w:r>
            <w:r w:rsidR="006577FE">
              <w:rPr>
                <w:rFonts w:eastAsia="Times New Roman" w:cs="Times New Roman"/>
                <w:szCs w:val="24"/>
              </w:rPr>
              <w:br/>
            </w:r>
            <w:r w:rsidRPr="006577FE">
              <w:rPr>
                <w:rFonts w:eastAsia="Times New Roman" w:cs="Times New Roman"/>
                <w:szCs w:val="24"/>
              </w:rPr>
              <w:t>i powiększonym podglądzie zdjęć paragonu.</w:t>
            </w:r>
          </w:p>
        </w:tc>
      </w:tr>
    </w:tbl>
    <w:p w14:paraId="7FA2AC05" w14:textId="12A05227" w:rsidR="00281F4D" w:rsidRDefault="00281F4D" w:rsidP="00075287">
      <w:pPr>
        <w:spacing w:after="160" w:line="259" w:lineRule="auto"/>
        <w:ind w:firstLine="0"/>
        <w:jc w:val="left"/>
      </w:pPr>
    </w:p>
    <w:p w14:paraId="54734D93" w14:textId="34323469" w:rsidR="00075287" w:rsidRPr="00075287" w:rsidRDefault="00075287" w:rsidP="00075287">
      <w:pPr>
        <w:pStyle w:val="Legenda"/>
        <w:rPr>
          <w:i/>
        </w:rPr>
      </w:pPr>
      <w:bookmarkStart w:id="127" w:name="_Toc26831272"/>
      <w:r w:rsidRPr="00075287">
        <w:rPr>
          <w:i/>
        </w:rPr>
        <w:t xml:space="preserve">Tabela </w:t>
      </w:r>
      <w:r w:rsidRPr="00075287">
        <w:rPr>
          <w:i/>
        </w:rPr>
        <w:fldChar w:fldCharType="begin"/>
      </w:r>
      <w:r w:rsidRPr="00075287">
        <w:rPr>
          <w:i/>
        </w:rPr>
        <w:instrText xml:space="preserve"> SEQ Tabela \* ARABIC </w:instrText>
      </w:r>
      <w:r w:rsidRPr="00075287">
        <w:rPr>
          <w:i/>
        </w:rPr>
        <w:fldChar w:fldCharType="separate"/>
      </w:r>
      <w:r w:rsidR="000006A6">
        <w:rPr>
          <w:i/>
          <w:noProof/>
        </w:rPr>
        <w:t>15</w:t>
      </w:r>
      <w:r w:rsidRPr="00075287">
        <w:rPr>
          <w:i/>
        </w:rPr>
        <w:fldChar w:fldCharType="end"/>
      </w:r>
      <w:r>
        <w:rPr>
          <w:i/>
        </w:rPr>
        <w:t xml:space="preserve"> Przypadek testowy nr 2 dla PU Dodaj paragony [Źródło: opracowanie własne]</w:t>
      </w:r>
      <w:bookmarkEnd w:id="127"/>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075287" w:rsidRPr="006F775C" w14:paraId="45CAFE29" w14:textId="77777777" w:rsidTr="0007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8CD3E8"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7FAA5D52" w14:textId="3E841261"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Przypadek testowy 4</w:t>
            </w:r>
          </w:p>
        </w:tc>
      </w:tr>
      <w:tr w:rsidR="00075287" w:rsidRPr="006F775C" w14:paraId="42BC5C15"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17854FFA"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7059DE91" w14:textId="2DBBB992" w:rsidR="00075287" w:rsidRPr="00DC614F" w:rsidRDefault="00075287" w:rsidP="00075287">
            <w:pPr>
              <w:widowControl w:val="0"/>
              <w:spacing w:line="240" w:lineRule="atLeast"/>
              <w:ind w:firstLine="0"/>
              <w:rPr>
                <w:rFonts w:eastAsia="Times New Roman" w:cs="Times New Roman"/>
                <w:szCs w:val="24"/>
              </w:rPr>
            </w:pPr>
            <w:r w:rsidRPr="00DC614F">
              <w:rPr>
                <w:rFonts w:eastAsia="Times New Roman" w:cs="Times New Roman"/>
                <w:szCs w:val="24"/>
              </w:rPr>
              <w:t xml:space="preserve">Dodanie jednego paragonu </w:t>
            </w:r>
            <w:r w:rsidR="00D92916" w:rsidRPr="00DC614F">
              <w:rPr>
                <w:rFonts w:eastAsia="Times New Roman" w:cs="Times New Roman"/>
                <w:szCs w:val="24"/>
              </w:rPr>
              <w:t>do systemu z pustą nazwą paragonu.</w:t>
            </w:r>
          </w:p>
        </w:tc>
      </w:tr>
      <w:tr w:rsidR="00075287" w:rsidRPr="006F775C" w14:paraId="503044E8"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F2571C3"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088" w:type="dxa"/>
          </w:tcPr>
          <w:p w14:paraId="6A8A2166" w14:textId="6B4FA925" w:rsidR="00075287" w:rsidRPr="00DC614F" w:rsidRDefault="00EF3233" w:rsidP="00075287">
            <w:pPr>
              <w:widowControl w:val="0"/>
              <w:spacing w:line="240" w:lineRule="atLeast"/>
              <w:ind w:firstLine="0"/>
              <w:rPr>
                <w:rFonts w:eastAsia="Times New Roman" w:cs="Times New Roman"/>
                <w:szCs w:val="24"/>
              </w:rPr>
            </w:pPr>
            <w:r w:rsidRPr="00DC614F">
              <w:rPr>
                <w:rFonts w:eastAsia="Times New Roman" w:cs="Times New Roman"/>
                <w:szCs w:val="24"/>
              </w:rPr>
              <w:t>Celem testu</w:t>
            </w:r>
            <w:r w:rsidR="00075287" w:rsidRPr="00DC614F">
              <w:rPr>
                <w:rFonts w:eastAsia="Times New Roman" w:cs="Times New Roman"/>
                <w:szCs w:val="24"/>
              </w:rPr>
              <w:t xml:space="preserve"> jest sprawdzenie, </w:t>
            </w:r>
            <w:r w:rsidR="00D92916" w:rsidRPr="00DC614F">
              <w:rPr>
                <w:rFonts w:eastAsia="Times New Roman" w:cs="Times New Roman"/>
                <w:szCs w:val="24"/>
              </w:rPr>
              <w:t>czy walidacja nazwy paragonu przebiega w sposób prawidłowy</w:t>
            </w:r>
          </w:p>
        </w:tc>
      </w:tr>
      <w:tr w:rsidR="00075287" w:rsidRPr="006F775C" w14:paraId="630A873D"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66D065F9"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3E4FEA9" w14:textId="77777777" w:rsidR="00075287" w:rsidRPr="00DC614F" w:rsidRDefault="00075287" w:rsidP="00075287">
            <w:pPr>
              <w:widowControl w:val="0"/>
              <w:spacing w:line="240" w:lineRule="atLeast"/>
              <w:ind w:firstLine="0"/>
              <w:rPr>
                <w:rFonts w:eastAsia="Times New Roman" w:cs="Times New Roman"/>
                <w:szCs w:val="24"/>
              </w:rPr>
            </w:pPr>
            <w:r w:rsidRPr="00DC614F">
              <w:rPr>
                <w:rFonts w:eastAsia="Times New Roman" w:cs="Times New Roman"/>
                <w:szCs w:val="24"/>
              </w:rPr>
              <w:t>Użytkownik jest zalogowany w systemie. Aplikacja ma dostęp do bazy danych.</w:t>
            </w:r>
          </w:p>
        </w:tc>
      </w:tr>
      <w:tr w:rsidR="00075287" w:rsidRPr="006F775C" w14:paraId="3A00D000"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25F313F1"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6080B033" w14:textId="77777777"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 xml:space="preserve">Kliknij w przycisk </w:t>
            </w:r>
            <w:r w:rsidRPr="00DC614F">
              <w:rPr>
                <w:rFonts w:eastAsia="Times New Roman" w:cs="Times New Roman"/>
                <w:i/>
                <w:szCs w:val="24"/>
              </w:rPr>
              <w:t>Dodaj paragony</w:t>
            </w:r>
            <w:r w:rsidRPr="00DC614F">
              <w:rPr>
                <w:rFonts w:eastAsia="Times New Roman" w:cs="Times New Roman"/>
                <w:szCs w:val="24"/>
              </w:rPr>
              <w:t xml:space="preserve"> w górnej części ekranu.</w:t>
            </w:r>
          </w:p>
          <w:p w14:paraId="43F481B3" w14:textId="77777777"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Kliknij w przycisk wykonywania zdjęcia.</w:t>
            </w:r>
          </w:p>
          <w:p w14:paraId="16207C75" w14:textId="77777777"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Kliknij w przycisk akceptacji wykonanych zdjęć.</w:t>
            </w:r>
          </w:p>
          <w:p w14:paraId="77535277" w14:textId="77777777"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Przesuń podgląd zdjęć paragonu w prawo.</w:t>
            </w:r>
          </w:p>
          <w:p w14:paraId="528FA7C0" w14:textId="31D0102F" w:rsidR="007A2056" w:rsidRPr="00DC614F" w:rsidRDefault="00D9291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Zmień nazwę paragonu na pustą nazwę</w:t>
            </w:r>
          </w:p>
          <w:p w14:paraId="6C2348CA" w14:textId="21196138"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 xml:space="preserve">Kliknij </w:t>
            </w:r>
            <w:r w:rsidR="00D92916" w:rsidRPr="00DC614F">
              <w:rPr>
                <w:rFonts w:eastAsia="Times New Roman" w:cs="Times New Roman"/>
                <w:szCs w:val="24"/>
              </w:rPr>
              <w:t>w przycisk akceptacji dodawania paragonów.</w:t>
            </w:r>
          </w:p>
          <w:p w14:paraId="508FDC3C" w14:textId="70D96A2F" w:rsidR="007A2056" w:rsidRPr="00DC614F" w:rsidRDefault="007A2056" w:rsidP="00E32FA5">
            <w:pPr>
              <w:pStyle w:val="Akapitzlist"/>
              <w:widowControl w:val="0"/>
              <w:numPr>
                <w:ilvl w:val="0"/>
                <w:numId w:val="22"/>
              </w:numPr>
              <w:spacing w:line="240" w:lineRule="atLeast"/>
              <w:rPr>
                <w:rFonts w:eastAsia="Times New Roman" w:cs="Times New Roman"/>
                <w:szCs w:val="24"/>
              </w:rPr>
            </w:pPr>
            <w:r w:rsidRPr="00DC614F">
              <w:rPr>
                <w:rFonts w:eastAsia="Times New Roman" w:cs="Times New Roman"/>
                <w:szCs w:val="24"/>
              </w:rPr>
              <w:t>Kliknij w przycisk akceptacji wykonywanych zdjęć.</w:t>
            </w:r>
          </w:p>
        </w:tc>
      </w:tr>
      <w:tr w:rsidR="00075287" w:rsidRPr="006F775C" w14:paraId="1491173E"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C38608C" w14:textId="77777777" w:rsidR="00075287" w:rsidRPr="00DC614F" w:rsidRDefault="00075287" w:rsidP="00075287">
            <w:pPr>
              <w:widowControl w:val="0"/>
              <w:spacing w:line="240" w:lineRule="atLeast"/>
              <w:ind w:firstLine="0"/>
              <w:jc w:val="left"/>
              <w:rPr>
                <w:rFonts w:eastAsia="Times New Roman" w:cs="Times New Roman"/>
                <w:szCs w:val="24"/>
              </w:rPr>
            </w:pPr>
            <w:r w:rsidRPr="00DC614F">
              <w:rPr>
                <w:rFonts w:eastAsia="Times New Roman" w:cs="Times New Roman"/>
                <w:szCs w:val="24"/>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29DCBED1" w14:textId="0CCFA38F" w:rsidR="00075287" w:rsidRPr="00DC614F" w:rsidRDefault="00D92916" w:rsidP="00075287">
            <w:pPr>
              <w:widowControl w:val="0"/>
              <w:spacing w:line="240" w:lineRule="atLeast"/>
              <w:ind w:firstLine="0"/>
              <w:rPr>
                <w:rFonts w:eastAsia="Times New Roman" w:cs="Times New Roman"/>
                <w:szCs w:val="24"/>
              </w:rPr>
            </w:pPr>
            <w:r w:rsidRPr="00DC614F">
              <w:rPr>
                <w:rFonts w:eastAsia="Times New Roman" w:cs="Times New Roman"/>
                <w:szCs w:val="24"/>
              </w:rPr>
              <w:t>Paragon nie może zostać dodany do systemu ponieważ nazwa paragonu nie może być pustym ciągiem znaków. Wyświetlana zostaje informacja o błędzie w nazwie paragonu.</w:t>
            </w:r>
          </w:p>
        </w:tc>
      </w:tr>
    </w:tbl>
    <w:p w14:paraId="192EBC50" w14:textId="2B7C6C6C" w:rsidR="007A2056" w:rsidRDefault="007A2056">
      <w:pPr>
        <w:spacing w:after="160" w:line="259" w:lineRule="auto"/>
        <w:ind w:firstLine="0"/>
        <w:jc w:val="left"/>
      </w:pPr>
    </w:p>
    <w:p w14:paraId="00DEB4FB" w14:textId="309AEF18" w:rsidR="007A2056" w:rsidRPr="007A2056" w:rsidRDefault="007A2056" w:rsidP="007A2056">
      <w:pPr>
        <w:pStyle w:val="Legenda"/>
        <w:rPr>
          <w:i/>
        </w:rPr>
      </w:pPr>
      <w:bookmarkStart w:id="128" w:name="_Toc26831273"/>
      <w:r w:rsidRPr="007A2056">
        <w:rPr>
          <w:i/>
        </w:rPr>
        <w:t xml:space="preserve">Tabela </w:t>
      </w:r>
      <w:r w:rsidRPr="007A2056">
        <w:rPr>
          <w:i/>
        </w:rPr>
        <w:fldChar w:fldCharType="begin"/>
      </w:r>
      <w:r w:rsidRPr="007A2056">
        <w:rPr>
          <w:i/>
        </w:rPr>
        <w:instrText xml:space="preserve"> SEQ Tabela \* ARABIC </w:instrText>
      </w:r>
      <w:r w:rsidRPr="007A2056">
        <w:rPr>
          <w:i/>
        </w:rPr>
        <w:fldChar w:fldCharType="separate"/>
      </w:r>
      <w:r w:rsidR="000006A6">
        <w:rPr>
          <w:i/>
          <w:noProof/>
        </w:rPr>
        <w:t>16</w:t>
      </w:r>
      <w:r w:rsidRPr="007A2056">
        <w:rPr>
          <w:i/>
        </w:rPr>
        <w:fldChar w:fldCharType="end"/>
      </w:r>
      <w:r w:rsidR="00FA0EDA" w:rsidRPr="00FA0EDA">
        <w:rPr>
          <w:i/>
        </w:rPr>
        <w:t xml:space="preserve"> </w:t>
      </w:r>
      <w:r w:rsidR="00FA0EDA">
        <w:rPr>
          <w:i/>
        </w:rPr>
        <w:t>Przypadek testowy nr 3 dla PU Dodaj paragony [Źródło: opracowanie własne]</w:t>
      </w:r>
      <w:bookmarkEnd w:id="128"/>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7A2056" w:rsidRPr="006F775C" w14:paraId="78CFB72B" w14:textId="77777777" w:rsidTr="0092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FB0D06" w14:textId="77777777"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2A2F6F5B" w14:textId="3AFC2513"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Przypadek testowy </w:t>
            </w:r>
            <w:r w:rsidR="00FA0EDA" w:rsidRPr="00DC614F">
              <w:rPr>
                <w:rFonts w:eastAsia="Times New Roman" w:cs="Times New Roman"/>
                <w:szCs w:val="24"/>
              </w:rPr>
              <w:t>5</w:t>
            </w:r>
          </w:p>
        </w:tc>
      </w:tr>
      <w:tr w:rsidR="007A2056" w:rsidRPr="006F775C" w14:paraId="6EDA982D"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3B2E6E7" w14:textId="77777777"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1151168B" w14:textId="77777777" w:rsidR="007A2056" w:rsidRPr="00DC614F" w:rsidRDefault="007A2056" w:rsidP="009209FB">
            <w:pPr>
              <w:widowControl w:val="0"/>
              <w:spacing w:line="240" w:lineRule="atLeast"/>
              <w:ind w:firstLine="0"/>
              <w:rPr>
                <w:rFonts w:eastAsia="Times New Roman" w:cs="Times New Roman"/>
                <w:szCs w:val="24"/>
              </w:rPr>
            </w:pPr>
            <w:r w:rsidRPr="00DC614F">
              <w:rPr>
                <w:rFonts w:eastAsia="Times New Roman" w:cs="Times New Roman"/>
                <w:szCs w:val="24"/>
              </w:rPr>
              <w:t>Dodanie jednego paragonu z wieloma zdjęciami do aplikacji usuwając jedno ze zdjęć paragonu.</w:t>
            </w:r>
          </w:p>
        </w:tc>
      </w:tr>
      <w:tr w:rsidR="007A2056" w:rsidRPr="006F775C" w14:paraId="72CA629B"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30CF3B4" w14:textId="77777777"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088" w:type="dxa"/>
          </w:tcPr>
          <w:p w14:paraId="32EE15E3" w14:textId="45F34075" w:rsidR="007A2056" w:rsidRPr="00DC614F" w:rsidRDefault="00EF3233" w:rsidP="009209FB">
            <w:pPr>
              <w:widowControl w:val="0"/>
              <w:spacing w:line="240" w:lineRule="atLeast"/>
              <w:ind w:firstLine="0"/>
              <w:rPr>
                <w:rFonts w:eastAsia="Times New Roman" w:cs="Times New Roman"/>
                <w:szCs w:val="24"/>
              </w:rPr>
            </w:pPr>
            <w:r w:rsidRPr="00DC614F">
              <w:rPr>
                <w:rFonts w:eastAsia="Times New Roman" w:cs="Times New Roman"/>
                <w:szCs w:val="24"/>
              </w:rPr>
              <w:t>Celem testu</w:t>
            </w:r>
            <w:r w:rsidR="007A2056" w:rsidRPr="00DC614F">
              <w:rPr>
                <w:rFonts w:eastAsia="Times New Roman" w:cs="Times New Roman"/>
                <w:szCs w:val="24"/>
              </w:rPr>
              <w:t xml:space="preserve"> jest sprawdzenie, </w:t>
            </w:r>
            <w:r w:rsidRPr="00DC614F">
              <w:rPr>
                <w:rFonts w:eastAsia="Times New Roman" w:cs="Times New Roman"/>
                <w:szCs w:val="24"/>
              </w:rPr>
              <w:t xml:space="preserve">czy </w:t>
            </w:r>
            <w:r w:rsidR="007A2056" w:rsidRPr="00DC614F">
              <w:rPr>
                <w:rFonts w:eastAsia="Times New Roman" w:cs="Times New Roman"/>
                <w:szCs w:val="24"/>
              </w:rPr>
              <w:t>istnieje możliwość usunięcia dodanych zdjęć paragonów spośród zdjęć dodawanego paragonu.</w:t>
            </w:r>
          </w:p>
        </w:tc>
      </w:tr>
      <w:tr w:rsidR="007A2056" w:rsidRPr="006F775C" w14:paraId="6DB78A55"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935B68A" w14:textId="77777777"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7CA8AB10" w14:textId="77777777" w:rsidR="007A2056" w:rsidRPr="00DC614F" w:rsidRDefault="007A2056" w:rsidP="009209FB">
            <w:pPr>
              <w:widowControl w:val="0"/>
              <w:spacing w:line="240" w:lineRule="atLeast"/>
              <w:ind w:firstLine="0"/>
              <w:rPr>
                <w:rFonts w:eastAsia="Times New Roman" w:cs="Times New Roman"/>
                <w:szCs w:val="24"/>
              </w:rPr>
            </w:pPr>
            <w:r w:rsidRPr="00DC614F">
              <w:rPr>
                <w:rFonts w:eastAsia="Times New Roman" w:cs="Times New Roman"/>
                <w:szCs w:val="24"/>
              </w:rPr>
              <w:t>Użytkownik jest zalogowany w systemie. Aplikacja ma dostęp do bazy danych.</w:t>
            </w:r>
          </w:p>
        </w:tc>
      </w:tr>
      <w:tr w:rsidR="007A2056" w:rsidRPr="006F775C" w14:paraId="4551545B"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3542D318" w14:textId="77777777" w:rsidR="007A2056" w:rsidRPr="00DC614F" w:rsidRDefault="007A2056"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73B3E6B9"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 xml:space="preserve">Kliknij w przycisk </w:t>
            </w:r>
            <w:r w:rsidRPr="00DC614F">
              <w:rPr>
                <w:rFonts w:eastAsia="Times New Roman" w:cs="Times New Roman"/>
                <w:i/>
                <w:szCs w:val="24"/>
              </w:rPr>
              <w:t>Dodaj paragony</w:t>
            </w:r>
            <w:r w:rsidRPr="00DC614F">
              <w:rPr>
                <w:rFonts w:eastAsia="Times New Roman" w:cs="Times New Roman"/>
                <w:szCs w:val="24"/>
              </w:rPr>
              <w:t xml:space="preserve"> w górnej części ekranu.</w:t>
            </w:r>
          </w:p>
          <w:p w14:paraId="57A74875"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Kliknij w przycisk wykonywania zdjęcia.</w:t>
            </w:r>
          </w:p>
          <w:p w14:paraId="47939715"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Kliknij w przycisk akceptacji wykonanych zdjęć.</w:t>
            </w:r>
          </w:p>
          <w:p w14:paraId="0417CDA9"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Przesuń podgląd zdjęć paragonu w prawo.</w:t>
            </w:r>
          </w:p>
          <w:p w14:paraId="20397562"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Kliknij w przycisk dodawania nowych zdjęć do paragonu.</w:t>
            </w:r>
          </w:p>
          <w:p w14:paraId="5758F1CA"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Kliknij dwukrotnie w przycisk wykonywania zdjęcia.</w:t>
            </w:r>
          </w:p>
          <w:p w14:paraId="0A40AD46"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Kliknij w przycisk akceptacji wykonywanych zdjęć.</w:t>
            </w:r>
          </w:p>
          <w:p w14:paraId="6E441691"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Otwórz widok powiększonego podglądu zdjęć poprzez kliknięcie w dowolne zdjęcie w podglądzie zdjęć paragonu.</w:t>
            </w:r>
          </w:p>
          <w:p w14:paraId="4522A519"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Usuń wybrane zdjęcie paragonu za pomocą przycisku usuwania zdjęć znajdującego się w lewym górnym rogu powiększonego podglądu zdjęć paragonu.</w:t>
            </w:r>
          </w:p>
          <w:p w14:paraId="5D2483A0"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lastRenderedPageBreak/>
              <w:t>Zamknij widok powiększonego podglądu zdjęć paragonu.</w:t>
            </w:r>
          </w:p>
          <w:p w14:paraId="5CDA7F45" w14:textId="77777777" w:rsidR="007A2056" w:rsidRPr="00DC614F" w:rsidRDefault="007A2056" w:rsidP="00E32FA5">
            <w:pPr>
              <w:pStyle w:val="Akapitzlist"/>
              <w:widowControl w:val="0"/>
              <w:numPr>
                <w:ilvl w:val="0"/>
                <w:numId w:val="23"/>
              </w:numPr>
              <w:spacing w:line="240" w:lineRule="atLeast"/>
              <w:rPr>
                <w:rFonts w:eastAsia="Times New Roman" w:cs="Times New Roman"/>
                <w:szCs w:val="24"/>
              </w:rPr>
            </w:pPr>
            <w:r w:rsidRPr="00DC614F">
              <w:rPr>
                <w:rFonts w:eastAsia="Times New Roman" w:cs="Times New Roman"/>
                <w:szCs w:val="24"/>
              </w:rPr>
              <w:t>Przejrzyj wszystkie zdjęcia paragonów.</w:t>
            </w:r>
          </w:p>
        </w:tc>
      </w:tr>
      <w:tr w:rsidR="007A2056" w:rsidRPr="006F775C" w14:paraId="56530059"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C1DFC2D" w14:textId="77777777" w:rsidR="007A2056"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lastRenderedPageBreak/>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05603161" w14:textId="77777777" w:rsidR="007A2056" w:rsidRPr="00694D54" w:rsidRDefault="007A2056" w:rsidP="009209FB">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5116A33" w14:textId="78CCFE7D" w:rsidR="00FA0EDA" w:rsidRDefault="00FA0EDA" w:rsidP="00281F4D"/>
    <w:p w14:paraId="6B4BF6E5" w14:textId="7FE99477" w:rsidR="00FA0EDA" w:rsidRPr="00FA0EDA" w:rsidRDefault="00FA0EDA" w:rsidP="00FA0EDA">
      <w:pPr>
        <w:pStyle w:val="Legenda"/>
        <w:rPr>
          <w:i/>
        </w:rPr>
      </w:pPr>
      <w:bookmarkStart w:id="129" w:name="_Toc26831274"/>
      <w:r w:rsidRPr="00FA0EDA">
        <w:rPr>
          <w:i/>
        </w:rPr>
        <w:t xml:space="preserve">Tabela </w:t>
      </w:r>
      <w:r w:rsidRPr="00FA0EDA">
        <w:rPr>
          <w:i/>
        </w:rPr>
        <w:fldChar w:fldCharType="begin"/>
      </w:r>
      <w:r w:rsidRPr="00FA0EDA">
        <w:rPr>
          <w:i/>
        </w:rPr>
        <w:instrText xml:space="preserve"> SEQ Tabela \* ARABIC </w:instrText>
      </w:r>
      <w:r w:rsidRPr="00FA0EDA">
        <w:rPr>
          <w:i/>
        </w:rPr>
        <w:fldChar w:fldCharType="separate"/>
      </w:r>
      <w:r w:rsidR="000006A6">
        <w:rPr>
          <w:i/>
          <w:noProof/>
        </w:rPr>
        <w:t>17</w:t>
      </w:r>
      <w:r w:rsidRPr="00FA0EDA">
        <w:rPr>
          <w:i/>
        </w:rPr>
        <w:fldChar w:fldCharType="end"/>
      </w:r>
      <w:r w:rsidRPr="00FA0EDA">
        <w:rPr>
          <w:i/>
        </w:rPr>
        <w:t xml:space="preserve"> </w:t>
      </w:r>
      <w:r>
        <w:rPr>
          <w:i/>
        </w:rPr>
        <w:t>Wyniki testów dla PU Dodaj paragony [Źródło: opracowanie własne]</w:t>
      </w:r>
      <w:bookmarkEnd w:id="129"/>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FA0EDA" w:rsidRPr="006F775C" w14:paraId="5596B0C6" w14:textId="77777777" w:rsidTr="00DC61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D60DACC" w14:textId="77777777"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17B6A9A4" w14:textId="77777777"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Wynik testu</w:t>
            </w:r>
          </w:p>
        </w:tc>
      </w:tr>
      <w:tr w:rsidR="00FA0EDA" w:rsidRPr="006F775C" w14:paraId="7FDB44A5"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11087E9D" w14:textId="4CCEE81B"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Przypadek testowy 3</w:t>
            </w:r>
          </w:p>
        </w:tc>
        <w:tc>
          <w:tcPr>
            <w:cnfStyle w:val="000010000000" w:firstRow="0" w:lastRow="0" w:firstColumn="0" w:lastColumn="0" w:oddVBand="1" w:evenVBand="0" w:oddHBand="0" w:evenHBand="0" w:firstRowFirstColumn="0" w:firstRowLastColumn="0" w:lastRowFirstColumn="0" w:lastRowLastColumn="0"/>
            <w:tcW w:w="6946" w:type="dxa"/>
          </w:tcPr>
          <w:p w14:paraId="0DEE08FB" w14:textId="35444701"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Test przebiegł prawidłowo. System zachowuje się zgodnie </w:t>
            </w:r>
            <w:r w:rsidR="00DC614F">
              <w:rPr>
                <w:rFonts w:eastAsia="Times New Roman" w:cs="Times New Roman"/>
                <w:szCs w:val="24"/>
              </w:rPr>
              <w:br/>
            </w:r>
            <w:r w:rsidRPr="00DC614F">
              <w:rPr>
                <w:rFonts w:eastAsia="Times New Roman" w:cs="Times New Roman"/>
                <w:szCs w:val="24"/>
              </w:rPr>
              <w:t>z oczekiwaniami.</w:t>
            </w:r>
          </w:p>
        </w:tc>
      </w:tr>
      <w:tr w:rsidR="00FA0EDA" w:rsidRPr="006F775C" w14:paraId="48BC3F16"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19E56860" w14:textId="36B43729"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Przypadek testowy 4</w:t>
            </w:r>
          </w:p>
        </w:tc>
        <w:tc>
          <w:tcPr>
            <w:cnfStyle w:val="000010000000" w:firstRow="0" w:lastRow="0" w:firstColumn="0" w:lastColumn="0" w:oddVBand="1" w:evenVBand="0" w:oddHBand="0" w:evenHBand="0" w:firstRowFirstColumn="0" w:firstRowLastColumn="0" w:lastRowFirstColumn="0" w:lastRowLastColumn="0"/>
            <w:tcW w:w="6946" w:type="dxa"/>
          </w:tcPr>
          <w:p w14:paraId="10E1FD39" w14:textId="1764C031"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Test przebiegł prawidłowo. System zachowuje się zgodnie </w:t>
            </w:r>
            <w:r w:rsidR="00DC614F">
              <w:rPr>
                <w:rFonts w:eastAsia="Times New Roman" w:cs="Times New Roman"/>
                <w:szCs w:val="24"/>
              </w:rPr>
              <w:br/>
            </w:r>
            <w:r w:rsidRPr="00DC614F">
              <w:rPr>
                <w:rFonts w:eastAsia="Times New Roman" w:cs="Times New Roman"/>
                <w:szCs w:val="24"/>
              </w:rPr>
              <w:t>z oczekiwaniami.</w:t>
            </w:r>
          </w:p>
        </w:tc>
      </w:tr>
      <w:tr w:rsidR="00FA0EDA" w:rsidRPr="006F775C" w14:paraId="69D06D2F"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0BCBAFF0" w14:textId="4A0DD9E3"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Przypadek testowy 5</w:t>
            </w:r>
          </w:p>
        </w:tc>
        <w:tc>
          <w:tcPr>
            <w:cnfStyle w:val="000010000000" w:firstRow="0" w:lastRow="0" w:firstColumn="0" w:lastColumn="0" w:oddVBand="1" w:evenVBand="0" w:oddHBand="0" w:evenHBand="0" w:firstRowFirstColumn="0" w:firstRowLastColumn="0" w:lastRowFirstColumn="0" w:lastRowLastColumn="0"/>
            <w:tcW w:w="6946" w:type="dxa"/>
          </w:tcPr>
          <w:p w14:paraId="202941DD" w14:textId="0F2DCE94" w:rsidR="00FA0EDA" w:rsidRPr="00DC614F" w:rsidRDefault="00FA0EDA" w:rsidP="009209FB">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Test przebiegł prawidłowo. System zachowuje się zgodnie </w:t>
            </w:r>
            <w:r w:rsidR="00DC614F">
              <w:rPr>
                <w:rFonts w:eastAsia="Times New Roman" w:cs="Times New Roman"/>
                <w:szCs w:val="24"/>
              </w:rPr>
              <w:br/>
            </w:r>
            <w:r w:rsidRPr="00DC614F">
              <w:rPr>
                <w:rFonts w:eastAsia="Times New Roman" w:cs="Times New Roman"/>
                <w:szCs w:val="24"/>
              </w:rPr>
              <w:t>z oczekiwaniami.</w:t>
            </w:r>
          </w:p>
        </w:tc>
      </w:tr>
    </w:tbl>
    <w:p w14:paraId="58675B2F" w14:textId="60870CDA" w:rsidR="00075287" w:rsidRPr="00281F4D" w:rsidRDefault="00075287" w:rsidP="00EF3233">
      <w:pPr>
        <w:spacing w:after="160" w:line="259" w:lineRule="auto"/>
        <w:ind w:firstLine="0"/>
        <w:jc w:val="left"/>
      </w:pPr>
    </w:p>
    <w:p w14:paraId="54C2719D" w14:textId="0F09ACFC" w:rsidR="00927CD0" w:rsidRPr="00927CD0" w:rsidRDefault="003504D8" w:rsidP="00DC614F">
      <w:pPr>
        <w:pStyle w:val="Nagwek3"/>
      </w:pPr>
      <w:bookmarkStart w:id="130" w:name="_Toc26831490"/>
      <w:r>
        <w:t>Testy dla PU Edytuj grupę</w:t>
      </w:r>
      <w:bookmarkEnd w:id="130"/>
    </w:p>
    <w:p w14:paraId="4CCB2CC5" w14:textId="5DAD273A" w:rsidR="003504D8" w:rsidRDefault="0069070E" w:rsidP="00DC614F">
      <w:r>
        <w:t>W tabeli 1</w:t>
      </w:r>
      <w:r w:rsidR="009C0757">
        <w:t>8</w:t>
      </w:r>
      <w:r>
        <w:t xml:space="preserve"> oraz tabeli 1</w:t>
      </w:r>
      <w:r w:rsidR="009C0757">
        <w:t>9</w:t>
      </w:r>
      <w:r>
        <w:t xml:space="preserve"> znajdują się przykładowe przypadki testowe dla PU </w:t>
      </w:r>
      <w:r w:rsidRPr="00927CD0">
        <w:rPr>
          <w:i/>
        </w:rPr>
        <w:t>Eksportuj</w:t>
      </w:r>
      <w:r>
        <w:rPr>
          <w:i/>
        </w:rPr>
        <w:t xml:space="preserve"> paragon. </w:t>
      </w:r>
      <w:r>
        <w:t xml:space="preserve">Następnie w tabeli </w:t>
      </w:r>
      <w:r w:rsidR="009C0757">
        <w:t>20</w:t>
      </w:r>
      <w:r>
        <w:t xml:space="preserve"> przedstawiono wyniki testów.</w:t>
      </w:r>
    </w:p>
    <w:p w14:paraId="36AE61F5" w14:textId="310B9F91" w:rsidR="009F53C1" w:rsidRPr="00912570" w:rsidRDefault="009F53C1" w:rsidP="009F53C1">
      <w:pPr>
        <w:pStyle w:val="Legenda"/>
        <w:rPr>
          <w:i/>
        </w:rPr>
      </w:pPr>
      <w:bookmarkStart w:id="131" w:name="_Toc26831275"/>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0006A6">
        <w:rPr>
          <w:i/>
          <w:noProof/>
        </w:rPr>
        <w:t>18</w:t>
      </w:r>
      <w:r w:rsidRPr="00912570">
        <w:rPr>
          <w:i/>
        </w:rPr>
        <w:fldChar w:fldCharType="end"/>
      </w:r>
      <w:r>
        <w:rPr>
          <w:i/>
        </w:rPr>
        <w:t xml:space="preserve"> Przypadek testowy nr </w:t>
      </w:r>
      <w:r w:rsidR="0069070E">
        <w:rPr>
          <w:i/>
        </w:rPr>
        <w:t>1</w:t>
      </w:r>
      <w:r>
        <w:rPr>
          <w:i/>
        </w:rPr>
        <w:t xml:space="preserve"> dla PU Edytuj grupę</w:t>
      </w:r>
      <w:r w:rsidR="00281F4D">
        <w:rPr>
          <w:i/>
        </w:rPr>
        <w:t xml:space="preserve"> [Źródło: opracowanie własne]</w:t>
      </w:r>
      <w:bookmarkEnd w:id="131"/>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556AEF04" w:rsidR="009F53C1" w:rsidRPr="00DC614F" w:rsidRDefault="009255F9"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Przypadek testowy </w:t>
            </w:r>
            <w:r w:rsidR="00FA0EDA" w:rsidRPr="00DC614F">
              <w:rPr>
                <w:rFonts w:eastAsia="Times New Roman" w:cs="Times New Roman"/>
                <w:szCs w:val="24"/>
              </w:rPr>
              <w:t>6</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Edytowanie grupy paragonów i zmian</w:t>
            </w:r>
            <w:r w:rsidR="009255F9" w:rsidRPr="00DC614F">
              <w:rPr>
                <w:rFonts w:eastAsia="Times New Roman" w:cs="Times New Roman"/>
                <w:szCs w:val="24"/>
              </w:rPr>
              <w:t>ę</w:t>
            </w:r>
            <w:r w:rsidRPr="00DC614F">
              <w:rPr>
                <w:rFonts w:eastAsia="Times New Roman" w:cs="Times New Roman"/>
                <w:szCs w:val="24"/>
              </w:rPr>
              <w:t xml:space="preserve"> nazwy grupy n</w:t>
            </w:r>
            <w:r w:rsidR="009255F9" w:rsidRPr="00DC614F">
              <w:rPr>
                <w:rFonts w:eastAsia="Times New Roman" w:cs="Times New Roman"/>
                <w:szCs w:val="24"/>
              </w:rPr>
              <w:t>a inną</w:t>
            </w:r>
            <w:r w:rsidRPr="00DC614F">
              <w:rPr>
                <w:rFonts w:eastAsia="Times New Roman" w:cs="Times New Roman"/>
                <w:szCs w:val="24"/>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1152E4A" w:rsidR="009F53C1" w:rsidRPr="00DC614F" w:rsidRDefault="00EF3233"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Celem testu</w:t>
            </w:r>
            <w:r w:rsidR="009F53C1" w:rsidRPr="00DC614F">
              <w:rPr>
                <w:rFonts w:eastAsia="Times New Roman" w:cs="Times New Roman"/>
                <w:szCs w:val="24"/>
              </w:rPr>
              <w:t xml:space="preserve"> jest sprawdzenie, czy walidacja danych podczas edycji grupy paragonów przebiega w sposób prawidłowy</w:t>
            </w:r>
            <w:r w:rsidR="009255F9" w:rsidRPr="00DC614F">
              <w:rPr>
                <w:rFonts w:eastAsia="Times New Roman" w:cs="Times New Roman"/>
                <w:szCs w:val="24"/>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Użytkownik jest zalogowany w systemie.</w:t>
            </w:r>
            <w:r w:rsidR="009255F9" w:rsidRPr="00DC614F">
              <w:rPr>
                <w:rFonts w:eastAsia="Times New Roman" w:cs="Times New Roman"/>
                <w:szCs w:val="24"/>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32D8C654" w14:textId="77777777" w:rsidR="00C87BFB" w:rsidRPr="00DC614F" w:rsidRDefault="009F53C1" w:rsidP="00E32FA5">
            <w:pPr>
              <w:pStyle w:val="Akapitzlist"/>
              <w:widowControl w:val="0"/>
              <w:numPr>
                <w:ilvl w:val="0"/>
                <w:numId w:val="24"/>
              </w:numPr>
              <w:spacing w:line="240" w:lineRule="atLeast"/>
              <w:jc w:val="left"/>
              <w:rPr>
                <w:rFonts w:eastAsia="Times New Roman" w:cs="Times New Roman"/>
                <w:szCs w:val="24"/>
              </w:rPr>
            </w:pPr>
            <w:r w:rsidRPr="00DC614F">
              <w:rPr>
                <w:rFonts w:eastAsia="Times New Roman" w:cs="Times New Roman"/>
                <w:szCs w:val="24"/>
              </w:rPr>
              <w:t xml:space="preserve">Kliknij w przycisk </w:t>
            </w:r>
            <w:r w:rsidRPr="00DC614F">
              <w:rPr>
                <w:rFonts w:eastAsia="Times New Roman" w:cs="Times New Roman"/>
                <w:i/>
                <w:szCs w:val="24"/>
              </w:rPr>
              <w:t xml:space="preserve">Grupy </w:t>
            </w:r>
            <w:r w:rsidRPr="00DC614F">
              <w:rPr>
                <w:rFonts w:eastAsia="Times New Roman" w:cs="Times New Roman"/>
                <w:szCs w:val="24"/>
              </w:rPr>
              <w:t>na dolnym pasku nawigacji.</w:t>
            </w:r>
          </w:p>
          <w:p w14:paraId="44F1137A" w14:textId="77777777" w:rsidR="00C87BFB" w:rsidRPr="00DC614F" w:rsidRDefault="009F53C1" w:rsidP="00E32FA5">
            <w:pPr>
              <w:pStyle w:val="Akapitzlist"/>
              <w:widowControl w:val="0"/>
              <w:numPr>
                <w:ilvl w:val="0"/>
                <w:numId w:val="24"/>
              </w:numPr>
              <w:spacing w:line="240" w:lineRule="atLeast"/>
              <w:jc w:val="left"/>
              <w:rPr>
                <w:rFonts w:eastAsia="Times New Roman" w:cs="Times New Roman"/>
                <w:szCs w:val="24"/>
              </w:rPr>
            </w:pPr>
            <w:r w:rsidRPr="00DC614F">
              <w:rPr>
                <w:rFonts w:eastAsia="Times New Roman" w:cs="Times New Roman"/>
                <w:szCs w:val="24"/>
              </w:rPr>
              <w:t>Kliknij w wybraną grupę paragonów.</w:t>
            </w:r>
          </w:p>
          <w:p w14:paraId="1C7553FD" w14:textId="77777777" w:rsidR="00C87BFB" w:rsidRPr="00DC614F" w:rsidRDefault="009F53C1" w:rsidP="00E32FA5">
            <w:pPr>
              <w:pStyle w:val="Akapitzlist"/>
              <w:widowControl w:val="0"/>
              <w:numPr>
                <w:ilvl w:val="0"/>
                <w:numId w:val="24"/>
              </w:numPr>
              <w:spacing w:line="240" w:lineRule="atLeast"/>
              <w:jc w:val="left"/>
              <w:rPr>
                <w:rFonts w:eastAsia="Times New Roman" w:cs="Times New Roman"/>
                <w:szCs w:val="24"/>
              </w:rPr>
            </w:pPr>
            <w:r w:rsidRPr="00DC614F">
              <w:rPr>
                <w:rFonts w:eastAsia="Times New Roman" w:cs="Times New Roman"/>
                <w:szCs w:val="24"/>
              </w:rPr>
              <w:t>Zmień nazwę grupy</w:t>
            </w:r>
            <w:r w:rsidR="009255F9" w:rsidRPr="00DC614F">
              <w:rPr>
                <w:rFonts w:eastAsia="Times New Roman" w:cs="Times New Roman"/>
                <w:szCs w:val="24"/>
              </w:rPr>
              <w:t xml:space="preserve"> na inną prawidłową nazwę</w:t>
            </w:r>
            <w:r w:rsidRPr="00DC614F">
              <w:rPr>
                <w:rFonts w:eastAsia="Times New Roman" w:cs="Times New Roman"/>
                <w:szCs w:val="24"/>
              </w:rPr>
              <w:t xml:space="preserve"> grupy.</w:t>
            </w:r>
          </w:p>
          <w:p w14:paraId="68F78306" w14:textId="670741D4" w:rsidR="009F53C1" w:rsidRPr="00DC614F" w:rsidRDefault="009F53C1" w:rsidP="00E32FA5">
            <w:pPr>
              <w:pStyle w:val="Akapitzlist"/>
              <w:widowControl w:val="0"/>
              <w:numPr>
                <w:ilvl w:val="0"/>
                <w:numId w:val="24"/>
              </w:numPr>
              <w:spacing w:line="240" w:lineRule="atLeast"/>
              <w:jc w:val="left"/>
              <w:rPr>
                <w:rFonts w:eastAsia="Times New Roman" w:cs="Times New Roman"/>
                <w:szCs w:val="24"/>
              </w:rPr>
            </w:pPr>
            <w:r w:rsidRPr="00DC614F">
              <w:rPr>
                <w:rFonts w:eastAsia="Times New Roman" w:cs="Times New Roman"/>
                <w:szCs w:val="24"/>
              </w:rPr>
              <w:t xml:space="preserve">Kliknij w przycisk zatwierdzania (o nazwie </w:t>
            </w:r>
            <w:r w:rsidRPr="00DC614F">
              <w:rPr>
                <w:rFonts w:eastAsia="Times New Roman" w:cs="Times New Roman"/>
                <w:i/>
                <w:szCs w:val="24"/>
              </w:rPr>
              <w:t>OK</w:t>
            </w:r>
            <w:r w:rsidRPr="00DC614F">
              <w:rPr>
                <w:rFonts w:eastAsia="Times New Roman" w:cs="Times New Roman"/>
                <w:szCs w:val="24"/>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Pr="00DC614F" w:rsidRDefault="009F53C1"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Pr="00DC614F" w:rsidRDefault="009255F9" w:rsidP="00643FBD">
            <w:pPr>
              <w:widowControl w:val="0"/>
              <w:spacing w:line="240" w:lineRule="atLeast"/>
              <w:ind w:firstLine="0"/>
              <w:jc w:val="left"/>
              <w:rPr>
                <w:rFonts w:eastAsia="Times New Roman" w:cs="Times New Roman"/>
                <w:szCs w:val="24"/>
              </w:rPr>
            </w:pPr>
            <w:r w:rsidRPr="00DC614F">
              <w:rPr>
                <w:rFonts w:eastAsia="Times New Roman" w:cs="Times New Roman"/>
                <w:szCs w:val="24"/>
              </w:rPr>
              <w:t>Następuje zmiana nazwy grupy. Grupa jest synchronizowana z bazą danych</w:t>
            </w:r>
            <w:r w:rsidR="009F53C1" w:rsidRPr="00DC614F">
              <w:rPr>
                <w:rFonts w:eastAsia="Times New Roman" w:cs="Times New Roman"/>
                <w:szCs w:val="24"/>
              </w:rPr>
              <w:t xml:space="preserve">. Wyświetlony zostaje komunikat z informacją, </w:t>
            </w:r>
            <w:r w:rsidRPr="00DC614F">
              <w:rPr>
                <w:rFonts w:eastAsia="Times New Roman" w:cs="Times New Roman"/>
                <w:szCs w:val="24"/>
              </w:rPr>
              <w:t>o poprawnej edycji grupy.</w:t>
            </w:r>
          </w:p>
        </w:tc>
      </w:tr>
    </w:tbl>
    <w:p w14:paraId="06B8BB5B" w14:textId="77777777" w:rsidR="009255F9" w:rsidRDefault="009255F9" w:rsidP="00FA0EDA">
      <w:pPr>
        <w:pStyle w:val="Legenda"/>
        <w:ind w:firstLine="0"/>
        <w:jc w:val="both"/>
        <w:rPr>
          <w:i/>
        </w:rPr>
      </w:pPr>
    </w:p>
    <w:p w14:paraId="0DD777F0" w14:textId="14A97749" w:rsidR="00927CD0" w:rsidRPr="0069070E" w:rsidRDefault="0069070E" w:rsidP="0069070E">
      <w:pPr>
        <w:pStyle w:val="Legenda"/>
        <w:rPr>
          <w:i/>
        </w:rPr>
      </w:pPr>
      <w:bookmarkStart w:id="132" w:name="_Toc26831276"/>
      <w:r w:rsidRPr="0069070E">
        <w:rPr>
          <w:i/>
        </w:rPr>
        <w:t xml:space="preserve">Tabela </w:t>
      </w:r>
      <w:r w:rsidRPr="0069070E">
        <w:rPr>
          <w:i/>
        </w:rPr>
        <w:fldChar w:fldCharType="begin"/>
      </w:r>
      <w:r w:rsidRPr="0069070E">
        <w:rPr>
          <w:i/>
        </w:rPr>
        <w:instrText xml:space="preserve"> SEQ Tabela \* ARABIC </w:instrText>
      </w:r>
      <w:r w:rsidRPr="0069070E">
        <w:rPr>
          <w:i/>
        </w:rPr>
        <w:fldChar w:fldCharType="separate"/>
      </w:r>
      <w:r w:rsidR="000006A6">
        <w:rPr>
          <w:i/>
          <w:noProof/>
        </w:rPr>
        <w:t>19</w:t>
      </w:r>
      <w:r w:rsidRPr="0069070E">
        <w:rPr>
          <w:i/>
        </w:rPr>
        <w:fldChar w:fldCharType="end"/>
      </w:r>
      <w:r>
        <w:rPr>
          <w:i/>
        </w:rPr>
        <w:t xml:space="preserve"> Przypadek testowy nr 2 dla PU Edytuj grupę [Źródło: opracowanie własne]</w:t>
      </w:r>
      <w:bookmarkEnd w:id="132"/>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69070E" w:rsidRPr="006F775C" w14:paraId="2C67CB47" w14:textId="77777777" w:rsidTr="00281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3F8B5C"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FD2287B" w14:textId="3FF9B1B4" w:rsidR="0069070E" w:rsidRPr="00DC614F" w:rsidRDefault="009255F9"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Przypadek testowy </w:t>
            </w:r>
            <w:r w:rsidR="00FA0EDA" w:rsidRPr="00DC614F">
              <w:rPr>
                <w:rFonts w:eastAsia="Times New Roman" w:cs="Times New Roman"/>
                <w:szCs w:val="24"/>
              </w:rPr>
              <w:t>7</w:t>
            </w:r>
          </w:p>
        </w:tc>
      </w:tr>
      <w:tr w:rsidR="0069070E" w:rsidRPr="006F775C" w14:paraId="0EB11007"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4EE3F68"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63033FBD"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Edytowanie grupy paragonów i próba zmiany nazwy grupy na istniejącą już w aplikacji nazwę grupy.</w:t>
            </w:r>
          </w:p>
        </w:tc>
      </w:tr>
      <w:tr w:rsidR="0069070E" w:rsidRPr="006F775C" w14:paraId="5154BA85"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9C09244"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Opis</w:t>
            </w:r>
          </w:p>
        </w:tc>
        <w:tc>
          <w:tcPr>
            <w:cnfStyle w:val="000010000000" w:firstRow="0" w:lastRow="0" w:firstColumn="0" w:lastColumn="0" w:oddVBand="1" w:evenVBand="0" w:oddHBand="0" w:evenHBand="0" w:firstRowFirstColumn="0" w:firstRowLastColumn="0" w:lastRowFirstColumn="0" w:lastRowLastColumn="0"/>
            <w:tcW w:w="7371" w:type="dxa"/>
          </w:tcPr>
          <w:p w14:paraId="2BB81D9C"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Celem testu, jest sprawdzenie, czy walidacja danych podczas edycji grupy paragonów przebiega w sposób prawidłowy.</w:t>
            </w:r>
          </w:p>
        </w:tc>
      </w:tr>
      <w:tr w:rsidR="0069070E" w:rsidRPr="006F775C" w14:paraId="62C6CCD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A8459C8"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027522DB"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Użytkownik jest zalogowany w systemie.</w:t>
            </w:r>
          </w:p>
        </w:tc>
      </w:tr>
      <w:tr w:rsidR="0069070E" w:rsidRPr="006F775C" w14:paraId="61F90F58"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7FACAD5E"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4BBF5E0" w14:textId="77777777" w:rsidR="0069070E" w:rsidRPr="00DC614F" w:rsidRDefault="0069070E" w:rsidP="00E32FA5">
            <w:pPr>
              <w:pStyle w:val="Akapitzlist"/>
              <w:widowControl w:val="0"/>
              <w:numPr>
                <w:ilvl w:val="0"/>
                <w:numId w:val="20"/>
              </w:numPr>
              <w:spacing w:line="240" w:lineRule="atLeast"/>
              <w:jc w:val="left"/>
              <w:rPr>
                <w:rFonts w:eastAsia="Times New Roman" w:cs="Times New Roman"/>
                <w:szCs w:val="24"/>
              </w:rPr>
            </w:pPr>
            <w:r w:rsidRPr="00DC614F">
              <w:rPr>
                <w:rFonts w:eastAsia="Times New Roman" w:cs="Times New Roman"/>
                <w:szCs w:val="24"/>
              </w:rPr>
              <w:t xml:space="preserve">Kliknij w przycisk </w:t>
            </w:r>
            <w:r w:rsidRPr="00DC614F">
              <w:rPr>
                <w:rFonts w:eastAsia="Times New Roman" w:cs="Times New Roman"/>
                <w:i/>
                <w:szCs w:val="24"/>
              </w:rPr>
              <w:t xml:space="preserve">Grupy </w:t>
            </w:r>
            <w:r w:rsidRPr="00DC614F">
              <w:rPr>
                <w:rFonts w:eastAsia="Times New Roman" w:cs="Times New Roman"/>
                <w:szCs w:val="24"/>
              </w:rPr>
              <w:t>na dolnym pasku nawigacji.</w:t>
            </w:r>
          </w:p>
          <w:p w14:paraId="79D471AE" w14:textId="77777777" w:rsidR="0069070E" w:rsidRPr="00DC614F" w:rsidRDefault="0069070E" w:rsidP="00E32FA5">
            <w:pPr>
              <w:pStyle w:val="Akapitzlist"/>
              <w:widowControl w:val="0"/>
              <w:numPr>
                <w:ilvl w:val="0"/>
                <w:numId w:val="20"/>
              </w:numPr>
              <w:spacing w:line="240" w:lineRule="atLeast"/>
              <w:jc w:val="left"/>
              <w:rPr>
                <w:rFonts w:eastAsia="Times New Roman" w:cs="Times New Roman"/>
                <w:szCs w:val="24"/>
              </w:rPr>
            </w:pPr>
            <w:r w:rsidRPr="00DC614F">
              <w:rPr>
                <w:rFonts w:eastAsia="Times New Roman" w:cs="Times New Roman"/>
                <w:szCs w:val="24"/>
              </w:rPr>
              <w:lastRenderedPageBreak/>
              <w:t>Kliknij w wybraną grupę paragonów.</w:t>
            </w:r>
          </w:p>
          <w:p w14:paraId="661A2236" w14:textId="77777777" w:rsidR="0069070E" w:rsidRPr="00DC614F" w:rsidRDefault="0069070E" w:rsidP="00E32FA5">
            <w:pPr>
              <w:pStyle w:val="Akapitzlist"/>
              <w:widowControl w:val="0"/>
              <w:numPr>
                <w:ilvl w:val="0"/>
                <w:numId w:val="20"/>
              </w:numPr>
              <w:spacing w:line="240" w:lineRule="atLeast"/>
              <w:jc w:val="left"/>
              <w:rPr>
                <w:rFonts w:eastAsia="Times New Roman" w:cs="Times New Roman"/>
                <w:szCs w:val="24"/>
              </w:rPr>
            </w:pPr>
            <w:r w:rsidRPr="00DC614F">
              <w:rPr>
                <w:rFonts w:eastAsia="Times New Roman" w:cs="Times New Roman"/>
                <w:szCs w:val="24"/>
              </w:rPr>
              <w:t>Zmień nazwę grupy na istniejącą już w aplikacji inną nazwę grupy.</w:t>
            </w:r>
          </w:p>
          <w:p w14:paraId="139F5127" w14:textId="77777777" w:rsidR="0069070E" w:rsidRPr="00DC614F" w:rsidRDefault="0069070E" w:rsidP="00E32FA5">
            <w:pPr>
              <w:pStyle w:val="Akapitzlist"/>
              <w:widowControl w:val="0"/>
              <w:numPr>
                <w:ilvl w:val="0"/>
                <w:numId w:val="20"/>
              </w:numPr>
              <w:spacing w:line="240" w:lineRule="atLeast"/>
              <w:jc w:val="left"/>
              <w:rPr>
                <w:rFonts w:eastAsia="Times New Roman" w:cs="Times New Roman"/>
                <w:szCs w:val="24"/>
              </w:rPr>
            </w:pPr>
            <w:r w:rsidRPr="00DC614F">
              <w:rPr>
                <w:rFonts w:eastAsia="Times New Roman" w:cs="Times New Roman"/>
                <w:szCs w:val="24"/>
              </w:rPr>
              <w:t xml:space="preserve">Kliknij w przycisk zatwierdzania (o nazwie </w:t>
            </w:r>
            <w:r w:rsidRPr="00DC614F">
              <w:rPr>
                <w:rFonts w:eastAsia="Times New Roman" w:cs="Times New Roman"/>
                <w:i/>
                <w:szCs w:val="24"/>
              </w:rPr>
              <w:t>OK</w:t>
            </w:r>
            <w:r w:rsidRPr="00DC614F">
              <w:rPr>
                <w:rFonts w:eastAsia="Times New Roman" w:cs="Times New Roman"/>
                <w:szCs w:val="24"/>
              </w:rPr>
              <w:t>).</w:t>
            </w:r>
          </w:p>
        </w:tc>
      </w:tr>
      <w:tr w:rsidR="0069070E" w:rsidRPr="006F775C" w14:paraId="559CEC4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ACE9C6E" w14:textId="77777777"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lastRenderedPageBreak/>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5353EC4B" w14:textId="74439F4C" w:rsidR="0069070E" w:rsidRPr="00DC614F" w:rsidRDefault="0069070E"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Grupa nie może zostać edytowania ze względu na fakt, że istnieje już </w:t>
            </w:r>
            <w:r w:rsidR="00DC614F">
              <w:rPr>
                <w:rFonts w:eastAsia="Times New Roman" w:cs="Times New Roman"/>
                <w:szCs w:val="24"/>
              </w:rPr>
              <w:br/>
            </w:r>
            <w:r w:rsidRPr="00DC614F">
              <w:rPr>
                <w:rFonts w:eastAsia="Times New Roman" w:cs="Times New Roman"/>
                <w:szCs w:val="24"/>
              </w:rPr>
              <w:t>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74A7E3BE" w:rsidR="009F53C1" w:rsidRPr="00927CD0" w:rsidRDefault="00927CD0" w:rsidP="00927CD0">
      <w:pPr>
        <w:pStyle w:val="Legenda"/>
        <w:rPr>
          <w:i/>
        </w:rPr>
      </w:pPr>
      <w:bookmarkStart w:id="133" w:name="_Toc26831277"/>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0006A6">
        <w:rPr>
          <w:i/>
          <w:noProof/>
        </w:rPr>
        <w:t>20</w:t>
      </w:r>
      <w:r w:rsidRPr="00927CD0">
        <w:rPr>
          <w:i/>
        </w:rPr>
        <w:fldChar w:fldCharType="end"/>
      </w:r>
      <w:r>
        <w:rPr>
          <w:i/>
        </w:rPr>
        <w:t xml:space="preserve"> Wyniki testów dla PU</w:t>
      </w:r>
      <w:r w:rsidR="00FA0EDA">
        <w:rPr>
          <w:i/>
        </w:rPr>
        <w:t xml:space="preserve"> Edytuj grupę</w:t>
      </w:r>
      <w:r w:rsidR="00281F4D">
        <w:rPr>
          <w:i/>
        </w:rPr>
        <w:t xml:space="preserve"> [Źródło: opracowanie własne]</w:t>
      </w:r>
      <w:bookmarkEnd w:id="133"/>
    </w:p>
    <w:tbl>
      <w:tblPr>
        <w:tblStyle w:val="Tabelalisty4akcent31"/>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927CD0" w:rsidRPr="006F775C" w14:paraId="24923556" w14:textId="77777777" w:rsidTr="00DC61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87C93FA" w14:textId="77777777" w:rsidR="00927CD0" w:rsidRPr="00DC614F" w:rsidRDefault="00927CD0"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0E45BDE2" w14:textId="1B4FCD2D" w:rsidR="00927CD0" w:rsidRPr="00DC614F" w:rsidRDefault="00927CD0"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Wynik testu</w:t>
            </w:r>
          </w:p>
        </w:tc>
      </w:tr>
      <w:tr w:rsidR="00927CD0" w:rsidRPr="006F775C" w14:paraId="1BEA124D"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1814DA7E" w14:textId="011FE590" w:rsidR="00927CD0" w:rsidRPr="00DC614F" w:rsidRDefault="009255F9"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Przypadek testowy </w:t>
            </w:r>
            <w:r w:rsidR="00FA0EDA" w:rsidRPr="00DC614F">
              <w:rPr>
                <w:rFonts w:eastAsia="Times New Roman" w:cs="Times New Roman"/>
                <w:szCs w:val="24"/>
              </w:rPr>
              <w:t>6</w:t>
            </w:r>
          </w:p>
        </w:tc>
        <w:tc>
          <w:tcPr>
            <w:cnfStyle w:val="000010000000" w:firstRow="0" w:lastRow="0" w:firstColumn="0" w:lastColumn="0" w:oddVBand="1" w:evenVBand="0" w:oddHBand="0" w:evenHBand="0" w:firstRowFirstColumn="0" w:firstRowLastColumn="0" w:lastRowFirstColumn="0" w:lastRowLastColumn="0"/>
            <w:tcW w:w="6946" w:type="dxa"/>
          </w:tcPr>
          <w:p w14:paraId="730EDABA" w14:textId="56A1D218" w:rsidR="00927CD0" w:rsidRPr="00DC614F" w:rsidRDefault="00AC06A9"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Test przebiegł prawidłowo. System zachowuje się zgodnie </w:t>
            </w:r>
            <w:r w:rsidR="00DC614F">
              <w:rPr>
                <w:rFonts w:eastAsia="Times New Roman" w:cs="Times New Roman"/>
                <w:szCs w:val="24"/>
              </w:rPr>
              <w:br/>
            </w:r>
            <w:r w:rsidRPr="00DC614F">
              <w:rPr>
                <w:rFonts w:eastAsia="Times New Roman" w:cs="Times New Roman"/>
                <w:szCs w:val="24"/>
              </w:rPr>
              <w:t>z oczekiwaniami.</w:t>
            </w:r>
          </w:p>
        </w:tc>
      </w:tr>
      <w:tr w:rsidR="00927CD0" w:rsidRPr="006F775C" w14:paraId="217749D2" w14:textId="77777777" w:rsidTr="00DC614F">
        <w:tc>
          <w:tcPr>
            <w:cnfStyle w:val="001000000000" w:firstRow="0" w:lastRow="0" w:firstColumn="1" w:lastColumn="0" w:oddVBand="0" w:evenVBand="0" w:oddHBand="0" w:evenHBand="0" w:firstRowFirstColumn="0" w:firstRowLastColumn="0" w:lastRowFirstColumn="0" w:lastRowLastColumn="0"/>
            <w:tcW w:w="2405" w:type="dxa"/>
          </w:tcPr>
          <w:p w14:paraId="7DCCC9D8" w14:textId="54170825" w:rsidR="00927CD0" w:rsidRPr="00DC614F" w:rsidRDefault="009255F9"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Przypadek testowy </w:t>
            </w:r>
            <w:r w:rsidR="00FA0EDA" w:rsidRPr="00DC614F">
              <w:rPr>
                <w:rFonts w:eastAsia="Times New Roman" w:cs="Times New Roman"/>
                <w:szCs w:val="24"/>
              </w:rPr>
              <w:t>7</w:t>
            </w:r>
          </w:p>
        </w:tc>
        <w:tc>
          <w:tcPr>
            <w:cnfStyle w:val="000010000000" w:firstRow="0" w:lastRow="0" w:firstColumn="0" w:lastColumn="0" w:oddVBand="1" w:evenVBand="0" w:oddHBand="0" w:evenHBand="0" w:firstRowFirstColumn="0" w:firstRowLastColumn="0" w:lastRowFirstColumn="0" w:lastRowLastColumn="0"/>
            <w:tcW w:w="6946" w:type="dxa"/>
          </w:tcPr>
          <w:p w14:paraId="34685450" w14:textId="1905B511" w:rsidR="00927CD0" w:rsidRPr="00DC614F" w:rsidRDefault="00AC06A9" w:rsidP="00A52382">
            <w:pPr>
              <w:widowControl w:val="0"/>
              <w:spacing w:line="240" w:lineRule="atLeast"/>
              <w:ind w:firstLine="0"/>
              <w:jc w:val="left"/>
              <w:rPr>
                <w:rFonts w:eastAsia="Times New Roman" w:cs="Times New Roman"/>
                <w:szCs w:val="24"/>
              </w:rPr>
            </w:pPr>
            <w:r w:rsidRPr="00DC614F">
              <w:rPr>
                <w:rFonts w:eastAsia="Times New Roman" w:cs="Times New Roman"/>
                <w:szCs w:val="24"/>
              </w:rPr>
              <w:t xml:space="preserve">Test przebiegł prawidłowo. System zachowuje się zgodnie </w:t>
            </w:r>
            <w:r w:rsidR="00DC614F">
              <w:rPr>
                <w:rFonts w:eastAsia="Times New Roman" w:cs="Times New Roman"/>
                <w:szCs w:val="24"/>
              </w:rPr>
              <w:br/>
            </w:r>
            <w:r w:rsidRPr="00DC614F">
              <w:rPr>
                <w:rFonts w:eastAsia="Times New Roman" w:cs="Times New Roman"/>
                <w:szCs w:val="24"/>
              </w:rPr>
              <w:t>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28AA4C2F" w14:textId="0B00188F" w:rsidR="00CA5423" w:rsidRPr="00DC614F" w:rsidRDefault="00DC614F" w:rsidP="00DC614F">
      <w:pPr>
        <w:pStyle w:val="WstepZakonczenie"/>
      </w:pPr>
      <w:r>
        <w:br w:type="column"/>
      </w:r>
      <w:bookmarkStart w:id="134" w:name="_Toc26831491"/>
      <w:r w:rsidR="00CA5423" w:rsidRPr="00DC614F">
        <w:lastRenderedPageBreak/>
        <w:t>Zakończenie</w:t>
      </w:r>
      <w:bookmarkEnd w:id="134"/>
    </w:p>
    <w:p w14:paraId="28396BA3" w14:textId="6F82DC47" w:rsidR="006C3A29" w:rsidRDefault="006C3A29" w:rsidP="00E32FA5">
      <w:pPr>
        <w:pStyle w:val="Nagwek2"/>
        <w:numPr>
          <w:ilvl w:val="1"/>
          <w:numId w:val="15"/>
        </w:numPr>
        <w:ind w:left="357" w:hanging="357"/>
      </w:pPr>
      <w:bookmarkStart w:id="135" w:name="_Toc26831492"/>
      <w:r>
        <w:t>Podsumowanie pracy</w:t>
      </w:r>
      <w:bookmarkEnd w:id="135"/>
    </w:p>
    <w:p w14:paraId="1636EF9E" w14:textId="5E80FC51" w:rsidR="001E0F27" w:rsidRDefault="001E0F27" w:rsidP="00DC614F">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7D6C4AED" w:rsidR="0044518B" w:rsidRDefault="0044518B" w:rsidP="00DC614F">
      <w:r>
        <w:t>Zastosowa</w:t>
      </w:r>
      <w:r w:rsidR="003A5CDA">
        <w:t>ny</w:t>
      </w:r>
      <w:r>
        <w:t xml:space="preserve"> zestaw narzędzi oferowany przez Firebase pozwolił na ujednolicenie </w:t>
      </w:r>
      <w:r w:rsidR="003A5CDA">
        <w:br/>
      </w:r>
      <w:r>
        <w:t xml:space="preserve">i uproszczenie implementacji. </w:t>
      </w:r>
      <w:r w:rsidR="003A5CDA">
        <w:t>Firebas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E834FE6" w14:textId="77777777" w:rsidR="00DC614F" w:rsidRPr="001E0F27" w:rsidRDefault="00DC614F" w:rsidP="00DC614F"/>
    <w:p w14:paraId="3DE30769" w14:textId="463E2690" w:rsidR="006C3A29" w:rsidRDefault="006C3A29" w:rsidP="00E32FA5">
      <w:pPr>
        <w:pStyle w:val="Nagwek2"/>
        <w:numPr>
          <w:ilvl w:val="1"/>
          <w:numId w:val="15"/>
        </w:numPr>
        <w:ind w:left="357" w:hanging="357"/>
      </w:pPr>
      <w:bookmarkStart w:id="136" w:name="_Toc26831493"/>
      <w:r>
        <w:t>Kierunki dalszego rozwoju</w:t>
      </w:r>
      <w:bookmarkEnd w:id="136"/>
    </w:p>
    <w:p w14:paraId="49A00DA7" w14:textId="1BED8886" w:rsidR="003B4EA7" w:rsidRDefault="003B4EA7" w:rsidP="00DC614F">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19920FC3" w14:textId="5FDC69B7" w:rsidR="0015185C" w:rsidRDefault="0015185C" w:rsidP="0015185C">
      <w:pPr>
        <w:spacing w:after="160" w:line="259" w:lineRule="auto"/>
        <w:ind w:firstLine="0"/>
        <w:jc w:val="left"/>
      </w:pPr>
    </w:p>
    <w:sdt>
      <w:sdtPr>
        <w:rPr>
          <w:rFonts w:eastAsiaTheme="minorHAnsi" w:cstheme="minorBidi"/>
          <w:b w:val="0"/>
          <w:sz w:val="24"/>
          <w:szCs w:val="22"/>
        </w:rPr>
        <w:id w:val="-1761826510"/>
        <w:docPartObj>
          <w:docPartGallery w:val="Bibliographies"/>
          <w:docPartUnique/>
        </w:docPartObj>
      </w:sdtPr>
      <w:sdtEndPr>
        <w:rPr>
          <w:rFonts w:eastAsiaTheme="majorEastAsia" w:cstheme="majorBidi"/>
          <w:b/>
          <w:sz w:val="28"/>
          <w:szCs w:val="32"/>
        </w:rPr>
      </w:sdtEndPr>
      <w:sdtContent>
        <w:p w14:paraId="4CB120E9" w14:textId="77777777" w:rsidR="00DC614F" w:rsidRDefault="00DC614F" w:rsidP="0015185C">
          <w:pPr>
            <w:pStyle w:val="Nagwek1"/>
            <w:numPr>
              <w:ilvl w:val="0"/>
              <w:numId w:val="0"/>
            </w:numPr>
            <w:ind w:left="437" w:hanging="432"/>
            <w:rPr>
              <w:rFonts w:eastAsiaTheme="minorHAnsi" w:cstheme="minorBidi"/>
              <w:b w:val="0"/>
              <w:sz w:val="24"/>
              <w:szCs w:val="22"/>
            </w:rPr>
          </w:pPr>
        </w:p>
        <w:p w14:paraId="506F264E" w14:textId="23923FCB" w:rsidR="0015185C" w:rsidRDefault="00DC614F" w:rsidP="00783490">
          <w:pPr>
            <w:pStyle w:val="Nagwek1"/>
            <w:numPr>
              <w:ilvl w:val="0"/>
              <w:numId w:val="0"/>
            </w:numPr>
            <w:ind w:left="431" w:hanging="431"/>
          </w:pPr>
          <w:r>
            <w:rPr>
              <w:rFonts w:eastAsiaTheme="minorHAnsi" w:cstheme="minorBidi"/>
              <w:b w:val="0"/>
              <w:sz w:val="24"/>
              <w:szCs w:val="22"/>
            </w:rPr>
            <w:br w:type="column"/>
          </w:r>
          <w:bookmarkStart w:id="137" w:name="_Toc26831494"/>
          <w:r w:rsidR="0015185C">
            <w:lastRenderedPageBreak/>
            <w:t>Bibliografia</w:t>
          </w:r>
          <w:bookmarkEnd w:id="137"/>
          <w:sdt>
            <w:sdtPr>
              <w:id w:val="111145805"/>
              <w:showingPlcHdr/>
              <w:bibliography/>
            </w:sdtPr>
            <w:sdtContent>
              <w:r w:rsidR="00783490">
                <w:t xml:space="preserve">     </w:t>
              </w:r>
            </w:sdtContent>
          </w:sdt>
        </w:p>
      </w:sdtContent>
    </w:sdt>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1038"/>
        <w:gridCol w:w="7838"/>
      </w:tblGrid>
      <w:tr w:rsidR="00783490" w14:paraId="6974E98C" w14:textId="77777777" w:rsidTr="00783490">
        <w:trPr>
          <w:tblCellSpacing w:w="15" w:type="dxa"/>
        </w:trPr>
        <w:tc>
          <w:tcPr>
            <w:tcW w:w="559" w:type="pct"/>
            <w:hideMark/>
          </w:tcPr>
          <w:p w14:paraId="2ADBBD35" w14:textId="77777777" w:rsidR="00783490" w:rsidRDefault="00783490" w:rsidP="00783490">
            <w:pPr>
              <w:pStyle w:val="Bibliografia"/>
              <w:rPr>
                <w:noProof/>
                <w:szCs w:val="24"/>
              </w:rPr>
            </w:pPr>
            <w:r>
              <w:rPr>
                <w:noProof/>
              </w:rPr>
              <w:t xml:space="preserve">[1] </w:t>
            </w:r>
          </w:p>
        </w:tc>
        <w:tc>
          <w:tcPr>
            <w:tcW w:w="4390" w:type="pct"/>
            <w:hideMark/>
          </w:tcPr>
          <w:p w14:paraId="4AF6645C" w14:textId="77777777" w:rsidR="00783490" w:rsidRDefault="00783490" w:rsidP="00783490">
            <w:pPr>
              <w:pStyle w:val="Bibliografia"/>
              <w:ind w:firstLine="0"/>
              <w:rPr>
                <w:noProof/>
              </w:rPr>
            </w:pPr>
            <w:r>
              <w:rPr>
                <w:noProof/>
              </w:rPr>
              <w:t>„Google - strona oficjalna,” [Online]. Available: https://about.google/intl/pl/. [Data uzyskania dostępu: 27 10 2019].</w:t>
            </w:r>
          </w:p>
        </w:tc>
      </w:tr>
      <w:tr w:rsidR="00783490" w14:paraId="5B4E12CD" w14:textId="77777777" w:rsidTr="00783490">
        <w:trPr>
          <w:tblCellSpacing w:w="15" w:type="dxa"/>
        </w:trPr>
        <w:tc>
          <w:tcPr>
            <w:tcW w:w="559" w:type="pct"/>
            <w:hideMark/>
          </w:tcPr>
          <w:p w14:paraId="45308EAE" w14:textId="77777777" w:rsidR="00783490" w:rsidRDefault="00783490" w:rsidP="00783490">
            <w:pPr>
              <w:pStyle w:val="Bibliografia"/>
              <w:rPr>
                <w:noProof/>
              </w:rPr>
            </w:pPr>
            <w:r>
              <w:rPr>
                <w:noProof/>
              </w:rPr>
              <w:t xml:space="preserve">[2] </w:t>
            </w:r>
          </w:p>
        </w:tc>
        <w:tc>
          <w:tcPr>
            <w:tcW w:w="4390" w:type="pct"/>
            <w:hideMark/>
          </w:tcPr>
          <w:p w14:paraId="72DE757C" w14:textId="77777777" w:rsidR="00783490" w:rsidRDefault="00783490" w:rsidP="00783490">
            <w:pPr>
              <w:pStyle w:val="Bibliografia"/>
              <w:ind w:firstLine="0"/>
              <w:rPr>
                <w:noProof/>
              </w:rPr>
            </w:pPr>
            <w:r w:rsidRPr="0015185C">
              <w:rPr>
                <w:noProof/>
                <w:lang w:val="en-GB"/>
              </w:rPr>
              <w:t xml:space="preserve">„Allegro - platforma transakcyjna on-line,” [Online]. </w:t>
            </w:r>
            <w:r>
              <w:rPr>
                <w:noProof/>
              </w:rPr>
              <w:t>Available: https://allegro.pl/. [Data uzyskania dostępu: 27 10 2019].</w:t>
            </w:r>
          </w:p>
        </w:tc>
      </w:tr>
      <w:tr w:rsidR="00783490" w14:paraId="4D65AB6A" w14:textId="77777777" w:rsidTr="00783490">
        <w:trPr>
          <w:tblCellSpacing w:w="15" w:type="dxa"/>
        </w:trPr>
        <w:tc>
          <w:tcPr>
            <w:tcW w:w="559" w:type="pct"/>
            <w:hideMark/>
          </w:tcPr>
          <w:p w14:paraId="5D342CF2" w14:textId="77777777" w:rsidR="00783490" w:rsidRDefault="00783490" w:rsidP="00783490">
            <w:pPr>
              <w:pStyle w:val="Bibliografia"/>
              <w:rPr>
                <w:noProof/>
              </w:rPr>
            </w:pPr>
            <w:r>
              <w:rPr>
                <w:noProof/>
              </w:rPr>
              <w:t xml:space="preserve">[3] </w:t>
            </w:r>
          </w:p>
        </w:tc>
        <w:tc>
          <w:tcPr>
            <w:tcW w:w="4390" w:type="pct"/>
            <w:hideMark/>
          </w:tcPr>
          <w:p w14:paraId="35AD1E06" w14:textId="77777777" w:rsidR="00783490" w:rsidRDefault="00783490" w:rsidP="00783490">
            <w:pPr>
              <w:pStyle w:val="Bibliografia"/>
              <w:ind w:firstLine="0"/>
              <w:rPr>
                <w:noProof/>
              </w:rPr>
            </w:pPr>
            <w:r>
              <w:rPr>
                <w:noProof/>
              </w:rPr>
              <w:t xml:space="preserve">„Allegro - Program Ochrony Kupujących,” [Online]. </w:t>
            </w:r>
            <w:r w:rsidRPr="0015185C">
              <w:rPr>
                <w:noProof/>
                <w:lang w:val="en-GB"/>
              </w:rPr>
              <w:t xml:space="preserve">Available: https://dlakupujacych.allegro.pl/bezpieczenstwo/program-ochrony-kupujacych/warunki-skorzystania. </w:t>
            </w:r>
            <w:r>
              <w:rPr>
                <w:noProof/>
              </w:rPr>
              <w:t>[Data uzyskania dostępu: 26 10 2019].</w:t>
            </w:r>
          </w:p>
        </w:tc>
      </w:tr>
      <w:tr w:rsidR="00783490" w14:paraId="4272F04C" w14:textId="77777777" w:rsidTr="00783490">
        <w:trPr>
          <w:tblCellSpacing w:w="15" w:type="dxa"/>
        </w:trPr>
        <w:tc>
          <w:tcPr>
            <w:tcW w:w="559" w:type="pct"/>
            <w:hideMark/>
          </w:tcPr>
          <w:p w14:paraId="506DD62D" w14:textId="77777777" w:rsidR="00783490" w:rsidRDefault="00783490" w:rsidP="00783490">
            <w:pPr>
              <w:pStyle w:val="Bibliografia"/>
              <w:rPr>
                <w:noProof/>
              </w:rPr>
            </w:pPr>
            <w:r>
              <w:rPr>
                <w:noProof/>
              </w:rPr>
              <w:t xml:space="preserve">[4] </w:t>
            </w:r>
          </w:p>
        </w:tc>
        <w:tc>
          <w:tcPr>
            <w:tcW w:w="4390" w:type="pct"/>
            <w:hideMark/>
          </w:tcPr>
          <w:p w14:paraId="20BE5FEE" w14:textId="77777777" w:rsidR="00783490" w:rsidRDefault="00783490" w:rsidP="00783490">
            <w:pPr>
              <w:pStyle w:val="Bibliografia"/>
              <w:ind w:firstLine="0"/>
              <w:rPr>
                <w:noProof/>
              </w:rPr>
            </w:pPr>
            <w:r>
              <w:rPr>
                <w:noProof/>
              </w:rPr>
              <w:t>„Urząd Ochrony Konkurencji i Konsumentów - strona oficjalna,” [Online]. Available: https://www.uokik.gov.pl/. [Data uzyskania dostępu: 22 11 2019].</w:t>
            </w:r>
          </w:p>
        </w:tc>
      </w:tr>
      <w:tr w:rsidR="00783490" w14:paraId="2C1359DB" w14:textId="77777777" w:rsidTr="00783490">
        <w:trPr>
          <w:tblCellSpacing w:w="15" w:type="dxa"/>
        </w:trPr>
        <w:tc>
          <w:tcPr>
            <w:tcW w:w="559" w:type="pct"/>
            <w:hideMark/>
          </w:tcPr>
          <w:p w14:paraId="4E796E59" w14:textId="77777777" w:rsidR="00783490" w:rsidRDefault="00783490" w:rsidP="00783490">
            <w:pPr>
              <w:pStyle w:val="Bibliografia"/>
              <w:rPr>
                <w:noProof/>
              </w:rPr>
            </w:pPr>
            <w:r>
              <w:rPr>
                <w:noProof/>
              </w:rPr>
              <w:t xml:space="preserve">[5] </w:t>
            </w:r>
          </w:p>
        </w:tc>
        <w:tc>
          <w:tcPr>
            <w:tcW w:w="4390" w:type="pct"/>
            <w:hideMark/>
          </w:tcPr>
          <w:p w14:paraId="238B24E6" w14:textId="77777777" w:rsidR="00783490" w:rsidRDefault="00783490" w:rsidP="00783490">
            <w:pPr>
              <w:pStyle w:val="Bibliografia"/>
              <w:ind w:firstLine="0"/>
              <w:rPr>
                <w:noProof/>
              </w:rPr>
            </w:pPr>
            <w:r>
              <w:rPr>
                <w:noProof/>
              </w:rPr>
              <w:t xml:space="preserve">„Urząd Ochrony Konkurencji i Konsumentów - reklamacje bez paragonów,” [Online]. </w:t>
            </w:r>
            <w:r w:rsidRPr="0015185C">
              <w:rPr>
                <w:noProof/>
                <w:lang w:val="en-GB"/>
              </w:rPr>
              <w:t xml:space="preserve">Available: https://www.uokik.gov.pl/aktualnosci.php?news_id=11630. </w:t>
            </w:r>
            <w:r>
              <w:rPr>
                <w:noProof/>
              </w:rPr>
              <w:t>[Data uzyskania dostępu: 22 11 2019].</w:t>
            </w:r>
          </w:p>
        </w:tc>
      </w:tr>
      <w:tr w:rsidR="00783490" w14:paraId="2C1BDF6C" w14:textId="77777777" w:rsidTr="00783490">
        <w:trPr>
          <w:tblCellSpacing w:w="15" w:type="dxa"/>
        </w:trPr>
        <w:tc>
          <w:tcPr>
            <w:tcW w:w="559" w:type="pct"/>
            <w:hideMark/>
          </w:tcPr>
          <w:p w14:paraId="7D6AF947" w14:textId="77777777" w:rsidR="00783490" w:rsidRDefault="00783490" w:rsidP="00783490">
            <w:pPr>
              <w:pStyle w:val="Bibliografia"/>
              <w:rPr>
                <w:noProof/>
              </w:rPr>
            </w:pPr>
            <w:r>
              <w:rPr>
                <w:noProof/>
              </w:rPr>
              <w:t xml:space="preserve">[6] </w:t>
            </w:r>
          </w:p>
        </w:tc>
        <w:tc>
          <w:tcPr>
            <w:tcW w:w="4390" w:type="pct"/>
            <w:hideMark/>
          </w:tcPr>
          <w:p w14:paraId="0BEA0704" w14:textId="77777777" w:rsidR="00783490" w:rsidRDefault="00783490" w:rsidP="00783490">
            <w:pPr>
              <w:pStyle w:val="Bibliografia"/>
              <w:ind w:firstLine="0"/>
              <w:rPr>
                <w:noProof/>
              </w:rPr>
            </w:pPr>
            <w:r>
              <w:rPr>
                <w:noProof/>
              </w:rPr>
              <w:t xml:space="preserve">„Aplikacja Pan Paragon - strona oficjalna,” [Online]. </w:t>
            </w:r>
            <w:r w:rsidRPr="0015185C">
              <w:rPr>
                <w:noProof/>
                <w:lang w:val="en-GB"/>
              </w:rPr>
              <w:t xml:space="preserve">Available: https://www.panparagon.pl/. </w:t>
            </w:r>
            <w:r>
              <w:rPr>
                <w:noProof/>
              </w:rPr>
              <w:t>[Data uzyskania dostępu: 26 10 2019].</w:t>
            </w:r>
          </w:p>
        </w:tc>
      </w:tr>
      <w:tr w:rsidR="00783490" w14:paraId="5E63B786" w14:textId="77777777" w:rsidTr="00783490">
        <w:trPr>
          <w:tblCellSpacing w:w="15" w:type="dxa"/>
        </w:trPr>
        <w:tc>
          <w:tcPr>
            <w:tcW w:w="559" w:type="pct"/>
            <w:hideMark/>
          </w:tcPr>
          <w:p w14:paraId="44570A33" w14:textId="77777777" w:rsidR="00783490" w:rsidRDefault="00783490" w:rsidP="00783490">
            <w:pPr>
              <w:pStyle w:val="Bibliografia"/>
              <w:rPr>
                <w:noProof/>
              </w:rPr>
            </w:pPr>
            <w:r>
              <w:rPr>
                <w:noProof/>
              </w:rPr>
              <w:t xml:space="preserve">[7] </w:t>
            </w:r>
          </w:p>
        </w:tc>
        <w:tc>
          <w:tcPr>
            <w:tcW w:w="4390" w:type="pct"/>
            <w:hideMark/>
          </w:tcPr>
          <w:p w14:paraId="5A2F29CE" w14:textId="77777777" w:rsidR="00783490" w:rsidRDefault="00783490" w:rsidP="00783490">
            <w:pPr>
              <w:pStyle w:val="Bibliografia"/>
              <w:ind w:firstLine="0"/>
              <w:rPr>
                <w:noProof/>
              </w:rPr>
            </w:pPr>
            <w:r w:rsidRPr="0015185C">
              <w:rPr>
                <w:noProof/>
                <w:lang w:val="en-GB"/>
              </w:rPr>
              <w:t xml:space="preserve">„Pan Paragon,” [Online]. Available: https://play.google.com/store/apps/details?id=com.modernfactory.paragon&amp;hl=pl. </w:t>
            </w:r>
            <w:r>
              <w:rPr>
                <w:noProof/>
              </w:rPr>
              <w:t>[Data uzyskania dostępu: 26 10 2019].</w:t>
            </w:r>
          </w:p>
        </w:tc>
      </w:tr>
      <w:tr w:rsidR="00783490" w14:paraId="04BD8DF0" w14:textId="77777777" w:rsidTr="00783490">
        <w:trPr>
          <w:tblCellSpacing w:w="15" w:type="dxa"/>
        </w:trPr>
        <w:tc>
          <w:tcPr>
            <w:tcW w:w="559" w:type="pct"/>
            <w:hideMark/>
          </w:tcPr>
          <w:p w14:paraId="32847AE7" w14:textId="77777777" w:rsidR="00783490" w:rsidRDefault="00783490" w:rsidP="00783490">
            <w:pPr>
              <w:pStyle w:val="Bibliografia"/>
              <w:rPr>
                <w:noProof/>
              </w:rPr>
            </w:pPr>
            <w:r>
              <w:rPr>
                <w:noProof/>
              </w:rPr>
              <w:t xml:space="preserve">[8] </w:t>
            </w:r>
          </w:p>
        </w:tc>
        <w:tc>
          <w:tcPr>
            <w:tcW w:w="4390" w:type="pct"/>
            <w:hideMark/>
          </w:tcPr>
          <w:p w14:paraId="1F6BC6FD" w14:textId="77777777" w:rsidR="00783490" w:rsidRDefault="00783490" w:rsidP="00783490">
            <w:pPr>
              <w:pStyle w:val="Bibliografia"/>
              <w:ind w:firstLine="0"/>
              <w:rPr>
                <w:noProof/>
              </w:rPr>
            </w:pPr>
            <w:r w:rsidRPr="0015185C">
              <w:rPr>
                <w:noProof/>
                <w:lang w:val="en-GB"/>
              </w:rPr>
              <w:t xml:space="preserve">„Internet - computer network,” [Online]. Available: https://www.britannica.com/technology/Internet. </w:t>
            </w:r>
            <w:r>
              <w:rPr>
                <w:noProof/>
              </w:rPr>
              <w:t>[Data uzyskania dostępu: 9 12 2019].</w:t>
            </w:r>
          </w:p>
        </w:tc>
      </w:tr>
      <w:tr w:rsidR="00783490" w14:paraId="7981F380" w14:textId="77777777" w:rsidTr="00783490">
        <w:trPr>
          <w:tblCellSpacing w:w="15" w:type="dxa"/>
        </w:trPr>
        <w:tc>
          <w:tcPr>
            <w:tcW w:w="559" w:type="pct"/>
            <w:hideMark/>
          </w:tcPr>
          <w:p w14:paraId="76FAE23D" w14:textId="77777777" w:rsidR="00783490" w:rsidRDefault="00783490" w:rsidP="00783490">
            <w:pPr>
              <w:pStyle w:val="Bibliografia"/>
              <w:rPr>
                <w:noProof/>
              </w:rPr>
            </w:pPr>
            <w:r>
              <w:rPr>
                <w:noProof/>
              </w:rPr>
              <w:t xml:space="preserve">[9] </w:t>
            </w:r>
          </w:p>
        </w:tc>
        <w:tc>
          <w:tcPr>
            <w:tcW w:w="4390" w:type="pct"/>
            <w:hideMark/>
          </w:tcPr>
          <w:p w14:paraId="11C624E4" w14:textId="77777777" w:rsidR="00783490" w:rsidRDefault="00783490" w:rsidP="00783490">
            <w:pPr>
              <w:pStyle w:val="Bibliografia"/>
              <w:ind w:firstLine="0"/>
              <w:rPr>
                <w:noProof/>
              </w:rPr>
            </w:pPr>
            <w:r>
              <w:rPr>
                <w:noProof/>
              </w:rPr>
              <w:t>„Java - język programowania,” [Online]. Available: https://www.java.com/pl/. [Data uzyskania dostępu: 22 11 2019].</w:t>
            </w:r>
          </w:p>
        </w:tc>
      </w:tr>
      <w:tr w:rsidR="00783490" w14:paraId="4E18AA1C" w14:textId="77777777" w:rsidTr="00783490">
        <w:trPr>
          <w:tblCellSpacing w:w="15" w:type="dxa"/>
        </w:trPr>
        <w:tc>
          <w:tcPr>
            <w:tcW w:w="559" w:type="pct"/>
            <w:hideMark/>
          </w:tcPr>
          <w:p w14:paraId="096769F1" w14:textId="77777777" w:rsidR="00783490" w:rsidRDefault="00783490" w:rsidP="00783490">
            <w:pPr>
              <w:pStyle w:val="Bibliografia"/>
              <w:rPr>
                <w:noProof/>
              </w:rPr>
            </w:pPr>
            <w:r>
              <w:rPr>
                <w:noProof/>
              </w:rPr>
              <w:t xml:space="preserve">[10] </w:t>
            </w:r>
          </w:p>
        </w:tc>
        <w:tc>
          <w:tcPr>
            <w:tcW w:w="4390" w:type="pct"/>
            <w:hideMark/>
          </w:tcPr>
          <w:p w14:paraId="5F580084" w14:textId="77777777" w:rsidR="00783490" w:rsidRDefault="00783490" w:rsidP="00783490">
            <w:pPr>
              <w:pStyle w:val="Bibliografia"/>
              <w:ind w:firstLine="0"/>
              <w:rPr>
                <w:noProof/>
              </w:rPr>
            </w:pPr>
            <w:r>
              <w:rPr>
                <w:noProof/>
              </w:rPr>
              <w:t xml:space="preserve">„Android Studio - oficjalna strona dla deweloperów,” [Online]. </w:t>
            </w:r>
            <w:r w:rsidRPr="0015185C">
              <w:rPr>
                <w:noProof/>
                <w:lang w:val="en-GB"/>
              </w:rPr>
              <w:t xml:space="preserve">Available: https://developer.android.com/studio. </w:t>
            </w:r>
            <w:r>
              <w:rPr>
                <w:noProof/>
              </w:rPr>
              <w:t>[Data uzyskania dostępu: 25 11 2019].</w:t>
            </w:r>
          </w:p>
        </w:tc>
      </w:tr>
      <w:tr w:rsidR="00783490" w14:paraId="6776C312" w14:textId="77777777" w:rsidTr="00783490">
        <w:trPr>
          <w:tblCellSpacing w:w="15" w:type="dxa"/>
        </w:trPr>
        <w:tc>
          <w:tcPr>
            <w:tcW w:w="559" w:type="pct"/>
            <w:hideMark/>
          </w:tcPr>
          <w:p w14:paraId="2342CC11" w14:textId="77777777" w:rsidR="00783490" w:rsidRDefault="00783490" w:rsidP="00783490">
            <w:pPr>
              <w:pStyle w:val="Bibliografia"/>
              <w:rPr>
                <w:noProof/>
              </w:rPr>
            </w:pPr>
            <w:r>
              <w:rPr>
                <w:noProof/>
              </w:rPr>
              <w:t xml:space="preserve">[11] </w:t>
            </w:r>
          </w:p>
        </w:tc>
        <w:tc>
          <w:tcPr>
            <w:tcW w:w="4390" w:type="pct"/>
            <w:hideMark/>
          </w:tcPr>
          <w:p w14:paraId="549B5E20" w14:textId="77777777" w:rsidR="00783490" w:rsidRDefault="00783490" w:rsidP="00783490">
            <w:pPr>
              <w:pStyle w:val="Bibliografia"/>
              <w:ind w:firstLine="0"/>
              <w:rPr>
                <w:noProof/>
              </w:rPr>
            </w:pPr>
            <w:r>
              <w:rPr>
                <w:noProof/>
              </w:rPr>
              <w:t xml:space="preserve">„Cloud Firestore - strona oficjalna,” [Online]. </w:t>
            </w:r>
            <w:r w:rsidRPr="0015185C">
              <w:rPr>
                <w:noProof/>
                <w:lang w:val="en-GB"/>
              </w:rPr>
              <w:t xml:space="preserve">Available: https://firebase.google.com/docs/firestore. </w:t>
            </w:r>
            <w:r>
              <w:rPr>
                <w:noProof/>
              </w:rPr>
              <w:t>[Data uzyskania dostępu: 25 11 2019].</w:t>
            </w:r>
          </w:p>
        </w:tc>
      </w:tr>
      <w:tr w:rsidR="00783490" w14:paraId="00261638" w14:textId="77777777" w:rsidTr="00783490">
        <w:trPr>
          <w:tblCellSpacing w:w="15" w:type="dxa"/>
        </w:trPr>
        <w:tc>
          <w:tcPr>
            <w:tcW w:w="559" w:type="pct"/>
            <w:hideMark/>
          </w:tcPr>
          <w:p w14:paraId="52267463" w14:textId="77777777" w:rsidR="00783490" w:rsidRDefault="00783490" w:rsidP="00783490">
            <w:pPr>
              <w:pStyle w:val="Bibliografia"/>
              <w:rPr>
                <w:noProof/>
              </w:rPr>
            </w:pPr>
            <w:r>
              <w:rPr>
                <w:noProof/>
              </w:rPr>
              <w:t xml:space="preserve">[12] </w:t>
            </w:r>
          </w:p>
        </w:tc>
        <w:tc>
          <w:tcPr>
            <w:tcW w:w="4390" w:type="pct"/>
            <w:hideMark/>
          </w:tcPr>
          <w:p w14:paraId="284BD48E" w14:textId="77777777" w:rsidR="00783490" w:rsidRDefault="00783490" w:rsidP="00783490">
            <w:pPr>
              <w:pStyle w:val="Bibliografia"/>
              <w:ind w:firstLine="0"/>
              <w:rPr>
                <w:noProof/>
              </w:rPr>
            </w:pPr>
            <w:r>
              <w:rPr>
                <w:noProof/>
              </w:rPr>
              <w:t>„OCR - definicja,” [Online]. Available: https://sjp.pwn.pl/slowniki/OCR.html. [Data uzyskania dostępu: 06 12 2019].</w:t>
            </w:r>
          </w:p>
        </w:tc>
      </w:tr>
      <w:tr w:rsidR="00783490" w14:paraId="7B7C93F3" w14:textId="77777777" w:rsidTr="00783490">
        <w:trPr>
          <w:tblCellSpacing w:w="15" w:type="dxa"/>
        </w:trPr>
        <w:tc>
          <w:tcPr>
            <w:tcW w:w="559" w:type="pct"/>
            <w:hideMark/>
          </w:tcPr>
          <w:p w14:paraId="502F1286" w14:textId="77777777" w:rsidR="00783490" w:rsidRDefault="00783490" w:rsidP="00783490">
            <w:pPr>
              <w:pStyle w:val="Bibliografia"/>
              <w:rPr>
                <w:noProof/>
              </w:rPr>
            </w:pPr>
            <w:r>
              <w:rPr>
                <w:noProof/>
              </w:rPr>
              <w:t xml:space="preserve">[13] </w:t>
            </w:r>
          </w:p>
        </w:tc>
        <w:tc>
          <w:tcPr>
            <w:tcW w:w="4390" w:type="pct"/>
            <w:hideMark/>
          </w:tcPr>
          <w:p w14:paraId="38E670A7" w14:textId="77777777" w:rsidR="00783490" w:rsidRDefault="00783490" w:rsidP="00783490">
            <w:pPr>
              <w:pStyle w:val="Bibliografia"/>
              <w:ind w:firstLine="0"/>
              <w:rPr>
                <w:noProof/>
              </w:rPr>
            </w:pPr>
            <w:r>
              <w:rPr>
                <w:noProof/>
              </w:rPr>
              <w:t xml:space="preserve">„Oprogramowanie Git - strona oficjalna,” [Online]. </w:t>
            </w:r>
            <w:r w:rsidRPr="0015185C">
              <w:rPr>
                <w:noProof/>
                <w:lang w:val="en-GB"/>
              </w:rPr>
              <w:t xml:space="preserve">Available: https://git-scm.com/. </w:t>
            </w:r>
            <w:r>
              <w:rPr>
                <w:noProof/>
              </w:rPr>
              <w:t>[Data uzyskania dostępu: 25 11 2019].</w:t>
            </w:r>
          </w:p>
        </w:tc>
      </w:tr>
      <w:tr w:rsidR="00783490" w14:paraId="5B5E078A" w14:textId="77777777" w:rsidTr="00783490">
        <w:trPr>
          <w:tblCellSpacing w:w="15" w:type="dxa"/>
        </w:trPr>
        <w:tc>
          <w:tcPr>
            <w:tcW w:w="559" w:type="pct"/>
            <w:hideMark/>
          </w:tcPr>
          <w:p w14:paraId="7544D6F2" w14:textId="77777777" w:rsidR="00783490" w:rsidRDefault="00783490" w:rsidP="00783490">
            <w:pPr>
              <w:pStyle w:val="Bibliografia"/>
              <w:rPr>
                <w:noProof/>
              </w:rPr>
            </w:pPr>
            <w:r>
              <w:rPr>
                <w:noProof/>
              </w:rPr>
              <w:t xml:space="preserve">[14] </w:t>
            </w:r>
          </w:p>
        </w:tc>
        <w:tc>
          <w:tcPr>
            <w:tcW w:w="4390" w:type="pct"/>
            <w:hideMark/>
          </w:tcPr>
          <w:p w14:paraId="6CF703EA" w14:textId="77777777" w:rsidR="00783490" w:rsidRDefault="00783490" w:rsidP="00783490">
            <w:pPr>
              <w:pStyle w:val="Bibliografia"/>
              <w:ind w:firstLine="0"/>
              <w:rPr>
                <w:noProof/>
              </w:rPr>
            </w:pPr>
            <w:r w:rsidRPr="0015185C">
              <w:rPr>
                <w:noProof/>
                <w:lang w:val="en-GB"/>
              </w:rPr>
              <w:t xml:space="preserve">„Visual Paradigm Online,” [Online]. Available: https://online.visual-paradigm.com/. </w:t>
            </w:r>
            <w:r>
              <w:rPr>
                <w:noProof/>
              </w:rPr>
              <w:t>[Data uzyskania dostępu: 25 11 2019].</w:t>
            </w:r>
          </w:p>
        </w:tc>
      </w:tr>
      <w:tr w:rsidR="00783490" w14:paraId="2B3E0624" w14:textId="77777777" w:rsidTr="00783490">
        <w:trPr>
          <w:tblCellSpacing w:w="15" w:type="dxa"/>
        </w:trPr>
        <w:tc>
          <w:tcPr>
            <w:tcW w:w="559" w:type="pct"/>
            <w:hideMark/>
          </w:tcPr>
          <w:p w14:paraId="415429C0" w14:textId="77777777" w:rsidR="00783490" w:rsidRDefault="00783490" w:rsidP="00783490">
            <w:pPr>
              <w:pStyle w:val="Bibliografia"/>
              <w:rPr>
                <w:noProof/>
              </w:rPr>
            </w:pPr>
            <w:r>
              <w:rPr>
                <w:noProof/>
              </w:rPr>
              <w:t xml:space="preserve">[15] </w:t>
            </w:r>
          </w:p>
        </w:tc>
        <w:tc>
          <w:tcPr>
            <w:tcW w:w="4390" w:type="pct"/>
            <w:hideMark/>
          </w:tcPr>
          <w:p w14:paraId="54D284D0" w14:textId="77777777" w:rsidR="00783490" w:rsidRDefault="00783490" w:rsidP="00783490">
            <w:pPr>
              <w:pStyle w:val="Bibliografia"/>
              <w:ind w:firstLine="0"/>
              <w:rPr>
                <w:noProof/>
              </w:rPr>
            </w:pPr>
            <w:r w:rsidRPr="0015185C">
              <w:rPr>
                <w:noProof/>
                <w:lang w:val="en-GB"/>
              </w:rPr>
              <w:t xml:space="preserve">„Biblioteka Picasso,” [Online]. Available: https://square.github.io/picasso/. </w:t>
            </w:r>
            <w:r>
              <w:rPr>
                <w:noProof/>
              </w:rPr>
              <w:t>[Data uzyskania dostępu: 06 12 2019].</w:t>
            </w:r>
          </w:p>
        </w:tc>
      </w:tr>
      <w:tr w:rsidR="00783490" w14:paraId="2DCDD515" w14:textId="77777777" w:rsidTr="00783490">
        <w:trPr>
          <w:tblCellSpacing w:w="15" w:type="dxa"/>
        </w:trPr>
        <w:tc>
          <w:tcPr>
            <w:tcW w:w="559" w:type="pct"/>
            <w:hideMark/>
          </w:tcPr>
          <w:p w14:paraId="057E601C" w14:textId="77777777" w:rsidR="00783490" w:rsidRDefault="00783490" w:rsidP="00783490">
            <w:pPr>
              <w:pStyle w:val="Bibliografia"/>
              <w:rPr>
                <w:noProof/>
              </w:rPr>
            </w:pPr>
            <w:r>
              <w:rPr>
                <w:noProof/>
              </w:rPr>
              <w:t xml:space="preserve">[16] </w:t>
            </w:r>
          </w:p>
        </w:tc>
        <w:tc>
          <w:tcPr>
            <w:tcW w:w="4390" w:type="pct"/>
            <w:hideMark/>
          </w:tcPr>
          <w:p w14:paraId="5C39BB28" w14:textId="77777777" w:rsidR="00783490" w:rsidRDefault="00783490" w:rsidP="00783490">
            <w:pPr>
              <w:pStyle w:val="Bibliografia"/>
              <w:ind w:firstLine="0"/>
              <w:rPr>
                <w:noProof/>
              </w:rPr>
            </w:pPr>
            <w:r w:rsidRPr="0015185C">
              <w:rPr>
                <w:noProof/>
                <w:lang w:val="en-GB"/>
              </w:rPr>
              <w:t xml:space="preserve">„Android - strona oficjalna,” [Online]. Available: https://www.android.com/intl/pl_pl/. </w:t>
            </w:r>
            <w:r>
              <w:rPr>
                <w:noProof/>
              </w:rPr>
              <w:t>[Data uzyskania dostępu: 25 11 2019].</w:t>
            </w:r>
          </w:p>
        </w:tc>
      </w:tr>
      <w:tr w:rsidR="00783490" w14:paraId="21CEAD90" w14:textId="77777777" w:rsidTr="00783490">
        <w:trPr>
          <w:tblCellSpacing w:w="15" w:type="dxa"/>
        </w:trPr>
        <w:tc>
          <w:tcPr>
            <w:tcW w:w="559" w:type="pct"/>
            <w:hideMark/>
          </w:tcPr>
          <w:p w14:paraId="4C746184" w14:textId="77777777" w:rsidR="00783490" w:rsidRDefault="00783490" w:rsidP="00783490">
            <w:pPr>
              <w:pStyle w:val="Bibliografia"/>
              <w:rPr>
                <w:noProof/>
              </w:rPr>
            </w:pPr>
            <w:r>
              <w:rPr>
                <w:noProof/>
              </w:rPr>
              <w:t xml:space="preserve">[17] </w:t>
            </w:r>
          </w:p>
        </w:tc>
        <w:tc>
          <w:tcPr>
            <w:tcW w:w="4390" w:type="pct"/>
            <w:hideMark/>
          </w:tcPr>
          <w:p w14:paraId="27CDEB75" w14:textId="77777777" w:rsidR="00783490" w:rsidRDefault="00783490" w:rsidP="00783490">
            <w:pPr>
              <w:pStyle w:val="Bibliografia"/>
              <w:ind w:firstLine="0"/>
              <w:rPr>
                <w:noProof/>
              </w:rPr>
            </w:pPr>
            <w:r w:rsidRPr="0015185C">
              <w:rPr>
                <w:noProof/>
                <w:lang w:val="en-GB"/>
              </w:rPr>
              <w:t xml:space="preserve">„Jetbrains - strona oficjalna,” [Online]. Available: https://www.jetbrains.com/. </w:t>
            </w:r>
            <w:r>
              <w:rPr>
                <w:noProof/>
              </w:rPr>
              <w:t>[Data uzyskania dostępu: 26 11 2019].</w:t>
            </w:r>
          </w:p>
        </w:tc>
      </w:tr>
      <w:tr w:rsidR="00783490" w14:paraId="1B190CCB" w14:textId="77777777" w:rsidTr="00783490">
        <w:trPr>
          <w:tblCellSpacing w:w="15" w:type="dxa"/>
        </w:trPr>
        <w:tc>
          <w:tcPr>
            <w:tcW w:w="559" w:type="pct"/>
            <w:hideMark/>
          </w:tcPr>
          <w:p w14:paraId="10E540C9" w14:textId="77777777" w:rsidR="00783490" w:rsidRDefault="00783490" w:rsidP="00783490">
            <w:pPr>
              <w:pStyle w:val="Bibliografia"/>
              <w:rPr>
                <w:noProof/>
              </w:rPr>
            </w:pPr>
            <w:r>
              <w:rPr>
                <w:noProof/>
              </w:rPr>
              <w:t xml:space="preserve">[18] </w:t>
            </w:r>
          </w:p>
        </w:tc>
        <w:tc>
          <w:tcPr>
            <w:tcW w:w="4390" w:type="pct"/>
            <w:hideMark/>
          </w:tcPr>
          <w:p w14:paraId="45F31FD5" w14:textId="77777777" w:rsidR="00783490" w:rsidRDefault="00783490" w:rsidP="00783490">
            <w:pPr>
              <w:pStyle w:val="Bibliografia"/>
              <w:ind w:firstLine="0"/>
              <w:rPr>
                <w:noProof/>
              </w:rPr>
            </w:pPr>
            <w:r>
              <w:rPr>
                <w:noProof/>
              </w:rPr>
              <w:t xml:space="preserve">„IntelliJ IDEA - strona oficjalna,” [Online]. </w:t>
            </w:r>
            <w:r w:rsidRPr="0015185C">
              <w:rPr>
                <w:noProof/>
                <w:lang w:val="en-GB"/>
              </w:rPr>
              <w:t xml:space="preserve">Available: https://www.jetbrains.com/idea/promo/ultimate/?gclid=Cj0KCQiAt_PuBRDcARIsAMNlBdo2eqaR6SfGD9Rf5x7zCSaYyA_pd4jkg4b8asVE1bdEGASXtvzHtm8aAlV5EALw_wcB. </w:t>
            </w:r>
            <w:r>
              <w:rPr>
                <w:noProof/>
              </w:rPr>
              <w:t>[Data uzyskania dostępu: 26 11 2019].</w:t>
            </w:r>
          </w:p>
        </w:tc>
      </w:tr>
      <w:tr w:rsidR="00783490" w14:paraId="1B6D4111" w14:textId="77777777" w:rsidTr="00783490">
        <w:trPr>
          <w:tblCellSpacing w:w="15" w:type="dxa"/>
        </w:trPr>
        <w:tc>
          <w:tcPr>
            <w:tcW w:w="559" w:type="pct"/>
            <w:hideMark/>
          </w:tcPr>
          <w:p w14:paraId="2B0C7621" w14:textId="77777777" w:rsidR="00783490" w:rsidRDefault="00783490" w:rsidP="00783490">
            <w:pPr>
              <w:pStyle w:val="Bibliografia"/>
              <w:rPr>
                <w:noProof/>
              </w:rPr>
            </w:pPr>
            <w:r>
              <w:rPr>
                <w:noProof/>
              </w:rPr>
              <w:t xml:space="preserve">[19] </w:t>
            </w:r>
          </w:p>
        </w:tc>
        <w:tc>
          <w:tcPr>
            <w:tcW w:w="4390" w:type="pct"/>
            <w:hideMark/>
          </w:tcPr>
          <w:p w14:paraId="181C942D" w14:textId="77777777" w:rsidR="00783490" w:rsidRDefault="00783490" w:rsidP="00783490">
            <w:pPr>
              <w:pStyle w:val="Bibliografia"/>
              <w:ind w:firstLine="0"/>
              <w:rPr>
                <w:noProof/>
              </w:rPr>
            </w:pPr>
            <w:r>
              <w:rPr>
                <w:noProof/>
              </w:rPr>
              <w:t xml:space="preserve">R. A. Kłopotek, „Bazy danych NoSQL,” [Online]. Available: </w:t>
            </w:r>
            <w:r>
              <w:rPr>
                <w:noProof/>
              </w:rPr>
              <w:lastRenderedPageBreak/>
              <w:t>https://rklopotek.blog.uksw.edu.pl/files/2017/02/Bazy_danych_wyk%c5%82ad_14_draft.pdf. [Data uzyskania dostępu: 08 12 2019].</w:t>
            </w:r>
          </w:p>
        </w:tc>
      </w:tr>
      <w:tr w:rsidR="00783490" w14:paraId="60FC1F22" w14:textId="77777777" w:rsidTr="00783490">
        <w:trPr>
          <w:tblCellSpacing w:w="15" w:type="dxa"/>
        </w:trPr>
        <w:tc>
          <w:tcPr>
            <w:tcW w:w="559" w:type="pct"/>
            <w:hideMark/>
          </w:tcPr>
          <w:p w14:paraId="4965DDED" w14:textId="77777777" w:rsidR="00783490" w:rsidRDefault="00783490" w:rsidP="00783490">
            <w:pPr>
              <w:pStyle w:val="Bibliografia"/>
              <w:rPr>
                <w:noProof/>
              </w:rPr>
            </w:pPr>
            <w:r>
              <w:rPr>
                <w:noProof/>
              </w:rPr>
              <w:lastRenderedPageBreak/>
              <w:t xml:space="preserve">[20] </w:t>
            </w:r>
          </w:p>
        </w:tc>
        <w:tc>
          <w:tcPr>
            <w:tcW w:w="4390" w:type="pct"/>
            <w:hideMark/>
          </w:tcPr>
          <w:p w14:paraId="63FFA224" w14:textId="77777777" w:rsidR="00783490" w:rsidRDefault="00783490" w:rsidP="00783490">
            <w:pPr>
              <w:pStyle w:val="Bibliografia"/>
              <w:ind w:firstLine="0"/>
              <w:rPr>
                <w:noProof/>
              </w:rPr>
            </w:pPr>
            <w:r>
              <w:rPr>
                <w:noProof/>
              </w:rPr>
              <w:t xml:space="preserve">H. Mazur i Z. Mazur, Projektowanie relacyjnych baz danych, Wrocław: Oficyna Wydawnicza Politechniki Wrocławskiej, 2004. </w:t>
            </w:r>
          </w:p>
        </w:tc>
      </w:tr>
      <w:tr w:rsidR="00783490" w14:paraId="4E005105" w14:textId="77777777" w:rsidTr="00783490">
        <w:trPr>
          <w:tblCellSpacing w:w="15" w:type="dxa"/>
        </w:trPr>
        <w:tc>
          <w:tcPr>
            <w:tcW w:w="559" w:type="pct"/>
            <w:hideMark/>
          </w:tcPr>
          <w:p w14:paraId="4343564F" w14:textId="77777777" w:rsidR="00783490" w:rsidRDefault="00783490" w:rsidP="00783490">
            <w:pPr>
              <w:pStyle w:val="Bibliografia"/>
              <w:rPr>
                <w:noProof/>
              </w:rPr>
            </w:pPr>
            <w:r>
              <w:rPr>
                <w:noProof/>
              </w:rPr>
              <w:t xml:space="preserve">[21] </w:t>
            </w:r>
          </w:p>
        </w:tc>
        <w:tc>
          <w:tcPr>
            <w:tcW w:w="4390" w:type="pct"/>
            <w:hideMark/>
          </w:tcPr>
          <w:p w14:paraId="0952F150" w14:textId="77777777" w:rsidR="00783490" w:rsidRDefault="00783490" w:rsidP="00783490">
            <w:pPr>
              <w:pStyle w:val="Bibliografia"/>
              <w:ind w:firstLine="0"/>
              <w:rPr>
                <w:noProof/>
              </w:rPr>
            </w:pPr>
            <w:r>
              <w:rPr>
                <w:noProof/>
              </w:rPr>
              <w:t xml:space="preserve">„Przykład zastosowania Firebase Vision,” [Online]. </w:t>
            </w:r>
            <w:r w:rsidRPr="0015185C">
              <w:rPr>
                <w:noProof/>
                <w:lang w:val="en-GB"/>
              </w:rPr>
              <w:t xml:space="preserve">Available: https://codelabs.developers.google.com/codelabs/mlkit-android/#5. </w:t>
            </w:r>
            <w:r>
              <w:rPr>
                <w:noProof/>
              </w:rPr>
              <w:t>[Data uzyskania dostępu: 06 12 2019].</w:t>
            </w:r>
          </w:p>
        </w:tc>
      </w:tr>
      <w:tr w:rsidR="00783490" w14:paraId="1681B418" w14:textId="77777777" w:rsidTr="00783490">
        <w:trPr>
          <w:tblCellSpacing w:w="15" w:type="dxa"/>
        </w:trPr>
        <w:tc>
          <w:tcPr>
            <w:tcW w:w="559" w:type="pct"/>
            <w:hideMark/>
          </w:tcPr>
          <w:p w14:paraId="7D31072D" w14:textId="77777777" w:rsidR="00783490" w:rsidRDefault="00783490" w:rsidP="00783490">
            <w:pPr>
              <w:pStyle w:val="Bibliografia"/>
              <w:rPr>
                <w:noProof/>
              </w:rPr>
            </w:pPr>
            <w:r>
              <w:rPr>
                <w:noProof/>
              </w:rPr>
              <w:t xml:space="preserve">[22] </w:t>
            </w:r>
          </w:p>
        </w:tc>
        <w:tc>
          <w:tcPr>
            <w:tcW w:w="4390" w:type="pct"/>
            <w:hideMark/>
          </w:tcPr>
          <w:p w14:paraId="5CED4BCC" w14:textId="77777777" w:rsidR="00783490" w:rsidRDefault="00783490" w:rsidP="00783490">
            <w:pPr>
              <w:pStyle w:val="Bibliografia"/>
              <w:ind w:firstLine="0"/>
              <w:rPr>
                <w:noProof/>
              </w:rPr>
            </w:pPr>
            <w:r>
              <w:rPr>
                <w:noProof/>
              </w:rPr>
              <w:t>„Odległość Levenshteina - wyjaśnienie algorytmu,” [Online]. Available: http://www.algorytm.org/przetwarzanie-tekstu/odleglosc-levenshteina-odleglosc-edycyjna.html. [Data uzyskania dostępu: 06 12 2019].</w:t>
            </w:r>
          </w:p>
        </w:tc>
      </w:tr>
      <w:tr w:rsidR="00783490" w14:paraId="70EAA315" w14:textId="77777777" w:rsidTr="00783490">
        <w:trPr>
          <w:tblCellSpacing w:w="15" w:type="dxa"/>
        </w:trPr>
        <w:tc>
          <w:tcPr>
            <w:tcW w:w="559" w:type="pct"/>
            <w:hideMark/>
          </w:tcPr>
          <w:p w14:paraId="08E6AE2D" w14:textId="77777777" w:rsidR="00783490" w:rsidRDefault="00783490" w:rsidP="00783490">
            <w:pPr>
              <w:pStyle w:val="Bibliografia"/>
              <w:rPr>
                <w:noProof/>
              </w:rPr>
            </w:pPr>
            <w:r>
              <w:rPr>
                <w:noProof/>
              </w:rPr>
              <w:t xml:space="preserve">[23] </w:t>
            </w:r>
          </w:p>
        </w:tc>
        <w:tc>
          <w:tcPr>
            <w:tcW w:w="4390" w:type="pct"/>
            <w:hideMark/>
          </w:tcPr>
          <w:p w14:paraId="14B4A355" w14:textId="77777777" w:rsidR="00783490" w:rsidRDefault="00783490" w:rsidP="00783490">
            <w:pPr>
              <w:pStyle w:val="Bibliografia"/>
              <w:ind w:firstLine="0"/>
              <w:rPr>
                <w:noProof/>
              </w:rPr>
            </w:pPr>
            <w:r w:rsidRPr="0015185C">
              <w:rPr>
                <w:noProof/>
                <w:lang w:val="en-GB"/>
              </w:rPr>
              <w:t xml:space="preserve">„JUnit 4 - strona oficjalna,” [Online]. Available: https://junit.org/junit4/. </w:t>
            </w:r>
            <w:r>
              <w:rPr>
                <w:noProof/>
              </w:rPr>
              <w:t>[Data uzyskania dostępu: 9 12 2019].</w:t>
            </w:r>
          </w:p>
        </w:tc>
      </w:tr>
      <w:tr w:rsidR="00783490" w14:paraId="55879CC4" w14:textId="77777777" w:rsidTr="00783490">
        <w:trPr>
          <w:tblCellSpacing w:w="15" w:type="dxa"/>
        </w:trPr>
        <w:tc>
          <w:tcPr>
            <w:tcW w:w="559" w:type="pct"/>
            <w:hideMark/>
          </w:tcPr>
          <w:p w14:paraId="747F4719" w14:textId="77777777" w:rsidR="00783490" w:rsidRDefault="00783490" w:rsidP="00783490">
            <w:pPr>
              <w:pStyle w:val="Bibliografia"/>
              <w:rPr>
                <w:noProof/>
              </w:rPr>
            </w:pPr>
            <w:r>
              <w:rPr>
                <w:noProof/>
              </w:rPr>
              <w:t xml:space="preserve">[24] </w:t>
            </w:r>
          </w:p>
        </w:tc>
        <w:tc>
          <w:tcPr>
            <w:tcW w:w="4390" w:type="pct"/>
            <w:hideMark/>
          </w:tcPr>
          <w:p w14:paraId="51D78EA1" w14:textId="77777777" w:rsidR="00783490" w:rsidRDefault="00783490" w:rsidP="00783490">
            <w:pPr>
              <w:pStyle w:val="Bibliografia"/>
              <w:ind w:firstLine="0"/>
              <w:rPr>
                <w:noProof/>
              </w:rPr>
            </w:pPr>
            <w:r w:rsidRPr="0015185C">
              <w:rPr>
                <w:noProof/>
                <w:lang w:val="en-GB"/>
              </w:rPr>
              <w:t xml:space="preserve">„Aplikacja Receipt Bank,” [Online]. Available: https://play.google.com/store/apps/details?id=com.receiptbank.android&amp;hl=en_US. </w:t>
            </w:r>
            <w:r>
              <w:rPr>
                <w:noProof/>
              </w:rPr>
              <w:t>[Data uzyskania dostępu: 26 10 2019].</w:t>
            </w:r>
          </w:p>
        </w:tc>
      </w:tr>
      <w:tr w:rsidR="00783490" w14:paraId="734CAEE6" w14:textId="77777777" w:rsidTr="00783490">
        <w:trPr>
          <w:tblCellSpacing w:w="15" w:type="dxa"/>
        </w:trPr>
        <w:tc>
          <w:tcPr>
            <w:tcW w:w="559" w:type="pct"/>
            <w:hideMark/>
          </w:tcPr>
          <w:p w14:paraId="4E95E2B8" w14:textId="77777777" w:rsidR="00783490" w:rsidRDefault="00783490" w:rsidP="00783490">
            <w:pPr>
              <w:pStyle w:val="Bibliografia"/>
              <w:rPr>
                <w:noProof/>
              </w:rPr>
            </w:pPr>
            <w:r>
              <w:rPr>
                <w:noProof/>
              </w:rPr>
              <w:t xml:space="preserve">[25] </w:t>
            </w:r>
          </w:p>
        </w:tc>
        <w:tc>
          <w:tcPr>
            <w:tcW w:w="4390" w:type="pct"/>
            <w:hideMark/>
          </w:tcPr>
          <w:p w14:paraId="67278CAD" w14:textId="77777777" w:rsidR="00783490" w:rsidRDefault="00783490" w:rsidP="00783490">
            <w:pPr>
              <w:pStyle w:val="Bibliografia"/>
              <w:ind w:firstLine="0"/>
              <w:rPr>
                <w:noProof/>
              </w:rPr>
            </w:pPr>
            <w:r w:rsidRPr="0015185C">
              <w:rPr>
                <w:noProof/>
                <w:lang w:val="en-GB"/>
              </w:rPr>
              <w:t xml:space="preserve">„Aplikacja Receipt Lens-Expense Tracking &amp; Reporting,” [Online]. Available: https://play.google.com/store/apps/details?id=com.glority.receipt&amp;hl=pl. </w:t>
            </w:r>
            <w:r>
              <w:rPr>
                <w:noProof/>
              </w:rPr>
              <w:t>[Data uzyskania dostępu: 26 10 2019].</w:t>
            </w:r>
          </w:p>
        </w:tc>
      </w:tr>
      <w:tr w:rsidR="00783490" w14:paraId="666FD9F5" w14:textId="77777777" w:rsidTr="00783490">
        <w:trPr>
          <w:tblCellSpacing w:w="15" w:type="dxa"/>
        </w:trPr>
        <w:tc>
          <w:tcPr>
            <w:tcW w:w="559" w:type="pct"/>
            <w:hideMark/>
          </w:tcPr>
          <w:p w14:paraId="5FDE9687" w14:textId="77777777" w:rsidR="00783490" w:rsidRDefault="00783490" w:rsidP="00783490">
            <w:pPr>
              <w:pStyle w:val="Bibliografia"/>
              <w:rPr>
                <w:noProof/>
              </w:rPr>
            </w:pPr>
            <w:r>
              <w:rPr>
                <w:noProof/>
              </w:rPr>
              <w:t xml:space="preserve">[26] </w:t>
            </w:r>
          </w:p>
        </w:tc>
        <w:tc>
          <w:tcPr>
            <w:tcW w:w="4390" w:type="pct"/>
            <w:hideMark/>
          </w:tcPr>
          <w:p w14:paraId="7941A550" w14:textId="77777777" w:rsidR="00783490" w:rsidRDefault="00783490" w:rsidP="00783490">
            <w:pPr>
              <w:pStyle w:val="Bibliografia"/>
              <w:ind w:firstLine="0"/>
              <w:rPr>
                <w:noProof/>
              </w:rPr>
            </w:pPr>
            <w:r>
              <w:rPr>
                <w:noProof/>
              </w:rPr>
              <w:t xml:space="preserve">„Aplikacja Paragon - karty lojalnościowe i gwarancje pod ręką,” [Online]. </w:t>
            </w:r>
            <w:r w:rsidRPr="0015185C">
              <w:rPr>
                <w:noProof/>
                <w:lang w:val="en-GB"/>
              </w:rPr>
              <w:t xml:space="preserve">Available: https://play.google.com/store/apps/details?id=com.modernfactory.paragon&amp;hl=pl. </w:t>
            </w:r>
            <w:r>
              <w:rPr>
                <w:noProof/>
              </w:rPr>
              <w:t>[Data uzyskania dostępu: 22 11 2019].</w:t>
            </w:r>
          </w:p>
        </w:tc>
      </w:tr>
      <w:tr w:rsidR="00783490" w14:paraId="5CC51C21" w14:textId="77777777" w:rsidTr="00783490">
        <w:trPr>
          <w:tblCellSpacing w:w="15" w:type="dxa"/>
        </w:trPr>
        <w:tc>
          <w:tcPr>
            <w:tcW w:w="559" w:type="pct"/>
            <w:hideMark/>
          </w:tcPr>
          <w:p w14:paraId="6C097B6B" w14:textId="77777777" w:rsidR="00783490" w:rsidRDefault="00783490" w:rsidP="00783490">
            <w:pPr>
              <w:pStyle w:val="Bibliografia"/>
              <w:rPr>
                <w:noProof/>
              </w:rPr>
            </w:pPr>
            <w:r>
              <w:rPr>
                <w:noProof/>
              </w:rPr>
              <w:t xml:space="preserve">[27] </w:t>
            </w:r>
          </w:p>
        </w:tc>
        <w:tc>
          <w:tcPr>
            <w:tcW w:w="4390" w:type="pct"/>
            <w:hideMark/>
          </w:tcPr>
          <w:p w14:paraId="42D0BBE5" w14:textId="77777777" w:rsidR="00783490" w:rsidRDefault="00783490" w:rsidP="00783490">
            <w:pPr>
              <w:pStyle w:val="Bibliografia"/>
              <w:ind w:firstLine="0"/>
              <w:rPr>
                <w:noProof/>
              </w:rPr>
            </w:pPr>
            <w:r>
              <w:rPr>
                <w:noProof/>
              </w:rPr>
              <w:t xml:space="preserve">A. Stasiewicz, Android. Podstawy tworzenia aplikacji, Helion, 2013. </w:t>
            </w:r>
          </w:p>
        </w:tc>
      </w:tr>
    </w:tbl>
    <w:p w14:paraId="13548E29" w14:textId="0482660F" w:rsidR="0091402E" w:rsidRDefault="0091402E" w:rsidP="0015185C">
      <w:pPr>
        <w:spacing w:after="160" w:line="259" w:lineRule="auto"/>
        <w:ind w:firstLine="0"/>
        <w:jc w:val="left"/>
      </w:pPr>
    </w:p>
    <w:p w14:paraId="001D4449" w14:textId="1036DC11" w:rsidR="00A23DCA" w:rsidRDefault="00A23DCA"/>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Pr="00DC614F" w:rsidRDefault="003B4EA7">
      <w:pPr>
        <w:spacing w:after="160" w:line="259" w:lineRule="auto"/>
        <w:ind w:firstLine="0"/>
        <w:jc w:val="left"/>
      </w:pPr>
      <w:r w:rsidRPr="00DC614F">
        <w:br w:type="page"/>
      </w:r>
    </w:p>
    <w:p w14:paraId="5C53A0EA" w14:textId="4107165E" w:rsidR="00531DEE" w:rsidRDefault="00CA5423" w:rsidP="003B4EA7">
      <w:pPr>
        <w:pStyle w:val="WstepZakonczenie"/>
        <w:ind w:left="0" w:firstLine="0"/>
      </w:pPr>
      <w:bookmarkStart w:id="138" w:name="_Toc26831495"/>
      <w:r w:rsidRPr="000F6678">
        <w:lastRenderedPageBreak/>
        <w:t>Spis rysunków</w:t>
      </w:r>
      <w:bookmarkEnd w:id="138"/>
    </w:p>
    <w:p w14:paraId="2DE2CB5C" w14:textId="529EAAC6" w:rsidR="00DC614F" w:rsidRDefault="00724155" w:rsidP="00DC614F">
      <w:pPr>
        <w:pStyle w:val="Spisilustracji"/>
        <w:tabs>
          <w:tab w:val="right" w:leader="dot" w:pos="8777"/>
        </w:tabs>
        <w:ind w:firstLine="0"/>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831223" w:history="1">
        <w:r w:rsidR="00DC614F" w:rsidRPr="009D410B">
          <w:rPr>
            <w:rStyle w:val="Hipercze"/>
            <w:i/>
            <w:noProof/>
          </w:rPr>
          <w:t>Rysunek 4.1 Diagram klas (domenowy) [Źródło: opracowanie własne]</w:t>
        </w:r>
        <w:r w:rsidR="00DC614F">
          <w:rPr>
            <w:noProof/>
            <w:webHidden/>
          </w:rPr>
          <w:tab/>
        </w:r>
        <w:r w:rsidR="00DC614F">
          <w:rPr>
            <w:noProof/>
            <w:webHidden/>
          </w:rPr>
          <w:fldChar w:fldCharType="begin"/>
        </w:r>
        <w:r w:rsidR="00DC614F">
          <w:rPr>
            <w:noProof/>
            <w:webHidden/>
          </w:rPr>
          <w:instrText xml:space="preserve"> PAGEREF _Toc26831223 \h </w:instrText>
        </w:r>
        <w:r w:rsidR="00DC614F">
          <w:rPr>
            <w:noProof/>
            <w:webHidden/>
          </w:rPr>
        </w:r>
        <w:r w:rsidR="00DC614F">
          <w:rPr>
            <w:noProof/>
            <w:webHidden/>
          </w:rPr>
          <w:fldChar w:fldCharType="separate"/>
        </w:r>
        <w:r w:rsidR="000006A6">
          <w:rPr>
            <w:noProof/>
            <w:webHidden/>
          </w:rPr>
          <w:t>17</w:t>
        </w:r>
        <w:r w:rsidR="00DC614F">
          <w:rPr>
            <w:noProof/>
            <w:webHidden/>
          </w:rPr>
          <w:fldChar w:fldCharType="end"/>
        </w:r>
      </w:hyperlink>
    </w:p>
    <w:p w14:paraId="70A05F7D" w14:textId="25473603"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4" w:history="1">
        <w:r w:rsidR="00DC614F" w:rsidRPr="009D410B">
          <w:rPr>
            <w:rStyle w:val="Hipercze"/>
            <w:i/>
            <w:noProof/>
          </w:rPr>
          <w:t>Rysunek 4.2 Diagram przypadków użycia  [Źródło: opracowanie własne]</w:t>
        </w:r>
        <w:r w:rsidR="00DC614F">
          <w:rPr>
            <w:noProof/>
            <w:webHidden/>
          </w:rPr>
          <w:tab/>
        </w:r>
        <w:r w:rsidR="00DC614F">
          <w:rPr>
            <w:noProof/>
            <w:webHidden/>
          </w:rPr>
          <w:fldChar w:fldCharType="begin"/>
        </w:r>
        <w:r w:rsidR="00DC614F">
          <w:rPr>
            <w:noProof/>
            <w:webHidden/>
          </w:rPr>
          <w:instrText xml:space="preserve"> PAGEREF _Toc26831224 \h </w:instrText>
        </w:r>
        <w:r w:rsidR="00DC614F">
          <w:rPr>
            <w:noProof/>
            <w:webHidden/>
          </w:rPr>
        </w:r>
        <w:r w:rsidR="00DC614F">
          <w:rPr>
            <w:noProof/>
            <w:webHidden/>
          </w:rPr>
          <w:fldChar w:fldCharType="separate"/>
        </w:r>
        <w:r>
          <w:rPr>
            <w:noProof/>
            <w:webHidden/>
          </w:rPr>
          <w:t>20</w:t>
        </w:r>
        <w:r w:rsidR="00DC614F">
          <w:rPr>
            <w:noProof/>
            <w:webHidden/>
          </w:rPr>
          <w:fldChar w:fldCharType="end"/>
        </w:r>
      </w:hyperlink>
    </w:p>
    <w:p w14:paraId="537C264C" w14:textId="05C4AFCC"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5" w:history="1">
        <w:r w:rsidR="00DC614F" w:rsidRPr="009D410B">
          <w:rPr>
            <w:rStyle w:val="Hipercze"/>
            <w:i/>
            <w:noProof/>
          </w:rPr>
          <w:t>Rysunek 4.3 Dodaj nową grupę paragonów – Lista grup (po lewej).  Widok dodawania grupy (po prawej) [Źródło: opracowanie własne]</w:t>
        </w:r>
        <w:r w:rsidR="00DC614F">
          <w:rPr>
            <w:noProof/>
            <w:webHidden/>
          </w:rPr>
          <w:tab/>
        </w:r>
        <w:r w:rsidR="00DC614F">
          <w:rPr>
            <w:noProof/>
            <w:webHidden/>
          </w:rPr>
          <w:fldChar w:fldCharType="begin"/>
        </w:r>
        <w:r w:rsidR="00DC614F">
          <w:rPr>
            <w:noProof/>
            <w:webHidden/>
          </w:rPr>
          <w:instrText xml:space="preserve"> PAGEREF _Toc26831225 \h </w:instrText>
        </w:r>
        <w:r w:rsidR="00DC614F">
          <w:rPr>
            <w:noProof/>
            <w:webHidden/>
          </w:rPr>
        </w:r>
        <w:r w:rsidR="00DC614F">
          <w:rPr>
            <w:noProof/>
            <w:webHidden/>
          </w:rPr>
          <w:fldChar w:fldCharType="separate"/>
        </w:r>
        <w:r>
          <w:rPr>
            <w:noProof/>
            <w:webHidden/>
          </w:rPr>
          <w:t>23</w:t>
        </w:r>
        <w:r w:rsidR="00DC614F">
          <w:rPr>
            <w:noProof/>
            <w:webHidden/>
          </w:rPr>
          <w:fldChar w:fldCharType="end"/>
        </w:r>
      </w:hyperlink>
    </w:p>
    <w:p w14:paraId="5CD618C9" w14:textId="35187463"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6" w:history="1">
        <w:r w:rsidR="00DC614F" w:rsidRPr="009D410B">
          <w:rPr>
            <w:rStyle w:val="Hipercze"/>
            <w:i/>
            <w:noProof/>
          </w:rPr>
          <w:t>Rysunek 4.4</w:t>
        </w:r>
        <w:r w:rsidR="00DC614F" w:rsidRPr="009D410B">
          <w:rPr>
            <w:rStyle w:val="Hipercze"/>
            <w:noProof/>
          </w:rPr>
          <w:t xml:space="preserve"> </w:t>
        </w:r>
        <w:r w:rsidR="00DC614F" w:rsidRPr="009D410B">
          <w:rPr>
            <w:rStyle w:val="Hipercze"/>
            <w:i/>
            <w:noProof/>
          </w:rPr>
          <w:t>Dodaj nową grupę paragonów – Uzupełnienie parametrów grupy (po lewej).  Dodanie nowej grupy do listy grup wraz z komunikatem (po prawej).</w:t>
        </w:r>
        <w:r w:rsidR="00DC614F" w:rsidRPr="009D410B">
          <w:rPr>
            <w:rStyle w:val="Hipercze"/>
            <w:noProof/>
          </w:rPr>
          <w:t xml:space="preserve">  </w:t>
        </w:r>
        <w:r w:rsidR="00DC614F" w:rsidRPr="009D410B">
          <w:rPr>
            <w:rStyle w:val="Hipercze"/>
            <w:i/>
            <w:noProof/>
          </w:rPr>
          <w:t>[Źródło: opracowanie własne]</w:t>
        </w:r>
        <w:r w:rsidR="00DC614F">
          <w:rPr>
            <w:noProof/>
            <w:webHidden/>
          </w:rPr>
          <w:tab/>
        </w:r>
        <w:r w:rsidR="00DC614F">
          <w:rPr>
            <w:noProof/>
            <w:webHidden/>
          </w:rPr>
          <w:fldChar w:fldCharType="begin"/>
        </w:r>
        <w:r w:rsidR="00DC614F">
          <w:rPr>
            <w:noProof/>
            <w:webHidden/>
          </w:rPr>
          <w:instrText xml:space="preserve"> PAGEREF _Toc26831226 \h </w:instrText>
        </w:r>
        <w:r w:rsidR="00DC614F">
          <w:rPr>
            <w:noProof/>
            <w:webHidden/>
          </w:rPr>
        </w:r>
        <w:r w:rsidR="00DC614F">
          <w:rPr>
            <w:noProof/>
            <w:webHidden/>
          </w:rPr>
          <w:fldChar w:fldCharType="separate"/>
        </w:r>
        <w:r>
          <w:rPr>
            <w:noProof/>
            <w:webHidden/>
          </w:rPr>
          <w:t>23</w:t>
        </w:r>
        <w:r w:rsidR="00DC614F">
          <w:rPr>
            <w:noProof/>
            <w:webHidden/>
          </w:rPr>
          <w:fldChar w:fldCharType="end"/>
        </w:r>
      </w:hyperlink>
    </w:p>
    <w:p w14:paraId="1C81B56F" w14:textId="595EDF4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7" w:history="1">
        <w:r w:rsidR="00DC614F" w:rsidRPr="009D410B">
          <w:rPr>
            <w:rStyle w:val="Hipercze"/>
            <w:i/>
            <w:noProof/>
          </w:rPr>
          <w:t xml:space="preserve">Rysunek 4.5  </w:t>
        </w:r>
        <w:r w:rsidR="00DC614F" w:rsidRPr="009D410B">
          <w:rPr>
            <w:rStyle w:val="Hipercze"/>
            <w:noProof/>
          </w:rPr>
          <w:t xml:space="preserve">Przeszukaj paragony </w:t>
        </w:r>
        <w:r w:rsidR="00DC614F" w:rsidRPr="009D410B">
          <w:rPr>
            <w:rStyle w:val="Hipercze"/>
            <w:i/>
            <w:noProof/>
          </w:rPr>
          <w:t>– kryteria wyszukania. Wybór daty dodania paragonu (po lewo), wybór kwot (środek) oraz wybór długości trwania gwarancji (po prawo)[Źródło: opracowanie własne]</w:t>
        </w:r>
        <w:r w:rsidR="00DC614F">
          <w:rPr>
            <w:noProof/>
            <w:webHidden/>
          </w:rPr>
          <w:tab/>
        </w:r>
        <w:r w:rsidR="00DC614F">
          <w:rPr>
            <w:noProof/>
            <w:webHidden/>
          </w:rPr>
          <w:fldChar w:fldCharType="begin"/>
        </w:r>
        <w:r w:rsidR="00DC614F">
          <w:rPr>
            <w:noProof/>
            <w:webHidden/>
          </w:rPr>
          <w:instrText xml:space="preserve"> PAGEREF _Toc26831227 \h </w:instrText>
        </w:r>
        <w:r w:rsidR="00DC614F">
          <w:rPr>
            <w:noProof/>
            <w:webHidden/>
          </w:rPr>
        </w:r>
        <w:r w:rsidR="00DC614F">
          <w:rPr>
            <w:noProof/>
            <w:webHidden/>
          </w:rPr>
          <w:fldChar w:fldCharType="separate"/>
        </w:r>
        <w:r>
          <w:rPr>
            <w:noProof/>
            <w:webHidden/>
          </w:rPr>
          <w:t>25</w:t>
        </w:r>
        <w:r w:rsidR="00DC614F">
          <w:rPr>
            <w:noProof/>
            <w:webHidden/>
          </w:rPr>
          <w:fldChar w:fldCharType="end"/>
        </w:r>
      </w:hyperlink>
    </w:p>
    <w:p w14:paraId="371A11B5" w14:textId="779A827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8" w:history="1">
        <w:r w:rsidR="00DC614F" w:rsidRPr="009D410B">
          <w:rPr>
            <w:rStyle w:val="Hipercze"/>
            <w:i/>
            <w:noProof/>
          </w:rPr>
          <w:t>Rysunek 4.6 Przeszukaj paragony – brak kryteriów (po lewo), wypełnienie kryteriów i wynik wyszukania (środek), komunikat w przypadku braku znalezienia paragonów dla poszczególnych kryteriów. [Źródło: opracowanie własne]</w:t>
        </w:r>
        <w:r w:rsidR="00DC614F">
          <w:rPr>
            <w:noProof/>
            <w:webHidden/>
          </w:rPr>
          <w:tab/>
        </w:r>
        <w:r w:rsidR="00DC614F">
          <w:rPr>
            <w:noProof/>
            <w:webHidden/>
          </w:rPr>
          <w:fldChar w:fldCharType="begin"/>
        </w:r>
        <w:r w:rsidR="00DC614F">
          <w:rPr>
            <w:noProof/>
            <w:webHidden/>
          </w:rPr>
          <w:instrText xml:space="preserve"> PAGEREF _Toc26831228 \h </w:instrText>
        </w:r>
        <w:r w:rsidR="00DC614F">
          <w:rPr>
            <w:noProof/>
            <w:webHidden/>
          </w:rPr>
        </w:r>
        <w:r w:rsidR="00DC614F">
          <w:rPr>
            <w:noProof/>
            <w:webHidden/>
          </w:rPr>
          <w:fldChar w:fldCharType="separate"/>
        </w:r>
        <w:r>
          <w:rPr>
            <w:noProof/>
            <w:webHidden/>
          </w:rPr>
          <w:t>25</w:t>
        </w:r>
        <w:r w:rsidR="00DC614F">
          <w:rPr>
            <w:noProof/>
            <w:webHidden/>
          </w:rPr>
          <w:fldChar w:fldCharType="end"/>
        </w:r>
      </w:hyperlink>
    </w:p>
    <w:p w14:paraId="7E2610EF" w14:textId="70C8A46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29" w:history="1">
        <w:r w:rsidR="00DC614F" w:rsidRPr="009D410B">
          <w:rPr>
            <w:rStyle w:val="Hipercze"/>
            <w:noProof/>
          </w:rPr>
          <w:t xml:space="preserve">Rysunek 4.7 </w:t>
        </w:r>
        <w:r w:rsidR="00DC614F" w:rsidRPr="009D410B">
          <w:rPr>
            <w:rStyle w:val="Hipercze"/>
            <w:i/>
            <w:noProof/>
          </w:rPr>
          <w:t>Dodaj paragony – kolejno od lewej krok 0, krok 2 oraz krok 5</w:t>
        </w:r>
        <w:r w:rsidR="00DC614F" w:rsidRPr="009D410B">
          <w:rPr>
            <w:rStyle w:val="Hipercze"/>
            <w:noProof/>
          </w:rPr>
          <w:t xml:space="preserve"> </w:t>
        </w:r>
        <w:r w:rsidR="00DC614F" w:rsidRPr="009D410B">
          <w:rPr>
            <w:rStyle w:val="Hipercze"/>
            <w:i/>
            <w:noProof/>
          </w:rPr>
          <w:t xml:space="preserve"> [Źródło: opracowanie własne]</w:t>
        </w:r>
        <w:r w:rsidR="00DC614F">
          <w:rPr>
            <w:noProof/>
            <w:webHidden/>
          </w:rPr>
          <w:tab/>
        </w:r>
        <w:r w:rsidR="00DC614F">
          <w:rPr>
            <w:noProof/>
            <w:webHidden/>
          </w:rPr>
          <w:fldChar w:fldCharType="begin"/>
        </w:r>
        <w:r w:rsidR="00DC614F">
          <w:rPr>
            <w:noProof/>
            <w:webHidden/>
          </w:rPr>
          <w:instrText xml:space="preserve"> PAGEREF _Toc26831229 \h </w:instrText>
        </w:r>
        <w:r w:rsidR="00DC614F">
          <w:rPr>
            <w:noProof/>
            <w:webHidden/>
          </w:rPr>
        </w:r>
        <w:r w:rsidR="00DC614F">
          <w:rPr>
            <w:noProof/>
            <w:webHidden/>
          </w:rPr>
          <w:fldChar w:fldCharType="separate"/>
        </w:r>
        <w:r>
          <w:rPr>
            <w:noProof/>
            <w:webHidden/>
          </w:rPr>
          <w:t>27</w:t>
        </w:r>
        <w:r w:rsidR="00DC614F">
          <w:rPr>
            <w:noProof/>
            <w:webHidden/>
          </w:rPr>
          <w:fldChar w:fldCharType="end"/>
        </w:r>
      </w:hyperlink>
    </w:p>
    <w:p w14:paraId="1564AC45" w14:textId="3453E1C1"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0" w:history="1">
        <w:r w:rsidR="00DC614F" w:rsidRPr="009D410B">
          <w:rPr>
            <w:rStyle w:val="Hipercze"/>
            <w:i/>
            <w:noProof/>
          </w:rPr>
          <w:t>Rysunek 4.8 Dodaj paragony – kolejno od lewej krok 9 oraz krok 12 [Źródło: opracowanie własne]</w:t>
        </w:r>
        <w:r w:rsidR="00DC614F">
          <w:rPr>
            <w:noProof/>
            <w:webHidden/>
          </w:rPr>
          <w:tab/>
        </w:r>
        <w:r w:rsidR="00DC614F">
          <w:rPr>
            <w:noProof/>
            <w:webHidden/>
          </w:rPr>
          <w:fldChar w:fldCharType="begin"/>
        </w:r>
        <w:r w:rsidR="00DC614F">
          <w:rPr>
            <w:noProof/>
            <w:webHidden/>
          </w:rPr>
          <w:instrText xml:space="preserve"> PAGEREF _Toc26831230 \h </w:instrText>
        </w:r>
        <w:r w:rsidR="00DC614F">
          <w:rPr>
            <w:noProof/>
            <w:webHidden/>
          </w:rPr>
        </w:r>
        <w:r w:rsidR="00DC614F">
          <w:rPr>
            <w:noProof/>
            <w:webHidden/>
          </w:rPr>
          <w:fldChar w:fldCharType="separate"/>
        </w:r>
        <w:r>
          <w:rPr>
            <w:noProof/>
            <w:webHidden/>
          </w:rPr>
          <w:t>27</w:t>
        </w:r>
        <w:r w:rsidR="00DC614F">
          <w:rPr>
            <w:noProof/>
            <w:webHidden/>
          </w:rPr>
          <w:fldChar w:fldCharType="end"/>
        </w:r>
      </w:hyperlink>
    </w:p>
    <w:p w14:paraId="523187E4" w14:textId="0F32B53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1" w:history="1">
        <w:r w:rsidR="00DC614F" w:rsidRPr="009D410B">
          <w:rPr>
            <w:rStyle w:val="Hipercze"/>
            <w:i/>
            <w:noProof/>
          </w:rPr>
          <w:t>Rysunek 5.1 Diagram rozmieszczenia [Źródło: opracowanie własne]</w:t>
        </w:r>
        <w:r w:rsidR="00DC614F">
          <w:rPr>
            <w:noProof/>
            <w:webHidden/>
          </w:rPr>
          <w:tab/>
        </w:r>
        <w:r w:rsidR="00DC614F">
          <w:rPr>
            <w:noProof/>
            <w:webHidden/>
          </w:rPr>
          <w:fldChar w:fldCharType="begin"/>
        </w:r>
        <w:r w:rsidR="00DC614F">
          <w:rPr>
            <w:noProof/>
            <w:webHidden/>
          </w:rPr>
          <w:instrText xml:space="preserve"> PAGEREF _Toc26831231 \h </w:instrText>
        </w:r>
        <w:r w:rsidR="00DC614F">
          <w:rPr>
            <w:noProof/>
            <w:webHidden/>
          </w:rPr>
        </w:r>
        <w:r w:rsidR="00DC614F">
          <w:rPr>
            <w:noProof/>
            <w:webHidden/>
          </w:rPr>
          <w:fldChar w:fldCharType="separate"/>
        </w:r>
        <w:r>
          <w:rPr>
            <w:noProof/>
            <w:webHidden/>
          </w:rPr>
          <w:t>30</w:t>
        </w:r>
        <w:r w:rsidR="00DC614F">
          <w:rPr>
            <w:noProof/>
            <w:webHidden/>
          </w:rPr>
          <w:fldChar w:fldCharType="end"/>
        </w:r>
      </w:hyperlink>
    </w:p>
    <w:p w14:paraId="513711D7" w14:textId="6627A58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2" w:history="1">
        <w:r w:rsidR="00DC614F" w:rsidRPr="009D410B">
          <w:rPr>
            <w:rStyle w:val="Hipercze"/>
            <w:i/>
            <w:noProof/>
          </w:rPr>
          <w:t>Rysunek 5.2 Diagram pakietów [Źródło: opracowanie własne]</w:t>
        </w:r>
        <w:r w:rsidR="00DC614F">
          <w:rPr>
            <w:noProof/>
            <w:webHidden/>
          </w:rPr>
          <w:tab/>
        </w:r>
        <w:r w:rsidR="00DC614F">
          <w:rPr>
            <w:noProof/>
            <w:webHidden/>
          </w:rPr>
          <w:fldChar w:fldCharType="begin"/>
        </w:r>
        <w:r w:rsidR="00DC614F">
          <w:rPr>
            <w:noProof/>
            <w:webHidden/>
          </w:rPr>
          <w:instrText xml:space="preserve"> PAGEREF _Toc26831232 \h </w:instrText>
        </w:r>
        <w:r w:rsidR="00DC614F">
          <w:rPr>
            <w:noProof/>
            <w:webHidden/>
          </w:rPr>
        </w:r>
        <w:r w:rsidR="00DC614F">
          <w:rPr>
            <w:noProof/>
            <w:webHidden/>
          </w:rPr>
          <w:fldChar w:fldCharType="separate"/>
        </w:r>
        <w:r>
          <w:rPr>
            <w:noProof/>
            <w:webHidden/>
          </w:rPr>
          <w:t>31</w:t>
        </w:r>
        <w:r w:rsidR="00DC614F">
          <w:rPr>
            <w:noProof/>
            <w:webHidden/>
          </w:rPr>
          <w:fldChar w:fldCharType="end"/>
        </w:r>
      </w:hyperlink>
    </w:p>
    <w:p w14:paraId="48B4410B" w14:textId="6638C0BF"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3" w:history="1">
        <w:r w:rsidR="00DC614F" w:rsidRPr="009D410B">
          <w:rPr>
            <w:rStyle w:val="Hipercze"/>
            <w:i/>
            <w:noProof/>
          </w:rPr>
          <w:t>Rysunek 5.3 Diagram ERD bazy danych [Źródło: opracowanie własne]</w:t>
        </w:r>
        <w:r w:rsidR="00DC614F">
          <w:rPr>
            <w:noProof/>
            <w:webHidden/>
          </w:rPr>
          <w:tab/>
        </w:r>
        <w:r w:rsidR="00DC614F">
          <w:rPr>
            <w:noProof/>
            <w:webHidden/>
          </w:rPr>
          <w:fldChar w:fldCharType="begin"/>
        </w:r>
        <w:r w:rsidR="00DC614F">
          <w:rPr>
            <w:noProof/>
            <w:webHidden/>
          </w:rPr>
          <w:instrText xml:space="preserve"> PAGEREF _Toc26831233 \h </w:instrText>
        </w:r>
        <w:r w:rsidR="00DC614F">
          <w:rPr>
            <w:noProof/>
            <w:webHidden/>
          </w:rPr>
        </w:r>
        <w:r w:rsidR="00DC614F">
          <w:rPr>
            <w:noProof/>
            <w:webHidden/>
          </w:rPr>
          <w:fldChar w:fldCharType="separate"/>
        </w:r>
        <w:r>
          <w:rPr>
            <w:noProof/>
            <w:webHidden/>
          </w:rPr>
          <w:t>32</w:t>
        </w:r>
        <w:r w:rsidR="00DC614F">
          <w:rPr>
            <w:noProof/>
            <w:webHidden/>
          </w:rPr>
          <w:fldChar w:fldCharType="end"/>
        </w:r>
      </w:hyperlink>
    </w:p>
    <w:p w14:paraId="463017F7" w14:textId="0E6A5E3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4" w:history="1">
        <w:r w:rsidR="00DC614F" w:rsidRPr="009D410B">
          <w:rPr>
            <w:rStyle w:val="Hipercze"/>
            <w:i/>
            <w:noProof/>
          </w:rPr>
          <w:t>Rysunek 5.4 Widok struktury bazy danych (przeznaczonej do przechowywania informacji na temat użytkowników) w konsoli Firebase dostępnej dla aplikacji projektowanej w pracy. [Źródło: opracowanie własne]</w:t>
        </w:r>
        <w:r w:rsidR="00DC614F">
          <w:rPr>
            <w:noProof/>
            <w:webHidden/>
          </w:rPr>
          <w:tab/>
        </w:r>
        <w:r w:rsidR="00DC614F">
          <w:rPr>
            <w:noProof/>
            <w:webHidden/>
          </w:rPr>
          <w:fldChar w:fldCharType="begin"/>
        </w:r>
        <w:r w:rsidR="00DC614F">
          <w:rPr>
            <w:noProof/>
            <w:webHidden/>
          </w:rPr>
          <w:instrText xml:space="preserve"> PAGEREF _Toc26831234 \h </w:instrText>
        </w:r>
        <w:r w:rsidR="00DC614F">
          <w:rPr>
            <w:noProof/>
            <w:webHidden/>
          </w:rPr>
        </w:r>
        <w:r w:rsidR="00DC614F">
          <w:rPr>
            <w:noProof/>
            <w:webHidden/>
          </w:rPr>
          <w:fldChar w:fldCharType="separate"/>
        </w:r>
        <w:r>
          <w:rPr>
            <w:noProof/>
            <w:webHidden/>
          </w:rPr>
          <w:t>33</w:t>
        </w:r>
        <w:r w:rsidR="00DC614F">
          <w:rPr>
            <w:noProof/>
            <w:webHidden/>
          </w:rPr>
          <w:fldChar w:fldCharType="end"/>
        </w:r>
      </w:hyperlink>
    </w:p>
    <w:p w14:paraId="3E1437D2" w14:textId="6CBC13F6"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5" w:history="1">
        <w:r w:rsidR="00DC614F" w:rsidRPr="009D410B">
          <w:rPr>
            <w:rStyle w:val="Hipercze"/>
            <w:i/>
            <w:noProof/>
          </w:rPr>
          <w:t>Rysunek 5.5 Widok przechowywanych w bazie danych (przeznaczonej na przechowywanie plików) zdjęć paragonów w konsoli Firebase dostępnej dla aplikacji projektowanej w pracy.  [Źródło: opracowanie własne]</w:t>
        </w:r>
        <w:r w:rsidR="00DC614F">
          <w:rPr>
            <w:noProof/>
            <w:webHidden/>
          </w:rPr>
          <w:tab/>
        </w:r>
        <w:r w:rsidR="00DC614F">
          <w:rPr>
            <w:noProof/>
            <w:webHidden/>
          </w:rPr>
          <w:fldChar w:fldCharType="begin"/>
        </w:r>
        <w:r w:rsidR="00DC614F">
          <w:rPr>
            <w:noProof/>
            <w:webHidden/>
          </w:rPr>
          <w:instrText xml:space="preserve"> PAGEREF _Toc26831235 \h </w:instrText>
        </w:r>
        <w:r w:rsidR="00DC614F">
          <w:rPr>
            <w:noProof/>
            <w:webHidden/>
          </w:rPr>
        </w:r>
        <w:r w:rsidR="00DC614F">
          <w:rPr>
            <w:noProof/>
            <w:webHidden/>
          </w:rPr>
          <w:fldChar w:fldCharType="separate"/>
        </w:r>
        <w:r>
          <w:rPr>
            <w:noProof/>
            <w:webHidden/>
          </w:rPr>
          <w:t>34</w:t>
        </w:r>
        <w:r w:rsidR="00DC614F">
          <w:rPr>
            <w:noProof/>
            <w:webHidden/>
          </w:rPr>
          <w:fldChar w:fldCharType="end"/>
        </w:r>
      </w:hyperlink>
    </w:p>
    <w:p w14:paraId="28AE4C02" w14:textId="4880D511"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6" w:history="1">
        <w:r w:rsidR="00DC614F" w:rsidRPr="009D410B">
          <w:rPr>
            <w:rStyle w:val="Hipercze"/>
            <w:i/>
            <w:noProof/>
          </w:rPr>
          <w:t xml:space="preserve">Rysunek 5.6 Wynik algorytmu OCR od Firebase w formie bloczków tekstu [Źródło: </w:t>
        </w:r>
        <w:r w:rsidR="00DC614F" w:rsidRPr="009D410B">
          <w:rPr>
            <w:rStyle w:val="Hipercze"/>
            <w:noProof/>
          </w:rPr>
          <w:t>[21]</w:t>
        </w:r>
        <w:r w:rsidR="00DC614F" w:rsidRPr="009D410B">
          <w:rPr>
            <w:rStyle w:val="Hipercze"/>
            <w:i/>
            <w:noProof/>
          </w:rPr>
          <w:t>]</w:t>
        </w:r>
        <w:r w:rsidR="00DC614F">
          <w:rPr>
            <w:noProof/>
            <w:webHidden/>
          </w:rPr>
          <w:tab/>
        </w:r>
        <w:r w:rsidR="00DC614F">
          <w:rPr>
            <w:noProof/>
            <w:webHidden/>
          </w:rPr>
          <w:fldChar w:fldCharType="begin"/>
        </w:r>
        <w:r w:rsidR="00DC614F">
          <w:rPr>
            <w:noProof/>
            <w:webHidden/>
          </w:rPr>
          <w:instrText xml:space="preserve"> PAGEREF _Toc26831236 \h </w:instrText>
        </w:r>
        <w:r w:rsidR="00DC614F">
          <w:rPr>
            <w:noProof/>
            <w:webHidden/>
          </w:rPr>
        </w:r>
        <w:r w:rsidR="00DC614F">
          <w:rPr>
            <w:noProof/>
            <w:webHidden/>
          </w:rPr>
          <w:fldChar w:fldCharType="separate"/>
        </w:r>
        <w:r>
          <w:rPr>
            <w:noProof/>
            <w:webHidden/>
          </w:rPr>
          <w:t>34</w:t>
        </w:r>
        <w:r w:rsidR="00DC614F">
          <w:rPr>
            <w:noProof/>
            <w:webHidden/>
          </w:rPr>
          <w:fldChar w:fldCharType="end"/>
        </w:r>
      </w:hyperlink>
    </w:p>
    <w:p w14:paraId="41A69E9A" w14:textId="2DB05BF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7" w:history="1">
        <w:r w:rsidR="00DC614F" w:rsidRPr="009D410B">
          <w:rPr>
            <w:rStyle w:val="Hipercze"/>
            <w:i/>
            <w:noProof/>
          </w:rPr>
          <w:t>Rysunek 5.7 Przykładowe formy zapisu kwoty sumarycznej na paragonie [Źródło: opracowanie własne]</w:t>
        </w:r>
        <w:r w:rsidR="00DC614F">
          <w:rPr>
            <w:noProof/>
            <w:webHidden/>
          </w:rPr>
          <w:tab/>
        </w:r>
        <w:r w:rsidR="00DC614F">
          <w:rPr>
            <w:noProof/>
            <w:webHidden/>
          </w:rPr>
          <w:fldChar w:fldCharType="begin"/>
        </w:r>
        <w:r w:rsidR="00DC614F">
          <w:rPr>
            <w:noProof/>
            <w:webHidden/>
          </w:rPr>
          <w:instrText xml:space="preserve"> PAGEREF _Toc26831237 \h </w:instrText>
        </w:r>
        <w:r w:rsidR="00DC614F">
          <w:rPr>
            <w:noProof/>
            <w:webHidden/>
          </w:rPr>
        </w:r>
        <w:r w:rsidR="00DC614F">
          <w:rPr>
            <w:noProof/>
            <w:webHidden/>
          </w:rPr>
          <w:fldChar w:fldCharType="separate"/>
        </w:r>
        <w:r>
          <w:rPr>
            <w:noProof/>
            <w:webHidden/>
          </w:rPr>
          <w:t>36</w:t>
        </w:r>
        <w:r w:rsidR="00DC614F">
          <w:rPr>
            <w:noProof/>
            <w:webHidden/>
          </w:rPr>
          <w:fldChar w:fldCharType="end"/>
        </w:r>
      </w:hyperlink>
    </w:p>
    <w:p w14:paraId="301F446D" w14:textId="3CF0258E"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8" w:history="1">
        <w:r w:rsidR="00DC614F" w:rsidRPr="009D410B">
          <w:rPr>
            <w:rStyle w:val="Hipercze"/>
            <w:i/>
            <w:noProof/>
          </w:rPr>
          <w:t>Rysunek 6.1 Ekran logowania – widok główny (po lewo), informacja o błędach (po prawo)  [Źródło: opracowanie własne]</w:t>
        </w:r>
        <w:r w:rsidR="00DC614F">
          <w:rPr>
            <w:noProof/>
            <w:webHidden/>
          </w:rPr>
          <w:tab/>
        </w:r>
        <w:r w:rsidR="00DC614F">
          <w:rPr>
            <w:noProof/>
            <w:webHidden/>
          </w:rPr>
          <w:fldChar w:fldCharType="begin"/>
        </w:r>
        <w:r w:rsidR="00DC614F">
          <w:rPr>
            <w:noProof/>
            <w:webHidden/>
          </w:rPr>
          <w:instrText xml:space="preserve"> PAGEREF _Toc26831238 \h </w:instrText>
        </w:r>
        <w:r w:rsidR="00DC614F">
          <w:rPr>
            <w:noProof/>
            <w:webHidden/>
          </w:rPr>
        </w:r>
        <w:r w:rsidR="00DC614F">
          <w:rPr>
            <w:noProof/>
            <w:webHidden/>
          </w:rPr>
          <w:fldChar w:fldCharType="separate"/>
        </w:r>
        <w:r>
          <w:rPr>
            <w:noProof/>
            <w:webHidden/>
          </w:rPr>
          <w:t>39</w:t>
        </w:r>
        <w:r w:rsidR="00DC614F">
          <w:rPr>
            <w:noProof/>
            <w:webHidden/>
          </w:rPr>
          <w:fldChar w:fldCharType="end"/>
        </w:r>
      </w:hyperlink>
    </w:p>
    <w:p w14:paraId="3A90D234" w14:textId="44EB60EB"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39" w:history="1">
        <w:r w:rsidR="00DC614F" w:rsidRPr="009D410B">
          <w:rPr>
            <w:rStyle w:val="Hipercze"/>
            <w:i/>
            <w:noProof/>
          </w:rPr>
          <w:t>Rysunek 6.2 Ekran rejestracji – widok główny (po lewo), informacja o błędach (po prawo)  [Źródło: opracowanie własne]</w:t>
        </w:r>
        <w:r w:rsidR="00DC614F">
          <w:rPr>
            <w:noProof/>
            <w:webHidden/>
          </w:rPr>
          <w:tab/>
        </w:r>
        <w:r w:rsidR="00DC614F">
          <w:rPr>
            <w:noProof/>
            <w:webHidden/>
          </w:rPr>
          <w:fldChar w:fldCharType="begin"/>
        </w:r>
        <w:r w:rsidR="00DC614F">
          <w:rPr>
            <w:noProof/>
            <w:webHidden/>
          </w:rPr>
          <w:instrText xml:space="preserve"> PAGEREF _Toc26831239 \h </w:instrText>
        </w:r>
        <w:r w:rsidR="00DC614F">
          <w:rPr>
            <w:noProof/>
            <w:webHidden/>
          </w:rPr>
        </w:r>
        <w:r w:rsidR="00DC614F">
          <w:rPr>
            <w:noProof/>
            <w:webHidden/>
          </w:rPr>
          <w:fldChar w:fldCharType="separate"/>
        </w:r>
        <w:r>
          <w:rPr>
            <w:noProof/>
            <w:webHidden/>
          </w:rPr>
          <w:t>40</w:t>
        </w:r>
        <w:r w:rsidR="00DC614F">
          <w:rPr>
            <w:noProof/>
            <w:webHidden/>
          </w:rPr>
          <w:fldChar w:fldCharType="end"/>
        </w:r>
      </w:hyperlink>
    </w:p>
    <w:p w14:paraId="60DCEF1A" w14:textId="20AB573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0" w:history="1">
        <w:r w:rsidR="00DC614F" w:rsidRPr="009D410B">
          <w:rPr>
            <w:rStyle w:val="Hipercze"/>
            <w:i/>
            <w:noProof/>
          </w:rPr>
          <w:t>Rysunek 6.3 Ekran listy paragonów [Źródło: opracowanie własne]</w:t>
        </w:r>
        <w:r w:rsidR="00DC614F">
          <w:rPr>
            <w:noProof/>
            <w:webHidden/>
          </w:rPr>
          <w:tab/>
        </w:r>
        <w:r w:rsidR="00DC614F">
          <w:rPr>
            <w:noProof/>
            <w:webHidden/>
          </w:rPr>
          <w:fldChar w:fldCharType="begin"/>
        </w:r>
        <w:r w:rsidR="00DC614F">
          <w:rPr>
            <w:noProof/>
            <w:webHidden/>
          </w:rPr>
          <w:instrText xml:space="preserve"> PAGEREF _Toc26831240 \h </w:instrText>
        </w:r>
        <w:r w:rsidR="00DC614F">
          <w:rPr>
            <w:noProof/>
            <w:webHidden/>
          </w:rPr>
        </w:r>
        <w:r w:rsidR="00DC614F">
          <w:rPr>
            <w:noProof/>
            <w:webHidden/>
          </w:rPr>
          <w:fldChar w:fldCharType="separate"/>
        </w:r>
        <w:r>
          <w:rPr>
            <w:noProof/>
            <w:webHidden/>
          </w:rPr>
          <w:t>41</w:t>
        </w:r>
        <w:r w:rsidR="00DC614F">
          <w:rPr>
            <w:noProof/>
            <w:webHidden/>
          </w:rPr>
          <w:fldChar w:fldCharType="end"/>
        </w:r>
      </w:hyperlink>
    </w:p>
    <w:p w14:paraId="16CDACF6" w14:textId="03C4F03D"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1" w:history="1">
        <w:r w:rsidR="00DC614F" w:rsidRPr="009D410B">
          <w:rPr>
            <w:rStyle w:val="Hipercze"/>
            <w:i/>
            <w:noProof/>
          </w:rPr>
          <w:t>Rysunek 6.4 Ekran edytowania paragonu – widok edycji (po lewej),  informacja o błędzie nazwy (po prawej)  [Źródło: opracowanie własne]</w:t>
        </w:r>
        <w:r w:rsidR="00DC614F">
          <w:rPr>
            <w:noProof/>
            <w:webHidden/>
          </w:rPr>
          <w:tab/>
        </w:r>
        <w:r w:rsidR="00DC614F">
          <w:rPr>
            <w:noProof/>
            <w:webHidden/>
          </w:rPr>
          <w:fldChar w:fldCharType="begin"/>
        </w:r>
        <w:r w:rsidR="00DC614F">
          <w:rPr>
            <w:noProof/>
            <w:webHidden/>
          </w:rPr>
          <w:instrText xml:space="preserve"> PAGEREF _Toc26831241 \h </w:instrText>
        </w:r>
        <w:r w:rsidR="00DC614F">
          <w:rPr>
            <w:noProof/>
            <w:webHidden/>
          </w:rPr>
        </w:r>
        <w:r w:rsidR="00DC614F">
          <w:rPr>
            <w:noProof/>
            <w:webHidden/>
          </w:rPr>
          <w:fldChar w:fldCharType="separate"/>
        </w:r>
        <w:r>
          <w:rPr>
            <w:noProof/>
            <w:webHidden/>
          </w:rPr>
          <w:t>42</w:t>
        </w:r>
        <w:r w:rsidR="00DC614F">
          <w:rPr>
            <w:noProof/>
            <w:webHidden/>
          </w:rPr>
          <w:fldChar w:fldCharType="end"/>
        </w:r>
      </w:hyperlink>
    </w:p>
    <w:p w14:paraId="6B711E26" w14:textId="1C6417A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2" w:history="1">
        <w:r w:rsidR="00DC614F" w:rsidRPr="009D410B">
          <w:rPr>
            <w:rStyle w:val="Hipercze"/>
            <w:i/>
            <w:noProof/>
          </w:rPr>
          <w:t>Rysunek 6.5 Ekrany specjalne: wybór daty dodania paragonu (po lewej), wybór długości trwania gwarancji  (środek i po prawej) [Źródło opracowanie własne]</w:t>
        </w:r>
        <w:r w:rsidR="00DC614F">
          <w:rPr>
            <w:noProof/>
            <w:webHidden/>
          </w:rPr>
          <w:tab/>
        </w:r>
        <w:r w:rsidR="00DC614F">
          <w:rPr>
            <w:noProof/>
            <w:webHidden/>
          </w:rPr>
          <w:fldChar w:fldCharType="begin"/>
        </w:r>
        <w:r w:rsidR="00DC614F">
          <w:rPr>
            <w:noProof/>
            <w:webHidden/>
          </w:rPr>
          <w:instrText xml:space="preserve"> PAGEREF _Toc26831242 \h </w:instrText>
        </w:r>
        <w:r w:rsidR="00DC614F">
          <w:rPr>
            <w:noProof/>
            <w:webHidden/>
          </w:rPr>
        </w:r>
        <w:r w:rsidR="00DC614F">
          <w:rPr>
            <w:noProof/>
            <w:webHidden/>
          </w:rPr>
          <w:fldChar w:fldCharType="separate"/>
        </w:r>
        <w:r>
          <w:rPr>
            <w:noProof/>
            <w:webHidden/>
          </w:rPr>
          <w:t>42</w:t>
        </w:r>
        <w:r w:rsidR="00DC614F">
          <w:rPr>
            <w:noProof/>
            <w:webHidden/>
          </w:rPr>
          <w:fldChar w:fldCharType="end"/>
        </w:r>
      </w:hyperlink>
    </w:p>
    <w:p w14:paraId="6D9E8E44" w14:textId="6ECAE65F"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3" w:history="1">
        <w:r w:rsidR="00DC614F" w:rsidRPr="009D410B">
          <w:rPr>
            <w:rStyle w:val="Hipercze"/>
            <w:i/>
            <w:noProof/>
          </w:rPr>
          <w:t>Rysunek 6.6 Ekrany specjalne: wybór całkowitej kwoty z paragonu (po lewej), wybór grupy do której należy paragon (po prawej) [Źródło: opracowanie własne]</w:t>
        </w:r>
        <w:r w:rsidR="00DC614F">
          <w:rPr>
            <w:noProof/>
            <w:webHidden/>
          </w:rPr>
          <w:tab/>
        </w:r>
        <w:r w:rsidR="00DC614F">
          <w:rPr>
            <w:noProof/>
            <w:webHidden/>
          </w:rPr>
          <w:fldChar w:fldCharType="begin"/>
        </w:r>
        <w:r w:rsidR="00DC614F">
          <w:rPr>
            <w:noProof/>
            <w:webHidden/>
          </w:rPr>
          <w:instrText xml:space="preserve"> PAGEREF _Toc26831243 \h </w:instrText>
        </w:r>
        <w:r w:rsidR="00DC614F">
          <w:rPr>
            <w:noProof/>
            <w:webHidden/>
          </w:rPr>
        </w:r>
        <w:r w:rsidR="00DC614F">
          <w:rPr>
            <w:noProof/>
            <w:webHidden/>
          </w:rPr>
          <w:fldChar w:fldCharType="separate"/>
        </w:r>
        <w:r>
          <w:rPr>
            <w:noProof/>
            <w:webHidden/>
          </w:rPr>
          <w:t>43</w:t>
        </w:r>
        <w:r w:rsidR="00DC614F">
          <w:rPr>
            <w:noProof/>
            <w:webHidden/>
          </w:rPr>
          <w:fldChar w:fldCharType="end"/>
        </w:r>
      </w:hyperlink>
    </w:p>
    <w:p w14:paraId="76C4A748" w14:textId="604894B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4" w:history="1">
        <w:r w:rsidR="00DC614F" w:rsidRPr="009D410B">
          <w:rPr>
            <w:rStyle w:val="Hipercze"/>
            <w:i/>
            <w:noProof/>
          </w:rPr>
          <w:t>Rysunek 6.7 Dodawanie nowego znacznika – wpisanie nazwy znacznika (krok 0, po lewej), zaakceptowanie znacznika do paragonu (krok 1, po prawej), wybór znacznika z lity podpowiadającej znaczniki [Źródło: opracowanie własne]</w:t>
        </w:r>
        <w:r w:rsidR="00DC614F">
          <w:rPr>
            <w:noProof/>
            <w:webHidden/>
          </w:rPr>
          <w:tab/>
        </w:r>
        <w:r w:rsidR="00DC614F">
          <w:rPr>
            <w:noProof/>
            <w:webHidden/>
          </w:rPr>
          <w:fldChar w:fldCharType="begin"/>
        </w:r>
        <w:r w:rsidR="00DC614F">
          <w:rPr>
            <w:noProof/>
            <w:webHidden/>
          </w:rPr>
          <w:instrText xml:space="preserve"> PAGEREF _Toc26831244 \h </w:instrText>
        </w:r>
        <w:r w:rsidR="00DC614F">
          <w:rPr>
            <w:noProof/>
            <w:webHidden/>
          </w:rPr>
        </w:r>
        <w:r w:rsidR="00DC614F">
          <w:rPr>
            <w:noProof/>
            <w:webHidden/>
          </w:rPr>
          <w:fldChar w:fldCharType="separate"/>
        </w:r>
        <w:r>
          <w:rPr>
            <w:noProof/>
            <w:webHidden/>
          </w:rPr>
          <w:t>43</w:t>
        </w:r>
        <w:r w:rsidR="00DC614F">
          <w:rPr>
            <w:noProof/>
            <w:webHidden/>
          </w:rPr>
          <w:fldChar w:fldCharType="end"/>
        </w:r>
      </w:hyperlink>
    </w:p>
    <w:p w14:paraId="71527A9A" w14:textId="0DC638CF"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5" w:history="1">
        <w:r w:rsidR="00DC614F" w:rsidRPr="009D410B">
          <w:rPr>
            <w:rStyle w:val="Hipercze"/>
            <w:i/>
            <w:noProof/>
          </w:rPr>
          <w:t>Rysunek 6.8 Możliwość dodania nowych zdjęć do paragonu (po lewo), podgląd zdjęć paragonów (po prawo) [Źródło: opracowanie własne]</w:t>
        </w:r>
        <w:r w:rsidR="00DC614F">
          <w:rPr>
            <w:noProof/>
            <w:webHidden/>
          </w:rPr>
          <w:tab/>
        </w:r>
        <w:r w:rsidR="00DC614F">
          <w:rPr>
            <w:noProof/>
            <w:webHidden/>
          </w:rPr>
          <w:fldChar w:fldCharType="begin"/>
        </w:r>
        <w:r w:rsidR="00DC614F">
          <w:rPr>
            <w:noProof/>
            <w:webHidden/>
          </w:rPr>
          <w:instrText xml:space="preserve"> PAGEREF _Toc26831245 \h </w:instrText>
        </w:r>
        <w:r w:rsidR="00DC614F">
          <w:rPr>
            <w:noProof/>
            <w:webHidden/>
          </w:rPr>
        </w:r>
        <w:r w:rsidR="00DC614F">
          <w:rPr>
            <w:noProof/>
            <w:webHidden/>
          </w:rPr>
          <w:fldChar w:fldCharType="separate"/>
        </w:r>
        <w:r>
          <w:rPr>
            <w:noProof/>
            <w:webHidden/>
          </w:rPr>
          <w:t>44</w:t>
        </w:r>
        <w:r w:rsidR="00DC614F">
          <w:rPr>
            <w:noProof/>
            <w:webHidden/>
          </w:rPr>
          <w:fldChar w:fldCharType="end"/>
        </w:r>
      </w:hyperlink>
    </w:p>
    <w:p w14:paraId="0436531F" w14:textId="6804C680"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6" w:history="1">
        <w:r w:rsidR="00DC614F" w:rsidRPr="009D410B">
          <w:rPr>
            <w:rStyle w:val="Hipercze"/>
            <w:i/>
            <w:noProof/>
          </w:rPr>
          <w:t>Rysunek 6.9 ekran dodawania zdjęć – brak wykonanych zdjęć (po lewej), wykonano jedno zdjęcie, wykonano 2 zdjęcia (środek oraz po prawo) [Źródło: opracowanie własne]</w:t>
        </w:r>
        <w:r w:rsidR="00DC614F">
          <w:rPr>
            <w:noProof/>
            <w:webHidden/>
          </w:rPr>
          <w:tab/>
        </w:r>
        <w:r w:rsidR="00DC614F">
          <w:rPr>
            <w:noProof/>
            <w:webHidden/>
          </w:rPr>
          <w:fldChar w:fldCharType="begin"/>
        </w:r>
        <w:r w:rsidR="00DC614F">
          <w:rPr>
            <w:noProof/>
            <w:webHidden/>
          </w:rPr>
          <w:instrText xml:space="preserve"> PAGEREF _Toc26831246 \h </w:instrText>
        </w:r>
        <w:r w:rsidR="00DC614F">
          <w:rPr>
            <w:noProof/>
            <w:webHidden/>
          </w:rPr>
        </w:r>
        <w:r w:rsidR="00DC614F">
          <w:rPr>
            <w:noProof/>
            <w:webHidden/>
          </w:rPr>
          <w:fldChar w:fldCharType="separate"/>
        </w:r>
        <w:r>
          <w:rPr>
            <w:noProof/>
            <w:webHidden/>
          </w:rPr>
          <w:t>45</w:t>
        </w:r>
        <w:r w:rsidR="00DC614F">
          <w:rPr>
            <w:noProof/>
            <w:webHidden/>
          </w:rPr>
          <w:fldChar w:fldCharType="end"/>
        </w:r>
      </w:hyperlink>
    </w:p>
    <w:p w14:paraId="331F7267" w14:textId="24BD238D"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7" w:history="1">
        <w:r w:rsidR="00DC614F" w:rsidRPr="009D410B">
          <w:rPr>
            <w:rStyle w:val="Hipercze"/>
            <w:i/>
            <w:noProof/>
          </w:rPr>
          <w:t>Rysunek 6.10 Ekran edycji dodawanych paragonów [Źródło: opracowanie własne]</w:t>
        </w:r>
        <w:r w:rsidR="00DC614F">
          <w:rPr>
            <w:noProof/>
            <w:webHidden/>
          </w:rPr>
          <w:tab/>
        </w:r>
        <w:r w:rsidR="00DC614F">
          <w:rPr>
            <w:noProof/>
            <w:webHidden/>
          </w:rPr>
          <w:fldChar w:fldCharType="begin"/>
        </w:r>
        <w:r w:rsidR="00DC614F">
          <w:rPr>
            <w:noProof/>
            <w:webHidden/>
          </w:rPr>
          <w:instrText xml:space="preserve"> PAGEREF _Toc26831247 \h </w:instrText>
        </w:r>
        <w:r w:rsidR="00DC614F">
          <w:rPr>
            <w:noProof/>
            <w:webHidden/>
          </w:rPr>
        </w:r>
        <w:r w:rsidR="00DC614F">
          <w:rPr>
            <w:noProof/>
            <w:webHidden/>
          </w:rPr>
          <w:fldChar w:fldCharType="separate"/>
        </w:r>
        <w:r>
          <w:rPr>
            <w:noProof/>
            <w:webHidden/>
          </w:rPr>
          <w:t>46</w:t>
        </w:r>
        <w:r w:rsidR="00DC614F">
          <w:rPr>
            <w:noProof/>
            <w:webHidden/>
          </w:rPr>
          <w:fldChar w:fldCharType="end"/>
        </w:r>
      </w:hyperlink>
    </w:p>
    <w:p w14:paraId="58749E5A" w14:textId="19AAA55E"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8" w:history="1">
        <w:r w:rsidR="00DC614F" w:rsidRPr="009D410B">
          <w:rPr>
            <w:rStyle w:val="Hipercze"/>
            <w:i/>
            <w:noProof/>
          </w:rPr>
          <w:t>Rysunek 6.11 Eksport paragonu [Źródło: opracowanie własne]</w:t>
        </w:r>
        <w:r w:rsidR="00DC614F">
          <w:rPr>
            <w:noProof/>
            <w:webHidden/>
          </w:rPr>
          <w:tab/>
        </w:r>
        <w:r w:rsidR="00DC614F">
          <w:rPr>
            <w:noProof/>
            <w:webHidden/>
          </w:rPr>
          <w:fldChar w:fldCharType="begin"/>
        </w:r>
        <w:r w:rsidR="00DC614F">
          <w:rPr>
            <w:noProof/>
            <w:webHidden/>
          </w:rPr>
          <w:instrText xml:space="preserve"> PAGEREF _Toc26831248 \h </w:instrText>
        </w:r>
        <w:r w:rsidR="00DC614F">
          <w:rPr>
            <w:noProof/>
            <w:webHidden/>
          </w:rPr>
        </w:r>
        <w:r w:rsidR="00DC614F">
          <w:rPr>
            <w:noProof/>
            <w:webHidden/>
          </w:rPr>
          <w:fldChar w:fldCharType="separate"/>
        </w:r>
        <w:r>
          <w:rPr>
            <w:noProof/>
            <w:webHidden/>
          </w:rPr>
          <w:t>47</w:t>
        </w:r>
        <w:r w:rsidR="00DC614F">
          <w:rPr>
            <w:noProof/>
            <w:webHidden/>
          </w:rPr>
          <w:fldChar w:fldCharType="end"/>
        </w:r>
      </w:hyperlink>
    </w:p>
    <w:p w14:paraId="0CEBC0BC" w14:textId="2CB8CFD5"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49" w:history="1">
        <w:r w:rsidR="00DC614F" w:rsidRPr="009D410B">
          <w:rPr>
            <w:rStyle w:val="Hipercze"/>
            <w:i/>
            <w:noProof/>
          </w:rPr>
          <w:t>Rysunek 6.12 Ekran z listą grup paragonów [Źródło: opracowanie własne]</w:t>
        </w:r>
        <w:r w:rsidR="00DC614F">
          <w:rPr>
            <w:noProof/>
            <w:webHidden/>
          </w:rPr>
          <w:tab/>
        </w:r>
        <w:r w:rsidR="00DC614F">
          <w:rPr>
            <w:noProof/>
            <w:webHidden/>
          </w:rPr>
          <w:fldChar w:fldCharType="begin"/>
        </w:r>
        <w:r w:rsidR="00DC614F">
          <w:rPr>
            <w:noProof/>
            <w:webHidden/>
          </w:rPr>
          <w:instrText xml:space="preserve"> PAGEREF _Toc26831249 \h </w:instrText>
        </w:r>
        <w:r w:rsidR="00DC614F">
          <w:rPr>
            <w:noProof/>
            <w:webHidden/>
          </w:rPr>
        </w:r>
        <w:r w:rsidR="00DC614F">
          <w:rPr>
            <w:noProof/>
            <w:webHidden/>
          </w:rPr>
          <w:fldChar w:fldCharType="separate"/>
        </w:r>
        <w:r>
          <w:rPr>
            <w:noProof/>
            <w:webHidden/>
          </w:rPr>
          <w:t>48</w:t>
        </w:r>
        <w:r w:rsidR="00DC614F">
          <w:rPr>
            <w:noProof/>
            <w:webHidden/>
          </w:rPr>
          <w:fldChar w:fldCharType="end"/>
        </w:r>
      </w:hyperlink>
    </w:p>
    <w:p w14:paraId="4B4D9E33" w14:textId="1AFDB6A0"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0" w:history="1">
        <w:r w:rsidR="00DC614F" w:rsidRPr="009D410B">
          <w:rPr>
            <w:rStyle w:val="Hipercze"/>
            <w:i/>
            <w:noProof/>
          </w:rPr>
          <w:t>Rysunek 6.13 Ekran dodawania nowej grupy paragonów [Źródło: opracowanie własne]</w:t>
        </w:r>
        <w:r w:rsidR="00DC614F">
          <w:rPr>
            <w:noProof/>
            <w:webHidden/>
          </w:rPr>
          <w:tab/>
        </w:r>
        <w:r w:rsidR="00DC614F">
          <w:rPr>
            <w:noProof/>
            <w:webHidden/>
          </w:rPr>
          <w:fldChar w:fldCharType="begin"/>
        </w:r>
        <w:r w:rsidR="00DC614F">
          <w:rPr>
            <w:noProof/>
            <w:webHidden/>
          </w:rPr>
          <w:instrText xml:space="preserve"> PAGEREF _Toc26831250 \h </w:instrText>
        </w:r>
        <w:r w:rsidR="00DC614F">
          <w:rPr>
            <w:noProof/>
            <w:webHidden/>
          </w:rPr>
        </w:r>
        <w:r w:rsidR="00DC614F">
          <w:rPr>
            <w:noProof/>
            <w:webHidden/>
          </w:rPr>
          <w:fldChar w:fldCharType="separate"/>
        </w:r>
        <w:r>
          <w:rPr>
            <w:noProof/>
            <w:webHidden/>
          </w:rPr>
          <w:t>49</w:t>
        </w:r>
        <w:r w:rsidR="00DC614F">
          <w:rPr>
            <w:noProof/>
            <w:webHidden/>
          </w:rPr>
          <w:fldChar w:fldCharType="end"/>
        </w:r>
      </w:hyperlink>
    </w:p>
    <w:p w14:paraId="7BBAE350" w14:textId="37D8750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1" w:history="1">
        <w:r w:rsidR="00DC614F" w:rsidRPr="009D410B">
          <w:rPr>
            <w:rStyle w:val="Hipercze"/>
            <w:i/>
            <w:noProof/>
          </w:rPr>
          <w:t>Rysunek 6.14 Ekrany edycji grupy [Źródło: opracowanie własne]</w:t>
        </w:r>
        <w:r w:rsidR="00DC614F">
          <w:rPr>
            <w:noProof/>
            <w:webHidden/>
          </w:rPr>
          <w:tab/>
        </w:r>
        <w:r w:rsidR="00DC614F">
          <w:rPr>
            <w:noProof/>
            <w:webHidden/>
          </w:rPr>
          <w:fldChar w:fldCharType="begin"/>
        </w:r>
        <w:r w:rsidR="00DC614F">
          <w:rPr>
            <w:noProof/>
            <w:webHidden/>
          </w:rPr>
          <w:instrText xml:space="preserve"> PAGEREF _Toc26831251 \h </w:instrText>
        </w:r>
        <w:r w:rsidR="00DC614F">
          <w:rPr>
            <w:noProof/>
            <w:webHidden/>
          </w:rPr>
        </w:r>
        <w:r w:rsidR="00DC614F">
          <w:rPr>
            <w:noProof/>
            <w:webHidden/>
          </w:rPr>
          <w:fldChar w:fldCharType="separate"/>
        </w:r>
        <w:r>
          <w:rPr>
            <w:noProof/>
            <w:webHidden/>
          </w:rPr>
          <w:t>50</w:t>
        </w:r>
        <w:r w:rsidR="00DC614F">
          <w:rPr>
            <w:noProof/>
            <w:webHidden/>
          </w:rPr>
          <w:fldChar w:fldCharType="end"/>
        </w:r>
      </w:hyperlink>
    </w:p>
    <w:p w14:paraId="4BAF7DA1" w14:textId="6E81D039"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2" w:history="1">
        <w:r w:rsidR="00DC614F" w:rsidRPr="009D410B">
          <w:rPr>
            <w:rStyle w:val="Hipercze"/>
            <w:i/>
            <w:noProof/>
          </w:rPr>
          <w:t>Rysunek 6.15 Wyszukiwanie paragonów – brak kryteriów wyszukiwania (po lewo), ekran znacznika specjalnego wyboru przedziału dat (środek), ekran znacznika specjalnego wyboru przedziału kwoty pieniężnej (po prawo) [Źródło: opracowanie własne]</w:t>
        </w:r>
        <w:r w:rsidR="00DC614F">
          <w:rPr>
            <w:noProof/>
            <w:webHidden/>
          </w:rPr>
          <w:tab/>
        </w:r>
        <w:r w:rsidR="00DC614F">
          <w:rPr>
            <w:noProof/>
            <w:webHidden/>
          </w:rPr>
          <w:fldChar w:fldCharType="begin"/>
        </w:r>
        <w:r w:rsidR="00DC614F">
          <w:rPr>
            <w:noProof/>
            <w:webHidden/>
          </w:rPr>
          <w:instrText xml:space="preserve"> PAGEREF _Toc26831252 \h </w:instrText>
        </w:r>
        <w:r w:rsidR="00DC614F">
          <w:rPr>
            <w:noProof/>
            <w:webHidden/>
          </w:rPr>
        </w:r>
        <w:r w:rsidR="00DC614F">
          <w:rPr>
            <w:noProof/>
            <w:webHidden/>
          </w:rPr>
          <w:fldChar w:fldCharType="separate"/>
        </w:r>
        <w:r>
          <w:rPr>
            <w:noProof/>
            <w:webHidden/>
          </w:rPr>
          <w:t>51</w:t>
        </w:r>
        <w:r w:rsidR="00DC614F">
          <w:rPr>
            <w:noProof/>
            <w:webHidden/>
          </w:rPr>
          <w:fldChar w:fldCharType="end"/>
        </w:r>
      </w:hyperlink>
    </w:p>
    <w:p w14:paraId="26737636" w14:textId="6E20B838"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3" w:history="1">
        <w:r w:rsidR="00DC614F" w:rsidRPr="009D410B">
          <w:rPr>
            <w:rStyle w:val="Hipercze"/>
            <w:i/>
            <w:noProof/>
          </w:rPr>
          <w:t>Rysunek 6.16 Wyszukiwanie paragonów – wynik wyszukiwania dla podanych kryteriów  [Źródło: opracowanie własne]</w:t>
        </w:r>
        <w:r w:rsidR="00DC614F">
          <w:rPr>
            <w:noProof/>
            <w:webHidden/>
          </w:rPr>
          <w:tab/>
        </w:r>
        <w:r w:rsidR="00DC614F">
          <w:rPr>
            <w:noProof/>
            <w:webHidden/>
          </w:rPr>
          <w:fldChar w:fldCharType="begin"/>
        </w:r>
        <w:r w:rsidR="00DC614F">
          <w:rPr>
            <w:noProof/>
            <w:webHidden/>
          </w:rPr>
          <w:instrText xml:space="preserve"> PAGEREF _Toc26831253 \h </w:instrText>
        </w:r>
        <w:r w:rsidR="00DC614F">
          <w:rPr>
            <w:noProof/>
            <w:webHidden/>
          </w:rPr>
        </w:r>
        <w:r w:rsidR="00DC614F">
          <w:rPr>
            <w:noProof/>
            <w:webHidden/>
          </w:rPr>
          <w:fldChar w:fldCharType="separate"/>
        </w:r>
        <w:r>
          <w:rPr>
            <w:noProof/>
            <w:webHidden/>
          </w:rPr>
          <w:t>51</w:t>
        </w:r>
        <w:r w:rsidR="00DC614F">
          <w:rPr>
            <w:noProof/>
            <w:webHidden/>
          </w:rPr>
          <w:fldChar w:fldCharType="end"/>
        </w:r>
      </w:hyperlink>
    </w:p>
    <w:p w14:paraId="368ABE99" w14:textId="027364C9"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4" w:history="1">
        <w:r w:rsidR="00DC614F" w:rsidRPr="009D410B">
          <w:rPr>
            <w:rStyle w:val="Hipercze"/>
            <w:i/>
            <w:noProof/>
          </w:rPr>
          <w:t>Rysunek 7.1 Inicjacja grup w systemie na potrzeby testów jednostkowych [Źródło: opracowanie własne]</w:t>
        </w:r>
        <w:r w:rsidR="00DC614F">
          <w:rPr>
            <w:noProof/>
            <w:webHidden/>
          </w:rPr>
          <w:tab/>
        </w:r>
        <w:r w:rsidR="00DC614F">
          <w:rPr>
            <w:noProof/>
            <w:webHidden/>
          </w:rPr>
          <w:fldChar w:fldCharType="begin"/>
        </w:r>
        <w:r w:rsidR="00DC614F">
          <w:rPr>
            <w:noProof/>
            <w:webHidden/>
          </w:rPr>
          <w:instrText xml:space="preserve"> PAGEREF _Toc26831254 \h </w:instrText>
        </w:r>
        <w:r w:rsidR="00DC614F">
          <w:rPr>
            <w:noProof/>
            <w:webHidden/>
          </w:rPr>
        </w:r>
        <w:r w:rsidR="00DC614F">
          <w:rPr>
            <w:noProof/>
            <w:webHidden/>
          </w:rPr>
          <w:fldChar w:fldCharType="separate"/>
        </w:r>
        <w:r>
          <w:rPr>
            <w:noProof/>
            <w:webHidden/>
          </w:rPr>
          <w:t>52</w:t>
        </w:r>
        <w:r w:rsidR="00DC614F">
          <w:rPr>
            <w:noProof/>
            <w:webHidden/>
          </w:rPr>
          <w:fldChar w:fldCharType="end"/>
        </w:r>
      </w:hyperlink>
    </w:p>
    <w:p w14:paraId="03BECA47" w14:textId="0E30A8D9"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5" w:history="1">
        <w:r w:rsidR="00DC614F" w:rsidRPr="009D410B">
          <w:rPr>
            <w:rStyle w:val="Hipercze"/>
            <w:i/>
            <w:noProof/>
          </w:rPr>
          <w:t>Rysunek 7.2 Przykładowy test jednostkowy badający poprawność walidacji adresu email [Źródło: opracowanie własne]</w:t>
        </w:r>
        <w:r w:rsidR="00DC614F">
          <w:rPr>
            <w:noProof/>
            <w:webHidden/>
          </w:rPr>
          <w:tab/>
        </w:r>
        <w:r w:rsidR="00DC614F">
          <w:rPr>
            <w:noProof/>
            <w:webHidden/>
          </w:rPr>
          <w:fldChar w:fldCharType="begin"/>
        </w:r>
        <w:r w:rsidR="00DC614F">
          <w:rPr>
            <w:noProof/>
            <w:webHidden/>
          </w:rPr>
          <w:instrText xml:space="preserve"> PAGEREF _Toc26831255 \h </w:instrText>
        </w:r>
        <w:r w:rsidR="00DC614F">
          <w:rPr>
            <w:noProof/>
            <w:webHidden/>
          </w:rPr>
        </w:r>
        <w:r w:rsidR="00DC614F">
          <w:rPr>
            <w:noProof/>
            <w:webHidden/>
          </w:rPr>
          <w:fldChar w:fldCharType="separate"/>
        </w:r>
        <w:r>
          <w:rPr>
            <w:noProof/>
            <w:webHidden/>
          </w:rPr>
          <w:t>53</w:t>
        </w:r>
        <w:r w:rsidR="00DC614F">
          <w:rPr>
            <w:noProof/>
            <w:webHidden/>
          </w:rPr>
          <w:fldChar w:fldCharType="end"/>
        </w:r>
      </w:hyperlink>
    </w:p>
    <w:p w14:paraId="4962BF56" w14:textId="1BA42AC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6" w:history="1">
        <w:r w:rsidR="00DC614F" w:rsidRPr="009D410B">
          <w:rPr>
            <w:rStyle w:val="Hipercze"/>
            <w:i/>
            <w:noProof/>
          </w:rPr>
          <w:t>Rysunek 7.3 Przykładowy test jednostkowy badający poprawność walidacji hasła wpisywanego podczas rejestracji nowego użytkownika [Źródło: opracowanie własne]</w:t>
        </w:r>
        <w:r w:rsidR="00DC614F">
          <w:rPr>
            <w:noProof/>
            <w:webHidden/>
          </w:rPr>
          <w:tab/>
        </w:r>
        <w:r w:rsidR="00DC614F">
          <w:rPr>
            <w:noProof/>
            <w:webHidden/>
          </w:rPr>
          <w:fldChar w:fldCharType="begin"/>
        </w:r>
        <w:r w:rsidR="00DC614F">
          <w:rPr>
            <w:noProof/>
            <w:webHidden/>
          </w:rPr>
          <w:instrText xml:space="preserve"> PAGEREF _Toc26831256 \h </w:instrText>
        </w:r>
        <w:r w:rsidR="00DC614F">
          <w:rPr>
            <w:noProof/>
            <w:webHidden/>
          </w:rPr>
        </w:r>
        <w:r w:rsidR="00DC614F">
          <w:rPr>
            <w:noProof/>
            <w:webHidden/>
          </w:rPr>
          <w:fldChar w:fldCharType="separate"/>
        </w:r>
        <w:r>
          <w:rPr>
            <w:noProof/>
            <w:webHidden/>
          </w:rPr>
          <w:t>53</w:t>
        </w:r>
        <w:r w:rsidR="00DC614F">
          <w:rPr>
            <w:noProof/>
            <w:webHidden/>
          </w:rPr>
          <w:fldChar w:fldCharType="end"/>
        </w:r>
      </w:hyperlink>
    </w:p>
    <w:p w14:paraId="6C533343" w14:textId="6BC1D37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7" w:history="1">
        <w:r w:rsidR="00DC614F" w:rsidRPr="009D410B">
          <w:rPr>
            <w:rStyle w:val="Hipercze"/>
            <w:i/>
            <w:noProof/>
          </w:rPr>
          <w:t>Rysunek 7.4 Wynik testów jednostkowych związanych z walidacją danych [Źródło: opracowanie własne]</w:t>
        </w:r>
        <w:r w:rsidR="00DC614F">
          <w:rPr>
            <w:noProof/>
            <w:webHidden/>
          </w:rPr>
          <w:tab/>
        </w:r>
        <w:r w:rsidR="00DC614F">
          <w:rPr>
            <w:noProof/>
            <w:webHidden/>
          </w:rPr>
          <w:fldChar w:fldCharType="begin"/>
        </w:r>
        <w:r w:rsidR="00DC614F">
          <w:rPr>
            <w:noProof/>
            <w:webHidden/>
          </w:rPr>
          <w:instrText xml:space="preserve"> PAGEREF _Toc26831257 \h </w:instrText>
        </w:r>
        <w:r w:rsidR="00DC614F">
          <w:rPr>
            <w:noProof/>
            <w:webHidden/>
          </w:rPr>
        </w:r>
        <w:r w:rsidR="00DC614F">
          <w:rPr>
            <w:noProof/>
            <w:webHidden/>
          </w:rPr>
          <w:fldChar w:fldCharType="separate"/>
        </w:r>
        <w:r>
          <w:rPr>
            <w:noProof/>
            <w:webHidden/>
          </w:rPr>
          <w:t>54</w:t>
        </w:r>
        <w:r w:rsidR="00DC614F">
          <w:rPr>
            <w:noProof/>
            <w:webHidden/>
          </w:rPr>
          <w:fldChar w:fldCharType="end"/>
        </w:r>
      </w:hyperlink>
    </w:p>
    <w:p w14:paraId="47F1F21C" w14:textId="4EE27631" w:rsidR="00531DEE" w:rsidRPr="000F6678" w:rsidRDefault="00724155" w:rsidP="00531DEE">
      <w:r>
        <w:fldChar w:fldCharType="end"/>
      </w:r>
    </w:p>
    <w:p w14:paraId="08919971" w14:textId="2C675F50" w:rsidR="00CA5423" w:rsidRDefault="00CA5423" w:rsidP="00CA5423">
      <w:pPr>
        <w:pStyle w:val="WstepZakonczenie"/>
      </w:pPr>
      <w:bookmarkStart w:id="139" w:name="_Toc26831496"/>
      <w:r w:rsidRPr="000F6678">
        <w:t>Spis tabel</w:t>
      </w:r>
      <w:bookmarkEnd w:id="139"/>
    </w:p>
    <w:p w14:paraId="052EF4B7" w14:textId="0A4BABFF" w:rsidR="00DC614F" w:rsidRDefault="00724155" w:rsidP="00DC614F">
      <w:pPr>
        <w:pStyle w:val="Spisilustracji"/>
        <w:tabs>
          <w:tab w:val="right" w:leader="dot" w:pos="8777"/>
        </w:tabs>
        <w:ind w:firstLine="0"/>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831258" w:history="1">
        <w:r w:rsidR="00DC614F" w:rsidRPr="004A74A9">
          <w:rPr>
            <w:rStyle w:val="Hipercze"/>
            <w:i/>
            <w:noProof/>
          </w:rPr>
          <w:t>Tabela 1 Opis użytkownika systemu</w:t>
        </w:r>
        <w:r w:rsidR="00DC614F">
          <w:rPr>
            <w:noProof/>
            <w:webHidden/>
          </w:rPr>
          <w:tab/>
        </w:r>
        <w:r w:rsidR="00DC614F">
          <w:rPr>
            <w:noProof/>
            <w:webHidden/>
          </w:rPr>
          <w:fldChar w:fldCharType="begin"/>
        </w:r>
        <w:r w:rsidR="00DC614F">
          <w:rPr>
            <w:noProof/>
            <w:webHidden/>
          </w:rPr>
          <w:instrText xml:space="preserve"> PAGEREF _Toc26831258 \h </w:instrText>
        </w:r>
        <w:r w:rsidR="00DC614F">
          <w:rPr>
            <w:noProof/>
            <w:webHidden/>
          </w:rPr>
        </w:r>
        <w:r w:rsidR="00DC614F">
          <w:rPr>
            <w:noProof/>
            <w:webHidden/>
          </w:rPr>
          <w:fldChar w:fldCharType="separate"/>
        </w:r>
        <w:r w:rsidR="000006A6">
          <w:rPr>
            <w:noProof/>
            <w:webHidden/>
          </w:rPr>
          <w:t>6</w:t>
        </w:r>
        <w:r w:rsidR="00DC614F">
          <w:rPr>
            <w:noProof/>
            <w:webHidden/>
          </w:rPr>
          <w:fldChar w:fldCharType="end"/>
        </w:r>
      </w:hyperlink>
    </w:p>
    <w:p w14:paraId="756ED423" w14:textId="1592311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59" w:history="1">
        <w:r w:rsidR="00DC614F" w:rsidRPr="004A74A9">
          <w:rPr>
            <w:rStyle w:val="Hipercze"/>
            <w:i/>
            <w:noProof/>
          </w:rPr>
          <w:t>Tabela 2 Potrzeby i cechy</w:t>
        </w:r>
        <w:r w:rsidR="00DC614F">
          <w:rPr>
            <w:noProof/>
            <w:webHidden/>
          </w:rPr>
          <w:tab/>
        </w:r>
        <w:r w:rsidR="00DC614F">
          <w:rPr>
            <w:noProof/>
            <w:webHidden/>
          </w:rPr>
          <w:fldChar w:fldCharType="begin"/>
        </w:r>
        <w:r w:rsidR="00DC614F">
          <w:rPr>
            <w:noProof/>
            <w:webHidden/>
          </w:rPr>
          <w:instrText xml:space="preserve"> PAGEREF _Toc26831259 \h </w:instrText>
        </w:r>
        <w:r w:rsidR="00DC614F">
          <w:rPr>
            <w:noProof/>
            <w:webHidden/>
          </w:rPr>
        </w:r>
        <w:r w:rsidR="00DC614F">
          <w:rPr>
            <w:noProof/>
            <w:webHidden/>
          </w:rPr>
          <w:fldChar w:fldCharType="separate"/>
        </w:r>
        <w:r>
          <w:rPr>
            <w:noProof/>
            <w:webHidden/>
          </w:rPr>
          <w:t>7</w:t>
        </w:r>
        <w:r w:rsidR="00DC614F">
          <w:rPr>
            <w:noProof/>
            <w:webHidden/>
          </w:rPr>
          <w:fldChar w:fldCharType="end"/>
        </w:r>
      </w:hyperlink>
    </w:p>
    <w:p w14:paraId="37CD43BE" w14:textId="3102106A"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0" w:history="1">
        <w:r w:rsidR="00DC614F" w:rsidRPr="004A74A9">
          <w:rPr>
            <w:rStyle w:val="Hipercze"/>
            <w:i/>
            <w:noProof/>
          </w:rPr>
          <w:t>Tabela 3 Inne wymagania produktowe</w:t>
        </w:r>
        <w:r w:rsidR="00DC614F">
          <w:rPr>
            <w:noProof/>
            <w:webHidden/>
          </w:rPr>
          <w:tab/>
        </w:r>
        <w:r w:rsidR="00DC614F">
          <w:rPr>
            <w:noProof/>
            <w:webHidden/>
          </w:rPr>
          <w:fldChar w:fldCharType="begin"/>
        </w:r>
        <w:r w:rsidR="00DC614F">
          <w:rPr>
            <w:noProof/>
            <w:webHidden/>
          </w:rPr>
          <w:instrText xml:space="preserve"> PAGEREF _Toc26831260 \h </w:instrText>
        </w:r>
        <w:r w:rsidR="00DC614F">
          <w:rPr>
            <w:noProof/>
            <w:webHidden/>
          </w:rPr>
        </w:r>
        <w:r w:rsidR="00DC614F">
          <w:rPr>
            <w:noProof/>
            <w:webHidden/>
          </w:rPr>
          <w:fldChar w:fldCharType="separate"/>
        </w:r>
        <w:r>
          <w:rPr>
            <w:noProof/>
            <w:webHidden/>
          </w:rPr>
          <w:t>7</w:t>
        </w:r>
        <w:r w:rsidR="00DC614F">
          <w:rPr>
            <w:noProof/>
            <w:webHidden/>
          </w:rPr>
          <w:fldChar w:fldCharType="end"/>
        </w:r>
      </w:hyperlink>
    </w:p>
    <w:p w14:paraId="58ACA1C5" w14:textId="2488960E"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1" w:history="1">
        <w:r w:rsidR="00DC614F" w:rsidRPr="004A74A9">
          <w:rPr>
            <w:rStyle w:val="Hipercze"/>
            <w:i/>
            <w:noProof/>
          </w:rPr>
          <w:t>Tabela 4 Porównanie oferowanych funkcjonalności [Źródło: opracowanie własne]</w:t>
        </w:r>
        <w:r w:rsidR="00DC614F">
          <w:rPr>
            <w:noProof/>
            <w:webHidden/>
          </w:rPr>
          <w:tab/>
        </w:r>
        <w:r w:rsidR="00DC614F">
          <w:rPr>
            <w:noProof/>
            <w:webHidden/>
          </w:rPr>
          <w:fldChar w:fldCharType="begin"/>
        </w:r>
        <w:r w:rsidR="00DC614F">
          <w:rPr>
            <w:noProof/>
            <w:webHidden/>
          </w:rPr>
          <w:instrText xml:space="preserve"> PAGEREF _Toc26831261 \h </w:instrText>
        </w:r>
        <w:r w:rsidR="00DC614F">
          <w:rPr>
            <w:noProof/>
            <w:webHidden/>
          </w:rPr>
        </w:r>
        <w:r w:rsidR="00DC614F">
          <w:rPr>
            <w:noProof/>
            <w:webHidden/>
          </w:rPr>
          <w:fldChar w:fldCharType="separate"/>
        </w:r>
        <w:r>
          <w:rPr>
            <w:noProof/>
            <w:webHidden/>
          </w:rPr>
          <w:t>14</w:t>
        </w:r>
        <w:r w:rsidR="00DC614F">
          <w:rPr>
            <w:noProof/>
            <w:webHidden/>
          </w:rPr>
          <w:fldChar w:fldCharType="end"/>
        </w:r>
      </w:hyperlink>
    </w:p>
    <w:p w14:paraId="71C6E2EC" w14:textId="14FF42DF"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2" w:history="1">
        <w:r w:rsidR="00DC614F" w:rsidRPr="004A74A9">
          <w:rPr>
            <w:rStyle w:val="Hipercze"/>
            <w:i/>
            <w:noProof/>
          </w:rPr>
          <w:t>Tabela 5 Słownik pojęć [Źródło: opracowanie własne]</w:t>
        </w:r>
        <w:r w:rsidR="00DC614F">
          <w:rPr>
            <w:noProof/>
            <w:webHidden/>
          </w:rPr>
          <w:tab/>
        </w:r>
        <w:r w:rsidR="00DC614F">
          <w:rPr>
            <w:noProof/>
            <w:webHidden/>
          </w:rPr>
          <w:fldChar w:fldCharType="begin"/>
        </w:r>
        <w:r w:rsidR="00DC614F">
          <w:rPr>
            <w:noProof/>
            <w:webHidden/>
          </w:rPr>
          <w:instrText xml:space="preserve"> PAGEREF _Toc26831262 \h </w:instrText>
        </w:r>
        <w:r w:rsidR="00DC614F">
          <w:rPr>
            <w:noProof/>
            <w:webHidden/>
          </w:rPr>
        </w:r>
        <w:r w:rsidR="00DC614F">
          <w:rPr>
            <w:noProof/>
            <w:webHidden/>
          </w:rPr>
          <w:fldChar w:fldCharType="separate"/>
        </w:r>
        <w:r>
          <w:rPr>
            <w:noProof/>
            <w:webHidden/>
          </w:rPr>
          <w:t>15</w:t>
        </w:r>
        <w:r w:rsidR="00DC614F">
          <w:rPr>
            <w:noProof/>
            <w:webHidden/>
          </w:rPr>
          <w:fldChar w:fldCharType="end"/>
        </w:r>
      </w:hyperlink>
    </w:p>
    <w:p w14:paraId="75FC6833" w14:textId="02621A9C"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3" w:history="1">
        <w:r w:rsidR="00DC614F" w:rsidRPr="004A74A9">
          <w:rPr>
            <w:rStyle w:val="Hipercze"/>
            <w:i/>
            <w:noProof/>
          </w:rPr>
          <w:t>Tabela 6 Macierz śladowania wymagań [Źródło: opracowanie własne]</w:t>
        </w:r>
        <w:r w:rsidR="00DC614F">
          <w:rPr>
            <w:noProof/>
            <w:webHidden/>
          </w:rPr>
          <w:tab/>
        </w:r>
        <w:r w:rsidR="00DC614F">
          <w:rPr>
            <w:noProof/>
            <w:webHidden/>
          </w:rPr>
          <w:fldChar w:fldCharType="begin"/>
        </w:r>
        <w:r w:rsidR="00DC614F">
          <w:rPr>
            <w:noProof/>
            <w:webHidden/>
          </w:rPr>
          <w:instrText xml:space="preserve"> PAGEREF _Toc26831263 \h </w:instrText>
        </w:r>
        <w:r w:rsidR="00DC614F">
          <w:rPr>
            <w:noProof/>
            <w:webHidden/>
          </w:rPr>
        </w:r>
        <w:r w:rsidR="00DC614F">
          <w:rPr>
            <w:noProof/>
            <w:webHidden/>
          </w:rPr>
          <w:fldChar w:fldCharType="separate"/>
        </w:r>
        <w:r>
          <w:rPr>
            <w:noProof/>
            <w:webHidden/>
          </w:rPr>
          <w:t>19</w:t>
        </w:r>
        <w:r w:rsidR="00DC614F">
          <w:rPr>
            <w:noProof/>
            <w:webHidden/>
          </w:rPr>
          <w:fldChar w:fldCharType="end"/>
        </w:r>
      </w:hyperlink>
    </w:p>
    <w:p w14:paraId="6F365F17" w14:textId="0604BE79"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4" w:history="1">
        <w:r w:rsidR="00DC614F" w:rsidRPr="004A74A9">
          <w:rPr>
            <w:rStyle w:val="Hipercze"/>
            <w:i/>
            <w:noProof/>
          </w:rPr>
          <w:t>Tabela 7 Skrócone opisy przypadków użycia [Źródło: opracowanie własne]</w:t>
        </w:r>
        <w:r w:rsidR="00DC614F">
          <w:rPr>
            <w:noProof/>
            <w:webHidden/>
          </w:rPr>
          <w:tab/>
        </w:r>
        <w:r w:rsidR="00DC614F">
          <w:rPr>
            <w:noProof/>
            <w:webHidden/>
          </w:rPr>
          <w:fldChar w:fldCharType="begin"/>
        </w:r>
        <w:r w:rsidR="00DC614F">
          <w:rPr>
            <w:noProof/>
            <w:webHidden/>
          </w:rPr>
          <w:instrText xml:space="preserve"> PAGEREF _Toc26831264 \h </w:instrText>
        </w:r>
        <w:r w:rsidR="00DC614F">
          <w:rPr>
            <w:noProof/>
            <w:webHidden/>
          </w:rPr>
        </w:r>
        <w:r w:rsidR="00DC614F">
          <w:rPr>
            <w:noProof/>
            <w:webHidden/>
          </w:rPr>
          <w:fldChar w:fldCharType="separate"/>
        </w:r>
        <w:r>
          <w:rPr>
            <w:noProof/>
            <w:webHidden/>
          </w:rPr>
          <w:t>21</w:t>
        </w:r>
        <w:r w:rsidR="00DC614F">
          <w:rPr>
            <w:noProof/>
            <w:webHidden/>
          </w:rPr>
          <w:fldChar w:fldCharType="end"/>
        </w:r>
      </w:hyperlink>
    </w:p>
    <w:p w14:paraId="13EAEB38" w14:textId="03C2B47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5" w:history="1">
        <w:r w:rsidR="00DC614F" w:rsidRPr="004A74A9">
          <w:rPr>
            <w:rStyle w:val="Hipercze"/>
            <w:i/>
            <w:noProof/>
          </w:rPr>
          <w:t>Tabela 8 Dodaj grupę [Źródło: opracowanie własne]</w:t>
        </w:r>
        <w:r w:rsidR="00DC614F">
          <w:rPr>
            <w:noProof/>
            <w:webHidden/>
          </w:rPr>
          <w:tab/>
        </w:r>
        <w:r w:rsidR="00DC614F">
          <w:rPr>
            <w:noProof/>
            <w:webHidden/>
          </w:rPr>
          <w:fldChar w:fldCharType="begin"/>
        </w:r>
        <w:r w:rsidR="00DC614F">
          <w:rPr>
            <w:noProof/>
            <w:webHidden/>
          </w:rPr>
          <w:instrText xml:space="preserve"> PAGEREF _Toc26831265 \h </w:instrText>
        </w:r>
        <w:r w:rsidR="00DC614F">
          <w:rPr>
            <w:noProof/>
            <w:webHidden/>
          </w:rPr>
        </w:r>
        <w:r w:rsidR="00DC614F">
          <w:rPr>
            <w:noProof/>
            <w:webHidden/>
          </w:rPr>
          <w:fldChar w:fldCharType="separate"/>
        </w:r>
        <w:r>
          <w:rPr>
            <w:noProof/>
            <w:webHidden/>
          </w:rPr>
          <w:t>22</w:t>
        </w:r>
        <w:r w:rsidR="00DC614F">
          <w:rPr>
            <w:noProof/>
            <w:webHidden/>
          </w:rPr>
          <w:fldChar w:fldCharType="end"/>
        </w:r>
      </w:hyperlink>
    </w:p>
    <w:p w14:paraId="364E928B" w14:textId="7DED5982"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6" w:history="1">
        <w:r w:rsidR="00DC614F" w:rsidRPr="004A74A9">
          <w:rPr>
            <w:rStyle w:val="Hipercze"/>
            <w:i/>
            <w:noProof/>
          </w:rPr>
          <w:t>Tabela 9 Przeszukuj paragony - Scenariusz</w:t>
        </w:r>
        <w:r w:rsidR="00DC614F">
          <w:rPr>
            <w:noProof/>
            <w:webHidden/>
          </w:rPr>
          <w:tab/>
        </w:r>
        <w:r w:rsidR="00DC614F">
          <w:rPr>
            <w:noProof/>
            <w:webHidden/>
          </w:rPr>
          <w:fldChar w:fldCharType="begin"/>
        </w:r>
        <w:r w:rsidR="00DC614F">
          <w:rPr>
            <w:noProof/>
            <w:webHidden/>
          </w:rPr>
          <w:instrText xml:space="preserve"> PAGEREF _Toc26831266 \h </w:instrText>
        </w:r>
        <w:r w:rsidR="00DC614F">
          <w:rPr>
            <w:noProof/>
            <w:webHidden/>
          </w:rPr>
        </w:r>
        <w:r w:rsidR="00DC614F">
          <w:rPr>
            <w:noProof/>
            <w:webHidden/>
          </w:rPr>
          <w:fldChar w:fldCharType="separate"/>
        </w:r>
        <w:r>
          <w:rPr>
            <w:noProof/>
            <w:webHidden/>
          </w:rPr>
          <w:t>24</w:t>
        </w:r>
        <w:r w:rsidR="00DC614F">
          <w:rPr>
            <w:noProof/>
            <w:webHidden/>
          </w:rPr>
          <w:fldChar w:fldCharType="end"/>
        </w:r>
      </w:hyperlink>
    </w:p>
    <w:p w14:paraId="7F58B81B" w14:textId="460B8270"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7" w:history="1">
        <w:r w:rsidR="00DC614F" w:rsidRPr="004A74A9">
          <w:rPr>
            <w:rStyle w:val="Hipercze"/>
            <w:i/>
            <w:noProof/>
          </w:rPr>
          <w:t>Tabela 10 Dodaj paragony - Scenariusz</w:t>
        </w:r>
        <w:r w:rsidR="00DC614F">
          <w:rPr>
            <w:noProof/>
            <w:webHidden/>
          </w:rPr>
          <w:tab/>
        </w:r>
        <w:r w:rsidR="00DC614F">
          <w:rPr>
            <w:noProof/>
            <w:webHidden/>
          </w:rPr>
          <w:fldChar w:fldCharType="begin"/>
        </w:r>
        <w:r w:rsidR="00DC614F">
          <w:rPr>
            <w:noProof/>
            <w:webHidden/>
          </w:rPr>
          <w:instrText xml:space="preserve"> PAGEREF _Toc26831267 \h </w:instrText>
        </w:r>
        <w:r w:rsidR="00DC614F">
          <w:rPr>
            <w:noProof/>
            <w:webHidden/>
          </w:rPr>
        </w:r>
        <w:r w:rsidR="00DC614F">
          <w:rPr>
            <w:noProof/>
            <w:webHidden/>
          </w:rPr>
          <w:fldChar w:fldCharType="separate"/>
        </w:r>
        <w:r>
          <w:rPr>
            <w:noProof/>
            <w:webHidden/>
          </w:rPr>
          <w:t>26</w:t>
        </w:r>
        <w:r w:rsidR="00DC614F">
          <w:rPr>
            <w:noProof/>
            <w:webHidden/>
          </w:rPr>
          <w:fldChar w:fldCharType="end"/>
        </w:r>
      </w:hyperlink>
    </w:p>
    <w:p w14:paraId="099BED4E" w14:textId="5519AE0D"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8" w:history="1">
        <w:r w:rsidR="00DC614F" w:rsidRPr="004A74A9">
          <w:rPr>
            <w:rStyle w:val="Hipercze"/>
            <w:i/>
            <w:noProof/>
          </w:rPr>
          <w:t>Tabela 11 Przypadek testowy nr 1 dla PU Eksportuj paragon [Źródło: opracowanie własne]</w:t>
        </w:r>
        <w:r w:rsidR="00DC614F">
          <w:rPr>
            <w:noProof/>
            <w:webHidden/>
          </w:rPr>
          <w:tab/>
        </w:r>
        <w:r w:rsidR="00DC614F">
          <w:rPr>
            <w:noProof/>
            <w:webHidden/>
          </w:rPr>
          <w:fldChar w:fldCharType="begin"/>
        </w:r>
        <w:r w:rsidR="00DC614F">
          <w:rPr>
            <w:noProof/>
            <w:webHidden/>
          </w:rPr>
          <w:instrText xml:space="preserve"> PAGEREF _Toc26831268 \h </w:instrText>
        </w:r>
        <w:r w:rsidR="00DC614F">
          <w:rPr>
            <w:noProof/>
            <w:webHidden/>
          </w:rPr>
        </w:r>
        <w:r w:rsidR="00DC614F">
          <w:rPr>
            <w:noProof/>
            <w:webHidden/>
          </w:rPr>
          <w:fldChar w:fldCharType="separate"/>
        </w:r>
        <w:r>
          <w:rPr>
            <w:noProof/>
            <w:webHidden/>
          </w:rPr>
          <w:t>54</w:t>
        </w:r>
        <w:r w:rsidR="00DC614F">
          <w:rPr>
            <w:noProof/>
            <w:webHidden/>
          </w:rPr>
          <w:fldChar w:fldCharType="end"/>
        </w:r>
      </w:hyperlink>
    </w:p>
    <w:p w14:paraId="3DEB88CD" w14:textId="3E8350C8"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69" w:history="1">
        <w:r w:rsidR="00DC614F" w:rsidRPr="004A74A9">
          <w:rPr>
            <w:rStyle w:val="Hipercze"/>
            <w:i/>
            <w:noProof/>
          </w:rPr>
          <w:t>Tabela 12 Przypadek testowy nr 2 dla PU Eksportuj paragon [Źródło: opracowanie własne]</w:t>
        </w:r>
        <w:r w:rsidR="00DC614F">
          <w:rPr>
            <w:noProof/>
            <w:webHidden/>
          </w:rPr>
          <w:tab/>
        </w:r>
        <w:r w:rsidR="00DC614F">
          <w:rPr>
            <w:noProof/>
            <w:webHidden/>
          </w:rPr>
          <w:fldChar w:fldCharType="begin"/>
        </w:r>
        <w:r w:rsidR="00DC614F">
          <w:rPr>
            <w:noProof/>
            <w:webHidden/>
          </w:rPr>
          <w:instrText xml:space="preserve"> PAGEREF _Toc26831269 \h </w:instrText>
        </w:r>
        <w:r w:rsidR="00DC614F">
          <w:rPr>
            <w:noProof/>
            <w:webHidden/>
          </w:rPr>
        </w:r>
        <w:r w:rsidR="00DC614F">
          <w:rPr>
            <w:noProof/>
            <w:webHidden/>
          </w:rPr>
          <w:fldChar w:fldCharType="separate"/>
        </w:r>
        <w:r>
          <w:rPr>
            <w:noProof/>
            <w:webHidden/>
          </w:rPr>
          <w:t>55</w:t>
        </w:r>
        <w:r w:rsidR="00DC614F">
          <w:rPr>
            <w:noProof/>
            <w:webHidden/>
          </w:rPr>
          <w:fldChar w:fldCharType="end"/>
        </w:r>
      </w:hyperlink>
    </w:p>
    <w:p w14:paraId="0FEBF48C" w14:textId="0ABF226D"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0" w:history="1">
        <w:r w:rsidR="00DC614F" w:rsidRPr="004A74A9">
          <w:rPr>
            <w:rStyle w:val="Hipercze"/>
            <w:i/>
            <w:noProof/>
          </w:rPr>
          <w:t>Tabela 13 Wynik testów dla PU Eksportuj paragon [Źródło: opracowanie własne]</w:t>
        </w:r>
        <w:r w:rsidR="00DC614F">
          <w:rPr>
            <w:noProof/>
            <w:webHidden/>
          </w:rPr>
          <w:tab/>
        </w:r>
        <w:r w:rsidR="00DC614F">
          <w:rPr>
            <w:noProof/>
            <w:webHidden/>
          </w:rPr>
          <w:fldChar w:fldCharType="begin"/>
        </w:r>
        <w:r w:rsidR="00DC614F">
          <w:rPr>
            <w:noProof/>
            <w:webHidden/>
          </w:rPr>
          <w:instrText xml:space="preserve"> PAGEREF _Toc26831270 \h </w:instrText>
        </w:r>
        <w:r w:rsidR="00DC614F">
          <w:rPr>
            <w:noProof/>
            <w:webHidden/>
          </w:rPr>
        </w:r>
        <w:r w:rsidR="00DC614F">
          <w:rPr>
            <w:noProof/>
            <w:webHidden/>
          </w:rPr>
          <w:fldChar w:fldCharType="separate"/>
        </w:r>
        <w:r>
          <w:rPr>
            <w:noProof/>
            <w:webHidden/>
          </w:rPr>
          <w:t>55</w:t>
        </w:r>
        <w:r w:rsidR="00DC614F">
          <w:rPr>
            <w:noProof/>
            <w:webHidden/>
          </w:rPr>
          <w:fldChar w:fldCharType="end"/>
        </w:r>
      </w:hyperlink>
    </w:p>
    <w:p w14:paraId="6A114AB1" w14:textId="2ED8792B"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1" w:history="1">
        <w:r w:rsidR="00DC614F" w:rsidRPr="004A74A9">
          <w:rPr>
            <w:rStyle w:val="Hipercze"/>
            <w:i/>
            <w:noProof/>
          </w:rPr>
          <w:t>Tabela 14 Przypadek testowy nr 1 dla PU Dodaj paragony [Źródło: opracowanie własne]</w:t>
        </w:r>
        <w:r w:rsidR="00DC614F">
          <w:rPr>
            <w:noProof/>
            <w:webHidden/>
          </w:rPr>
          <w:tab/>
        </w:r>
        <w:r w:rsidR="00DC614F">
          <w:rPr>
            <w:noProof/>
            <w:webHidden/>
          </w:rPr>
          <w:fldChar w:fldCharType="begin"/>
        </w:r>
        <w:r w:rsidR="00DC614F">
          <w:rPr>
            <w:noProof/>
            <w:webHidden/>
          </w:rPr>
          <w:instrText xml:space="preserve"> PAGEREF _Toc26831271 \h </w:instrText>
        </w:r>
        <w:r w:rsidR="00DC614F">
          <w:rPr>
            <w:noProof/>
            <w:webHidden/>
          </w:rPr>
        </w:r>
        <w:r w:rsidR="00DC614F">
          <w:rPr>
            <w:noProof/>
            <w:webHidden/>
          </w:rPr>
          <w:fldChar w:fldCharType="separate"/>
        </w:r>
        <w:r>
          <w:rPr>
            <w:noProof/>
            <w:webHidden/>
          </w:rPr>
          <w:t>55</w:t>
        </w:r>
        <w:r w:rsidR="00DC614F">
          <w:rPr>
            <w:noProof/>
            <w:webHidden/>
          </w:rPr>
          <w:fldChar w:fldCharType="end"/>
        </w:r>
      </w:hyperlink>
    </w:p>
    <w:p w14:paraId="346B4C1B" w14:textId="2E97602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2" w:history="1">
        <w:r w:rsidR="00DC614F" w:rsidRPr="004A74A9">
          <w:rPr>
            <w:rStyle w:val="Hipercze"/>
            <w:i/>
            <w:noProof/>
          </w:rPr>
          <w:t>Tabela 15 Przypadek testowy nr 2 dla PU Dodaj paragony [Źródło: opracowanie własne]</w:t>
        </w:r>
        <w:r w:rsidR="00DC614F">
          <w:rPr>
            <w:noProof/>
            <w:webHidden/>
          </w:rPr>
          <w:tab/>
        </w:r>
        <w:r w:rsidR="00DC614F">
          <w:rPr>
            <w:noProof/>
            <w:webHidden/>
          </w:rPr>
          <w:fldChar w:fldCharType="begin"/>
        </w:r>
        <w:r w:rsidR="00DC614F">
          <w:rPr>
            <w:noProof/>
            <w:webHidden/>
          </w:rPr>
          <w:instrText xml:space="preserve"> PAGEREF _Toc26831272 \h </w:instrText>
        </w:r>
        <w:r w:rsidR="00DC614F">
          <w:rPr>
            <w:noProof/>
            <w:webHidden/>
          </w:rPr>
        </w:r>
        <w:r w:rsidR="00DC614F">
          <w:rPr>
            <w:noProof/>
            <w:webHidden/>
          </w:rPr>
          <w:fldChar w:fldCharType="separate"/>
        </w:r>
        <w:r>
          <w:rPr>
            <w:noProof/>
            <w:webHidden/>
          </w:rPr>
          <w:t>56</w:t>
        </w:r>
        <w:r w:rsidR="00DC614F">
          <w:rPr>
            <w:noProof/>
            <w:webHidden/>
          </w:rPr>
          <w:fldChar w:fldCharType="end"/>
        </w:r>
      </w:hyperlink>
    </w:p>
    <w:p w14:paraId="13537F8D" w14:textId="2C129E84"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3" w:history="1">
        <w:r w:rsidR="00DC614F" w:rsidRPr="004A74A9">
          <w:rPr>
            <w:rStyle w:val="Hipercze"/>
            <w:i/>
            <w:noProof/>
          </w:rPr>
          <w:t>Tabela 16 Przypadek testowy nr 3 dla PU Dodaj paragony [Źródło: opracowanie własne]</w:t>
        </w:r>
        <w:r w:rsidR="00DC614F">
          <w:rPr>
            <w:noProof/>
            <w:webHidden/>
          </w:rPr>
          <w:tab/>
        </w:r>
        <w:r w:rsidR="00DC614F">
          <w:rPr>
            <w:noProof/>
            <w:webHidden/>
          </w:rPr>
          <w:fldChar w:fldCharType="begin"/>
        </w:r>
        <w:r w:rsidR="00DC614F">
          <w:rPr>
            <w:noProof/>
            <w:webHidden/>
          </w:rPr>
          <w:instrText xml:space="preserve"> PAGEREF _Toc26831273 \h </w:instrText>
        </w:r>
        <w:r w:rsidR="00DC614F">
          <w:rPr>
            <w:noProof/>
            <w:webHidden/>
          </w:rPr>
        </w:r>
        <w:r w:rsidR="00DC614F">
          <w:rPr>
            <w:noProof/>
            <w:webHidden/>
          </w:rPr>
          <w:fldChar w:fldCharType="separate"/>
        </w:r>
        <w:r>
          <w:rPr>
            <w:noProof/>
            <w:webHidden/>
          </w:rPr>
          <w:t>56</w:t>
        </w:r>
        <w:r w:rsidR="00DC614F">
          <w:rPr>
            <w:noProof/>
            <w:webHidden/>
          </w:rPr>
          <w:fldChar w:fldCharType="end"/>
        </w:r>
      </w:hyperlink>
    </w:p>
    <w:p w14:paraId="0551129A" w14:textId="057E215B"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4" w:history="1">
        <w:r w:rsidR="00DC614F" w:rsidRPr="004A74A9">
          <w:rPr>
            <w:rStyle w:val="Hipercze"/>
            <w:i/>
            <w:noProof/>
          </w:rPr>
          <w:t>Tabela 17 Wyniki testów dla PU Dodaj paragony [Źródło: opracowanie własne]</w:t>
        </w:r>
        <w:r w:rsidR="00DC614F">
          <w:rPr>
            <w:noProof/>
            <w:webHidden/>
          </w:rPr>
          <w:tab/>
        </w:r>
        <w:r w:rsidR="00DC614F">
          <w:rPr>
            <w:noProof/>
            <w:webHidden/>
          </w:rPr>
          <w:fldChar w:fldCharType="begin"/>
        </w:r>
        <w:r w:rsidR="00DC614F">
          <w:rPr>
            <w:noProof/>
            <w:webHidden/>
          </w:rPr>
          <w:instrText xml:space="preserve"> PAGEREF _Toc26831274 \h </w:instrText>
        </w:r>
        <w:r w:rsidR="00DC614F">
          <w:rPr>
            <w:noProof/>
            <w:webHidden/>
          </w:rPr>
        </w:r>
        <w:r w:rsidR="00DC614F">
          <w:rPr>
            <w:noProof/>
            <w:webHidden/>
          </w:rPr>
          <w:fldChar w:fldCharType="separate"/>
        </w:r>
        <w:r>
          <w:rPr>
            <w:noProof/>
            <w:webHidden/>
          </w:rPr>
          <w:t>57</w:t>
        </w:r>
        <w:r w:rsidR="00DC614F">
          <w:rPr>
            <w:noProof/>
            <w:webHidden/>
          </w:rPr>
          <w:fldChar w:fldCharType="end"/>
        </w:r>
      </w:hyperlink>
    </w:p>
    <w:p w14:paraId="12435146" w14:textId="6B0952DC"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5" w:history="1">
        <w:r w:rsidR="00DC614F" w:rsidRPr="004A74A9">
          <w:rPr>
            <w:rStyle w:val="Hipercze"/>
            <w:i/>
            <w:noProof/>
          </w:rPr>
          <w:t>Tabela 18 Przypadek testowy nr 1 dla PU Edytuj grupę [Źródło: opracowanie własne]</w:t>
        </w:r>
        <w:r w:rsidR="00DC614F">
          <w:rPr>
            <w:noProof/>
            <w:webHidden/>
          </w:rPr>
          <w:tab/>
        </w:r>
        <w:r w:rsidR="00DC614F">
          <w:rPr>
            <w:noProof/>
            <w:webHidden/>
          </w:rPr>
          <w:fldChar w:fldCharType="begin"/>
        </w:r>
        <w:r w:rsidR="00DC614F">
          <w:rPr>
            <w:noProof/>
            <w:webHidden/>
          </w:rPr>
          <w:instrText xml:space="preserve"> PAGEREF _Toc26831275 \h </w:instrText>
        </w:r>
        <w:r w:rsidR="00DC614F">
          <w:rPr>
            <w:noProof/>
            <w:webHidden/>
          </w:rPr>
        </w:r>
        <w:r w:rsidR="00DC614F">
          <w:rPr>
            <w:noProof/>
            <w:webHidden/>
          </w:rPr>
          <w:fldChar w:fldCharType="separate"/>
        </w:r>
        <w:r>
          <w:rPr>
            <w:noProof/>
            <w:webHidden/>
          </w:rPr>
          <w:t>57</w:t>
        </w:r>
        <w:r w:rsidR="00DC614F">
          <w:rPr>
            <w:noProof/>
            <w:webHidden/>
          </w:rPr>
          <w:fldChar w:fldCharType="end"/>
        </w:r>
      </w:hyperlink>
    </w:p>
    <w:p w14:paraId="3B91AE2A" w14:textId="65C3CAB7"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6" w:history="1">
        <w:r w:rsidR="00DC614F" w:rsidRPr="004A74A9">
          <w:rPr>
            <w:rStyle w:val="Hipercze"/>
            <w:i/>
            <w:noProof/>
          </w:rPr>
          <w:t>Tabela 19 Przypadek testowy nr 2 dla PU Edytuj grupę [Źródło: opracowanie własne]</w:t>
        </w:r>
        <w:r w:rsidR="00DC614F">
          <w:rPr>
            <w:noProof/>
            <w:webHidden/>
          </w:rPr>
          <w:tab/>
        </w:r>
        <w:r w:rsidR="00DC614F">
          <w:rPr>
            <w:noProof/>
            <w:webHidden/>
          </w:rPr>
          <w:fldChar w:fldCharType="begin"/>
        </w:r>
        <w:r w:rsidR="00DC614F">
          <w:rPr>
            <w:noProof/>
            <w:webHidden/>
          </w:rPr>
          <w:instrText xml:space="preserve"> PAGEREF _Toc26831276 \h </w:instrText>
        </w:r>
        <w:r w:rsidR="00DC614F">
          <w:rPr>
            <w:noProof/>
            <w:webHidden/>
          </w:rPr>
        </w:r>
        <w:r w:rsidR="00DC614F">
          <w:rPr>
            <w:noProof/>
            <w:webHidden/>
          </w:rPr>
          <w:fldChar w:fldCharType="separate"/>
        </w:r>
        <w:r>
          <w:rPr>
            <w:noProof/>
            <w:webHidden/>
          </w:rPr>
          <w:t>57</w:t>
        </w:r>
        <w:r w:rsidR="00DC614F">
          <w:rPr>
            <w:noProof/>
            <w:webHidden/>
          </w:rPr>
          <w:fldChar w:fldCharType="end"/>
        </w:r>
      </w:hyperlink>
    </w:p>
    <w:p w14:paraId="5ED362E3" w14:textId="1E082BCC" w:rsidR="00DC614F" w:rsidRDefault="000006A6" w:rsidP="00DC614F">
      <w:pPr>
        <w:pStyle w:val="Spisilustracji"/>
        <w:tabs>
          <w:tab w:val="right" w:leader="dot" w:pos="8777"/>
        </w:tabs>
        <w:ind w:firstLine="0"/>
        <w:rPr>
          <w:rFonts w:asciiTheme="minorHAnsi" w:eastAsiaTheme="minorEastAsia" w:hAnsiTheme="minorHAnsi"/>
          <w:noProof/>
          <w:sz w:val="22"/>
          <w:lang w:eastAsia="pl-PL"/>
        </w:rPr>
      </w:pPr>
      <w:hyperlink w:anchor="_Toc26831277" w:history="1">
        <w:r w:rsidR="00DC614F" w:rsidRPr="004A74A9">
          <w:rPr>
            <w:rStyle w:val="Hipercze"/>
            <w:i/>
            <w:noProof/>
          </w:rPr>
          <w:t>Tabela 20 Wyniki testów dla PU Edytuj grupę [Źródło: opracowanie własne]</w:t>
        </w:r>
        <w:r w:rsidR="00DC614F">
          <w:rPr>
            <w:noProof/>
            <w:webHidden/>
          </w:rPr>
          <w:tab/>
        </w:r>
        <w:r w:rsidR="00DC614F">
          <w:rPr>
            <w:noProof/>
            <w:webHidden/>
          </w:rPr>
          <w:fldChar w:fldCharType="begin"/>
        </w:r>
        <w:r w:rsidR="00DC614F">
          <w:rPr>
            <w:noProof/>
            <w:webHidden/>
          </w:rPr>
          <w:instrText xml:space="preserve"> PAGEREF _Toc26831277 \h </w:instrText>
        </w:r>
        <w:r w:rsidR="00DC614F">
          <w:rPr>
            <w:noProof/>
            <w:webHidden/>
          </w:rPr>
        </w:r>
        <w:r w:rsidR="00DC614F">
          <w:rPr>
            <w:noProof/>
            <w:webHidden/>
          </w:rPr>
          <w:fldChar w:fldCharType="separate"/>
        </w:r>
        <w:r>
          <w:rPr>
            <w:noProof/>
            <w:webHidden/>
          </w:rPr>
          <w:t>58</w:t>
        </w:r>
        <w:r w:rsidR="00DC614F">
          <w:rPr>
            <w:noProof/>
            <w:webHidden/>
          </w:rPr>
          <w:fldChar w:fldCharType="end"/>
        </w:r>
      </w:hyperlink>
    </w:p>
    <w:p w14:paraId="3A67E584" w14:textId="6E85924D" w:rsidR="00CA5423" w:rsidRPr="0044518B" w:rsidRDefault="00724155" w:rsidP="0044518B">
      <w:pPr>
        <w:ind w:firstLine="0"/>
      </w:pPr>
      <w:r>
        <w:fldChar w:fldCharType="end"/>
      </w:r>
    </w:p>
    <w:sectPr w:rsidR="00CA5423" w:rsidRPr="0044518B" w:rsidSect="00783490">
      <w:headerReference w:type="default" r:id="rId78"/>
      <w:footerReference w:type="even" r:id="rId79"/>
      <w:footerReference w:type="default" r:id="rId80"/>
      <w:type w:val="oddPage"/>
      <w:pgSz w:w="11906" w:h="16838"/>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AA9AF" w14:textId="77777777" w:rsidR="009532EF" w:rsidRDefault="009532EF" w:rsidP="001F2A6D">
      <w:r>
        <w:separator/>
      </w:r>
    </w:p>
  </w:endnote>
  <w:endnote w:type="continuationSeparator" w:id="0">
    <w:p w14:paraId="108AD319" w14:textId="77777777" w:rsidR="009532EF" w:rsidRDefault="009532EF"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006A6" w:rsidRDefault="000006A6" w:rsidP="006B2D9B">
    <w:pPr>
      <w:pStyle w:val="Stopka"/>
      <w:ind w:firstLine="0"/>
    </w:pPr>
  </w:p>
  <w:p w14:paraId="0E242B84" w14:textId="77777777" w:rsidR="000006A6" w:rsidRDefault="000006A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006A6" w:rsidRDefault="000006A6"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006A6" w:rsidRDefault="000006A6">
    <w:pPr>
      <w:pStyle w:val="Stopka"/>
      <w:jc w:val="right"/>
    </w:pPr>
  </w:p>
  <w:p w14:paraId="52966153" w14:textId="77777777" w:rsidR="000006A6" w:rsidRDefault="000006A6">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65440D79" w:rsidR="000006A6" w:rsidRDefault="000006A6" w:rsidP="006B2D9B">
        <w:pPr>
          <w:pStyle w:val="Stopka"/>
          <w:ind w:firstLine="0"/>
        </w:pPr>
        <w:r>
          <w:fldChar w:fldCharType="begin"/>
        </w:r>
        <w:r>
          <w:instrText>PAGE   \* MERGEFORMAT</w:instrText>
        </w:r>
        <w:r>
          <w:fldChar w:fldCharType="separate"/>
        </w:r>
        <w:r>
          <w:rPr>
            <w:noProof/>
          </w:rPr>
          <w:t>62</w:t>
        </w:r>
        <w:r>
          <w:fldChar w:fldCharType="end"/>
        </w:r>
      </w:p>
    </w:sdtContent>
  </w:sdt>
  <w:p w14:paraId="1ED21092" w14:textId="77777777" w:rsidR="000006A6" w:rsidRDefault="000006A6">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74EA9C19" w:rsidR="000006A6" w:rsidRDefault="000006A6" w:rsidP="006B2D9B">
        <w:pPr>
          <w:pStyle w:val="Stopka"/>
          <w:tabs>
            <w:tab w:val="clear" w:pos="9072"/>
          </w:tabs>
          <w:jc w:val="right"/>
        </w:pPr>
        <w:r>
          <w:fldChar w:fldCharType="begin"/>
        </w:r>
        <w:r>
          <w:instrText>PAGE   \* MERGEFORMAT</w:instrText>
        </w:r>
        <w:r>
          <w:fldChar w:fldCharType="separate"/>
        </w:r>
        <w:r>
          <w:rPr>
            <w:noProof/>
          </w:rPr>
          <w:t>63</w:t>
        </w:r>
        <w:r>
          <w:fldChar w:fldCharType="end"/>
        </w:r>
      </w:p>
    </w:sdtContent>
  </w:sdt>
  <w:p w14:paraId="05D4F13E" w14:textId="77777777" w:rsidR="000006A6" w:rsidRDefault="000006A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2B62A" w14:textId="77777777" w:rsidR="009532EF" w:rsidRDefault="009532EF" w:rsidP="001F2A6D">
      <w:r>
        <w:separator/>
      </w:r>
    </w:p>
  </w:footnote>
  <w:footnote w:type="continuationSeparator" w:id="0">
    <w:p w14:paraId="33A15692" w14:textId="77777777" w:rsidR="009532EF" w:rsidRDefault="009532EF"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006A6" w:rsidRDefault="000006A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 w15:restartNumberingAfterBreak="0">
    <w:nsid w:val="3A382BF8"/>
    <w:multiLevelType w:val="multilevel"/>
    <w:tmpl w:val="D02CD058"/>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6"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3E1B5545"/>
    <w:multiLevelType w:val="hybridMultilevel"/>
    <w:tmpl w:val="12280C6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9"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940655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0E825F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45749BF"/>
    <w:multiLevelType w:val="hybridMultilevel"/>
    <w:tmpl w:val="BC22E3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1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7"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9"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EF876D7"/>
    <w:multiLevelType w:val="multilevel"/>
    <w:tmpl w:val="666835F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5"/>
  </w:num>
  <w:num w:numId="2">
    <w:abstractNumId w:val="4"/>
  </w:num>
  <w:num w:numId="3">
    <w:abstractNumId w:val="21"/>
  </w:num>
  <w:num w:numId="4">
    <w:abstractNumId w:val="23"/>
  </w:num>
  <w:num w:numId="5">
    <w:abstractNumId w:val="18"/>
  </w:num>
  <w:num w:numId="6">
    <w:abstractNumId w:val="16"/>
  </w:num>
  <w:num w:numId="7">
    <w:abstractNumId w:val="7"/>
  </w:num>
  <w:num w:numId="8">
    <w:abstractNumId w:val="20"/>
  </w:num>
  <w:num w:numId="9">
    <w:abstractNumId w:val="1"/>
  </w:num>
  <w:num w:numId="10">
    <w:abstractNumId w:val="10"/>
  </w:num>
  <w:num w:numId="11">
    <w:abstractNumId w:val="22"/>
  </w:num>
  <w:num w:numId="12">
    <w:abstractNumId w:val="9"/>
  </w:num>
  <w:num w:numId="13">
    <w:abstractNumId w:val="6"/>
  </w:num>
  <w:num w:numId="14">
    <w:abstractNumId w:val="12"/>
  </w:num>
  <w:num w:numId="15">
    <w:abstractNumId w:val="15"/>
  </w:num>
  <w:num w:numId="16">
    <w:abstractNumId w:val="0"/>
  </w:num>
  <w:num w:numId="17">
    <w:abstractNumId w:val="3"/>
  </w:num>
  <w:num w:numId="18">
    <w:abstractNumId w:val="19"/>
  </w:num>
  <w:num w:numId="19">
    <w:abstractNumId w:val="2"/>
  </w:num>
  <w:num w:numId="20">
    <w:abstractNumId w:val="17"/>
  </w:num>
  <w:num w:numId="21">
    <w:abstractNumId w:val="8"/>
  </w:num>
  <w:num w:numId="22">
    <w:abstractNumId w:val="13"/>
  </w:num>
  <w:num w:numId="23">
    <w:abstractNumId w:val="11"/>
  </w:num>
  <w:num w:numId="2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06A6"/>
    <w:rsid w:val="00003B7B"/>
    <w:rsid w:val="000053B3"/>
    <w:rsid w:val="000119BB"/>
    <w:rsid w:val="00026F65"/>
    <w:rsid w:val="00030ABA"/>
    <w:rsid w:val="00032331"/>
    <w:rsid w:val="0003666C"/>
    <w:rsid w:val="00036F76"/>
    <w:rsid w:val="00036FC7"/>
    <w:rsid w:val="000371C1"/>
    <w:rsid w:val="0003751A"/>
    <w:rsid w:val="00047A7B"/>
    <w:rsid w:val="00050C8A"/>
    <w:rsid w:val="000533F4"/>
    <w:rsid w:val="00054176"/>
    <w:rsid w:val="00056CC2"/>
    <w:rsid w:val="00057322"/>
    <w:rsid w:val="0006062F"/>
    <w:rsid w:val="000613D5"/>
    <w:rsid w:val="00063E86"/>
    <w:rsid w:val="0006776F"/>
    <w:rsid w:val="00071A55"/>
    <w:rsid w:val="00071D87"/>
    <w:rsid w:val="000729EC"/>
    <w:rsid w:val="000738A0"/>
    <w:rsid w:val="00075287"/>
    <w:rsid w:val="0008224B"/>
    <w:rsid w:val="000863F1"/>
    <w:rsid w:val="00090B98"/>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05EE"/>
    <w:rsid w:val="0014341E"/>
    <w:rsid w:val="0014414B"/>
    <w:rsid w:val="001516D8"/>
    <w:rsid w:val="0015185C"/>
    <w:rsid w:val="00154CD2"/>
    <w:rsid w:val="001671C4"/>
    <w:rsid w:val="00170AA4"/>
    <w:rsid w:val="00172663"/>
    <w:rsid w:val="00174145"/>
    <w:rsid w:val="00174769"/>
    <w:rsid w:val="001756ED"/>
    <w:rsid w:val="0018029F"/>
    <w:rsid w:val="00181D98"/>
    <w:rsid w:val="00183ADC"/>
    <w:rsid w:val="00192CEB"/>
    <w:rsid w:val="001931C6"/>
    <w:rsid w:val="00197A7F"/>
    <w:rsid w:val="001B1359"/>
    <w:rsid w:val="001B17D4"/>
    <w:rsid w:val="001B208C"/>
    <w:rsid w:val="001B62A2"/>
    <w:rsid w:val="001C0D36"/>
    <w:rsid w:val="001D0CFA"/>
    <w:rsid w:val="001D473E"/>
    <w:rsid w:val="001D67C0"/>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81F4D"/>
    <w:rsid w:val="00293A62"/>
    <w:rsid w:val="0029617D"/>
    <w:rsid w:val="00296550"/>
    <w:rsid w:val="002A4617"/>
    <w:rsid w:val="002A5434"/>
    <w:rsid w:val="002B0F87"/>
    <w:rsid w:val="002B5F19"/>
    <w:rsid w:val="002B7F04"/>
    <w:rsid w:val="002C11BB"/>
    <w:rsid w:val="002C4F9B"/>
    <w:rsid w:val="002C53C1"/>
    <w:rsid w:val="002D3358"/>
    <w:rsid w:val="002D6A4B"/>
    <w:rsid w:val="002D7613"/>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3BB0"/>
    <w:rsid w:val="003B4EA7"/>
    <w:rsid w:val="003C7625"/>
    <w:rsid w:val="003D02B5"/>
    <w:rsid w:val="003E50C8"/>
    <w:rsid w:val="003E588C"/>
    <w:rsid w:val="003E7298"/>
    <w:rsid w:val="003F2F91"/>
    <w:rsid w:val="0040056B"/>
    <w:rsid w:val="004007FC"/>
    <w:rsid w:val="00401991"/>
    <w:rsid w:val="00401CF6"/>
    <w:rsid w:val="00404A40"/>
    <w:rsid w:val="00404F74"/>
    <w:rsid w:val="00406166"/>
    <w:rsid w:val="00413B3D"/>
    <w:rsid w:val="0042106B"/>
    <w:rsid w:val="00427F37"/>
    <w:rsid w:val="0043030C"/>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CB8"/>
    <w:rsid w:val="00515EC0"/>
    <w:rsid w:val="00522427"/>
    <w:rsid w:val="005229C3"/>
    <w:rsid w:val="00531DEE"/>
    <w:rsid w:val="00535E4E"/>
    <w:rsid w:val="00537282"/>
    <w:rsid w:val="00537E17"/>
    <w:rsid w:val="005412D4"/>
    <w:rsid w:val="005415FC"/>
    <w:rsid w:val="0054483D"/>
    <w:rsid w:val="005506D2"/>
    <w:rsid w:val="00552DB0"/>
    <w:rsid w:val="00557DCA"/>
    <w:rsid w:val="00560E4E"/>
    <w:rsid w:val="005637A6"/>
    <w:rsid w:val="00563847"/>
    <w:rsid w:val="0056473A"/>
    <w:rsid w:val="00566D83"/>
    <w:rsid w:val="005772BB"/>
    <w:rsid w:val="0058228B"/>
    <w:rsid w:val="00586EB1"/>
    <w:rsid w:val="00587039"/>
    <w:rsid w:val="005940FA"/>
    <w:rsid w:val="00596638"/>
    <w:rsid w:val="005B393E"/>
    <w:rsid w:val="005C0255"/>
    <w:rsid w:val="005C47D9"/>
    <w:rsid w:val="005C5421"/>
    <w:rsid w:val="005C66F8"/>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252B"/>
    <w:rsid w:val="00643FBD"/>
    <w:rsid w:val="00645C21"/>
    <w:rsid w:val="00646B2A"/>
    <w:rsid w:val="00651B78"/>
    <w:rsid w:val="006534C4"/>
    <w:rsid w:val="006542DE"/>
    <w:rsid w:val="006544BB"/>
    <w:rsid w:val="006577FE"/>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09C5"/>
    <w:rsid w:val="006B2D9B"/>
    <w:rsid w:val="006B69B2"/>
    <w:rsid w:val="006B730B"/>
    <w:rsid w:val="006C18E8"/>
    <w:rsid w:val="006C1EC0"/>
    <w:rsid w:val="006C3A29"/>
    <w:rsid w:val="006E0860"/>
    <w:rsid w:val="006E160A"/>
    <w:rsid w:val="006E1E8A"/>
    <w:rsid w:val="006E2F0B"/>
    <w:rsid w:val="006E3CBB"/>
    <w:rsid w:val="006F775C"/>
    <w:rsid w:val="0070023C"/>
    <w:rsid w:val="00703538"/>
    <w:rsid w:val="0070540D"/>
    <w:rsid w:val="00710301"/>
    <w:rsid w:val="0071750F"/>
    <w:rsid w:val="007222CA"/>
    <w:rsid w:val="00722F03"/>
    <w:rsid w:val="00724155"/>
    <w:rsid w:val="0073074D"/>
    <w:rsid w:val="00734428"/>
    <w:rsid w:val="007365F9"/>
    <w:rsid w:val="007374A3"/>
    <w:rsid w:val="007445AB"/>
    <w:rsid w:val="00745AE7"/>
    <w:rsid w:val="00750C23"/>
    <w:rsid w:val="00750CEB"/>
    <w:rsid w:val="00753D6C"/>
    <w:rsid w:val="007631AA"/>
    <w:rsid w:val="00765677"/>
    <w:rsid w:val="00765BCC"/>
    <w:rsid w:val="0076710B"/>
    <w:rsid w:val="0077127F"/>
    <w:rsid w:val="00775338"/>
    <w:rsid w:val="00775D5C"/>
    <w:rsid w:val="00780A90"/>
    <w:rsid w:val="00781A39"/>
    <w:rsid w:val="0078209C"/>
    <w:rsid w:val="007821CD"/>
    <w:rsid w:val="00783490"/>
    <w:rsid w:val="00790096"/>
    <w:rsid w:val="00790C49"/>
    <w:rsid w:val="007911E2"/>
    <w:rsid w:val="00793C6A"/>
    <w:rsid w:val="007A0942"/>
    <w:rsid w:val="007A14BA"/>
    <w:rsid w:val="007A2056"/>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8F8"/>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4474"/>
    <w:rsid w:val="008A7FC0"/>
    <w:rsid w:val="008C306A"/>
    <w:rsid w:val="008C47FA"/>
    <w:rsid w:val="008C4B02"/>
    <w:rsid w:val="008C7B50"/>
    <w:rsid w:val="008E1A49"/>
    <w:rsid w:val="008E7A02"/>
    <w:rsid w:val="008F470A"/>
    <w:rsid w:val="008F69ED"/>
    <w:rsid w:val="00901C2F"/>
    <w:rsid w:val="0090208D"/>
    <w:rsid w:val="009124A4"/>
    <w:rsid w:val="0091402E"/>
    <w:rsid w:val="0091659E"/>
    <w:rsid w:val="00916806"/>
    <w:rsid w:val="009209FB"/>
    <w:rsid w:val="00921098"/>
    <w:rsid w:val="0092278D"/>
    <w:rsid w:val="009255F9"/>
    <w:rsid w:val="00926FF0"/>
    <w:rsid w:val="00927A3A"/>
    <w:rsid w:val="00927CD0"/>
    <w:rsid w:val="00932398"/>
    <w:rsid w:val="009414E9"/>
    <w:rsid w:val="00943CF9"/>
    <w:rsid w:val="009444C1"/>
    <w:rsid w:val="00950B87"/>
    <w:rsid w:val="009532EF"/>
    <w:rsid w:val="009553EB"/>
    <w:rsid w:val="00955AFD"/>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C0757"/>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35F5F"/>
    <w:rsid w:val="00A41099"/>
    <w:rsid w:val="00A44DF6"/>
    <w:rsid w:val="00A45CC4"/>
    <w:rsid w:val="00A46F5E"/>
    <w:rsid w:val="00A52382"/>
    <w:rsid w:val="00A531E0"/>
    <w:rsid w:val="00A557F5"/>
    <w:rsid w:val="00A577E4"/>
    <w:rsid w:val="00A6484A"/>
    <w:rsid w:val="00A75A44"/>
    <w:rsid w:val="00A825EB"/>
    <w:rsid w:val="00A83893"/>
    <w:rsid w:val="00A91B77"/>
    <w:rsid w:val="00A96748"/>
    <w:rsid w:val="00AA1CCA"/>
    <w:rsid w:val="00AA2D68"/>
    <w:rsid w:val="00AA75F6"/>
    <w:rsid w:val="00AB24A4"/>
    <w:rsid w:val="00AC06A9"/>
    <w:rsid w:val="00AC13A4"/>
    <w:rsid w:val="00AC1E62"/>
    <w:rsid w:val="00AC3EA2"/>
    <w:rsid w:val="00AE2EFC"/>
    <w:rsid w:val="00AE366E"/>
    <w:rsid w:val="00AE4644"/>
    <w:rsid w:val="00AE6CD2"/>
    <w:rsid w:val="00AF1179"/>
    <w:rsid w:val="00AF1F86"/>
    <w:rsid w:val="00AF659D"/>
    <w:rsid w:val="00B00C1D"/>
    <w:rsid w:val="00B01628"/>
    <w:rsid w:val="00B116C9"/>
    <w:rsid w:val="00B13B37"/>
    <w:rsid w:val="00B15E59"/>
    <w:rsid w:val="00B23EF8"/>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0EFD"/>
    <w:rsid w:val="00BB1006"/>
    <w:rsid w:val="00BB121E"/>
    <w:rsid w:val="00BB1D8D"/>
    <w:rsid w:val="00BB3830"/>
    <w:rsid w:val="00BB65AC"/>
    <w:rsid w:val="00BC2E5E"/>
    <w:rsid w:val="00BC51B6"/>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24147"/>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1111"/>
    <w:rsid w:val="00C840A7"/>
    <w:rsid w:val="00C86B89"/>
    <w:rsid w:val="00C87BFB"/>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12EFA"/>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916"/>
    <w:rsid w:val="00D92FC7"/>
    <w:rsid w:val="00D96376"/>
    <w:rsid w:val="00DA4386"/>
    <w:rsid w:val="00DA5E0D"/>
    <w:rsid w:val="00DB5343"/>
    <w:rsid w:val="00DC2A00"/>
    <w:rsid w:val="00DC4169"/>
    <w:rsid w:val="00DC614F"/>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2FA5"/>
    <w:rsid w:val="00E34064"/>
    <w:rsid w:val="00E35503"/>
    <w:rsid w:val="00E40075"/>
    <w:rsid w:val="00E42EAD"/>
    <w:rsid w:val="00E4666F"/>
    <w:rsid w:val="00E4754C"/>
    <w:rsid w:val="00E53FA6"/>
    <w:rsid w:val="00E576FC"/>
    <w:rsid w:val="00E57853"/>
    <w:rsid w:val="00E61152"/>
    <w:rsid w:val="00E62EC0"/>
    <w:rsid w:val="00E82A72"/>
    <w:rsid w:val="00E85E3C"/>
    <w:rsid w:val="00E93BBB"/>
    <w:rsid w:val="00E96F5A"/>
    <w:rsid w:val="00E978AE"/>
    <w:rsid w:val="00EA16EC"/>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3233"/>
    <w:rsid w:val="00EF3749"/>
    <w:rsid w:val="00EF7E02"/>
    <w:rsid w:val="00F01A90"/>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C4"/>
    <w:rsid w:val="00F843D5"/>
    <w:rsid w:val="00F91928"/>
    <w:rsid w:val="00FA0EDA"/>
    <w:rsid w:val="00FB17B9"/>
    <w:rsid w:val="00FB77BA"/>
    <w:rsid w:val="00FC3042"/>
    <w:rsid w:val="00FC4823"/>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0754C921-BDD5-40CB-913A-E7EB8BCB9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sz w:val="24"/>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sz w:val="24"/>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sz w:val="24"/>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sz w:val="24"/>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3"/>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unhideWhenUsed/>
    <w:rsid w:val="00FB77BA"/>
    <w:rPr>
      <w:sz w:val="20"/>
      <w:szCs w:val="20"/>
    </w:rPr>
  </w:style>
  <w:style w:type="character" w:customStyle="1" w:styleId="TekstkomentarzaZnak">
    <w:name w:val="Tekst komentarza Znak"/>
    <w:basedOn w:val="Domylnaczcionkaakapitu"/>
    <w:link w:val="Tekstkomentarza"/>
    <w:uiPriority w:val="99"/>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customStyle="1" w:styleId="Tabelasiatki4akcent31">
    <w:name w:val="Tabela siatki 4 — akcent 31"/>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Tabelalisty4akcent31">
    <w:name w:val="Tabela listy 4 — akcent 31"/>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elasiatki6kolorowaakcent31">
    <w:name w:val="Tabela siatki 6 — kolorowa — akcent 31"/>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 w:type="paragraph" w:styleId="Bezodstpw">
    <w:name w:val="No Spacing"/>
    <w:uiPriority w:val="1"/>
    <w:qFormat/>
    <w:rsid w:val="006577FE"/>
    <w:pPr>
      <w:spacing w:after="0" w:line="240" w:lineRule="auto"/>
      <w:ind w:firstLine="397"/>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640672">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7341226">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0036552">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064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1894361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4066190">
      <w:bodyDiv w:val="1"/>
      <w:marLeft w:val="0"/>
      <w:marRight w:val="0"/>
      <w:marTop w:val="0"/>
      <w:marBottom w:val="0"/>
      <w:divBdr>
        <w:top w:val="none" w:sz="0" w:space="0" w:color="auto"/>
        <w:left w:val="none" w:sz="0" w:space="0" w:color="auto"/>
        <w:bottom w:val="none" w:sz="0" w:space="0" w:color="auto"/>
        <w:right w:val="none" w:sz="0" w:space="0" w:color="auto"/>
      </w:divBdr>
    </w:div>
    <w:div w:id="2761174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107625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39406135">
      <w:bodyDiv w:val="1"/>
      <w:marLeft w:val="0"/>
      <w:marRight w:val="0"/>
      <w:marTop w:val="0"/>
      <w:marBottom w:val="0"/>
      <w:divBdr>
        <w:top w:val="none" w:sz="0" w:space="0" w:color="auto"/>
        <w:left w:val="none" w:sz="0" w:space="0" w:color="auto"/>
        <w:bottom w:val="none" w:sz="0" w:space="0" w:color="auto"/>
        <w:right w:val="none" w:sz="0" w:space="0" w:color="auto"/>
      </w:divBdr>
    </w:div>
    <w:div w:id="41945643">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3869793">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49618148">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59596555">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0981089">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67195555">
      <w:bodyDiv w:val="1"/>
      <w:marLeft w:val="0"/>
      <w:marRight w:val="0"/>
      <w:marTop w:val="0"/>
      <w:marBottom w:val="0"/>
      <w:divBdr>
        <w:top w:val="none" w:sz="0" w:space="0" w:color="auto"/>
        <w:left w:val="none" w:sz="0" w:space="0" w:color="auto"/>
        <w:bottom w:val="none" w:sz="0" w:space="0" w:color="auto"/>
        <w:right w:val="none" w:sz="0" w:space="0" w:color="auto"/>
      </w:divBdr>
    </w:div>
    <w:div w:id="73627968">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81729932">
      <w:bodyDiv w:val="1"/>
      <w:marLeft w:val="0"/>
      <w:marRight w:val="0"/>
      <w:marTop w:val="0"/>
      <w:marBottom w:val="0"/>
      <w:divBdr>
        <w:top w:val="none" w:sz="0" w:space="0" w:color="auto"/>
        <w:left w:val="none" w:sz="0" w:space="0" w:color="auto"/>
        <w:bottom w:val="none" w:sz="0" w:space="0" w:color="auto"/>
        <w:right w:val="none" w:sz="0" w:space="0" w:color="auto"/>
      </w:divBdr>
    </w:div>
    <w:div w:id="82773457">
      <w:bodyDiv w:val="1"/>
      <w:marLeft w:val="0"/>
      <w:marRight w:val="0"/>
      <w:marTop w:val="0"/>
      <w:marBottom w:val="0"/>
      <w:divBdr>
        <w:top w:val="none" w:sz="0" w:space="0" w:color="auto"/>
        <w:left w:val="none" w:sz="0" w:space="0" w:color="auto"/>
        <w:bottom w:val="none" w:sz="0" w:space="0" w:color="auto"/>
        <w:right w:val="none" w:sz="0" w:space="0" w:color="auto"/>
      </w:divBdr>
    </w:div>
    <w:div w:id="87166167">
      <w:bodyDiv w:val="1"/>
      <w:marLeft w:val="0"/>
      <w:marRight w:val="0"/>
      <w:marTop w:val="0"/>
      <w:marBottom w:val="0"/>
      <w:divBdr>
        <w:top w:val="none" w:sz="0" w:space="0" w:color="auto"/>
        <w:left w:val="none" w:sz="0" w:space="0" w:color="auto"/>
        <w:bottom w:val="none" w:sz="0" w:space="0" w:color="auto"/>
        <w:right w:val="none" w:sz="0" w:space="0" w:color="auto"/>
      </w:divBdr>
    </w:div>
    <w:div w:id="89200942">
      <w:bodyDiv w:val="1"/>
      <w:marLeft w:val="0"/>
      <w:marRight w:val="0"/>
      <w:marTop w:val="0"/>
      <w:marBottom w:val="0"/>
      <w:divBdr>
        <w:top w:val="none" w:sz="0" w:space="0" w:color="auto"/>
        <w:left w:val="none" w:sz="0" w:space="0" w:color="auto"/>
        <w:bottom w:val="none" w:sz="0" w:space="0" w:color="auto"/>
        <w:right w:val="none" w:sz="0" w:space="0" w:color="auto"/>
      </w:divBdr>
    </w:div>
    <w:div w:id="90048973">
      <w:bodyDiv w:val="1"/>
      <w:marLeft w:val="0"/>
      <w:marRight w:val="0"/>
      <w:marTop w:val="0"/>
      <w:marBottom w:val="0"/>
      <w:divBdr>
        <w:top w:val="none" w:sz="0" w:space="0" w:color="auto"/>
        <w:left w:val="none" w:sz="0" w:space="0" w:color="auto"/>
        <w:bottom w:val="none" w:sz="0" w:space="0" w:color="auto"/>
        <w:right w:val="none" w:sz="0" w:space="0" w:color="auto"/>
      </w:divBdr>
    </w:div>
    <w:div w:id="91171207">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1190970">
      <w:bodyDiv w:val="1"/>
      <w:marLeft w:val="0"/>
      <w:marRight w:val="0"/>
      <w:marTop w:val="0"/>
      <w:marBottom w:val="0"/>
      <w:divBdr>
        <w:top w:val="none" w:sz="0" w:space="0" w:color="auto"/>
        <w:left w:val="none" w:sz="0" w:space="0" w:color="auto"/>
        <w:bottom w:val="none" w:sz="0" w:space="0" w:color="auto"/>
        <w:right w:val="none" w:sz="0" w:space="0" w:color="auto"/>
      </w:divBdr>
    </w:div>
    <w:div w:id="101921998">
      <w:bodyDiv w:val="1"/>
      <w:marLeft w:val="0"/>
      <w:marRight w:val="0"/>
      <w:marTop w:val="0"/>
      <w:marBottom w:val="0"/>
      <w:divBdr>
        <w:top w:val="none" w:sz="0" w:space="0" w:color="auto"/>
        <w:left w:val="none" w:sz="0" w:space="0" w:color="auto"/>
        <w:bottom w:val="none" w:sz="0" w:space="0" w:color="auto"/>
        <w:right w:val="none" w:sz="0" w:space="0" w:color="auto"/>
      </w:divBdr>
    </w:div>
    <w:div w:id="102917706">
      <w:bodyDiv w:val="1"/>
      <w:marLeft w:val="0"/>
      <w:marRight w:val="0"/>
      <w:marTop w:val="0"/>
      <w:marBottom w:val="0"/>
      <w:divBdr>
        <w:top w:val="none" w:sz="0" w:space="0" w:color="auto"/>
        <w:left w:val="none" w:sz="0" w:space="0" w:color="auto"/>
        <w:bottom w:val="none" w:sz="0" w:space="0" w:color="auto"/>
        <w:right w:val="none" w:sz="0" w:space="0" w:color="auto"/>
      </w:divBdr>
    </w:div>
    <w:div w:id="102961955">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24337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06892109">
      <w:bodyDiv w:val="1"/>
      <w:marLeft w:val="0"/>
      <w:marRight w:val="0"/>
      <w:marTop w:val="0"/>
      <w:marBottom w:val="0"/>
      <w:divBdr>
        <w:top w:val="none" w:sz="0" w:space="0" w:color="auto"/>
        <w:left w:val="none" w:sz="0" w:space="0" w:color="auto"/>
        <w:bottom w:val="none" w:sz="0" w:space="0" w:color="auto"/>
        <w:right w:val="none" w:sz="0" w:space="0" w:color="auto"/>
      </w:divBdr>
    </w:div>
    <w:div w:id="10939909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3335230">
      <w:bodyDiv w:val="1"/>
      <w:marLeft w:val="0"/>
      <w:marRight w:val="0"/>
      <w:marTop w:val="0"/>
      <w:marBottom w:val="0"/>
      <w:divBdr>
        <w:top w:val="none" w:sz="0" w:space="0" w:color="auto"/>
        <w:left w:val="none" w:sz="0" w:space="0" w:color="auto"/>
        <w:bottom w:val="none" w:sz="0" w:space="0" w:color="auto"/>
        <w:right w:val="none" w:sz="0" w:space="0" w:color="auto"/>
      </w:divBdr>
    </w:div>
    <w:div w:id="114756264">
      <w:bodyDiv w:val="1"/>
      <w:marLeft w:val="0"/>
      <w:marRight w:val="0"/>
      <w:marTop w:val="0"/>
      <w:marBottom w:val="0"/>
      <w:divBdr>
        <w:top w:val="none" w:sz="0" w:space="0" w:color="auto"/>
        <w:left w:val="none" w:sz="0" w:space="0" w:color="auto"/>
        <w:bottom w:val="none" w:sz="0" w:space="0" w:color="auto"/>
        <w:right w:val="none" w:sz="0" w:space="0" w:color="auto"/>
      </w:divBdr>
    </w:div>
    <w:div w:id="115023668">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18108565">
      <w:bodyDiv w:val="1"/>
      <w:marLeft w:val="0"/>
      <w:marRight w:val="0"/>
      <w:marTop w:val="0"/>
      <w:marBottom w:val="0"/>
      <w:divBdr>
        <w:top w:val="none" w:sz="0" w:space="0" w:color="auto"/>
        <w:left w:val="none" w:sz="0" w:space="0" w:color="auto"/>
        <w:bottom w:val="none" w:sz="0" w:space="0" w:color="auto"/>
        <w:right w:val="none" w:sz="0" w:space="0" w:color="auto"/>
      </w:divBdr>
    </w:div>
    <w:div w:id="118114917">
      <w:bodyDiv w:val="1"/>
      <w:marLeft w:val="0"/>
      <w:marRight w:val="0"/>
      <w:marTop w:val="0"/>
      <w:marBottom w:val="0"/>
      <w:divBdr>
        <w:top w:val="none" w:sz="0" w:space="0" w:color="auto"/>
        <w:left w:val="none" w:sz="0" w:space="0" w:color="auto"/>
        <w:bottom w:val="none" w:sz="0" w:space="0" w:color="auto"/>
        <w:right w:val="none" w:sz="0" w:space="0" w:color="auto"/>
      </w:divBdr>
    </w:div>
    <w:div w:id="12119781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27867569">
      <w:bodyDiv w:val="1"/>
      <w:marLeft w:val="0"/>
      <w:marRight w:val="0"/>
      <w:marTop w:val="0"/>
      <w:marBottom w:val="0"/>
      <w:divBdr>
        <w:top w:val="none" w:sz="0" w:space="0" w:color="auto"/>
        <w:left w:val="none" w:sz="0" w:space="0" w:color="auto"/>
        <w:bottom w:val="none" w:sz="0" w:space="0" w:color="auto"/>
        <w:right w:val="none" w:sz="0" w:space="0" w:color="auto"/>
      </w:divBdr>
    </w:div>
    <w:div w:id="130633580">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3984666">
      <w:bodyDiv w:val="1"/>
      <w:marLeft w:val="0"/>
      <w:marRight w:val="0"/>
      <w:marTop w:val="0"/>
      <w:marBottom w:val="0"/>
      <w:divBdr>
        <w:top w:val="none" w:sz="0" w:space="0" w:color="auto"/>
        <w:left w:val="none" w:sz="0" w:space="0" w:color="auto"/>
        <w:bottom w:val="none" w:sz="0" w:space="0" w:color="auto"/>
        <w:right w:val="none" w:sz="0" w:space="0" w:color="auto"/>
      </w:divBdr>
    </w:div>
    <w:div w:id="134682224">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34839049">
      <w:bodyDiv w:val="1"/>
      <w:marLeft w:val="0"/>
      <w:marRight w:val="0"/>
      <w:marTop w:val="0"/>
      <w:marBottom w:val="0"/>
      <w:divBdr>
        <w:top w:val="none" w:sz="0" w:space="0" w:color="auto"/>
        <w:left w:val="none" w:sz="0" w:space="0" w:color="auto"/>
        <w:bottom w:val="none" w:sz="0" w:space="0" w:color="auto"/>
        <w:right w:val="none" w:sz="0" w:space="0" w:color="auto"/>
      </w:divBdr>
    </w:div>
    <w:div w:id="135799266">
      <w:bodyDiv w:val="1"/>
      <w:marLeft w:val="0"/>
      <w:marRight w:val="0"/>
      <w:marTop w:val="0"/>
      <w:marBottom w:val="0"/>
      <w:divBdr>
        <w:top w:val="none" w:sz="0" w:space="0" w:color="auto"/>
        <w:left w:val="none" w:sz="0" w:space="0" w:color="auto"/>
        <w:bottom w:val="none" w:sz="0" w:space="0" w:color="auto"/>
        <w:right w:val="none" w:sz="0" w:space="0" w:color="auto"/>
      </w:divBdr>
    </w:div>
    <w:div w:id="136457670">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058388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2622102">
      <w:bodyDiv w:val="1"/>
      <w:marLeft w:val="0"/>
      <w:marRight w:val="0"/>
      <w:marTop w:val="0"/>
      <w:marBottom w:val="0"/>
      <w:divBdr>
        <w:top w:val="none" w:sz="0" w:space="0" w:color="auto"/>
        <w:left w:val="none" w:sz="0" w:space="0" w:color="auto"/>
        <w:bottom w:val="none" w:sz="0" w:space="0" w:color="auto"/>
        <w:right w:val="none" w:sz="0" w:space="0" w:color="auto"/>
      </w:divBdr>
    </w:div>
    <w:div w:id="143595093">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953438">
      <w:bodyDiv w:val="1"/>
      <w:marLeft w:val="0"/>
      <w:marRight w:val="0"/>
      <w:marTop w:val="0"/>
      <w:marBottom w:val="0"/>
      <w:divBdr>
        <w:top w:val="none" w:sz="0" w:space="0" w:color="auto"/>
        <w:left w:val="none" w:sz="0" w:space="0" w:color="auto"/>
        <w:bottom w:val="none" w:sz="0" w:space="0" w:color="auto"/>
        <w:right w:val="none" w:sz="0" w:space="0" w:color="auto"/>
      </w:divBdr>
    </w:div>
    <w:div w:id="152835901">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58153487">
      <w:bodyDiv w:val="1"/>
      <w:marLeft w:val="0"/>
      <w:marRight w:val="0"/>
      <w:marTop w:val="0"/>
      <w:marBottom w:val="0"/>
      <w:divBdr>
        <w:top w:val="none" w:sz="0" w:space="0" w:color="auto"/>
        <w:left w:val="none" w:sz="0" w:space="0" w:color="auto"/>
        <w:bottom w:val="none" w:sz="0" w:space="0" w:color="auto"/>
        <w:right w:val="none" w:sz="0" w:space="0" w:color="auto"/>
      </w:divBdr>
    </w:div>
    <w:div w:id="158469208">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2666186">
      <w:bodyDiv w:val="1"/>
      <w:marLeft w:val="0"/>
      <w:marRight w:val="0"/>
      <w:marTop w:val="0"/>
      <w:marBottom w:val="0"/>
      <w:divBdr>
        <w:top w:val="none" w:sz="0" w:space="0" w:color="auto"/>
        <w:left w:val="none" w:sz="0" w:space="0" w:color="auto"/>
        <w:bottom w:val="none" w:sz="0" w:space="0" w:color="auto"/>
        <w:right w:val="none" w:sz="0" w:space="0" w:color="auto"/>
      </w:divBdr>
    </w:div>
    <w:div w:id="16628887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72260066">
      <w:bodyDiv w:val="1"/>
      <w:marLeft w:val="0"/>
      <w:marRight w:val="0"/>
      <w:marTop w:val="0"/>
      <w:marBottom w:val="0"/>
      <w:divBdr>
        <w:top w:val="none" w:sz="0" w:space="0" w:color="auto"/>
        <w:left w:val="none" w:sz="0" w:space="0" w:color="auto"/>
        <w:bottom w:val="none" w:sz="0" w:space="0" w:color="auto"/>
        <w:right w:val="none" w:sz="0" w:space="0" w:color="auto"/>
      </w:divBdr>
    </w:div>
    <w:div w:id="173569124">
      <w:bodyDiv w:val="1"/>
      <w:marLeft w:val="0"/>
      <w:marRight w:val="0"/>
      <w:marTop w:val="0"/>
      <w:marBottom w:val="0"/>
      <w:divBdr>
        <w:top w:val="none" w:sz="0" w:space="0" w:color="auto"/>
        <w:left w:val="none" w:sz="0" w:space="0" w:color="auto"/>
        <w:bottom w:val="none" w:sz="0" w:space="0" w:color="auto"/>
        <w:right w:val="none" w:sz="0" w:space="0" w:color="auto"/>
      </w:divBdr>
    </w:div>
    <w:div w:id="17551067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191304449">
      <w:bodyDiv w:val="1"/>
      <w:marLeft w:val="0"/>
      <w:marRight w:val="0"/>
      <w:marTop w:val="0"/>
      <w:marBottom w:val="0"/>
      <w:divBdr>
        <w:top w:val="none" w:sz="0" w:space="0" w:color="auto"/>
        <w:left w:val="none" w:sz="0" w:space="0" w:color="auto"/>
        <w:bottom w:val="none" w:sz="0" w:space="0" w:color="auto"/>
        <w:right w:val="none" w:sz="0" w:space="0" w:color="auto"/>
      </w:divBdr>
    </w:div>
    <w:div w:id="193347757">
      <w:bodyDiv w:val="1"/>
      <w:marLeft w:val="0"/>
      <w:marRight w:val="0"/>
      <w:marTop w:val="0"/>
      <w:marBottom w:val="0"/>
      <w:divBdr>
        <w:top w:val="none" w:sz="0" w:space="0" w:color="auto"/>
        <w:left w:val="none" w:sz="0" w:space="0" w:color="auto"/>
        <w:bottom w:val="none" w:sz="0" w:space="0" w:color="auto"/>
        <w:right w:val="none" w:sz="0" w:space="0" w:color="auto"/>
      </w:divBdr>
    </w:div>
    <w:div w:id="200096100">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14859766">
      <w:bodyDiv w:val="1"/>
      <w:marLeft w:val="0"/>
      <w:marRight w:val="0"/>
      <w:marTop w:val="0"/>
      <w:marBottom w:val="0"/>
      <w:divBdr>
        <w:top w:val="none" w:sz="0" w:space="0" w:color="auto"/>
        <w:left w:val="none" w:sz="0" w:space="0" w:color="auto"/>
        <w:bottom w:val="none" w:sz="0" w:space="0" w:color="auto"/>
        <w:right w:val="none" w:sz="0" w:space="0" w:color="auto"/>
      </w:divBdr>
    </w:div>
    <w:div w:id="215899881">
      <w:bodyDiv w:val="1"/>
      <w:marLeft w:val="0"/>
      <w:marRight w:val="0"/>
      <w:marTop w:val="0"/>
      <w:marBottom w:val="0"/>
      <w:divBdr>
        <w:top w:val="none" w:sz="0" w:space="0" w:color="auto"/>
        <w:left w:val="none" w:sz="0" w:space="0" w:color="auto"/>
        <w:bottom w:val="none" w:sz="0" w:space="0" w:color="auto"/>
        <w:right w:val="none" w:sz="0" w:space="0" w:color="auto"/>
      </w:divBdr>
    </w:div>
    <w:div w:id="21817147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24680485">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266358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8172683">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48544105">
      <w:bodyDiv w:val="1"/>
      <w:marLeft w:val="0"/>
      <w:marRight w:val="0"/>
      <w:marTop w:val="0"/>
      <w:marBottom w:val="0"/>
      <w:divBdr>
        <w:top w:val="none" w:sz="0" w:space="0" w:color="auto"/>
        <w:left w:val="none" w:sz="0" w:space="0" w:color="auto"/>
        <w:bottom w:val="none" w:sz="0" w:space="0" w:color="auto"/>
        <w:right w:val="none" w:sz="0" w:space="0" w:color="auto"/>
      </w:divBdr>
    </w:div>
    <w:div w:id="255985084">
      <w:bodyDiv w:val="1"/>
      <w:marLeft w:val="0"/>
      <w:marRight w:val="0"/>
      <w:marTop w:val="0"/>
      <w:marBottom w:val="0"/>
      <w:divBdr>
        <w:top w:val="none" w:sz="0" w:space="0" w:color="auto"/>
        <w:left w:val="none" w:sz="0" w:space="0" w:color="auto"/>
        <w:bottom w:val="none" w:sz="0" w:space="0" w:color="auto"/>
        <w:right w:val="none" w:sz="0" w:space="0" w:color="auto"/>
      </w:divBdr>
    </w:div>
    <w:div w:id="256064074">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65381639">
      <w:bodyDiv w:val="1"/>
      <w:marLeft w:val="0"/>
      <w:marRight w:val="0"/>
      <w:marTop w:val="0"/>
      <w:marBottom w:val="0"/>
      <w:divBdr>
        <w:top w:val="none" w:sz="0" w:space="0" w:color="auto"/>
        <w:left w:val="none" w:sz="0" w:space="0" w:color="auto"/>
        <w:bottom w:val="none" w:sz="0" w:space="0" w:color="auto"/>
        <w:right w:val="none" w:sz="0" w:space="0" w:color="auto"/>
      </w:divBdr>
    </w:div>
    <w:div w:id="271473238">
      <w:bodyDiv w:val="1"/>
      <w:marLeft w:val="0"/>
      <w:marRight w:val="0"/>
      <w:marTop w:val="0"/>
      <w:marBottom w:val="0"/>
      <w:divBdr>
        <w:top w:val="none" w:sz="0" w:space="0" w:color="auto"/>
        <w:left w:val="none" w:sz="0" w:space="0" w:color="auto"/>
        <w:bottom w:val="none" w:sz="0" w:space="0" w:color="auto"/>
        <w:right w:val="none" w:sz="0" w:space="0" w:color="auto"/>
      </w:divBdr>
    </w:div>
    <w:div w:id="272594540">
      <w:bodyDiv w:val="1"/>
      <w:marLeft w:val="0"/>
      <w:marRight w:val="0"/>
      <w:marTop w:val="0"/>
      <w:marBottom w:val="0"/>
      <w:divBdr>
        <w:top w:val="none" w:sz="0" w:space="0" w:color="auto"/>
        <w:left w:val="none" w:sz="0" w:space="0" w:color="auto"/>
        <w:bottom w:val="none" w:sz="0" w:space="0" w:color="auto"/>
        <w:right w:val="none" w:sz="0" w:space="0" w:color="auto"/>
      </w:divBdr>
    </w:div>
    <w:div w:id="277492059">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3271920">
      <w:bodyDiv w:val="1"/>
      <w:marLeft w:val="0"/>
      <w:marRight w:val="0"/>
      <w:marTop w:val="0"/>
      <w:marBottom w:val="0"/>
      <w:divBdr>
        <w:top w:val="none" w:sz="0" w:space="0" w:color="auto"/>
        <w:left w:val="none" w:sz="0" w:space="0" w:color="auto"/>
        <w:bottom w:val="none" w:sz="0" w:space="0" w:color="auto"/>
        <w:right w:val="none" w:sz="0" w:space="0" w:color="auto"/>
      </w:divBdr>
    </w:div>
    <w:div w:id="287124570">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7593285">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4336154">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1929156">
      <w:bodyDiv w:val="1"/>
      <w:marLeft w:val="0"/>
      <w:marRight w:val="0"/>
      <w:marTop w:val="0"/>
      <w:marBottom w:val="0"/>
      <w:divBdr>
        <w:top w:val="none" w:sz="0" w:space="0" w:color="auto"/>
        <w:left w:val="none" w:sz="0" w:space="0" w:color="auto"/>
        <w:bottom w:val="none" w:sz="0" w:space="0" w:color="auto"/>
        <w:right w:val="none" w:sz="0" w:space="0" w:color="auto"/>
      </w:divBdr>
    </w:div>
    <w:div w:id="303390076">
      <w:bodyDiv w:val="1"/>
      <w:marLeft w:val="0"/>
      <w:marRight w:val="0"/>
      <w:marTop w:val="0"/>
      <w:marBottom w:val="0"/>
      <w:divBdr>
        <w:top w:val="none" w:sz="0" w:space="0" w:color="auto"/>
        <w:left w:val="none" w:sz="0" w:space="0" w:color="auto"/>
        <w:bottom w:val="none" w:sz="0" w:space="0" w:color="auto"/>
        <w:right w:val="none" w:sz="0" w:space="0" w:color="auto"/>
      </w:divBdr>
    </w:div>
    <w:div w:id="303659477">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4342599">
      <w:bodyDiv w:val="1"/>
      <w:marLeft w:val="0"/>
      <w:marRight w:val="0"/>
      <w:marTop w:val="0"/>
      <w:marBottom w:val="0"/>
      <w:divBdr>
        <w:top w:val="none" w:sz="0" w:space="0" w:color="auto"/>
        <w:left w:val="none" w:sz="0" w:space="0" w:color="auto"/>
        <w:bottom w:val="none" w:sz="0" w:space="0" w:color="auto"/>
        <w:right w:val="none" w:sz="0" w:space="0" w:color="auto"/>
      </w:divBdr>
    </w:div>
    <w:div w:id="314840326">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19039376">
      <w:bodyDiv w:val="1"/>
      <w:marLeft w:val="0"/>
      <w:marRight w:val="0"/>
      <w:marTop w:val="0"/>
      <w:marBottom w:val="0"/>
      <w:divBdr>
        <w:top w:val="none" w:sz="0" w:space="0" w:color="auto"/>
        <w:left w:val="none" w:sz="0" w:space="0" w:color="auto"/>
        <w:bottom w:val="none" w:sz="0" w:space="0" w:color="auto"/>
        <w:right w:val="none" w:sz="0" w:space="0" w:color="auto"/>
      </w:divBdr>
    </w:div>
    <w:div w:id="319388412">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1086065">
      <w:bodyDiv w:val="1"/>
      <w:marLeft w:val="0"/>
      <w:marRight w:val="0"/>
      <w:marTop w:val="0"/>
      <w:marBottom w:val="0"/>
      <w:divBdr>
        <w:top w:val="none" w:sz="0" w:space="0" w:color="auto"/>
        <w:left w:val="none" w:sz="0" w:space="0" w:color="auto"/>
        <w:bottom w:val="none" w:sz="0" w:space="0" w:color="auto"/>
        <w:right w:val="none" w:sz="0" w:space="0" w:color="auto"/>
      </w:divBdr>
    </w:div>
    <w:div w:id="321470385">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6130371">
      <w:bodyDiv w:val="1"/>
      <w:marLeft w:val="0"/>
      <w:marRight w:val="0"/>
      <w:marTop w:val="0"/>
      <w:marBottom w:val="0"/>
      <w:divBdr>
        <w:top w:val="none" w:sz="0" w:space="0" w:color="auto"/>
        <w:left w:val="none" w:sz="0" w:space="0" w:color="auto"/>
        <w:bottom w:val="none" w:sz="0" w:space="0" w:color="auto"/>
        <w:right w:val="none" w:sz="0" w:space="0" w:color="auto"/>
      </w:divBdr>
    </w:div>
    <w:div w:id="32724584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29717348">
      <w:bodyDiv w:val="1"/>
      <w:marLeft w:val="0"/>
      <w:marRight w:val="0"/>
      <w:marTop w:val="0"/>
      <w:marBottom w:val="0"/>
      <w:divBdr>
        <w:top w:val="none" w:sz="0" w:space="0" w:color="auto"/>
        <w:left w:val="none" w:sz="0" w:space="0" w:color="auto"/>
        <w:bottom w:val="none" w:sz="0" w:space="0" w:color="auto"/>
        <w:right w:val="none" w:sz="0" w:space="0" w:color="auto"/>
      </w:divBdr>
    </w:div>
    <w:div w:id="331878660">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3385420">
      <w:bodyDiv w:val="1"/>
      <w:marLeft w:val="0"/>
      <w:marRight w:val="0"/>
      <w:marTop w:val="0"/>
      <w:marBottom w:val="0"/>
      <w:divBdr>
        <w:top w:val="none" w:sz="0" w:space="0" w:color="auto"/>
        <w:left w:val="none" w:sz="0" w:space="0" w:color="auto"/>
        <w:bottom w:val="none" w:sz="0" w:space="0" w:color="auto"/>
        <w:right w:val="none" w:sz="0" w:space="0" w:color="auto"/>
      </w:divBdr>
    </w:div>
    <w:div w:id="33700146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0843170">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54812381">
      <w:bodyDiv w:val="1"/>
      <w:marLeft w:val="0"/>
      <w:marRight w:val="0"/>
      <w:marTop w:val="0"/>
      <w:marBottom w:val="0"/>
      <w:divBdr>
        <w:top w:val="none" w:sz="0" w:space="0" w:color="auto"/>
        <w:left w:val="none" w:sz="0" w:space="0" w:color="auto"/>
        <w:bottom w:val="none" w:sz="0" w:space="0" w:color="auto"/>
        <w:right w:val="none" w:sz="0" w:space="0" w:color="auto"/>
      </w:divBdr>
    </w:div>
    <w:div w:id="356125036">
      <w:bodyDiv w:val="1"/>
      <w:marLeft w:val="0"/>
      <w:marRight w:val="0"/>
      <w:marTop w:val="0"/>
      <w:marBottom w:val="0"/>
      <w:divBdr>
        <w:top w:val="none" w:sz="0" w:space="0" w:color="auto"/>
        <w:left w:val="none" w:sz="0" w:space="0" w:color="auto"/>
        <w:bottom w:val="none" w:sz="0" w:space="0" w:color="auto"/>
        <w:right w:val="none" w:sz="0" w:space="0" w:color="auto"/>
      </w:divBdr>
    </w:div>
    <w:div w:id="358242337">
      <w:bodyDiv w:val="1"/>
      <w:marLeft w:val="0"/>
      <w:marRight w:val="0"/>
      <w:marTop w:val="0"/>
      <w:marBottom w:val="0"/>
      <w:divBdr>
        <w:top w:val="none" w:sz="0" w:space="0" w:color="auto"/>
        <w:left w:val="none" w:sz="0" w:space="0" w:color="auto"/>
        <w:bottom w:val="none" w:sz="0" w:space="0" w:color="auto"/>
        <w:right w:val="none" w:sz="0" w:space="0" w:color="auto"/>
      </w:divBdr>
    </w:div>
    <w:div w:id="360790602">
      <w:bodyDiv w:val="1"/>
      <w:marLeft w:val="0"/>
      <w:marRight w:val="0"/>
      <w:marTop w:val="0"/>
      <w:marBottom w:val="0"/>
      <w:divBdr>
        <w:top w:val="none" w:sz="0" w:space="0" w:color="auto"/>
        <w:left w:val="none" w:sz="0" w:space="0" w:color="auto"/>
        <w:bottom w:val="none" w:sz="0" w:space="0" w:color="auto"/>
        <w:right w:val="none" w:sz="0" w:space="0" w:color="auto"/>
      </w:divBdr>
    </w:div>
    <w:div w:id="365453571">
      <w:bodyDiv w:val="1"/>
      <w:marLeft w:val="0"/>
      <w:marRight w:val="0"/>
      <w:marTop w:val="0"/>
      <w:marBottom w:val="0"/>
      <w:divBdr>
        <w:top w:val="none" w:sz="0" w:space="0" w:color="auto"/>
        <w:left w:val="none" w:sz="0" w:space="0" w:color="auto"/>
        <w:bottom w:val="none" w:sz="0" w:space="0" w:color="auto"/>
        <w:right w:val="none" w:sz="0" w:space="0" w:color="auto"/>
      </w:divBdr>
    </w:div>
    <w:div w:id="367292831">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0226993">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6703769">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1365664">
      <w:bodyDiv w:val="1"/>
      <w:marLeft w:val="0"/>
      <w:marRight w:val="0"/>
      <w:marTop w:val="0"/>
      <w:marBottom w:val="0"/>
      <w:divBdr>
        <w:top w:val="none" w:sz="0" w:space="0" w:color="auto"/>
        <w:left w:val="none" w:sz="0" w:space="0" w:color="auto"/>
        <w:bottom w:val="none" w:sz="0" w:space="0" w:color="auto"/>
        <w:right w:val="none" w:sz="0" w:space="0" w:color="auto"/>
      </w:divBdr>
    </w:div>
    <w:div w:id="383061356">
      <w:bodyDiv w:val="1"/>
      <w:marLeft w:val="0"/>
      <w:marRight w:val="0"/>
      <w:marTop w:val="0"/>
      <w:marBottom w:val="0"/>
      <w:divBdr>
        <w:top w:val="none" w:sz="0" w:space="0" w:color="auto"/>
        <w:left w:val="none" w:sz="0" w:space="0" w:color="auto"/>
        <w:bottom w:val="none" w:sz="0" w:space="0" w:color="auto"/>
        <w:right w:val="none" w:sz="0" w:space="0" w:color="auto"/>
      </w:divBdr>
    </w:div>
    <w:div w:id="386533565">
      <w:bodyDiv w:val="1"/>
      <w:marLeft w:val="0"/>
      <w:marRight w:val="0"/>
      <w:marTop w:val="0"/>
      <w:marBottom w:val="0"/>
      <w:divBdr>
        <w:top w:val="none" w:sz="0" w:space="0" w:color="auto"/>
        <w:left w:val="none" w:sz="0" w:space="0" w:color="auto"/>
        <w:bottom w:val="none" w:sz="0" w:space="0" w:color="auto"/>
        <w:right w:val="none" w:sz="0" w:space="0" w:color="auto"/>
      </w:divBdr>
    </w:div>
    <w:div w:id="386613829">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0007684">
      <w:bodyDiv w:val="1"/>
      <w:marLeft w:val="0"/>
      <w:marRight w:val="0"/>
      <w:marTop w:val="0"/>
      <w:marBottom w:val="0"/>
      <w:divBdr>
        <w:top w:val="none" w:sz="0" w:space="0" w:color="auto"/>
        <w:left w:val="none" w:sz="0" w:space="0" w:color="auto"/>
        <w:bottom w:val="none" w:sz="0" w:space="0" w:color="auto"/>
        <w:right w:val="none" w:sz="0" w:space="0" w:color="auto"/>
      </w:divBdr>
    </w:div>
    <w:div w:id="390882850">
      <w:bodyDiv w:val="1"/>
      <w:marLeft w:val="0"/>
      <w:marRight w:val="0"/>
      <w:marTop w:val="0"/>
      <w:marBottom w:val="0"/>
      <w:divBdr>
        <w:top w:val="none" w:sz="0" w:space="0" w:color="auto"/>
        <w:left w:val="none" w:sz="0" w:space="0" w:color="auto"/>
        <w:bottom w:val="none" w:sz="0" w:space="0" w:color="auto"/>
        <w:right w:val="none" w:sz="0" w:space="0" w:color="auto"/>
      </w:divBdr>
    </w:div>
    <w:div w:id="392854507">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5860835">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1373747">
      <w:bodyDiv w:val="1"/>
      <w:marLeft w:val="0"/>
      <w:marRight w:val="0"/>
      <w:marTop w:val="0"/>
      <w:marBottom w:val="0"/>
      <w:divBdr>
        <w:top w:val="none" w:sz="0" w:space="0" w:color="auto"/>
        <w:left w:val="none" w:sz="0" w:space="0" w:color="auto"/>
        <w:bottom w:val="none" w:sz="0" w:space="0" w:color="auto"/>
        <w:right w:val="none" w:sz="0" w:space="0" w:color="auto"/>
      </w:divBdr>
    </w:div>
    <w:div w:id="403918364">
      <w:bodyDiv w:val="1"/>
      <w:marLeft w:val="0"/>
      <w:marRight w:val="0"/>
      <w:marTop w:val="0"/>
      <w:marBottom w:val="0"/>
      <w:divBdr>
        <w:top w:val="none" w:sz="0" w:space="0" w:color="auto"/>
        <w:left w:val="none" w:sz="0" w:space="0" w:color="auto"/>
        <w:bottom w:val="none" w:sz="0" w:space="0" w:color="auto"/>
        <w:right w:val="none" w:sz="0" w:space="0" w:color="auto"/>
      </w:divBdr>
    </w:div>
    <w:div w:id="404575015">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115449">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433175">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2974536">
      <w:bodyDiv w:val="1"/>
      <w:marLeft w:val="0"/>
      <w:marRight w:val="0"/>
      <w:marTop w:val="0"/>
      <w:marBottom w:val="0"/>
      <w:divBdr>
        <w:top w:val="none" w:sz="0" w:space="0" w:color="auto"/>
        <w:left w:val="none" w:sz="0" w:space="0" w:color="auto"/>
        <w:bottom w:val="none" w:sz="0" w:space="0" w:color="auto"/>
        <w:right w:val="none" w:sz="0" w:space="0" w:color="auto"/>
      </w:divBdr>
    </w:div>
    <w:div w:id="413820359">
      <w:bodyDiv w:val="1"/>
      <w:marLeft w:val="0"/>
      <w:marRight w:val="0"/>
      <w:marTop w:val="0"/>
      <w:marBottom w:val="0"/>
      <w:divBdr>
        <w:top w:val="none" w:sz="0" w:space="0" w:color="auto"/>
        <w:left w:val="none" w:sz="0" w:space="0" w:color="auto"/>
        <w:bottom w:val="none" w:sz="0" w:space="0" w:color="auto"/>
        <w:right w:val="none" w:sz="0" w:space="0" w:color="auto"/>
      </w:divBdr>
    </w:div>
    <w:div w:id="414520710">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19105078">
      <w:bodyDiv w:val="1"/>
      <w:marLeft w:val="0"/>
      <w:marRight w:val="0"/>
      <w:marTop w:val="0"/>
      <w:marBottom w:val="0"/>
      <w:divBdr>
        <w:top w:val="none" w:sz="0" w:space="0" w:color="auto"/>
        <w:left w:val="none" w:sz="0" w:space="0" w:color="auto"/>
        <w:bottom w:val="none" w:sz="0" w:space="0" w:color="auto"/>
        <w:right w:val="none" w:sz="0" w:space="0" w:color="auto"/>
      </w:divBdr>
    </w:div>
    <w:div w:id="419714918">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066224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035887">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46241159">
      <w:bodyDiv w:val="1"/>
      <w:marLeft w:val="0"/>
      <w:marRight w:val="0"/>
      <w:marTop w:val="0"/>
      <w:marBottom w:val="0"/>
      <w:divBdr>
        <w:top w:val="none" w:sz="0" w:space="0" w:color="auto"/>
        <w:left w:val="none" w:sz="0" w:space="0" w:color="auto"/>
        <w:bottom w:val="none" w:sz="0" w:space="0" w:color="auto"/>
        <w:right w:val="none" w:sz="0" w:space="0" w:color="auto"/>
      </w:divBdr>
    </w:div>
    <w:div w:id="447243840">
      <w:bodyDiv w:val="1"/>
      <w:marLeft w:val="0"/>
      <w:marRight w:val="0"/>
      <w:marTop w:val="0"/>
      <w:marBottom w:val="0"/>
      <w:divBdr>
        <w:top w:val="none" w:sz="0" w:space="0" w:color="auto"/>
        <w:left w:val="none" w:sz="0" w:space="0" w:color="auto"/>
        <w:bottom w:val="none" w:sz="0" w:space="0" w:color="auto"/>
        <w:right w:val="none" w:sz="0" w:space="0" w:color="auto"/>
      </w:divBdr>
    </w:div>
    <w:div w:id="4513621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5949513">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3736291">
      <w:bodyDiv w:val="1"/>
      <w:marLeft w:val="0"/>
      <w:marRight w:val="0"/>
      <w:marTop w:val="0"/>
      <w:marBottom w:val="0"/>
      <w:divBdr>
        <w:top w:val="none" w:sz="0" w:space="0" w:color="auto"/>
        <w:left w:val="none" w:sz="0" w:space="0" w:color="auto"/>
        <w:bottom w:val="none" w:sz="0" w:space="0" w:color="auto"/>
        <w:right w:val="none" w:sz="0" w:space="0" w:color="auto"/>
      </w:divBdr>
    </w:div>
    <w:div w:id="465319307">
      <w:bodyDiv w:val="1"/>
      <w:marLeft w:val="0"/>
      <w:marRight w:val="0"/>
      <w:marTop w:val="0"/>
      <w:marBottom w:val="0"/>
      <w:divBdr>
        <w:top w:val="none" w:sz="0" w:space="0" w:color="auto"/>
        <w:left w:val="none" w:sz="0" w:space="0" w:color="auto"/>
        <w:bottom w:val="none" w:sz="0" w:space="0" w:color="auto"/>
        <w:right w:val="none" w:sz="0" w:space="0" w:color="auto"/>
      </w:divBdr>
    </w:div>
    <w:div w:id="465927551">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2865932">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78306929">
      <w:bodyDiv w:val="1"/>
      <w:marLeft w:val="0"/>
      <w:marRight w:val="0"/>
      <w:marTop w:val="0"/>
      <w:marBottom w:val="0"/>
      <w:divBdr>
        <w:top w:val="none" w:sz="0" w:space="0" w:color="auto"/>
        <w:left w:val="none" w:sz="0" w:space="0" w:color="auto"/>
        <w:bottom w:val="none" w:sz="0" w:space="0" w:color="auto"/>
        <w:right w:val="none" w:sz="0" w:space="0" w:color="auto"/>
      </w:divBdr>
    </w:div>
    <w:div w:id="481194867">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1022645">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232191">
      <w:bodyDiv w:val="1"/>
      <w:marLeft w:val="0"/>
      <w:marRight w:val="0"/>
      <w:marTop w:val="0"/>
      <w:marBottom w:val="0"/>
      <w:divBdr>
        <w:top w:val="none" w:sz="0" w:space="0" w:color="auto"/>
        <w:left w:val="none" w:sz="0" w:space="0" w:color="auto"/>
        <w:bottom w:val="none" w:sz="0" w:space="0" w:color="auto"/>
        <w:right w:val="none" w:sz="0" w:space="0" w:color="auto"/>
      </w:divBdr>
    </w:div>
    <w:div w:id="497771022">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498539974">
      <w:bodyDiv w:val="1"/>
      <w:marLeft w:val="0"/>
      <w:marRight w:val="0"/>
      <w:marTop w:val="0"/>
      <w:marBottom w:val="0"/>
      <w:divBdr>
        <w:top w:val="none" w:sz="0" w:space="0" w:color="auto"/>
        <w:left w:val="none" w:sz="0" w:space="0" w:color="auto"/>
        <w:bottom w:val="none" w:sz="0" w:space="0" w:color="auto"/>
        <w:right w:val="none" w:sz="0" w:space="0" w:color="auto"/>
      </w:divBdr>
    </w:div>
    <w:div w:id="500658688">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03282749">
      <w:bodyDiv w:val="1"/>
      <w:marLeft w:val="0"/>
      <w:marRight w:val="0"/>
      <w:marTop w:val="0"/>
      <w:marBottom w:val="0"/>
      <w:divBdr>
        <w:top w:val="none" w:sz="0" w:space="0" w:color="auto"/>
        <w:left w:val="none" w:sz="0" w:space="0" w:color="auto"/>
        <w:bottom w:val="none" w:sz="0" w:space="0" w:color="auto"/>
        <w:right w:val="none" w:sz="0" w:space="0" w:color="auto"/>
      </w:divBdr>
    </w:div>
    <w:div w:id="508563648">
      <w:bodyDiv w:val="1"/>
      <w:marLeft w:val="0"/>
      <w:marRight w:val="0"/>
      <w:marTop w:val="0"/>
      <w:marBottom w:val="0"/>
      <w:divBdr>
        <w:top w:val="none" w:sz="0" w:space="0" w:color="auto"/>
        <w:left w:val="none" w:sz="0" w:space="0" w:color="auto"/>
        <w:bottom w:val="none" w:sz="0" w:space="0" w:color="auto"/>
        <w:right w:val="none" w:sz="0" w:space="0" w:color="auto"/>
      </w:divBdr>
    </w:div>
    <w:div w:id="510024188">
      <w:bodyDiv w:val="1"/>
      <w:marLeft w:val="0"/>
      <w:marRight w:val="0"/>
      <w:marTop w:val="0"/>
      <w:marBottom w:val="0"/>
      <w:divBdr>
        <w:top w:val="none" w:sz="0" w:space="0" w:color="auto"/>
        <w:left w:val="none" w:sz="0" w:space="0" w:color="auto"/>
        <w:bottom w:val="none" w:sz="0" w:space="0" w:color="auto"/>
        <w:right w:val="none" w:sz="0" w:space="0" w:color="auto"/>
      </w:divBdr>
    </w:div>
    <w:div w:id="51342240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618006">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2942783">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24755052">
      <w:bodyDiv w:val="1"/>
      <w:marLeft w:val="0"/>
      <w:marRight w:val="0"/>
      <w:marTop w:val="0"/>
      <w:marBottom w:val="0"/>
      <w:divBdr>
        <w:top w:val="none" w:sz="0" w:space="0" w:color="auto"/>
        <w:left w:val="none" w:sz="0" w:space="0" w:color="auto"/>
        <w:bottom w:val="none" w:sz="0" w:space="0" w:color="auto"/>
        <w:right w:val="none" w:sz="0" w:space="0" w:color="auto"/>
      </w:divBdr>
    </w:div>
    <w:div w:id="525601863">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32501960">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5410796">
      <w:bodyDiv w:val="1"/>
      <w:marLeft w:val="0"/>
      <w:marRight w:val="0"/>
      <w:marTop w:val="0"/>
      <w:marBottom w:val="0"/>
      <w:divBdr>
        <w:top w:val="none" w:sz="0" w:space="0" w:color="auto"/>
        <w:left w:val="none" w:sz="0" w:space="0" w:color="auto"/>
        <w:bottom w:val="none" w:sz="0" w:space="0" w:color="auto"/>
        <w:right w:val="none" w:sz="0" w:space="0" w:color="auto"/>
      </w:divBdr>
    </w:div>
    <w:div w:id="545723120">
      <w:bodyDiv w:val="1"/>
      <w:marLeft w:val="0"/>
      <w:marRight w:val="0"/>
      <w:marTop w:val="0"/>
      <w:marBottom w:val="0"/>
      <w:divBdr>
        <w:top w:val="none" w:sz="0" w:space="0" w:color="auto"/>
        <w:left w:val="none" w:sz="0" w:space="0" w:color="auto"/>
        <w:bottom w:val="none" w:sz="0" w:space="0" w:color="auto"/>
        <w:right w:val="none" w:sz="0" w:space="0" w:color="auto"/>
      </w:divBdr>
    </w:div>
    <w:div w:id="548421467">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48614581">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629224">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5966711">
      <w:bodyDiv w:val="1"/>
      <w:marLeft w:val="0"/>
      <w:marRight w:val="0"/>
      <w:marTop w:val="0"/>
      <w:marBottom w:val="0"/>
      <w:divBdr>
        <w:top w:val="none" w:sz="0" w:space="0" w:color="auto"/>
        <w:left w:val="none" w:sz="0" w:space="0" w:color="auto"/>
        <w:bottom w:val="none" w:sz="0" w:space="0" w:color="auto"/>
        <w:right w:val="none" w:sz="0" w:space="0" w:color="auto"/>
      </w:divBdr>
    </w:div>
    <w:div w:id="557209392">
      <w:bodyDiv w:val="1"/>
      <w:marLeft w:val="0"/>
      <w:marRight w:val="0"/>
      <w:marTop w:val="0"/>
      <w:marBottom w:val="0"/>
      <w:divBdr>
        <w:top w:val="none" w:sz="0" w:space="0" w:color="auto"/>
        <w:left w:val="none" w:sz="0" w:space="0" w:color="auto"/>
        <w:bottom w:val="none" w:sz="0" w:space="0" w:color="auto"/>
        <w:right w:val="none" w:sz="0" w:space="0" w:color="auto"/>
      </w:divBdr>
    </w:div>
    <w:div w:id="558054688">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59243333">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77011397">
      <w:bodyDiv w:val="1"/>
      <w:marLeft w:val="0"/>
      <w:marRight w:val="0"/>
      <w:marTop w:val="0"/>
      <w:marBottom w:val="0"/>
      <w:divBdr>
        <w:top w:val="none" w:sz="0" w:space="0" w:color="auto"/>
        <w:left w:val="none" w:sz="0" w:space="0" w:color="auto"/>
        <w:bottom w:val="none" w:sz="0" w:space="0" w:color="auto"/>
        <w:right w:val="none" w:sz="0" w:space="0" w:color="auto"/>
      </w:divBdr>
    </w:div>
    <w:div w:id="585923725">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1548575">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593319547">
      <w:bodyDiv w:val="1"/>
      <w:marLeft w:val="0"/>
      <w:marRight w:val="0"/>
      <w:marTop w:val="0"/>
      <w:marBottom w:val="0"/>
      <w:divBdr>
        <w:top w:val="none" w:sz="0" w:space="0" w:color="auto"/>
        <w:left w:val="none" w:sz="0" w:space="0" w:color="auto"/>
        <w:bottom w:val="none" w:sz="0" w:space="0" w:color="auto"/>
        <w:right w:val="none" w:sz="0" w:space="0" w:color="auto"/>
      </w:divBdr>
    </w:div>
    <w:div w:id="599220970">
      <w:bodyDiv w:val="1"/>
      <w:marLeft w:val="0"/>
      <w:marRight w:val="0"/>
      <w:marTop w:val="0"/>
      <w:marBottom w:val="0"/>
      <w:divBdr>
        <w:top w:val="none" w:sz="0" w:space="0" w:color="auto"/>
        <w:left w:val="none" w:sz="0" w:space="0" w:color="auto"/>
        <w:bottom w:val="none" w:sz="0" w:space="0" w:color="auto"/>
        <w:right w:val="none" w:sz="0" w:space="0" w:color="auto"/>
      </w:divBdr>
    </w:div>
    <w:div w:id="59979959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1574921">
      <w:bodyDiv w:val="1"/>
      <w:marLeft w:val="0"/>
      <w:marRight w:val="0"/>
      <w:marTop w:val="0"/>
      <w:marBottom w:val="0"/>
      <w:divBdr>
        <w:top w:val="none" w:sz="0" w:space="0" w:color="auto"/>
        <w:left w:val="none" w:sz="0" w:space="0" w:color="auto"/>
        <w:bottom w:val="none" w:sz="0" w:space="0" w:color="auto"/>
        <w:right w:val="none" w:sz="0" w:space="0" w:color="auto"/>
      </w:divBdr>
    </w:div>
    <w:div w:id="603194074">
      <w:bodyDiv w:val="1"/>
      <w:marLeft w:val="0"/>
      <w:marRight w:val="0"/>
      <w:marTop w:val="0"/>
      <w:marBottom w:val="0"/>
      <w:divBdr>
        <w:top w:val="none" w:sz="0" w:space="0" w:color="auto"/>
        <w:left w:val="none" w:sz="0" w:space="0" w:color="auto"/>
        <w:bottom w:val="none" w:sz="0" w:space="0" w:color="auto"/>
        <w:right w:val="none" w:sz="0" w:space="0" w:color="auto"/>
      </w:divBdr>
    </w:div>
    <w:div w:id="605622910">
      <w:bodyDiv w:val="1"/>
      <w:marLeft w:val="0"/>
      <w:marRight w:val="0"/>
      <w:marTop w:val="0"/>
      <w:marBottom w:val="0"/>
      <w:divBdr>
        <w:top w:val="none" w:sz="0" w:space="0" w:color="auto"/>
        <w:left w:val="none" w:sz="0" w:space="0" w:color="auto"/>
        <w:bottom w:val="none" w:sz="0" w:space="0" w:color="auto"/>
        <w:right w:val="none" w:sz="0" w:space="0" w:color="auto"/>
      </w:divBdr>
    </w:div>
    <w:div w:id="606237267">
      <w:bodyDiv w:val="1"/>
      <w:marLeft w:val="0"/>
      <w:marRight w:val="0"/>
      <w:marTop w:val="0"/>
      <w:marBottom w:val="0"/>
      <w:divBdr>
        <w:top w:val="none" w:sz="0" w:space="0" w:color="auto"/>
        <w:left w:val="none" w:sz="0" w:space="0" w:color="auto"/>
        <w:bottom w:val="none" w:sz="0" w:space="0" w:color="auto"/>
        <w:right w:val="none" w:sz="0" w:space="0" w:color="auto"/>
      </w:divBdr>
    </w:div>
    <w:div w:id="606278005">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203063">
      <w:bodyDiv w:val="1"/>
      <w:marLeft w:val="0"/>
      <w:marRight w:val="0"/>
      <w:marTop w:val="0"/>
      <w:marBottom w:val="0"/>
      <w:divBdr>
        <w:top w:val="none" w:sz="0" w:space="0" w:color="auto"/>
        <w:left w:val="none" w:sz="0" w:space="0" w:color="auto"/>
        <w:bottom w:val="none" w:sz="0" w:space="0" w:color="auto"/>
        <w:right w:val="none" w:sz="0" w:space="0" w:color="auto"/>
      </w:divBdr>
    </w:div>
    <w:div w:id="612320174">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52124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219525">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3387196">
      <w:bodyDiv w:val="1"/>
      <w:marLeft w:val="0"/>
      <w:marRight w:val="0"/>
      <w:marTop w:val="0"/>
      <w:marBottom w:val="0"/>
      <w:divBdr>
        <w:top w:val="none" w:sz="0" w:space="0" w:color="auto"/>
        <w:left w:val="none" w:sz="0" w:space="0" w:color="auto"/>
        <w:bottom w:val="none" w:sz="0" w:space="0" w:color="auto"/>
        <w:right w:val="none" w:sz="0" w:space="0" w:color="auto"/>
      </w:divBdr>
    </w:div>
    <w:div w:id="624196615">
      <w:bodyDiv w:val="1"/>
      <w:marLeft w:val="0"/>
      <w:marRight w:val="0"/>
      <w:marTop w:val="0"/>
      <w:marBottom w:val="0"/>
      <w:divBdr>
        <w:top w:val="none" w:sz="0" w:space="0" w:color="auto"/>
        <w:left w:val="none" w:sz="0" w:space="0" w:color="auto"/>
        <w:bottom w:val="none" w:sz="0" w:space="0" w:color="auto"/>
        <w:right w:val="none" w:sz="0" w:space="0" w:color="auto"/>
      </w:divBdr>
    </w:div>
    <w:div w:id="624236243">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7931616">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0208544">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380258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5452252">
      <w:bodyDiv w:val="1"/>
      <w:marLeft w:val="0"/>
      <w:marRight w:val="0"/>
      <w:marTop w:val="0"/>
      <w:marBottom w:val="0"/>
      <w:divBdr>
        <w:top w:val="none" w:sz="0" w:space="0" w:color="auto"/>
        <w:left w:val="none" w:sz="0" w:space="0" w:color="auto"/>
        <w:bottom w:val="none" w:sz="0" w:space="0" w:color="auto"/>
        <w:right w:val="none" w:sz="0" w:space="0" w:color="auto"/>
      </w:divBdr>
    </w:div>
    <w:div w:id="636642015">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0382507">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180712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0521328">
      <w:bodyDiv w:val="1"/>
      <w:marLeft w:val="0"/>
      <w:marRight w:val="0"/>
      <w:marTop w:val="0"/>
      <w:marBottom w:val="0"/>
      <w:divBdr>
        <w:top w:val="none" w:sz="0" w:space="0" w:color="auto"/>
        <w:left w:val="none" w:sz="0" w:space="0" w:color="auto"/>
        <w:bottom w:val="none" w:sz="0" w:space="0" w:color="auto"/>
        <w:right w:val="none" w:sz="0" w:space="0" w:color="auto"/>
      </w:divBdr>
    </w:div>
    <w:div w:id="65098634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156807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58266259">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542648">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586660">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75154245">
      <w:bodyDiv w:val="1"/>
      <w:marLeft w:val="0"/>
      <w:marRight w:val="0"/>
      <w:marTop w:val="0"/>
      <w:marBottom w:val="0"/>
      <w:divBdr>
        <w:top w:val="none" w:sz="0" w:space="0" w:color="auto"/>
        <w:left w:val="none" w:sz="0" w:space="0" w:color="auto"/>
        <w:bottom w:val="none" w:sz="0" w:space="0" w:color="auto"/>
        <w:right w:val="none" w:sz="0" w:space="0" w:color="auto"/>
      </w:divBdr>
    </w:div>
    <w:div w:id="676925581">
      <w:bodyDiv w:val="1"/>
      <w:marLeft w:val="0"/>
      <w:marRight w:val="0"/>
      <w:marTop w:val="0"/>
      <w:marBottom w:val="0"/>
      <w:divBdr>
        <w:top w:val="none" w:sz="0" w:space="0" w:color="auto"/>
        <w:left w:val="none" w:sz="0" w:space="0" w:color="auto"/>
        <w:bottom w:val="none" w:sz="0" w:space="0" w:color="auto"/>
        <w:right w:val="none" w:sz="0" w:space="0" w:color="auto"/>
      </w:divBdr>
    </w:div>
    <w:div w:id="678695779">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6366867">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89338401">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5892015">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07489600">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3119607">
      <w:bodyDiv w:val="1"/>
      <w:marLeft w:val="0"/>
      <w:marRight w:val="0"/>
      <w:marTop w:val="0"/>
      <w:marBottom w:val="0"/>
      <w:divBdr>
        <w:top w:val="none" w:sz="0" w:space="0" w:color="auto"/>
        <w:left w:val="none" w:sz="0" w:space="0" w:color="auto"/>
        <w:bottom w:val="none" w:sz="0" w:space="0" w:color="auto"/>
        <w:right w:val="none" w:sz="0" w:space="0" w:color="auto"/>
      </w:divBdr>
    </w:div>
    <w:div w:id="71408279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2143612">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5763437">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7261191">
      <w:bodyDiv w:val="1"/>
      <w:marLeft w:val="0"/>
      <w:marRight w:val="0"/>
      <w:marTop w:val="0"/>
      <w:marBottom w:val="0"/>
      <w:divBdr>
        <w:top w:val="none" w:sz="0" w:space="0" w:color="auto"/>
        <w:left w:val="none" w:sz="0" w:space="0" w:color="auto"/>
        <w:bottom w:val="none" w:sz="0" w:space="0" w:color="auto"/>
        <w:right w:val="none" w:sz="0" w:space="0" w:color="auto"/>
      </w:divBdr>
    </w:div>
    <w:div w:id="72922716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29547239">
      <w:bodyDiv w:val="1"/>
      <w:marLeft w:val="0"/>
      <w:marRight w:val="0"/>
      <w:marTop w:val="0"/>
      <w:marBottom w:val="0"/>
      <w:divBdr>
        <w:top w:val="none" w:sz="0" w:space="0" w:color="auto"/>
        <w:left w:val="none" w:sz="0" w:space="0" w:color="auto"/>
        <w:bottom w:val="none" w:sz="0" w:space="0" w:color="auto"/>
        <w:right w:val="none" w:sz="0" w:space="0" w:color="auto"/>
      </w:divBdr>
    </w:div>
    <w:div w:id="734014517">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7095947">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3718882">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188733">
      <w:bodyDiv w:val="1"/>
      <w:marLeft w:val="0"/>
      <w:marRight w:val="0"/>
      <w:marTop w:val="0"/>
      <w:marBottom w:val="0"/>
      <w:divBdr>
        <w:top w:val="none" w:sz="0" w:space="0" w:color="auto"/>
        <w:left w:val="none" w:sz="0" w:space="0" w:color="auto"/>
        <w:bottom w:val="none" w:sz="0" w:space="0" w:color="auto"/>
        <w:right w:val="none" w:sz="0" w:space="0" w:color="auto"/>
      </w:divBdr>
    </w:div>
    <w:div w:id="748506638">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1505660">
      <w:bodyDiv w:val="1"/>
      <w:marLeft w:val="0"/>
      <w:marRight w:val="0"/>
      <w:marTop w:val="0"/>
      <w:marBottom w:val="0"/>
      <w:divBdr>
        <w:top w:val="none" w:sz="0" w:space="0" w:color="auto"/>
        <w:left w:val="none" w:sz="0" w:space="0" w:color="auto"/>
        <w:bottom w:val="none" w:sz="0" w:space="0" w:color="auto"/>
        <w:right w:val="none" w:sz="0" w:space="0" w:color="auto"/>
      </w:divBdr>
    </w:div>
    <w:div w:id="755245371">
      <w:bodyDiv w:val="1"/>
      <w:marLeft w:val="0"/>
      <w:marRight w:val="0"/>
      <w:marTop w:val="0"/>
      <w:marBottom w:val="0"/>
      <w:divBdr>
        <w:top w:val="none" w:sz="0" w:space="0" w:color="auto"/>
        <w:left w:val="none" w:sz="0" w:space="0" w:color="auto"/>
        <w:bottom w:val="none" w:sz="0" w:space="0" w:color="auto"/>
        <w:right w:val="none" w:sz="0" w:space="0" w:color="auto"/>
      </w:divBdr>
    </w:div>
    <w:div w:id="755858709">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59719204">
      <w:bodyDiv w:val="1"/>
      <w:marLeft w:val="0"/>
      <w:marRight w:val="0"/>
      <w:marTop w:val="0"/>
      <w:marBottom w:val="0"/>
      <w:divBdr>
        <w:top w:val="none" w:sz="0" w:space="0" w:color="auto"/>
        <w:left w:val="none" w:sz="0" w:space="0" w:color="auto"/>
        <w:bottom w:val="none" w:sz="0" w:space="0" w:color="auto"/>
        <w:right w:val="none" w:sz="0" w:space="0" w:color="auto"/>
      </w:divBdr>
    </w:div>
    <w:div w:id="761949679">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3264762">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136340">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1657519">
      <w:bodyDiv w:val="1"/>
      <w:marLeft w:val="0"/>
      <w:marRight w:val="0"/>
      <w:marTop w:val="0"/>
      <w:marBottom w:val="0"/>
      <w:divBdr>
        <w:top w:val="none" w:sz="0" w:space="0" w:color="auto"/>
        <w:left w:val="none" w:sz="0" w:space="0" w:color="auto"/>
        <w:bottom w:val="none" w:sz="0" w:space="0" w:color="auto"/>
        <w:right w:val="none" w:sz="0" w:space="0" w:color="auto"/>
      </w:divBdr>
    </w:div>
    <w:div w:id="782261165">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7552595">
      <w:bodyDiv w:val="1"/>
      <w:marLeft w:val="0"/>
      <w:marRight w:val="0"/>
      <w:marTop w:val="0"/>
      <w:marBottom w:val="0"/>
      <w:divBdr>
        <w:top w:val="none" w:sz="0" w:space="0" w:color="auto"/>
        <w:left w:val="none" w:sz="0" w:space="0" w:color="auto"/>
        <w:bottom w:val="none" w:sz="0" w:space="0" w:color="auto"/>
        <w:right w:val="none" w:sz="0" w:space="0" w:color="auto"/>
      </w:divBdr>
    </w:div>
    <w:div w:id="788009650">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89737161">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5686334">
      <w:bodyDiv w:val="1"/>
      <w:marLeft w:val="0"/>
      <w:marRight w:val="0"/>
      <w:marTop w:val="0"/>
      <w:marBottom w:val="0"/>
      <w:divBdr>
        <w:top w:val="none" w:sz="0" w:space="0" w:color="auto"/>
        <w:left w:val="none" w:sz="0" w:space="0" w:color="auto"/>
        <w:bottom w:val="none" w:sz="0" w:space="0" w:color="auto"/>
        <w:right w:val="none" w:sz="0" w:space="0" w:color="auto"/>
      </w:divBdr>
    </w:div>
    <w:div w:id="796144927">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798453336">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747522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8519749">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678348">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2157740">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4394542">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25362284">
      <w:bodyDiv w:val="1"/>
      <w:marLeft w:val="0"/>
      <w:marRight w:val="0"/>
      <w:marTop w:val="0"/>
      <w:marBottom w:val="0"/>
      <w:divBdr>
        <w:top w:val="none" w:sz="0" w:space="0" w:color="auto"/>
        <w:left w:val="none" w:sz="0" w:space="0" w:color="auto"/>
        <w:bottom w:val="none" w:sz="0" w:space="0" w:color="auto"/>
        <w:right w:val="none" w:sz="0" w:space="0" w:color="auto"/>
      </w:divBdr>
    </w:div>
    <w:div w:id="829561204">
      <w:bodyDiv w:val="1"/>
      <w:marLeft w:val="0"/>
      <w:marRight w:val="0"/>
      <w:marTop w:val="0"/>
      <w:marBottom w:val="0"/>
      <w:divBdr>
        <w:top w:val="none" w:sz="0" w:space="0" w:color="auto"/>
        <w:left w:val="none" w:sz="0" w:space="0" w:color="auto"/>
        <w:bottom w:val="none" w:sz="0" w:space="0" w:color="auto"/>
        <w:right w:val="none" w:sz="0" w:space="0" w:color="auto"/>
      </w:divBdr>
    </w:div>
    <w:div w:id="829637807">
      <w:bodyDiv w:val="1"/>
      <w:marLeft w:val="0"/>
      <w:marRight w:val="0"/>
      <w:marTop w:val="0"/>
      <w:marBottom w:val="0"/>
      <w:divBdr>
        <w:top w:val="none" w:sz="0" w:space="0" w:color="auto"/>
        <w:left w:val="none" w:sz="0" w:space="0" w:color="auto"/>
        <w:bottom w:val="none" w:sz="0" w:space="0" w:color="auto"/>
        <w:right w:val="none" w:sz="0" w:space="0" w:color="auto"/>
      </w:divBdr>
    </w:div>
    <w:div w:id="831070922">
      <w:bodyDiv w:val="1"/>
      <w:marLeft w:val="0"/>
      <w:marRight w:val="0"/>
      <w:marTop w:val="0"/>
      <w:marBottom w:val="0"/>
      <w:divBdr>
        <w:top w:val="none" w:sz="0" w:space="0" w:color="auto"/>
        <w:left w:val="none" w:sz="0" w:space="0" w:color="auto"/>
        <w:bottom w:val="none" w:sz="0" w:space="0" w:color="auto"/>
        <w:right w:val="none" w:sz="0" w:space="0" w:color="auto"/>
      </w:divBdr>
    </w:div>
    <w:div w:id="832641405">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5611619">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6624">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6553307">
      <w:bodyDiv w:val="1"/>
      <w:marLeft w:val="0"/>
      <w:marRight w:val="0"/>
      <w:marTop w:val="0"/>
      <w:marBottom w:val="0"/>
      <w:divBdr>
        <w:top w:val="none" w:sz="0" w:space="0" w:color="auto"/>
        <w:left w:val="none" w:sz="0" w:space="0" w:color="auto"/>
        <w:bottom w:val="none" w:sz="0" w:space="0" w:color="auto"/>
        <w:right w:val="none" w:sz="0" w:space="0" w:color="auto"/>
      </w:divBdr>
    </w:div>
    <w:div w:id="846748635">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0921631">
      <w:bodyDiv w:val="1"/>
      <w:marLeft w:val="0"/>
      <w:marRight w:val="0"/>
      <w:marTop w:val="0"/>
      <w:marBottom w:val="0"/>
      <w:divBdr>
        <w:top w:val="none" w:sz="0" w:space="0" w:color="auto"/>
        <w:left w:val="none" w:sz="0" w:space="0" w:color="auto"/>
        <w:bottom w:val="none" w:sz="0" w:space="0" w:color="auto"/>
        <w:right w:val="none" w:sz="0" w:space="0" w:color="auto"/>
      </w:divBdr>
    </w:div>
    <w:div w:id="853148897">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78053185">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2520155">
      <w:bodyDiv w:val="1"/>
      <w:marLeft w:val="0"/>
      <w:marRight w:val="0"/>
      <w:marTop w:val="0"/>
      <w:marBottom w:val="0"/>
      <w:divBdr>
        <w:top w:val="none" w:sz="0" w:space="0" w:color="auto"/>
        <w:left w:val="none" w:sz="0" w:space="0" w:color="auto"/>
        <w:bottom w:val="none" w:sz="0" w:space="0" w:color="auto"/>
        <w:right w:val="none" w:sz="0" w:space="0" w:color="auto"/>
      </w:divBdr>
    </w:div>
    <w:div w:id="886065368">
      <w:bodyDiv w:val="1"/>
      <w:marLeft w:val="0"/>
      <w:marRight w:val="0"/>
      <w:marTop w:val="0"/>
      <w:marBottom w:val="0"/>
      <w:divBdr>
        <w:top w:val="none" w:sz="0" w:space="0" w:color="auto"/>
        <w:left w:val="none" w:sz="0" w:space="0" w:color="auto"/>
        <w:bottom w:val="none" w:sz="0" w:space="0" w:color="auto"/>
        <w:right w:val="none" w:sz="0" w:space="0" w:color="auto"/>
      </w:divBdr>
    </w:div>
    <w:div w:id="887494678">
      <w:bodyDiv w:val="1"/>
      <w:marLeft w:val="0"/>
      <w:marRight w:val="0"/>
      <w:marTop w:val="0"/>
      <w:marBottom w:val="0"/>
      <w:divBdr>
        <w:top w:val="none" w:sz="0" w:space="0" w:color="auto"/>
        <w:left w:val="none" w:sz="0" w:space="0" w:color="auto"/>
        <w:bottom w:val="none" w:sz="0" w:space="0" w:color="auto"/>
        <w:right w:val="none" w:sz="0" w:space="0" w:color="auto"/>
      </w:divBdr>
    </w:div>
    <w:div w:id="889609216">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891116962">
      <w:bodyDiv w:val="1"/>
      <w:marLeft w:val="0"/>
      <w:marRight w:val="0"/>
      <w:marTop w:val="0"/>
      <w:marBottom w:val="0"/>
      <w:divBdr>
        <w:top w:val="none" w:sz="0" w:space="0" w:color="auto"/>
        <w:left w:val="none" w:sz="0" w:space="0" w:color="auto"/>
        <w:bottom w:val="none" w:sz="0" w:space="0" w:color="auto"/>
        <w:right w:val="none" w:sz="0" w:space="0" w:color="auto"/>
      </w:divBdr>
    </w:div>
    <w:div w:id="898248488">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7493106">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2812561">
      <w:bodyDiv w:val="1"/>
      <w:marLeft w:val="0"/>
      <w:marRight w:val="0"/>
      <w:marTop w:val="0"/>
      <w:marBottom w:val="0"/>
      <w:divBdr>
        <w:top w:val="none" w:sz="0" w:space="0" w:color="auto"/>
        <w:left w:val="none" w:sz="0" w:space="0" w:color="auto"/>
        <w:bottom w:val="none" w:sz="0" w:space="0" w:color="auto"/>
        <w:right w:val="none" w:sz="0" w:space="0" w:color="auto"/>
      </w:divBdr>
    </w:div>
    <w:div w:id="918558672">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0213491">
      <w:bodyDiv w:val="1"/>
      <w:marLeft w:val="0"/>
      <w:marRight w:val="0"/>
      <w:marTop w:val="0"/>
      <w:marBottom w:val="0"/>
      <w:divBdr>
        <w:top w:val="none" w:sz="0" w:space="0" w:color="auto"/>
        <w:left w:val="none" w:sz="0" w:space="0" w:color="auto"/>
        <w:bottom w:val="none" w:sz="0" w:space="0" w:color="auto"/>
        <w:right w:val="none" w:sz="0" w:space="0" w:color="auto"/>
      </w:divBdr>
    </w:div>
    <w:div w:id="921187099">
      <w:bodyDiv w:val="1"/>
      <w:marLeft w:val="0"/>
      <w:marRight w:val="0"/>
      <w:marTop w:val="0"/>
      <w:marBottom w:val="0"/>
      <w:divBdr>
        <w:top w:val="none" w:sz="0" w:space="0" w:color="auto"/>
        <w:left w:val="none" w:sz="0" w:space="0" w:color="auto"/>
        <w:bottom w:val="none" w:sz="0" w:space="0" w:color="auto"/>
        <w:right w:val="none" w:sz="0" w:space="0" w:color="auto"/>
      </w:divBdr>
    </w:div>
    <w:div w:id="921716925">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5453599">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0703483">
      <w:bodyDiv w:val="1"/>
      <w:marLeft w:val="0"/>
      <w:marRight w:val="0"/>
      <w:marTop w:val="0"/>
      <w:marBottom w:val="0"/>
      <w:divBdr>
        <w:top w:val="none" w:sz="0" w:space="0" w:color="auto"/>
        <w:left w:val="none" w:sz="0" w:space="0" w:color="auto"/>
        <w:bottom w:val="none" w:sz="0" w:space="0" w:color="auto"/>
        <w:right w:val="none" w:sz="0" w:space="0" w:color="auto"/>
      </w:divBdr>
    </w:div>
    <w:div w:id="932394762">
      <w:bodyDiv w:val="1"/>
      <w:marLeft w:val="0"/>
      <w:marRight w:val="0"/>
      <w:marTop w:val="0"/>
      <w:marBottom w:val="0"/>
      <w:divBdr>
        <w:top w:val="none" w:sz="0" w:space="0" w:color="auto"/>
        <w:left w:val="none" w:sz="0" w:space="0" w:color="auto"/>
        <w:bottom w:val="none" w:sz="0" w:space="0" w:color="auto"/>
        <w:right w:val="none" w:sz="0" w:space="0" w:color="auto"/>
      </w:divBdr>
    </w:div>
    <w:div w:id="933780939">
      <w:bodyDiv w:val="1"/>
      <w:marLeft w:val="0"/>
      <w:marRight w:val="0"/>
      <w:marTop w:val="0"/>
      <w:marBottom w:val="0"/>
      <w:divBdr>
        <w:top w:val="none" w:sz="0" w:space="0" w:color="auto"/>
        <w:left w:val="none" w:sz="0" w:space="0" w:color="auto"/>
        <w:bottom w:val="none" w:sz="0" w:space="0" w:color="auto"/>
        <w:right w:val="none" w:sz="0" w:space="0" w:color="auto"/>
      </w:divBdr>
    </w:div>
    <w:div w:id="934292070">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410499">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458546">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42036821">
      <w:bodyDiv w:val="1"/>
      <w:marLeft w:val="0"/>
      <w:marRight w:val="0"/>
      <w:marTop w:val="0"/>
      <w:marBottom w:val="0"/>
      <w:divBdr>
        <w:top w:val="none" w:sz="0" w:space="0" w:color="auto"/>
        <w:left w:val="none" w:sz="0" w:space="0" w:color="auto"/>
        <w:bottom w:val="none" w:sz="0" w:space="0" w:color="auto"/>
        <w:right w:val="none" w:sz="0" w:space="0" w:color="auto"/>
      </w:divBdr>
    </w:div>
    <w:div w:id="944268679">
      <w:bodyDiv w:val="1"/>
      <w:marLeft w:val="0"/>
      <w:marRight w:val="0"/>
      <w:marTop w:val="0"/>
      <w:marBottom w:val="0"/>
      <w:divBdr>
        <w:top w:val="none" w:sz="0" w:space="0" w:color="auto"/>
        <w:left w:val="none" w:sz="0" w:space="0" w:color="auto"/>
        <w:bottom w:val="none" w:sz="0" w:space="0" w:color="auto"/>
        <w:right w:val="none" w:sz="0" w:space="0" w:color="auto"/>
      </w:divBdr>
    </w:div>
    <w:div w:id="945499274">
      <w:bodyDiv w:val="1"/>
      <w:marLeft w:val="0"/>
      <w:marRight w:val="0"/>
      <w:marTop w:val="0"/>
      <w:marBottom w:val="0"/>
      <w:divBdr>
        <w:top w:val="none" w:sz="0" w:space="0" w:color="auto"/>
        <w:left w:val="none" w:sz="0" w:space="0" w:color="auto"/>
        <w:bottom w:val="none" w:sz="0" w:space="0" w:color="auto"/>
        <w:right w:val="none" w:sz="0" w:space="0" w:color="auto"/>
      </w:divBdr>
    </w:div>
    <w:div w:id="946425808">
      <w:bodyDiv w:val="1"/>
      <w:marLeft w:val="0"/>
      <w:marRight w:val="0"/>
      <w:marTop w:val="0"/>
      <w:marBottom w:val="0"/>
      <w:divBdr>
        <w:top w:val="none" w:sz="0" w:space="0" w:color="auto"/>
        <w:left w:val="none" w:sz="0" w:space="0" w:color="auto"/>
        <w:bottom w:val="none" w:sz="0" w:space="0" w:color="auto"/>
        <w:right w:val="none" w:sz="0" w:space="0" w:color="auto"/>
      </w:divBdr>
    </w:div>
    <w:div w:id="946811018">
      <w:bodyDiv w:val="1"/>
      <w:marLeft w:val="0"/>
      <w:marRight w:val="0"/>
      <w:marTop w:val="0"/>
      <w:marBottom w:val="0"/>
      <w:divBdr>
        <w:top w:val="none" w:sz="0" w:space="0" w:color="auto"/>
        <w:left w:val="none" w:sz="0" w:space="0" w:color="auto"/>
        <w:bottom w:val="none" w:sz="0" w:space="0" w:color="auto"/>
        <w:right w:val="none" w:sz="0" w:space="0" w:color="auto"/>
      </w:divBdr>
    </w:div>
    <w:div w:id="952857061">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676019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7565570">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065428">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4698499">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6664764">
      <w:bodyDiv w:val="1"/>
      <w:marLeft w:val="0"/>
      <w:marRight w:val="0"/>
      <w:marTop w:val="0"/>
      <w:marBottom w:val="0"/>
      <w:divBdr>
        <w:top w:val="none" w:sz="0" w:space="0" w:color="auto"/>
        <w:left w:val="none" w:sz="0" w:space="0" w:color="auto"/>
        <w:bottom w:val="none" w:sz="0" w:space="0" w:color="auto"/>
        <w:right w:val="none" w:sz="0" w:space="0" w:color="auto"/>
      </w:divBdr>
    </w:div>
    <w:div w:id="969166473">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200903">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88166856">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3022293">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999652337">
      <w:bodyDiv w:val="1"/>
      <w:marLeft w:val="0"/>
      <w:marRight w:val="0"/>
      <w:marTop w:val="0"/>
      <w:marBottom w:val="0"/>
      <w:divBdr>
        <w:top w:val="none" w:sz="0" w:space="0" w:color="auto"/>
        <w:left w:val="none" w:sz="0" w:space="0" w:color="auto"/>
        <w:bottom w:val="none" w:sz="0" w:space="0" w:color="auto"/>
        <w:right w:val="none" w:sz="0" w:space="0" w:color="auto"/>
      </w:divBdr>
    </w:div>
    <w:div w:id="1004817225">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06203024">
      <w:bodyDiv w:val="1"/>
      <w:marLeft w:val="0"/>
      <w:marRight w:val="0"/>
      <w:marTop w:val="0"/>
      <w:marBottom w:val="0"/>
      <w:divBdr>
        <w:top w:val="none" w:sz="0" w:space="0" w:color="auto"/>
        <w:left w:val="none" w:sz="0" w:space="0" w:color="auto"/>
        <w:bottom w:val="none" w:sz="0" w:space="0" w:color="auto"/>
        <w:right w:val="none" w:sz="0" w:space="0" w:color="auto"/>
      </w:divBdr>
    </w:div>
    <w:div w:id="1008561342">
      <w:bodyDiv w:val="1"/>
      <w:marLeft w:val="0"/>
      <w:marRight w:val="0"/>
      <w:marTop w:val="0"/>
      <w:marBottom w:val="0"/>
      <w:divBdr>
        <w:top w:val="none" w:sz="0" w:space="0" w:color="auto"/>
        <w:left w:val="none" w:sz="0" w:space="0" w:color="auto"/>
        <w:bottom w:val="none" w:sz="0" w:space="0" w:color="auto"/>
        <w:right w:val="none" w:sz="0" w:space="0" w:color="auto"/>
      </w:divBdr>
    </w:div>
    <w:div w:id="1011176843">
      <w:bodyDiv w:val="1"/>
      <w:marLeft w:val="0"/>
      <w:marRight w:val="0"/>
      <w:marTop w:val="0"/>
      <w:marBottom w:val="0"/>
      <w:divBdr>
        <w:top w:val="none" w:sz="0" w:space="0" w:color="auto"/>
        <w:left w:val="none" w:sz="0" w:space="0" w:color="auto"/>
        <w:bottom w:val="none" w:sz="0" w:space="0" w:color="auto"/>
        <w:right w:val="none" w:sz="0" w:space="0" w:color="auto"/>
      </w:divBdr>
    </w:div>
    <w:div w:id="1011492426">
      <w:bodyDiv w:val="1"/>
      <w:marLeft w:val="0"/>
      <w:marRight w:val="0"/>
      <w:marTop w:val="0"/>
      <w:marBottom w:val="0"/>
      <w:divBdr>
        <w:top w:val="none" w:sz="0" w:space="0" w:color="auto"/>
        <w:left w:val="none" w:sz="0" w:space="0" w:color="auto"/>
        <w:bottom w:val="none" w:sz="0" w:space="0" w:color="auto"/>
        <w:right w:val="none" w:sz="0" w:space="0" w:color="auto"/>
      </w:divBdr>
    </w:div>
    <w:div w:id="1013188417">
      <w:bodyDiv w:val="1"/>
      <w:marLeft w:val="0"/>
      <w:marRight w:val="0"/>
      <w:marTop w:val="0"/>
      <w:marBottom w:val="0"/>
      <w:divBdr>
        <w:top w:val="none" w:sz="0" w:space="0" w:color="auto"/>
        <w:left w:val="none" w:sz="0" w:space="0" w:color="auto"/>
        <w:bottom w:val="none" w:sz="0" w:space="0" w:color="auto"/>
        <w:right w:val="none" w:sz="0" w:space="0" w:color="auto"/>
      </w:divBdr>
    </w:div>
    <w:div w:id="101542046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777943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349756">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1418345">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0396370">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418758">
      <w:bodyDiv w:val="1"/>
      <w:marLeft w:val="0"/>
      <w:marRight w:val="0"/>
      <w:marTop w:val="0"/>
      <w:marBottom w:val="0"/>
      <w:divBdr>
        <w:top w:val="none" w:sz="0" w:space="0" w:color="auto"/>
        <w:left w:val="none" w:sz="0" w:space="0" w:color="auto"/>
        <w:bottom w:val="none" w:sz="0" w:space="0" w:color="auto"/>
        <w:right w:val="none" w:sz="0" w:space="0" w:color="auto"/>
      </w:divBdr>
    </w:div>
    <w:div w:id="1046565639">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49647730">
      <w:bodyDiv w:val="1"/>
      <w:marLeft w:val="0"/>
      <w:marRight w:val="0"/>
      <w:marTop w:val="0"/>
      <w:marBottom w:val="0"/>
      <w:divBdr>
        <w:top w:val="none" w:sz="0" w:space="0" w:color="auto"/>
        <w:left w:val="none" w:sz="0" w:space="0" w:color="auto"/>
        <w:bottom w:val="none" w:sz="0" w:space="0" w:color="auto"/>
        <w:right w:val="none" w:sz="0" w:space="0" w:color="auto"/>
      </w:divBdr>
    </w:div>
    <w:div w:id="1049720186">
      <w:bodyDiv w:val="1"/>
      <w:marLeft w:val="0"/>
      <w:marRight w:val="0"/>
      <w:marTop w:val="0"/>
      <w:marBottom w:val="0"/>
      <w:divBdr>
        <w:top w:val="none" w:sz="0" w:space="0" w:color="auto"/>
        <w:left w:val="none" w:sz="0" w:space="0" w:color="auto"/>
        <w:bottom w:val="none" w:sz="0" w:space="0" w:color="auto"/>
        <w:right w:val="none" w:sz="0" w:space="0" w:color="auto"/>
      </w:divBdr>
    </w:div>
    <w:div w:id="1050346691">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272530">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2771034">
      <w:bodyDiv w:val="1"/>
      <w:marLeft w:val="0"/>
      <w:marRight w:val="0"/>
      <w:marTop w:val="0"/>
      <w:marBottom w:val="0"/>
      <w:divBdr>
        <w:top w:val="none" w:sz="0" w:space="0" w:color="auto"/>
        <w:left w:val="none" w:sz="0" w:space="0" w:color="auto"/>
        <w:bottom w:val="none" w:sz="0" w:space="0" w:color="auto"/>
        <w:right w:val="none" w:sz="0" w:space="0" w:color="auto"/>
      </w:divBdr>
    </w:div>
    <w:div w:id="1052920208">
      <w:bodyDiv w:val="1"/>
      <w:marLeft w:val="0"/>
      <w:marRight w:val="0"/>
      <w:marTop w:val="0"/>
      <w:marBottom w:val="0"/>
      <w:divBdr>
        <w:top w:val="none" w:sz="0" w:space="0" w:color="auto"/>
        <w:left w:val="none" w:sz="0" w:space="0" w:color="auto"/>
        <w:bottom w:val="none" w:sz="0" w:space="0" w:color="auto"/>
        <w:right w:val="none" w:sz="0" w:space="0" w:color="auto"/>
      </w:divBdr>
    </w:div>
    <w:div w:id="105488575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64643022">
      <w:bodyDiv w:val="1"/>
      <w:marLeft w:val="0"/>
      <w:marRight w:val="0"/>
      <w:marTop w:val="0"/>
      <w:marBottom w:val="0"/>
      <w:divBdr>
        <w:top w:val="none" w:sz="0" w:space="0" w:color="auto"/>
        <w:left w:val="none" w:sz="0" w:space="0" w:color="auto"/>
        <w:bottom w:val="none" w:sz="0" w:space="0" w:color="auto"/>
        <w:right w:val="none" w:sz="0" w:space="0" w:color="auto"/>
      </w:divBdr>
    </w:div>
    <w:div w:id="1065302376">
      <w:bodyDiv w:val="1"/>
      <w:marLeft w:val="0"/>
      <w:marRight w:val="0"/>
      <w:marTop w:val="0"/>
      <w:marBottom w:val="0"/>
      <w:divBdr>
        <w:top w:val="none" w:sz="0" w:space="0" w:color="auto"/>
        <w:left w:val="none" w:sz="0" w:space="0" w:color="auto"/>
        <w:bottom w:val="none" w:sz="0" w:space="0" w:color="auto"/>
        <w:right w:val="none" w:sz="0" w:space="0" w:color="auto"/>
      </w:divBdr>
    </w:div>
    <w:div w:id="1067999048">
      <w:bodyDiv w:val="1"/>
      <w:marLeft w:val="0"/>
      <w:marRight w:val="0"/>
      <w:marTop w:val="0"/>
      <w:marBottom w:val="0"/>
      <w:divBdr>
        <w:top w:val="none" w:sz="0" w:space="0" w:color="auto"/>
        <w:left w:val="none" w:sz="0" w:space="0" w:color="auto"/>
        <w:bottom w:val="none" w:sz="0" w:space="0" w:color="auto"/>
        <w:right w:val="none" w:sz="0" w:space="0" w:color="auto"/>
      </w:divBdr>
    </w:div>
    <w:div w:id="1068116199">
      <w:bodyDiv w:val="1"/>
      <w:marLeft w:val="0"/>
      <w:marRight w:val="0"/>
      <w:marTop w:val="0"/>
      <w:marBottom w:val="0"/>
      <w:divBdr>
        <w:top w:val="none" w:sz="0" w:space="0" w:color="auto"/>
        <w:left w:val="none" w:sz="0" w:space="0" w:color="auto"/>
        <w:bottom w:val="none" w:sz="0" w:space="0" w:color="auto"/>
        <w:right w:val="none" w:sz="0" w:space="0" w:color="auto"/>
      </w:divBdr>
    </w:div>
    <w:div w:id="1069231136">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604821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716655">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262691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095398831">
      <w:bodyDiv w:val="1"/>
      <w:marLeft w:val="0"/>
      <w:marRight w:val="0"/>
      <w:marTop w:val="0"/>
      <w:marBottom w:val="0"/>
      <w:divBdr>
        <w:top w:val="none" w:sz="0" w:space="0" w:color="auto"/>
        <w:left w:val="none" w:sz="0" w:space="0" w:color="auto"/>
        <w:bottom w:val="none" w:sz="0" w:space="0" w:color="auto"/>
        <w:right w:val="none" w:sz="0" w:space="0" w:color="auto"/>
      </w:divBdr>
    </w:div>
    <w:div w:id="1097870151">
      <w:bodyDiv w:val="1"/>
      <w:marLeft w:val="0"/>
      <w:marRight w:val="0"/>
      <w:marTop w:val="0"/>
      <w:marBottom w:val="0"/>
      <w:divBdr>
        <w:top w:val="none" w:sz="0" w:space="0" w:color="auto"/>
        <w:left w:val="none" w:sz="0" w:space="0" w:color="auto"/>
        <w:bottom w:val="none" w:sz="0" w:space="0" w:color="auto"/>
        <w:right w:val="none" w:sz="0" w:space="0" w:color="auto"/>
      </w:divBdr>
    </w:div>
    <w:div w:id="1097943707">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6804336">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8894983">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2046671">
      <w:bodyDiv w:val="1"/>
      <w:marLeft w:val="0"/>
      <w:marRight w:val="0"/>
      <w:marTop w:val="0"/>
      <w:marBottom w:val="0"/>
      <w:divBdr>
        <w:top w:val="none" w:sz="0" w:space="0" w:color="auto"/>
        <w:left w:val="none" w:sz="0" w:space="0" w:color="auto"/>
        <w:bottom w:val="none" w:sz="0" w:space="0" w:color="auto"/>
        <w:right w:val="none" w:sz="0" w:space="0" w:color="auto"/>
      </w:divBdr>
    </w:div>
    <w:div w:id="1113213675">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18600142">
      <w:bodyDiv w:val="1"/>
      <w:marLeft w:val="0"/>
      <w:marRight w:val="0"/>
      <w:marTop w:val="0"/>
      <w:marBottom w:val="0"/>
      <w:divBdr>
        <w:top w:val="none" w:sz="0" w:space="0" w:color="auto"/>
        <w:left w:val="none" w:sz="0" w:space="0" w:color="auto"/>
        <w:bottom w:val="none" w:sz="0" w:space="0" w:color="auto"/>
        <w:right w:val="none" w:sz="0" w:space="0" w:color="auto"/>
      </w:divBdr>
    </w:div>
    <w:div w:id="1119758131">
      <w:bodyDiv w:val="1"/>
      <w:marLeft w:val="0"/>
      <w:marRight w:val="0"/>
      <w:marTop w:val="0"/>
      <w:marBottom w:val="0"/>
      <w:divBdr>
        <w:top w:val="none" w:sz="0" w:space="0" w:color="auto"/>
        <w:left w:val="none" w:sz="0" w:space="0" w:color="auto"/>
        <w:bottom w:val="none" w:sz="0" w:space="0" w:color="auto"/>
        <w:right w:val="none" w:sz="0" w:space="0" w:color="auto"/>
      </w:divBdr>
    </w:div>
    <w:div w:id="1120341595">
      <w:bodyDiv w:val="1"/>
      <w:marLeft w:val="0"/>
      <w:marRight w:val="0"/>
      <w:marTop w:val="0"/>
      <w:marBottom w:val="0"/>
      <w:divBdr>
        <w:top w:val="none" w:sz="0" w:space="0" w:color="auto"/>
        <w:left w:val="none" w:sz="0" w:space="0" w:color="auto"/>
        <w:bottom w:val="none" w:sz="0" w:space="0" w:color="auto"/>
        <w:right w:val="none" w:sz="0" w:space="0" w:color="auto"/>
      </w:divBdr>
    </w:div>
    <w:div w:id="112199986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4518124">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2237917">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1289846">
      <w:bodyDiv w:val="1"/>
      <w:marLeft w:val="0"/>
      <w:marRight w:val="0"/>
      <w:marTop w:val="0"/>
      <w:marBottom w:val="0"/>
      <w:divBdr>
        <w:top w:val="none" w:sz="0" w:space="0" w:color="auto"/>
        <w:left w:val="none" w:sz="0" w:space="0" w:color="auto"/>
        <w:bottom w:val="none" w:sz="0" w:space="0" w:color="auto"/>
        <w:right w:val="none" w:sz="0" w:space="0" w:color="auto"/>
      </w:divBdr>
    </w:div>
    <w:div w:id="1155948825">
      <w:bodyDiv w:val="1"/>
      <w:marLeft w:val="0"/>
      <w:marRight w:val="0"/>
      <w:marTop w:val="0"/>
      <w:marBottom w:val="0"/>
      <w:divBdr>
        <w:top w:val="none" w:sz="0" w:space="0" w:color="auto"/>
        <w:left w:val="none" w:sz="0" w:space="0" w:color="auto"/>
        <w:bottom w:val="none" w:sz="0" w:space="0" w:color="auto"/>
        <w:right w:val="none" w:sz="0" w:space="0" w:color="auto"/>
      </w:divBdr>
    </w:div>
    <w:div w:id="1157572675">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5438235">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71480843">
      <w:bodyDiv w:val="1"/>
      <w:marLeft w:val="0"/>
      <w:marRight w:val="0"/>
      <w:marTop w:val="0"/>
      <w:marBottom w:val="0"/>
      <w:divBdr>
        <w:top w:val="none" w:sz="0" w:space="0" w:color="auto"/>
        <w:left w:val="none" w:sz="0" w:space="0" w:color="auto"/>
        <w:bottom w:val="none" w:sz="0" w:space="0" w:color="auto"/>
        <w:right w:val="none" w:sz="0" w:space="0" w:color="auto"/>
      </w:divBdr>
    </w:div>
    <w:div w:id="1173371203">
      <w:bodyDiv w:val="1"/>
      <w:marLeft w:val="0"/>
      <w:marRight w:val="0"/>
      <w:marTop w:val="0"/>
      <w:marBottom w:val="0"/>
      <w:divBdr>
        <w:top w:val="none" w:sz="0" w:space="0" w:color="auto"/>
        <w:left w:val="none" w:sz="0" w:space="0" w:color="auto"/>
        <w:bottom w:val="none" w:sz="0" w:space="0" w:color="auto"/>
        <w:right w:val="none" w:sz="0" w:space="0" w:color="auto"/>
      </w:divBdr>
    </w:div>
    <w:div w:id="1176698934">
      <w:bodyDiv w:val="1"/>
      <w:marLeft w:val="0"/>
      <w:marRight w:val="0"/>
      <w:marTop w:val="0"/>
      <w:marBottom w:val="0"/>
      <w:divBdr>
        <w:top w:val="none" w:sz="0" w:space="0" w:color="auto"/>
        <w:left w:val="none" w:sz="0" w:space="0" w:color="auto"/>
        <w:bottom w:val="none" w:sz="0" w:space="0" w:color="auto"/>
        <w:right w:val="none" w:sz="0" w:space="0" w:color="auto"/>
      </w:divBdr>
    </w:div>
    <w:div w:id="1182628817">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5826557">
      <w:bodyDiv w:val="1"/>
      <w:marLeft w:val="0"/>
      <w:marRight w:val="0"/>
      <w:marTop w:val="0"/>
      <w:marBottom w:val="0"/>
      <w:divBdr>
        <w:top w:val="none" w:sz="0" w:space="0" w:color="auto"/>
        <w:left w:val="none" w:sz="0" w:space="0" w:color="auto"/>
        <w:bottom w:val="none" w:sz="0" w:space="0" w:color="auto"/>
        <w:right w:val="none" w:sz="0" w:space="0" w:color="auto"/>
      </w:divBdr>
    </w:div>
    <w:div w:id="1186018744">
      <w:bodyDiv w:val="1"/>
      <w:marLeft w:val="0"/>
      <w:marRight w:val="0"/>
      <w:marTop w:val="0"/>
      <w:marBottom w:val="0"/>
      <w:divBdr>
        <w:top w:val="none" w:sz="0" w:space="0" w:color="auto"/>
        <w:left w:val="none" w:sz="0" w:space="0" w:color="auto"/>
        <w:bottom w:val="none" w:sz="0" w:space="0" w:color="auto"/>
        <w:right w:val="none" w:sz="0" w:space="0" w:color="auto"/>
      </w:divBdr>
    </w:div>
    <w:div w:id="1186820704">
      <w:bodyDiv w:val="1"/>
      <w:marLeft w:val="0"/>
      <w:marRight w:val="0"/>
      <w:marTop w:val="0"/>
      <w:marBottom w:val="0"/>
      <w:divBdr>
        <w:top w:val="none" w:sz="0" w:space="0" w:color="auto"/>
        <w:left w:val="none" w:sz="0" w:space="0" w:color="auto"/>
        <w:bottom w:val="none" w:sz="0" w:space="0" w:color="auto"/>
        <w:right w:val="none" w:sz="0" w:space="0" w:color="auto"/>
      </w:divBdr>
    </w:div>
    <w:div w:id="118682173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1800936">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197892211">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5623">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09102880">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2883160">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18008982">
      <w:bodyDiv w:val="1"/>
      <w:marLeft w:val="0"/>
      <w:marRight w:val="0"/>
      <w:marTop w:val="0"/>
      <w:marBottom w:val="0"/>
      <w:divBdr>
        <w:top w:val="none" w:sz="0" w:space="0" w:color="auto"/>
        <w:left w:val="none" w:sz="0" w:space="0" w:color="auto"/>
        <w:bottom w:val="none" w:sz="0" w:space="0" w:color="auto"/>
        <w:right w:val="none" w:sz="0" w:space="0" w:color="auto"/>
      </w:divBdr>
    </w:div>
    <w:div w:id="1220551456">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3248905">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6257023">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0730003">
      <w:bodyDiv w:val="1"/>
      <w:marLeft w:val="0"/>
      <w:marRight w:val="0"/>
      <w:marTop w:val="0"/>
      <w:marBottom w:val="0"/>
      <w:divBdr>
        <w:top w:val="none" w:sz="0" w:space="0" w:color="auto"/>
        <w:left w:val="none" w:sz="0" w:space="0" w:color="auto"/>
        <w:bottom w:val="none" w:sz="0" w:space="0" w:color="auto"/>
        <w:right w:val="none" w:sz="0" w:space="0" w:color="auto"/>
      </w:divBdr>
    </w:div>
    <w:div w:id="1231503140">
      <w:bodyDiv w:val="1"/>
      <w:marLeft w:val="0"/>
      <w:marRight w:val="0"/>
      <w:marTop w:val="0"/>
      <w:marBottom w:val="0"/>
      <w:divBdr>
        <w:top w:val="none" w:sz="0" w:space="0" w:color="auto"/>
        <w:left w:val="none" w:sz="0" w:space="0" w:color="auto"/>
        <w:bottom w:val="none" w:sz="0" w:space="0" w:color="auto"/>
        <w:right w:val="none" w:sz="0" w:space="0" w:color="auto"/>
      </w:divBdr>
    </w:div>
    <w:div w:id="1233270269">
      <w:bodyDiv w:val="1"/>
      <w:marLeft w:val="0"/>
      <w:marRight w:val="0"/>
      <w:marTop w:val="0"/>
      <w:marBottom w:val="0"/>
      <w:divBdr>
        <w:top w:val="none" w:sz="0" w:space="0" w:color="auto"/>
        <w:left w:val="none" w:sz="0" w:space="0" w:color="auto"/>
        <w:bottom w:val="none" w:sz="0" w:space="0" w:color="auto"/>
        <w:right w:val="none" w:sz="0" w:space="0" w:color="auto"/>
      </w:divBdr>
    </w:div>
    <w:div w:id="1235970868">
      <w:bodyDiv w:val="1"/>
      <w:marLeft w:val="0"/>
      <w:marRight w:val="0"/>
      <w:marTop w:val="0"/>
      <w:marBottom w:val="0"/>
      <w:divBdr>
        <w:top w:val="none" w:sz="0" w:space="0" w:color="auto"/>
        <w:left w:val="none" w:sz="0" w:space="0" w:color="auto"/>
        <w:bottom w:val="none" w:sz="0" w:space="0" w:color="auto"/>
        <w:right w:val="none" w:sz="0" w:space="0" w:color="auto"/>
      </w:divBdr>
    </w:div>
    <w:div w:id="1236627472">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51706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1675324">
      <w:bodyDiv w:val="1"/>
      <w:marLeft w:val="0"/>
      <w:marRight w:val="0"/>
      <w:marTop w:val="0"/>
      <w:marBottom w:val="0"/>
      <w:divBdr>
        <w:top w:val="none" w:sz="0" w:space="0" w:color="auto"/>
        <w:left w:val="none" w:sz="0" w:space="0" w:color="auto"/>
        <w:bottom w:val="none" w:sz="0" w:space="0" w:color="auto"/>
        <w:right w:val="none" w:sz="0" w:space="0" w:color="auto"/>
      </w:divBdr>
    </w:div>
    <w:div w:id="1245336324">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48883053">
      <w:bodyDiv w:val="1"/>
      <w:marLeft w:val="0"/>
      <w:marRight w:val="0"/>
      <w:marTop w:val="0"/>
      <w:marBottom w:val="0"/>
      <w:divBdr>
        <w:top w:val="none" w:sz="0" w:space="0" w:color="auto"/>
        <w:left w:val="none" w:sz="0" w:space="0" w:color="auto"/>
        <w:bottom w:val="none" w:sz="0" w:space="0" w:color="auto"/>
        <w:right w:val="none" w:sz="0" w:space="0" w:color="auto"/>
      </w:divBdr>
    </w:div>
    <w:div w:id="1250114647">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398093">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785522">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213837">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0063648">
      <w:bodyDiv w:val="1"/>
      <w:marLeft w:val="0"/>
      <w:marRight w:val="0"/>
      <w:marTop w:val="0"/>
      <w:marBottom w:val="0"/>
      <w:divBdr>
        <w:top w:val="none" w:sz="0" w:space="0" w:color="auto"/>
        <w:left w:val="none" w:sz="0" w:space="0" w:color="auto"/>
        <w:bottom w:val="none" w:sz="0" w:space="0" w:color="auto"/>
        <w:right w:val="none" w:sz="0" w:space="0" w:color="auto"/>
      </w:divBdr>
    </w:div>
    <w:div w:id="1262839915">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2400802">
      <w:bodyDiv w:val="1"/>
      <w:marLeft w:val="0"/>
      <w:marRight w:val="0"/>
      <w:marTop w:val="0"/>
      <w:marBottom w:val="0"/>
      <w:divBdr>
        <w:top w:val="none" w:sz="0" w:space="0" w:color="auto"/>
        <w:left w:val="none" w:sz="0" w:space="0" w:color="auto"/>
        <w:bottom w:val="none" w:sz="0" w:space="0" w:color="auto"/>
        <w:right w:val="none" w:sz="0" w:space="0" w:color="auto"/>
      </w:divBdr>
    </w:div>
    <w:div w:id="1273435846">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8945937">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446041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294868175">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3925669">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1787683">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5988205">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620054">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31130518">
      <w:bodyDiv w:val="1"/>
      <w:marLeft w:val="0"/>
      <w:marRight w:val="0"/>
      <w:marTop w:val="0"/>
      <w:marBottom w:val="0"/>
      <w:divBdr>
        <w:top w:val="none" w:sz="0" w:space="0" w:color="auto"/>
        <w:left w:val="none" w:sz="0" w:space="0" w:color="auto"/>
        <w:bottom w:val="none" w:sz="0" w:space="0" w:color="auto"/>
        <w:right w:val="none" w:sz="0" w:space="0" w:color="auto"/>
      </w:divBdr>
    </w:div>
    <w:div w:id="1335382159">
      <w:bodyDiv w:val="1"/>
      <w:marLeft w:val="0"/>
      <w:marRight w:val="0"/>
      <w:marTop w:val="0"/>
      <w:marBottom w:val="0"/>
      <w:divBdr>
        <w:top w:val="none" w:sz="0" w:space="0" w:color="auto"/>
        <w:left w:val="none" w:sz="0" w:space="0" w:color="auto"/>
        <w:bottom w:val="none" w:sz="0" w:space="0" w:color="auto"/>
        <w:right w:val="none" w:sz="0" w:space="0" w:color="auto"/>
      </w:divBdr>
    </w:div>
    <w:div w:id="1337271867">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8172741">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55571479">
      <w:bodyDiv w:val="1"/>
      <w:marLeft w:val="0"/>
      <w:marRight w:val="0"/>
      <w:marTop w:val="0"/>
      <w:marBottom w:val="0"/>
      <w:divBdr>
        <w:top w:val="none" w:sz="0" w:space="0" w:color="auto"/>
        <w:left w:val="none" w:sz="0" w:space="0" w:color="auto"/>
        <w:bottom w:val="none" w:sz="0" w:space="0" w:color="auto"/>
        <w:right w:val="none" w:sz="0" w:space="0" w:color="auto"/>
      </w:divBdr>
    </w:div>
    <w:div w:id="1357389283">
      <w:bodyDiv w:val="1"/>
      <w:marLeft w:val="0"/>
      <w:marRight w:val="0"/>
      <w:marTop w:val="0"/>
      <w:marBottom w:val="0"/>
      <w:divBdr>
        <w:top w:val="none" w:sz="0" w:space="0" w:color="auto"/>
        <w:left w:val="none" w:sz="0" w:space="0" w:color="auto"/>
        <w:bottom w:val="none" w:sz="0" w:space="0" w:color="auto"/>
        <w:right w:val="none" w:sz="0" w:space="0" w:color="auto"/>
      </w:divBdr>
    </w:div>
    <w:div w:id="1357390324">
      <w:bodyDiv w:val="1"/>
      <w:marLeft w:val="0"/>
      <w:marRight w:val="0"/>
      <w:marTop w:val="0"/>
      <w:marBottom w:val="0"/>
      <w:divBdr>
        <w:top w:val="none" w:sz="0" w:space="0" w:color="auto"/>
        <w:left w:val="none" w:sz="0" w:space="0" w:color="auto"/>
        <w:bottom w:val="none" w:sz="0" w:space="0" w:color="auto"/>
        <w:right w:val="none" w:sz="0" w:space="0" w:color="auto"/>
      </w:divBdr>
    </w:div>
    <w:div w:id="1358895439">
      <w:bodyDiv w:val="1"/>
      <w:marLeft w:val="0"/>
      <w:marRight w:val="0"/>
      <w:marTop w:val="0"/>
      <w:marBottom w:val="0"/>
      <w:divBdr>
        <w:top w:val="none" w:sz="0" w:space="0" w:color="auto"/>
        <w:left w:val="none" w:sz="0" w:space="0" w:color="auto"/>
        <w:bottom w:val="none" w:sz="0" w:space="0" w:color="auto"/>
        <w:right w:val="none" w:sz="0" w:space="0" w:color="auto"/>
      </w:divBdr>
    </w:div>
    <w:div w:id="1363240443">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3482829">
      <w:bodyDiv w:val="1"/>
      <w:marLeft w:val="0"/>
      <w:marRight w:val="0"/>
      <w:marTop w:val="0"/>
      <w:marBottom w:val="0"/>
      <w:divBdr>
        <w:top w:val="none" w:sz="0" w:space="0" w:color="auto"/>
        <w:left w:val="none" w:sz="0" w:space="0" w:color="auto"/>
        <w:bottom w:val="none" w:sz="0" w:space="0" w:color="auto"/>
        <w:right w:val="none" w:sz="0" w:space="0" w:color="auto"/>
      </w:divBdr>
    </w:div>
    <w:div w:id="1383552818">
      <w:bodyDiv w:val="1"/>
      <w:marLeft w:val="0"/>
      <w:marRight w:val="0"/>
      <w:marTop w:val="0"/>
      <w:marBottom w:val="0"/>
      <w:divBdr>
        <w:top w:val="none" w:sz="0" w:space="0" w:color="auto"/>
        <w:left w:val="none" w:sz="0" w:space="0" w:color="auto"/>
        <w:bottom w:val="none" w:sz="0" w:space="0" w:color="auto"/>
        <w:right w:val="none" w:sz="0" w:space="0" w:color="auto"/>
      </w:divBdr>
    </w:div>
    <w:div w:id="1383677169">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88069388">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1463799">
      <w:bodyDiv w:val="1"/>
      <w:marLeft w:val="0"/>
      <w:marRight w:val="0"/>
      <w:marTop w:val="0"/>
      <w:marBottom w:val="0"/>
      <w:divBdr>
        <w:top w:val="none" w:sz="0" w:space="0" w:color="auto"/>
        <w:left w:val="none" w:sz="0" w:space="0" w:color="auto"/>
        <w:bottom w:val="none" w:sz="0" w:space="0" w:color="auto"/>
        <w:right w:val="none" w:sz="0" w:space="0" w:color="auto"/>
      </w:divBdr>
    </w:div>
    <w:div w:id="1392802997">
      <w:bodyDiv w:val="1"/>
      <w:marLeft w:val="0"/>
      <w:marRight w:val="0"/>
      <w:marTop w:val="0"/>
      <w:marBottom w:val="0"/>
      <w:divBdr>
        <w:top w:val="none" w:sz="0" w:space="0" w:color="auto"/>
        <w:left w:val="none" w:sz="0" w:space="0" w:color="auto"/>
        <w:bottom w:val="none" w:sz="0" w:space="0" w:color="auto"/>
        <w:right w:val="none" w:sz="0" w:space="0" w:color="auto"/>
      </w:divBdr>
    </w:div>
    <w:div w:id="1396244618">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07610860">
      <w:bodyDiv w:val="1"/>
      <w:marLeft w:val="0"/>
      <w:marRight w:val="0"/>
      <w:marTop w:val="0"/>
      <w:marBottom w:val="0"/>
      <w:divBdr>
        <w:top w:val="none" w:sz="0" w:space="0" w:color="auto"/>
        <w:left w:val="none" w:sz="0" w:space="0" w:color="auto"/>
        <w:bottom w:val="none" w:sz="0" w:space="0" w:color="auto"/>
        <w:right w:val="none" w:sz="0" w:space="0" w:color="auto"/>
      </w:divBdr>
    </w:div>
    <w:div w:id="1407723080">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5933903">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1946632">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0589361">
      <w:bodyDiv w:val="1"/>
      <w:marLeft w:val="0"/>
      <w:marRight w:val="0"/>
      <w:marTop w:val="0"/>
      <w:marBottom w:val="0"/>
      <w:divBdr>
        <w:top w:val="none" w:sz="0" w:space="0" w:color="auto"/>
        <w:left w:val="none" w:sz="0" w:space="0" w:color="auto"/>
        <w:bottom w:val="none" w:sz="0" w:space="0" w:color="auto"/>
        <w:right w:val="none" w:sz="0" w:space="0" w:color="auto"/>
      </w:divBdr>
    </w:div>
    <w:div w:id="1431076059">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2509609">
      <w:bodyDiv w:val="1"/>
      <w:marLeft w:val="0"/>
      <w:marRight w:val="0"/>
      <w:marTop w:val="0"/>
      <w:marBottom w:val="0"/>
      <w:divBdr>
        <w:top w:val="none" w:sz="0" w:space="0" w:color="auto"/>
        <w:left w:val="none" w:sz="0" w:space="0" w:color="auto"/>
        <w:bottom w:val="none" w:sz="0" w:space="0" w:color="auto"/>
        <w:right w:val="none" w:sz="0" w:space="0" w:color="auto"/>
      </w:divBdr>
    </w:div>
    <w:div w:id="1433092276">
      <w:bodyDiv w:val="1"/>
      <w:marLeft w:val="0"/>
      <w:marRight w:val="0"/>
      <w:marTop w:val="0"/>
      <w:marBottom w:val="0"/>
      <w:divBdr>
        <w:top w:val="none" w:sz="0" w:space="0" w:color="auto"/>
        <w:left w:val="none" w:sz="0" w:space="0" w:color="auto"/>
        <w:bottom w:val="none" w:sz="0" w:space="0" w:color="auto"/>
        <w:right w:val="none" w:sz="0" w:space="0" w:color="auto"/>
      </w:divBdr>
    </w:div>
    <w:div w:id="1433472570">
      <w:bodyDiv w:val="1"/>
      <w:marLeft w:val="0"/>
      <w:marRight w:val="0"/>
      <w:marTop w:val="0"/>
      <w:marBottom w:val="0"/>
      <w:divBdr>
        <w:top w:val="none" w:sz="0" w:space="0" w:color="auto"/>
        <w:left w:val="none" w:sz="0" w:space="0" w:color="auto"/>
        <w:bottom w:val="none" w:sz="0" w:space="0" w:color="auto"/>
        <w:right w:val="none" w:sz="0" w:space="0" w:color="auto"/>
      </w:divBdr>
    </w:div>
    <w:div w:id="143532114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43919077">
      <w:bodyDiv w:val="1"/>
      <w:marLeft w:val="0"/>
      <w:marRight w:val="0"/>
      <w:marTop w:val="0"/>
      <w:marBottom w:val="0"/>
      <w:divBdr>
        <w:top w:val="none" w:sz="0" w:space="0" w:color="auto"/>
        <w:left w:val="none" w:sz="0" w:space="0" w:color="auto"/>
        <w:bottom w:val="none" w:sz="0" w:space="0" w:color="auto"/>
        <w:right w:val="none" w:sz="0" w:space="0" w:color="auto"/>
      </w:divBdr>
    </w:div>
    <w:div w:id="1443958454">
      <w:bodyDiv w:val="1"/>
      <w:marLeft w:val="0"/>
      <w:marRight w:val="0"/>
      <w:marTop w:val="0"/>
      <w:marBottom w:val="0"/>
      <w:divBdr>
        <w:top w:val="none" w:sz="0" w:space="0" w:color="auto"/>
        <w:left w:val="none" w:sz="0" w:space="0" w:color="auto"/>
        <w:bottom w:val="none" w:sz="0" w:space="0" w:color="auto"/>
        <w:right w:val="none" w:sz="0" w:space="0" w:color="auto"/>
      </w:divBdr>
    </w:div>
    <w:div w:id="1445884857">
      <w:bodyDiv w:val="1"/>
      <w:marLeft w:val="0"/>
      <w:marRight w:val="0"/>
      <w:marTop w:val="0"/>
      <w:marBottom w:val="0"/>
      <w:divBdr>
        <w:top w:val="none" w:sz="0" w:space="0" w:color="auto"/>
        <w:left w:val="none" w:sz="0" w:space="0" w:color="auto"/>
        <w:bottom w:val="none" w:sz="0" w:space="0" w:color="auto"/>
        <w:right w:val="none" w:sz="0" w:space="0" w:color="auto"/>
      </w:divBdr>
    </w:div>
    <w:div w:id="1450006191">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1995005">
      <w:bodyDiv w:val="1"/>
      <w:marLeft w:val="0"/>
      <w:marRight w:val="0"/>
      <w:marTop w:val="0"/>
      <w:marBottom w:val="0"/>
      <w:divBdr>
        <w:top w:val="none" w:sz="0" w:space="0" w:color="auto"/>
        <w:left w:val="none" w:sz="0" w:space="0" w:color="auto"/>
        <w:bottom w:val="none" w:sz="0" w:space="0" w:color="auto"/>
        <w:right w:val="none" w:sz="0" w:space="0" w:color="auto"/>
      </w:divBdr>
    </w:div>
    <w:div w:id="1462267150">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1089234">
      <w:bodyDiv w:val="1"/>
      <w:marLeft w:val="0"/>
      <w:marRight w:val="0"/>
      <w:marTop w:val="0"/>
      <w:marBottom w:val="0"/>
      <w:divBdr>
        <w:top w:val="none" w:sz="0" w:space="0" w:color="auto"/>
        <w:left w:val="none" w:sz="0" w:space="0" w:color="auto"/>
        <w:bottom w:val="none" w:sz="0" w:space="0" w:color="auto"/>
        <w:right w:val="none" w:sz="0" w:space="0" w:color="auto"/>
      </w:divBdr>
    </w:div>
    <w:div w:id="1472937099">
      <w:bodyDiv w:val="1"/>
      <w:marLeft w:val="0"/>
      <w:marRight w:val="0"/>
      <w:marTop w:val="0"/>
      <w:marBottom w:val="0"/>
      <w:divBdr>
        <w:top w:val="none" w:sz="0" w:space="0" w:color="auto"/>
        <w:left w:val="none" w:sz="0" w:space="0" w:color="auto"/>
        <w:bottom w:val="none" w:sz="0" w:space="0" w:color="auto"/>
        <w:right w:val="none" w:sz="0" w:space="0" w:color="auto"/>
      </w:divBdr>
    </w:div>
    <w:div w:id="147622172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4081063">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5972053">
      <w:bodyDiv w:val="1"/>
      <w:marLeft w:val="0"/>
      <w:marRight w:val="0"/>
      <w:marTop w:val="0"/>
      <w:marBottom w:val="0"/>
      <w:divBdr>
        <w:top w:val="none" w:sz="0" w:space="0" w:color="auto"/>
        <w:left w:val="none" w:sz="0" w:space="0" w:color="auto"/>
        <w:bottom w:val="none" w:sz="0" w:space="0" w:color="auto"/>
        <w:right w:val="none" w:sz="0" w:space="0" w:color="auto"/>
      </w:divBdr>
    </w:div>
    <w:div w:id="1486360563">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1747121">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6087764">
      <w:bodyDiv w:val="1"/>
      <w:marLeft w:val="0"/>
      <w:marRight w:val="0"/>
      <w:marTop w:val="0"/>
      <w:marBottom w:val="0"/>
      <w:divBdr>
        <w:top w:val="none" w:sz="0" w:space="0" w:color="auto"/>
        <w:left w:val="none" w:sz="0" w:space="0" w:color="auto"/>
        <w:bottom w:val="none" w:sz="0" w:space="0" w:color="auto"/>
        <w:right w:val="none" w:sz="0" w:space="0" w:color="auto"/>
      </w:divBdr>
    </w:div>
    <w:div w:id="1506943322">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25663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2984324">
      <w:bodyDiv w:val="1"/>
      <w:marLeft w:val="0"/>
      <w:marRight w:val="0"/>
      <w:marTop w:val="0"/>
      <w:marBottom w:val="0"/>
      <w:divBdr>
        <w:top w:val="none" w:sz="0" w:space="0" w:color="auto"/>
        <w:left w:val="none" w:sz="0" w:space="0" w:color="auto"/>
        <w:bottom w:val="none" w:sz="0" w:space="0" w:color="auto"/>
        <w:right w:val="none" w:sz="0" w:space="0" w:color="auto"/>
      </w:divBdr>
    </w:div>
    <w:div w:id="1513103894">
      <w:bodyDiv w:val="1"/>
      <w:marLeft w:val="0"/>
      <w:marRight w:val="0"/>
      <w:marTop w:val="0"/>
      <w:marBottom w:val="0"/>
      <w:divBdr>
        <w:top w:val="none" w:sz="0" w:space="0" w:color="auto"/>
        <w:left w:val="none" w:sz="0" w:space="0" w:color="auto"/>
        <w:bottom w:val="none" w:sz="0" w:space="0" w:color="auto"/>
        <w:right w:val="none" w:sz="0" w:space="0" w:color="auto"/>
      </w:divBdr>
    </w:div>
    <w:div w:id="1513104803">
      <w:bodyDiv w:val="1"/>
      <w:marLeft w:val="0"/>
      <w:marRight w:val="0"/>
      <w:marTop w:val="0"/>
      <w:marBottom w:val="0"/>
      <w:divBdr>
        <w:top w:val="none" w:sz="0" w:space="0" w:color="auto"/>
        <w:left w:val="none" w:sz="0" w:space="0" w:color="auto"/>
        <w:bottom w:val="none" w:sz="0" w:space="0" w:color="auto"/>
        <w:right w:val="none" w:sz="0" w:space="0" w:color="auto"/>
      </w:divBdr>
    </w:div>
    <w:div w:id="1514492342">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15530199">
      <w:bodyDiv w:val="1"/>
      <w:marLeft w:val="0"/>
      <w:marRight w:val="0"/>
      <w:marTop w:val="0"/>
      <w:marBottom w:val="0"/>
      <w:divBdr>
        <w:top w:val="none" w:sz="0" w:space="0" w:color="auto"/>
        <w:left w:val="none" w:sz="0" w:space="0" w:color="auto"/>
        <w:bottom w:val="none" w:sz="0" w:space="0" w:color="auto"/>
        <w:right w:val="none" w:sz="0" w:space="0" w:color="auto"/>
      </w:divBdr>
    </w:div>
    <w:div w:id="1519856287">
      <w:bodyDiv w:val="1"/>
      <w:marLeft w:val="0"/>
      <w:marRight w:val="0"/>
      <w:marTop w:val="0"/>
      <w:marBottom w:val="0"/>
      <w:divBdr>
        <w:top w:val="none" w:sz="0" w:space="0" w:color="auto"/>
        <w:left w:val="none" w:sz="0" w:space="0" w:color="auto"/>
        <w:bottom w:val="none" w:sz="0" w:space="0" w:color="auto"/>
        <w:right w:val="none" w:sz="0" w:space="0" w:color="auto"/>
      </w:divBdr>
    </w:div>
    <w:div w:id="1521506245">
      <w:bodyDiv w:val="1"/>
      <w:marLeft w:val="0"/>
      <w:marRight w:val="0"/>
      <w:marTop w:val="0"/>
      <w:marBottom w:val="0"/>
      <w:divBdr>
        <w:top w:val="none" w:sz="0" w:space="0" w:color="auto"/>
        <w:left w:val="none" w:sz="0" w:space="0" w:color="auto"/>
        <w:bottom w:val="none" w:sz="0" w:space="0" w:color="auto"/>
        <w:right w:val="none" w:sz="0" w:space="0" w:color="auto"/>
      </w:divBdr>
    </w:div>
    <w:div w:id="1522548643">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27447683">
      <w:bodyDiv w:val="1"/>
      <w:marLeft w:val="0"/>
      <w:marRight w:val="0"/>
      <w:marTop w:val="0"/>
      <w:marBottom w:val="0"/>
      <w:divBdr>
        <w:top w:val="none" w:sz="0" w:space="0" w:color="auto"/>
        <w:left w:val="none" w:sz="0" w:space="0" w:color="auto"/>
        <w:bottom w:val="none" w:sz="0" w:space="0" w:color="auto"/>
        <w:right w:val="none" w:sz="0" w:space="0" w:color="auto"/>
      </w:divBdr>
    </w:div>
    <w:div w:id="1530217077">
      <w:bodyDiv w:val="1"/>
      <w:marLeft w:val="0"/>
      <w:marRight w:val="0"/>
      <w:marTop w:val="0"/>
      <w:marBottom w:val="0"/>
      <w:divBdr>
        <w:top w:val="none" w:sz="0" w:space="0" w:color="auto"/>
        <w:left w:val="none" w:sz="0" w:space="0" w:color="auto"/>
        <w:bottom w:val="none" w:sz="0" w:space="0" w:color="auto"/>
        <w:right w:val="none" w:sz="0" w:space="0" w:color="auto"/>
      </w:divBdr>
    </w:div>
    <w:div w:id="1532768035">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39272493">
      <w:bodyDiv w:val="1"/>
      <w:marLeft w:val="0"/>
      <w:marRight w:val="0"/>
      <w:marTop w:val="0"/>
      <w:marBottom w:val="0"/>
      <w:divBdr>
        <w:top w:val="none" w:sz="0" w:space="0" w:color="auto"/>
        <w:left w:val="none" w:sz="0" w:space="0" w:color="auto"/>
        <w:bottom w:val="none" w:sz="0" w:space="0" w:color="auto"/>
        <w:right w:val="none" w:sz="0" w:space="0" w:color="auto"/>
      </w:divBdr>
    </w:div>
    <w:div w:id="1542673631">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44515636">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54803440">
      <w:bodyDiv w:val="1"/>
      <w:marLeft w:val="0"/>
      <w:marRight w:val="0"/>
      <w:marTop w:val="0"/>
      <w:marBottom w:val="0"/>
      <w:divBdr>
        <w:top w:val="none" w:sz="0" w:space="0" w:color="auto"/>
        <w:left w:val="none" w:sz="0" w:space="0" w:color="auto"/>
        <w:bottom w:val="none" w:sz="0" w:space="0" w:color="auto"/>
        <w:right w:val="none" w:sz="0" w:space="0" w:color="auto"/>
      </w:divBdr>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
    <w:div w:id="1560167852">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67764455">
      <w:bodyDiv w:val="1"/>
      <w:marLeft w:val="0"/>
      <w:marRight w:val="0"/>
      <w:marTop w:val="0"/>
      <w:marBottom w:val="0"/>
      <w:divBdr>
        <w:top w:val="none" w:sz="0" w:space="0" w:color="auto"/>
        <w:left w:val="none" w:sz="0" w:space="0" w:color="auto"/>
        <w:bottom w:val="none" w:sz="0" w:space="0" w:color="auto"/>
        <w:right w:val="none" w:sz="0" w:space="0" w:color="auto"/>
      </w:divBdr>
    </w:div>
    <w:div w:id="1569729373">
      <w:bodyDiv w:val="1"/>
      <w:marLeft w:val="0"/>
      <w:marRight w:val="0"/>
      <w:marTop w:val="0"/>
      <w:marBottom w:val="0"/>
      <w:divBdr>
        <w:top w:val="none" w:sz="0" w:space="0" w:color="auto"/>
        <w:left w:val="none" w:sz="0" w:space="0" w:color="auto"/>
        <w:bottom w:val="none" w:sz="0" w:space="0" w:color="auto"/>
        <w:right w:val="none" w:sz="0" w:space="0" w:color="auto"/>
      </w:divBdr>
    </w:div>
    <w:div w:id="1570001284">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437358">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79288137">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3218832">
      <w:bodyDiv w:val="1"/>
      <w:marLeft w:val="0"/>
      <w:marRight w:val="0"/>
      <w:marTop w:val="0"/>
      <w:marBottom w:val="0"/>
      <w:divBdr>
        <w:top w:val="none" w:sz="0" w:space="0" w:color="auto"/>
        <w:left w:val="none" w:sz="0" w:space="0" w:color="auto"/>
        <w:bottom w:val="none" w:sz="0" w:space="0" w:color="auto"/>
        <w:right w:val="none" w:sz="0" w:space="0" w:color="auto"/>
      </w:divBdr>
    </w:div>
    <w:div w:id="1583642756">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85988955">
      <w:bodyDiv w:val="1"/>
      <w:marLeft w:val="0"/>
      <w:marRight w:val="0"/>
      <w:marTop w:val="0"/>
      <w:marBottom w:val="0"/>
      <w:divBdr>
        <w:top w:val="none" w:sz="0" w:space="0" w:color="auto"/>
        <w:left w:val="none" w:sz="0" w:space="0" w:color="auto"/>
        <w:bottom w:val="none" w:sz="0" w:space="0" w:color="auto"/>
        <w:right w:val="none" w:sz="0" w:space="0" w:color="auto"/>
      </w:divBdr>
    </w:div>
    <w:div w:id="1586113277">
      <w:bodyDiv w:val="1"/>
      <w:marLeft w:val="0"/>
      <w:marRight w:val="0"/>
      <w:marTop w:val="0"/>
      <w:marBottom w:val="0"/>
      <w:divBdr>
        <w:top w:val="none" w:sz="0" w:space="0" w:color="auto"/>
        <w:left w:val="none" w:sz="0" w:space="0" w:color="auto"/>
        <w:bottom w:val="none" w:sz="0" w:space="0" w:color="auto"/>
        <w:right w:val="none" w:sz="0" w:space="0" w:color="auto"/>
      </w:divBdr>
    </w:div>
    <w:div w:id="1587226015">
      <w:bodyDiv w:val="1"/>
      <w:marLeft w:val="0"/>
      <w:marRight w:val="0"/>
      <w:marTop w:val="0"/>
      <w:marBottom w:val="0"/>
      <w:divBdr>
        <w:top w:val="none" w:sz="0" w:space="0" w:color="auto"/>
        <w:left w:val="none" w:sz="0" w:space="0" w:color="auto"/>
        <w:bottom w:val="none" w:sz="0" w:space="0" w:color="auto"/>
        <w:right w:val="none" w:sz="0" w:space="0" w:color="auto"/>
      </w:divBdr>
    </w:div>
    <w:div w:id="158730402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6130116">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1176793">
      <w:bodyDiv w:val="1"/>
      <w:marLeft w:val="0"/>
      <w:marRight w:val="0"/>
      <w:marTop w:val="0"/>
      <w:marBottom w:val="0"/>
      <w:divBdr>
        <w:top w:val="none" w:sz="0" w:space="0" w:color="auto"/>
        <w:left w:val="none" w:sz="0" w:space="0" w:color="auto"/>
        <w:bottom w:val="none" w:sz="0" w:space="0" w:color="auto"/>
        <w:right w:val="none" w:sz="0" w:space="0" w:color="auto"/>
      </w:divBdr>
    </w:div>
    <w:div w:id="1601332113">
      <w:bodyDiv w:val="1"/>
      <w:marLeft w:val="0"/>
      <w:marRight w:val="0"/>
      <w:marTop w:val="0"/>
      <w:marBottom w:val="0"/>
      <w:divBdr>
        <w:top w:val="none" w:sz="0" w:space="0" w:color="auto"/>
        <w:left w:val="none" w:sz="0" w:space="0" w:color="auto"/>
        <w:bottom w:val="none" w:sz="0" w:space="0" w:color="auto"/>
        <w:right w:val="none" w:sz="0" w:space="0" w:color="auto"/>
      </w:divBdr>
    </w:div>
    <w:div w:id="16015263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301170">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4220421">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19025383">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3925788">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272713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04858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2978566">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56908244">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5304063">
      <w:bodyDiv w:val="1"/>
      <w:marLeft w:val="0"/>
      <w:marRight w:val="0"/>
      <w:marTop w:val="0"/>
      <w:marBottom w:val="0"/>
      <w:divBdr>
        <w:top w:val="none" w:sz="0" w:space="0" w:color="auto"/>
        <w:left w:val="none" w:sz="0" w:space="0" w:color="auto"/>
        <w:bottom w:val="none" w:sz="0" w:space="0" w:color="auto"/>
        <w:right w:val="none" w:sz="0" w:space="0" w:color="auto"/>
      </w:divBdr>
    </w:div>
    <w:div w:id="1677152796">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0695978">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0446316">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4266012">
      <w:bodyDiv w:val="1"/>
      <w:marLeft w:val="0"/>
      <w:marRight w:val="0"/>
      <w:marTop w:val="0"/>
      <w:marBottom w:val="0"/>
      <w:divBdr>
        <w:top w:val="none" w:sz="0" w:space="0" w:color="auto"/>
        <w:left w:val="none" w:sz="0" w:space="0" w:color="auto"/>
        <w:bottom w:val="none" w:sz="0" w:space="0" w:color="auto"/>
        <w:right w:val="none" w:sz="0" w:space="0" w:color="auto"/>
      </w:divBdr>
    </w:div>
    <w:div w:id="1696691383">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3943820">
      <w:bodyDiv w:val="1"/>
      <w:marLeft w:val="0"/>
      <w:marRight w:val="0"/>
      <w:marTop w:val="0"/>
      <w:marBottom w:val="0"/>
      <w:divBdr>
        <w:top w:val="none" w:sz="0" w:space="0" w:color="auto"/>
        <w:left w:val="none" w:sz="0" w:space="0" w:color="auto"/>
        <w:bottom w:val="none" w:sz="0" w:space="0" w:color="auto"/>
        <w:right w:val="none" w:sz="0" w:space="0" w:color="auto"/>
      </w:divBdr>
    </w:div>
    <w:div w:id="1705717114">
      <w:bodyDiv w:val="1"/>
      <w:marLeft w:val="0"/>
      <w:marRight w:val="0"/>
      <w:marTop w:val="0"/>
      <w:marBottom w:val="0"/>
      <w:divBdr>
        <w:top w:val="none" w:sz="0" w:space="0" w:color="auto"/>
        <w:left w:val="none" w:sz="0" w:space="0" w:color="auto"/>
        <w:bottom w:val="none" w:sz="0" w:space="0" w:color="auto"/>
        <w:right w:val="none" w:sz="0" w:space="0" w:color="auto"/>
      </w:divBdr>
    </w:div>
    <w:div w:id="1707411669">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380960">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0477705">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5331138">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1996009">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01668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6108347">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0879296">
      <w:bodyDiv w:val="1"/>
      <w:marLeft w:val="0"/>
      <w:marRight w:val="0"/>
      <w:marTop w:val="0"/>
      <w:marBottom w:val="0"/>
      <w:divBdr>
        <w:top w:val="none" w:sz="0" w:space="0" w:color="auto"/>
        <w:left w:val="none" w:sz="0" w:space="0" w:color="auto"/>
        <w:bottom w:val="none" w:sz="0" w:space="0" w:color="auto"/>
        <w:right w:val="none" w:sz="0" w:space="0" w:color="auto"/>
      </w:divBdr>
    </w:div>
    <w:div w:id="1751467992">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5202804">
      <w:bodyDiv w:val="1"/>
      <w:marLeft w:val="0"/>
      <w:marRight w:val="0"/>
      <w:marTop w:val="0"/>
      <w:marBottom w:val="0"/>
      <w:divBdr>
        <w:top w:val="none" w:sz="0" w:space="0" w:color="auto"/>
        <w:left w:val="none" w:sz="0" w:space="0" w:color="auto"/>
        <w:bottom w:val="none" w:sz="0" w:space="0" w:color="auto"/>
        <w:right w:val="none" w:sz="0" w:space="0" w:color="auto"/>
      </w:divBdr>
    </w:div>
    <w:div w:id="1756127973">
      <w:bodyDiv w:val="1"/>
      <w:marLeft w:val="0"/>
      <w:marRight w:val="0"/>
      <w:marTop w:val="0"/>
      <w:marBottom w:val="0"/>
      <w:divBdr>
        <w:top w:val="none" w:sz="0" w:space="0" w:color="auto"/>
        <w:left w:val="none" w:sz="0" w:space="0" w:color="auto"/>
        <w:bottom w:val="none" w:sz="0" w:space="0" w:color="auto"/>
        <w:right w:val="none" w:sz="0" w:space="0" w:color="auto"/>
      </w:divBdr>
    </w:div>
    <w:div w:id="1756706273">
      <w:bodyDiv w:val="1"/>
      <w:marLeft w:val="0"/>
      <w:marRight w:val="0"/>
      <w:marTop w:val="0"/>
      <w:marBottom w:val="0"/>
      <w:divBdr>
        <w:top w:val="none" w:sz="0" w:space="0" w:color="auto"/>
        <w:left w:val="none" w:sz="0" w:space="0" w:color="auto"/>
        <w:bottom w:val="none" w:sz="0" w:space="0" w:color="auto"/>
        <w:right w:val="none" w:sz="0" w:space="0" w:color="auto"/>
      </w:divBdr>
    </w:div>
    <w:div w:id="1757821919">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63259393">
      <w:bodyDiv w:val="1"/>
      <w:marLeft w:val="0"/>
      <w:marRight w:val="0"/>
      <w:marTop w:val="0"/>
      <w:marBottom w:val="0"/>
      <w:divBdr>
        <w:top w:val="none" w:sz="0" w:space="0" w:color="auto"/>
        <w:left w:val="none" w:sz="0" w:space="0" w:color="auto"/>
        <w:bottom w:val="none" w:sz="0" w:space="0" w:color="auto"/>
        <w:right w:val="none" w:sz="0" w:space="0" w:color="auto"/>
      </w:divBdr>
    </w:div>
    <w:div w:id="1766069354">
      <w:bodyDiv w:val="1"/>
      <w:marLeft w:val="0"/>
      <w:marRight w:val="0"/>
      <w:marTop w:val="0"/>
      <w:marBottom w:val="0"/>
      <w:divBdr>
        <w:top w:val="none" w:sz="0" w:space="0" w:color="auto"/>
        <w:left w:val="none" w:sz="0" w:space="0" w:color="auto"/>
        <w:bottom w:val="none" w:sz="0" w:space="0" w:color="auto"/>
        <w:right w:val="none" w:sz="0" w:space="0" w:color="auto"/>
      </w:divBdr>
    </w:div>
    <w:div w:id="1771311053">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24919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6994913">
      <w:bodyDiv w:val="1"/>
      <w:marLeft w:val="0"/>
      <w:marRight w:val="0"/>
      <w:marTop w:val="0"/>
      <w:marBottom w:val="0"/>
      <w:divBdr>
        <w:top w:val="none" w:sz="0" w:space="0" w:color="auto"/>
        <w:left w:val="none" w:sz="0" w:space="0" w:color="auto"/>
        <w:bottom w:val="none" w:sz="0" w:space="0" w:color="auto"/>
        <w:right w:val="none" w:sz="0" w:space="0" w:color="auto"/>
      </w:divBdr>
    </w:div>
    <w:div w:id="178750844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0196980">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1318909">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799911499">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7600615">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2036036">
      <w:bodyDiv w:val="1"/>
      <w:marLeft w:val="0"/>
      <w:marRight w:val="0"/>
      <w:marTop w:val="0"/>
      <w:marBottom w:val="0"/>
      <w:divBdr>
        <w:top w:val="none" w:sz="0" w:space="0" w:color="auto"/>
        <w:left w:val="none" w:sz="0" w:space="0" w:color="auto"/>
        <w:bottom w:val="none" w:sz="0" w:space="0" w:color="auto"/>
        <w:right w:val="none" w:sz="0" w:space="0" w:color="auto"/>
      </w:divBdr>
    </w:div>
    <w:div w:id="1823807777">
      <w:bodyDiv w:val="1"/>
      <w:marLeft w:val="0"/>
      <w:marRight w:val="0"/>
      <w:marTop w:val="0"/>
      <w:marBottom w:val="0"/>
      <w:divBdr>
        <w:top w:val="none" w:sz="0" w:space="0" w:color="auto"/>
        <w:left w:val="none" w:sz="0" w:space="0" w:color="auto"/>
        <w:bottom w:val="none" w:sz="0" w:space="0" w:color="auto"/>
        <w:right w:val="none" w:sz="0" w:space="0" w:color="auto"/>
      </w:divBdr>
    </w:div>
    <w:div w:id="1826048404">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062927">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2670422">
      <w:bodyDiv w:val="1"/>
      <w:marLeft w:val="0"/>
      <w:marRight w:val="0"/>
      <w:marTop w:val="0"/>
      <w:marBottom w:val="0"/>
      <w:divBdr>
        <w:top w:val="none" w:sz="0" w:space="0" w:color="auto"/>
        <w:left w:val="none" w:sz="0" w:space="0" w:color="auto"/>
        <w:bottom w:val="none" w:sz="0" w:space="0" w:color="auto"/>
        <w:right w:val="none" w:sz="0" w:space="0" w:color="auto"/>
      </w:divBdr>
    </w:div>
    <w:div w:id="1835604304">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3838045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3423824">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48447763">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2908484">
      <w:bodyDiv w:val="1"/>
      <w:marLeft w:val="0"/>
      <w:marRight w:val="0"/>
      <w:marTop w:val="0"/>
      <w:marBottom w:val="0"/>
      <w:divBdr>
        <w:top w:val="none" w:sz="0" w:space="0" w:color="auto"/>
        <w:left w:val="none" w:sz="0" w:space="0" w:color="auto"/>
        <w:bottom w:val="none" w:sz="0" w:space="0" w:color="auto"/>
        <w:right w:val="none" w:sz="0" w:space="0" w:color="auto"/>
      </w:divBdr>
    </w:div>
    <w:div w:id="185298349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57689308">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199819">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69368481">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227791">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81165955">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2692713">
      <w:bodyDiv w:val="1"/>
      <w:marLeft w:val="0"/>
      <w:marRight w:val="0"/>
      <w:marTop w:val="0"/>
      <w:marBottom w:val="0"/>
      <w:divBdr>
        <w:top w:val="none" w:sz="0" w:space="0" w:color="auto"/>
        <w:left w:val="none" w:sz="0" w:space="0" w:color="auto"/>
        <w:bottom w:val="none" w:sz="0" w:space="0" w:color="auto"/>
        <w:right w:val="none" w:sz="0" w:space="0" w:color="auto"/>
      </w:divBdr>
    </w:div>
    <w:div w:id="1893077346">
      <w:bodyDiv w:val="1"/>
      <w:marLeft w:val="0"/>
      <w:marRight w:val="0"/>
      <w:marTop w:val="0"/>
      <w:marBottom w:val="0"/>
      <w:divBdr>
        <w:top w:val="none" w:sz="0" w:space="0" w:color="auto"/>
        <w:left w:val="none" w:sz="0" w:space="0" w:color="auto"/>
        <w:bottom w:val="none" w:sz="0" w:space="0" w:color="auto"/>
        <w:right w:val="none" w:sz="0" w:space="0" w:color="auto"/>
      </w:divBdr>
    </w:div>
    <w:div w:id="1893686850">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895119500">
      <w:bodyDiv w:val="1"/>
      <w:marLeft w:val="0"/>
      <w:marRight w:val="0"/>
      <w:marTop w:val="0"/>
      <w:marBottom w:val="0"/>
      <w:divBdr>
        <w:top w:val="none" w:sz="0" w:space="0" w:color="auto"/>
        <w:left w:val="none" w:sz="0" w:space="0" w:color="auto"/>
        <w:bottom w:val="none" w:sz="0" w:space="0" w:color="auto"/>
        <w:right w:val="none" w:sz="0" w:space="0" w:color="auto"/>
      </w:divBdr>
    </w:div>
    <w:div w:id="1900094063">
      <w:bodyDiv w:val="1"/>
      <w:marLeft w:val="0"/>
      <w:marRight w:val="0"/>
      <w:marTop w:val="0"/>
      <w:marBottom w:val="0"/>
      <w:divBdr>
        <w:top w:val="none" w:sz="0" w:space="0" w:color="auto"/>
        <w:left w:val="none" w:sz="0" w:space="0" w:color="auto"/>
        <w:bottom w:val="none" w:sz="0" w:space="0" w:color="auto"/>
        <w:right w:val="none" w:sz="0" w:space="0" w:color="auto"/>
      </w:divBdr>
    </w:div>
    <w:div w:id="1903175406">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08999082">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0774308">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2688572">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19245441">
      <w:bodyDiv w:val="1"/>
      <w:marLeft w:val="0"/>
      <w:marRight w:val="0"/>
      <w:marTop w:val="0"/>
      <w:marBottom w:val="0"/>
      <w:divBdr>
        <w:top w:val="none" w:sz="0" w:space="0" w:color="auto"/>
        <w:left w:val="none" w:sz="0" w:space="0" w:color="auto"/>
        <w:bottom w:val="none" w:sz="0" w:space="0" w:color="auto"/>
        <w:right w:val="none" w:sz="0" w:space="0" w:color="auto"/>
      </w:divBdr>
    </w:div>
    <w:div w:id="1919513983">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1132930">
      <w:bodyDiv w:val="1"/>
      <w:marLeft w:val="0"/>
      <w:marRight w:val="0"/>
      <w:marTop w:val="0"/>
      <w:marBottom w:val="0"/>
      <w:divBdr>
        <w:top w:val="none" w:sz="0" w:space="0" w:color="auto"/>
        <w:left w:val="none" w:sz="0" w:space="0" w:color="auto"/>
        <w:bottom w:val="none" w:sz="0" w:space="0" w:color="auto"/>
        <w:right w:val="none" w:sz="0" w:space="0" w:color="auto"/>
      </w:divBdr>
    </w:div>
    <w:div w:id="1924609653">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0388180">
      <w:bodyDiv w:val="1"/>
      <w:marLeft w:val="0"/>
      <w:marRight w:val="0"/>
      <w:marTop w:val="0"/>
      <w:marBottom w:val="0"/>
      <w:divBdr>
        <w:top w:val="none" w:sz="0" w:space="0" w:color="auto"/>
        <w:left w:val="none" w:sz="0" w:space="0" w:color="auto"/>
        <w:bottom w:val="none" w:sz="0" w:space="0" w:color="auto"/>
        <w:right w:val="none" w:sz="0" w:space="0" w:color="auto"/>
      </w:divBdr>
    </w:div>
    <w:div w:id="1932278982">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37054003">
      <w:bodyDiv w:val="1"/>
      <w:marLeft w:val="0"/>
      <w:marRight w:val="0"/>
      <w:marTop w:val="0"/>
      <w:marBottom w:val="0"/>
      <w:divBdr>
        <w:top w:val="none" w:sz="0" w:space="0" w:color="auto"/>
        <w:left w:val="none" w:sz="0" w:space="0" w:color="auto"/>
        <w:bottom w:val="none" w:sz="0" w:space="0" w:color="auto"/>
        <w:right w:val="none" w:sz="0" w:space="0" w:color="auto"/>
      </w:divBdr>
    </w:div>
    <w:div w:id="1939944633">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197662">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72781801">
      <w:bodyDiv w:val="1"/>
      <w:marLeft w:val="0"/>
      <w:marRight w:val="0"/>
      <w:marTop w:val="0"/>
      <w:marBottom w:val="0"/>
      <w:divBdr>
        <w:top w:val="none" w:sz="0" w:space="0" w:color="auto"/>
        <w:left w:val="none" w:sz="0" w:space="0" w:color="auto"/>
        <w:bottom w:val="none" w:sz="0" w:space="0" w:color="auto"/>
        <w:right w:val="none" w:sz="0" w:space="0" w:color="auto"/>
      </w:divBdr>
    </w:div>
    <w:div w:id="1981760469">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6155605">
      <w:bodyDiv w:val="1"/>
      <w:marLeft w:val="0"/>
      <w:marRight w:val="0"/>
      <w:marTop w:val="0"/>
      <w:marBottom w:val="0"/>
      <w:divBdr>
        <w:top w:val="none" w:sz="0" w:space="0" w:color="auto"/>
        <w:left w:val="none" w:sz="0" w:space="0" w:color="auto"/>
        <w:bottom w:val="none" w:sz="0" w:space="0" w:color="auto"/>
        <w:right w:val="none" w:sz="0" w:space="0" w:color="auto"/>
      </w:divBdr>
    </w:div>
    <w:div w:id="1987128818">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3169496">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6254973">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2347497">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511803">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19963184">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2496">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1759799">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3914729">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5307538">
      <w:bodyDiv w:val="1"/>
      <w:marLeft w:val="0"/>
      <w:marRight w:val="0"/>
      <w:marTop w:val="0"/>
      <w:marBottom w:val="0"/>
      <w:divBdr>
        <w:top w:val="none" w:sz="0" w:space="0" w:color="auto"/>
        <w:left w:val="none" w:sz="0" w:space="0" w:color="auto"/>
        <w:bottom w:val="none" w:sz="0" w:space="0" w:color="auto"/>
        <w:right w:val="none" w:sz="0" w:space="0" w:color="auto"/>
      </w:divBdr>
    </w:div>
    <w:div w:id="2035687880">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43478455">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57006131">
      <w:bodyDiv w:val="1"/>
      <w:marLeft w:val="0"/>
      <w:marRight w:val="0"/>
      <w:marTop w:val="0"/>
      <w:marBottom w:val="0"/>
      <w:divBdr>
        <w:top w:val="none" w:sz="0" w:space="0" w:color="auto"/>
        <w:left w:val="none" w:sz="0" w:space="0" w:color="auto"/>
        <w:bottom w:val="none" w:sz="0" w:space="0" w:color="auto"/>
        <w:right w:val="none" w:sz="0" w:space="0" w:color="auto"/>
      </w:divBdr>
    </w:div>
    <w:div w:id="2061975711">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5175352">
      <w:bodyDiv w:val="1"/>
      <w:marLeft w:val="0"/>
      <w:marRight w:val="0"/>
      <w:marTop w:val="0"/>
      <w:marBottom w:val="0"/>
      <w:divBdr>
        <w:top w:val="none" w:sz="0" w:space="0" w:color="auto"/>
        <w:left w:val="none" w:sz="0" w:space="0" w:color="auto"/>
        <w:bottom w:val="none" w:sz="0" w:space="0" w:color="auto"/>
        <w:right w:val="none" w:sz="0" w:space="0" w:color="auto"/>
      </w:divBdr>
    </w:div>
    <w:div w:id="2066951466">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72266276">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332817">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5685263">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0006454">
      <w:bodyDiv w:val="1"/>
      <w:marLeft w:val="0"/>
      <w:marRight w:val="0"/>
      <w:marTop w:val="0"/>
      <w:marBottom w:val="0"/>
      <w:divBdr>
        <w:top w:val="none" w:sz="0" w:space="0" w:color="auto"/>
        <w:left w:val="none" w:sz="0" w:space="0" w:color="auto"/>
        <w:bottom w:val="none" w:sz="0" w:space="0" w:color="auto"/>
        <w:right w:val="none" w:sz="0" w:space="0" w:color="auto"/>
      </w:divBdr>
    </w:div>
    <w:div w:id="2111582990">
      <w:bodyDiv w:val="1"/>
      <w:marLeft w:val="0"/>
      <w:marRight w:val="0"/>
      <w:marTop w:val="0"/>
      <w:marBottom w:val="0"/>
      <w:divBdr>
        <w:top w:val="none" w:sz="0" w:space="0" w:color="auto"/>
        <w:left w:val="none" w:sz="0" w:space="0" w:color="auto"/>
        <w:bottom w:val="none" w:sz="0" w:space="0" w:color="auto"/>
        <w:right w:val="none" w:sz="0" w:space="0" w:color="auto"/>
      </w:divBdr>
    </w:div>
    <w:div w:id="2111701136">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585496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17358876">
      <w:bodyDiv w:val="1"/>
      <w:marLeft w:val="0"/>
      <w:marRight w:val="0"/>
      <w:marTop w:val="0"/>
      <w:marBottom w:val="0"/>
      <w:divBdr>
        <w:top w:val="none" w:sz="0" w:space="0" w:color="auto"/>
        <w:left w:val="none" w:sz="0" w:space="0" w:color="auto"/>
        <w:bottom w:val="none" w:sz="0" w:space="0" w:color="auto"/>
        <w:right w:val="none" w:sz="0" w:space="0" w:color="auto"/>
      </w:divBdr>
    </w:div>
    <w:div w:id="211913929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371639">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0830479">
      <w:bodyDiv w:val="1"/>
      <w:marLeft w:val="0"/>
      <w:marRight w:val="0"/>
      <w:marTop w:val="0"/>
      <w:marBottom w:val="0"/>
      <w:divBdr>
        <w:top w:val="none" w:sz="0" w:space="0" w:color="auto"/>
        <w:left w:val="none" w:sz="0" w:space="0" w:color="auto"/>
        <w:bottom w:val="none" w:sz="0" w:space="0" w:color="auto"/>
        <w:right w:val="none" w:sz="0" w:space="0" w:color="auto"/>
      </w:divBdr>
    </w:div>
    <w:div w:id="2122795080">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27239213">
      <w:bodyDiv w:val="1"/>
      <w:marLeft w:val="0"/>
      <w:marRight w:val="0"/>
      <w:marTop w:val="0"/>
      <w:marBottom w:val="0"/>
      <w:divBdr>
        <w:top w:val="none" w:sz="0" w:space="0" w:color="auto"/>
        <w:left w:val="none" w:sz="0" w:space="0" w:color="auto"/>
        <w:bottom w:val="none" w:sz="0" w:space="0" w:color="auto"/>
        <w:right w:val="none" w:sz="0" w:space="0" w:color="auto"/>
      </w:divBdr>
    </w:div>
    <w:div w:id="2127964419">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 w:id="2141261090">
      <w:bodyDiv w:val="1"/>
      <w:marLeft w:val="0"/>
      <w:marRight w:val="0"/>
      <w:marTop w:val="0"/>
      <w:marBottom w:val="0"/>
      <w:divBdr>
        <w:top w:val="none" w:sz="0" w:space="0" w:color="auto"/>
        <w:left w:val="none" w:sz="0" w:space="0" w:color="auto"/>
        <w:bottom w:val="none" w:sz="0" w:space="0" w:color="auto"/>
        <w:right w:val="none" w:sz="0" w:space="0" w:color="auto"/>
      </w:divBdr>
    </w:div>
    <w:div w:id="2146384378">
      <w:bodyDiv w:val="1"/>
      <w:marLeft w:val="0"/>
      <w:marRight w:val="0"/>
      <w:marTop w:val="0"/>
      <w:marBottom w:val="0"/>
      <w:divBdr>
        <w:top w:val="none" w:sz="0" w:space="0" w:color="auto"/>
        <w:left w:val="none" w:sz="0" w:space="0" w:color="auto"/>
        <w:bottom w:val="none" w:sz="0" w:space="0" w:color="auto"/>
        <w:right w:val="none" w:sz="0" w:space="0" w:color="auto"/>
      </w:divBdr>
    </w:div>
    <w:div w:id="214669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image" Target="media/image58.jpeg"/><Relationship Id="rId16" Type="http://schemas.openxmlformats.org/officeDocument/2006/relationships/image" Target="media/image6.png"/><Relationship Id="rId11" Type="http://schemas.openxmlformats.org/officeDocument/2006/relationships/footer" Target="footer3.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jpeg"/><Relationship Id="rId58" Type="http://schemas.openxmlformats.org/officeDocument/2006/relationships/image" Target="media/image48.jpeg"/><Relationship Id="rId74" Type="http://schemas.openxmlformats.org/officeDocument/2006/relationships/image" Target="media/image64.png"/><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51.jpe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image" Target="media/image67.png"/><Relationship Id="rId8" Type="http://schemas.openxmlformats.org/officeDocument/2006/relationships/image" Target="media/image1.wmf"/><Relationship Id="rId51" Type="http://schemas.openxmlformats.org/officeDocument/2006/relationships/image" Target="media/image41.jpeg"/><Relationship Id="rId72" Type="http://schemas.openxmlformats.org/officeDocument/2006/relationships/image" Target="media/image62.jpeg"/><Relationship Id="rId80" Type="http://schemas.openxmlformats.org/officeDocument/2006/relationships/footer" Target="footer5.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jpe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40.jpeg"/><Relationship Id="rId55" Type="http://schemas.openxmlformats.org/officeDocument/2006/relationships/image" Target="media/image45.jpe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jpe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jpeg"/><Relationship Id="rId45" Type="http://schemas.openxmlformats.org/officeDocument/2006/relationships/image" Target="media/image35.jpeg"/><Relationship Id="rId66" Type="http://schemas.openxmlformats.org/officeDocument/2006/relationships/image" Target="media/image56.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Kło19</b:Tag>
    <b:SourceType>DocumentFromInternetSite</b:SourceType>
    <b:Guid>{99D7D4F4-BC26-4A0E-B465-1788260C8A1F}</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19</b:RefOrder>
  </b:Source>
  <b:Source>
    <b:Tag>2Maz041</b:Tag>
    <b:SourceType>Book</b:SourceType>
    <b:Guid>{CCFD00FE-5635-402E-BB99-7204E3BAFF3F}</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0</b:RefOrder>
  </b:Source>
  <b:Source>
    <b:Tag>alegro_program_ochrony</b:Tag>
    <b:SourceType>InternetSite</b:SourceType>
    <b:Guid>{9CCCE9E2-2373-489F-8F13-8E9F14797618}</b:Guid>
    <b:YearAccessed>2019</b:YearAccessed>
    <b:MonthAccessed>10</b:MonthAccessed>
    <b:DayAccessed>26</b:DayAccessed>
    <b:URL>https://dlakupujacych.allegro.pl/bezpieczenstwo/program-ochrony-kupujacych/warunki-skorzystania</b:URL>
    <b:Title>Allegro - Program Ochrony Kupujących</b:Title>
    <b:RefOrder>3</b:RefOrder>
  </b:Source>
  <b:Source>
    <b:Tag>androidstudio</b:Tag>
    <b:SourceType>InternetSite</b:SourceType>
    <b:Guid>{38F0BCD7-D88C-4CAD-AC96-3808A2875D0E}</b:Guid>
    <b:YearAccessed>2019</b:YearAccessed>
    <b:MonthAccessed>11</b:MonthAccessed>
    <b:DayAccessed>25</b:DayAccessed>
    <b:URL>https://developer.android.com/studio</b:URL>
    <b:Title>Android Studio - oficjalna strona dla deweloperów</b:Title>
    <b:RefOrder>10</b:RefOrder>
  </b:Source>
  <b:Source>
    <b:Tag>git</b:Tag>
    <b:SourceType>InternetSite</b:SourceType>
    <b:Guid>{CD139A08-40E9-4341-AEDC-5D2307F26D7A}</b:Guid>
    <b:YearAccessed>2019</b:YearAccessed>
    <b:MonthAccessed>11</b:MonthAccessed>
    <b:DayAccessed>25</b:DayAccessed>
    <b:URL>https://git-scm.com/</b:URL>
    <b:Title>Oprogramowanie Git - strona oficjalna</b:Title>
    <b:RefOrder>13</b:RefOrder>
  </b:Source>
  <b:Source>
    <b:Tag>cloudefirestore</b:Tag>
    <b:SourceType>InternetSite</b:SourceType>
    <b:Guid>{8283ECFE-FFBB-4BF9-9B4B-A15A53A97F37}</b:Guid>
    <b:YearAccessed>2019</b:YearAccessed>
    <b:MonthAccessed>11</b:MonthAccessed>
    <b:DayAccessed>25</b:DayAccessed>
    <b:URL>https://firebase.google.com/docs/firestore</b:URL>
    <b:Title>Cloud Firestore - strona oficjalna</b:Title>
    <b:RefOrder>11</b:RefOrder>
  </b:Source>
  <b:Source>
    <b:Tag>android</b:Tag>
    <b:SourceType>InternetSite</b:SourceType>
    <b:Guid>{AB33EB16-9B35-4104-8CC0-55CDF8ECEA57}</b:Guid>
    <b:YearAccessed>2019</b:YearAccessed>
    <b:MonthAccessed>11</b:MonthAccessed>
    <b:DayAccessed>25</b:DayAccessed>
    <b:URL>https://www.android.com/intl/pl_pl/</b:URL>
    <b:Title>Android - strona oficjalna</b:Title>
    <b:RefOrder>16</b:RefOrder>
  </b:Source>
  <b:Source>
    <b:Tag>google</b:Tag>
    <b:SourceType>InternetSite</b:SourceType>
    <b:Guid>{A4F7C19E-EF4C-440B-A86D-9858436A2127}</b:Guid>
    <b:YearAccessed>2019</b:YearAccessed>
    <b:MonthAccessed>10</b:MonthAccessed>
    <b:DayAccessed>27</b:DayAccessed>
    <b:URL>https://about.google/intl/pl/</b:URL>
    <b:Title>Google - strona oficjalna</b:Title>
    <b:RefOrder>1</b:RefOrder>
  </b:Source>
  <b:Source>
    <b:Tag>allegro</b:Tag>
    <b:SourceType>InternetSite</b:SourceType>
    <b:Guid>{D175FD1A-60EC-40A9-A2A0-1DBB2919A99B}</b:Guid>
    <b:YearAccessed>2019</b:YearAccessed>
    <b:MonthAccessed>10</b:MonthAccessed>
    <b:DayAccessed>27</b:DayAccessed>
    <b:URL>https://allegro.pl/</b:URL>
    <b:Title>Allegro - platforma transakcyjna on-line</b:Title>
    <b:RefOrder>2</b:RefOrder>
  </b:Source>
  <b:Source>
    <b:Tag>internet</b:Tag>
    <b:SourceType>InternetSite</b:SourceType>
    <b:Guid>{20904859-3F83-4A0F-94C4-41EBC67B9909}</b:Guid>
    <b:YearAccessed>2019</b:YearAccessed>
    <b:MonthAccessed>12</b:MonthAccessed>
    <b:DayAccessed>9</b:DayAccessed>
    <b:URL>https://www.britannica.com/technology/Internet</b:URL>
    <b:Title>Internet - computer network</b:Title>
    <b:RefOrder>8</b:RefOrder>
  </b:Source>
  <b:Source>
    <b:Tag>java</b:Tag>
    <b:SourceType>InternetSite</b:SourceType>
    <b:Guid>{99F59BBF-BA64-48D6-9A85-34FBA2A66EF6}</b:Guid>
    <b:YearAccessed>2019</b:YearAccessed>
    <b:MonthAccessed>11</b:MonthAccessed>
    <b:DayAccessed>22</b:DayAccessed>
    <b:URL>https://www.java.com/pl/</b:URL>
    <b:Title>Java - język programowania</b:Title>
    <b:RefOrder>9</b:RefOrder>
  </b:Source>
  <b:Source>
    <b:Tag>jetbrains</b:Tag>
    <b:SourceType>InternetSite</b:SourceType>
    <b:Guid>{FC79B7E0-98C6-4B23-8A05-F381D5699859}</b:Guid>
    <b:YearAccessed>2019</b:YearAccessed>
    <b:MonthAccessed>11</b:MonthAccessed>
    <b:DayAccessed>26</b:DayAccessed>
    <b:URL>https://www.jetbrains.com/</b:URL>
    <b:Title>Jetbrains - strona oficjalna</b:Title>
    <b:RefOrder>17</b:RefOrder>
  </b:Source>
  <b:Source>
    <b:Tag>junit4</b:Tag>
    <b:SourceType>InternetSite</b:SourceType>
    <b:Guid>{D223278E-8ECC-4506-AEAE-0C4DC6D53861}</b:Guid>
    <b:YearAccessed>2019</b:YearAccessed>
    <b:MonthAccessed>12</b:MonthAccessed>
    <b:DayAccessed>9</b:DayAccessed>
    <b:URL>https://junit.org/junit4/</b:URL>
    <b:Title>JUnit 4 - strona oficjalna</b:Title>
    <b:RefOrder>23</b:RefOrder>
  </b:Source>
  <b:Source>
    <b:Tag>levenshtain</b:Tag>
    <b:SourceType>InternetSite</b:SourceType>
    <b:Guid>{67904DD6-EC38-4D83-BD7B-6C18F035FD14}</b:Guid>
    <b:YearAccessed>2019</b:YearAccessed>
    <b:MonthAccessed>12</b:MonthAccessed>
    <b:DayAccessed>06</b:DayAccessed>
    <b:URL>http://www.algorytm.org/przetwarzanie-tekstu/odleglosc-levenshteina-odleglosc-edycyjna.html</b:URL>
    <b:Title>Odległość Levenshteina - wyjaśnienie algorytmu</b:Title>
    <b:RefOrder>22</b:RefOrder>
  </b:Source>
  <b:Source>
    <b:Tag>ocr</b:Tag>
    <b:SourceType>InternetSite</b:SourceType>
    <b:Guid>{544D8CE9-2C8D-4FA5-852F-30A755E23723}</b:Guid>
    <b:YearAccessed>2019</b:YearAccessed>
    <b:MonthAccessed>12</b:MonthAccessed>
    <b:DayAccessed>06</b:DayAccessed>
    <b:URL>https://sjp.pwn.pl/slowniki/OCR.html</b:URL>
    <b:Title>OCR - definicja</b:Title>
    <b:RefOrder>12</b:RefOrder>
  </b:Source>
  <b:Source>
    <b:Tag>panparagon</b:Tag>
    <b:SourceType>InternetSite</b:SourceType>
    <b:Guid>{CBF45BB6-87ED-46FF-B74F-7DAD200A110E}</b:Guid>
    <b:YearAccessed>2019</b:YearAccessed>
    <b:MonthAccessed>10</b:MonthAccessed>
    <b:DayAccessed>26</b:DayAccessed>
    <b:URL>https://www.panparagon.pl/</b:URL>
    <b:Title>Aplikacja Pan Paragon - strona oficjalna</b:Title>
    <b:RefOrder>6</b:RefOrder>
  </b:Source>
  <b:Source>
    <b:Tag>photoocr</b:Tag>
    <b:SourceType>InternetSite</b:SourceType>
    <b:Guid>{CD7BA83C-80A0-4E0D-9E6F-477DC91F447A}</b:Guid>
    <b:YearAccessed>2019</b:YearAccessed>
    <b:MonthAccessed>12</b:MonthAccessed>
    <b:DayAccessed>06</b:DayAccessed>
    <b:URL>https://codelabs.developers.google.com/codelabs/mlkit-android/#5</b:URL>
    <b:Title>Przykład zastosowania Firebase Vision </b:Title>
    <b:RefOrder>21</b:RefOrder>
  </b:Source>
  <b:Source>
    <b:Tag>picasso</b:Tag>
    <b:SourceType>InternetSite</b:SourceType>
    <b:Guid>{04ACBE6B-B8AD-4F4B-AE62-828B892583E0}</b:Guid>
    <b:YearAccessed>2019</b:YearAccessed>
    <b:MonthAccessed>12</b:MonthAccessed>
    <b:DayAccessed>06</b:DayAccessed>
    <b:URL>https://square.github.io/picasso/</b:URL>
    <b:Title>Biblioteka Picasso</b:Title>
    <b:RefOrder>15</b:RefOrder>
  </b:Source>
  <b:Source>
    <b:Tag>play_google_panparagon</b:Tag>
    <b:SourceType>InternetSite</b:SourceType>
    <b:Guid>{A149CF0F-B4F0-415E-B8DE-F0E1FC27F110}</b:Guid>
    <b:YearAccessed>2019</b:YearAccessed>
    <b:MonthAccessed>10</b:MonthAccessed>
    <b:DayAccessed>26</b:DayAccessed>
    <b:URL>https://play.google.com/store/apps/details?id=com.modernfactory.paragon&amp;hl=pl</b:URL>
    <b:Title>Pan Paragon</b:Title>
    <b:RefOrder>7</b:RefOrder>
  </b:Source>
  <b:Source>
    <b:Tag>receipt_bank_app</b:Tag>
    <b:SourceType>InternetSite</b:SourceType>
    <b:Guid>{2C840AB5-8490-4134-B2C9-90EF57019A44}</b:Guid>
    <b:YearAccessed>2019</b:YearAccessed>
    <b:MonthAccessed>10</b:MonthAccessed>
    <b:DayAccessed>26</b:DayAccessed>
    <b:URL>https://play.google.com/store/apps/details?id=com.receiptbank.android&amp;hl=en_US</b:URL>
    <b:Title>Aplikacja Receipt Bank</b:Title>
    <b:RefOrder>24</b:RefOrder>
  </b:Source>
  <b:Source>
    <b:Tag>receipt_lens_expense_app</b:Tag>
    <b:SourceType>InternetSite</b:SourceType>
    <b:Guid>{1FC61618-5600-48A3-93DD-A42636E2D692}</b:Guid>
    <b:YearAccessed>2019</b:YearAccessed>
    <b:MonthAccessed>10</b:MonthAccessed>
    <b:DayAccessed>26</b:DayAccessed>
    <b:URL>https://play.google.com/store/apps/details?id=com.glority.receipt&amp;hl=pl</b:URL>
    <b:Title>Aplikacja Receipt Lens-Expense Tracking &amp; Reporting</b:Title>
    <b:RefOrder>25</b:RefOrder>
  </b:Source>
  <b:Source>
    <b:Tag>tintelljidea</b:Tag>
    <b:SourceType>InternetSite</b:SourceType>
    <b:Guid>{0DCD3F1E-08F6-44BC-8887-B0B5BF58FE88}</b:Guid>
    <b:YearAccessed>2019</b:YearAccessed>
    <b:MonthAccessed>11</b:MonthAccessed>
    <b:DayAccessed>26</b:DayAccessed>
    <b:URL>https://www.jetbrains.com/idea/promo/ultimate/?gclid=Cj0KCQiAt_PuBRDcARIsAMNlBdo2eqaR6SfGD9Rf5x7zCSaYyA_pd4jkg4b8asVE1bdEGASXtvzHtm8aAlV5EALw_wcB</b:URL>
    <b:Title>IntelliJ IDEA - strona oficjalna</b:Title>
    <b:RefOrder>18</b:RefOrder>
  </b:Source>
  <b:Source>
    <b:Tag>uokikoparagonach</b:Tag>
    <b:SourceType>InternetSite</b:SourceType>
    <b:Guid>{8045DABB-5B1F-480A-ADB1-150214CC32DD}</b:Guid>
    <b:YearAccessed>2019</b:YearAccessed>
    <b:MonthAccessed>11</b:MonthAccessed>
    <b:DayAccessed>22</b:DayAccessed>
    <b:URL>https://www.uokik.gov.pl/aktualnosci.php?news_id=11630</b:URL>
    <b:Title>Urząd Ochrony Konkurencji i Konsumentów - reklamacje bez paragonów</b:Title>
    <b:RefOrder>5</b:RefOrder>
  </b:Source>
  <b:Source>
    <b:Tag>uokikstorna</b:Tag>
    <b:SourceType>InternetSite</b:SourceType>
    <b:Guid>{41B49BA2-450A-4B73-82F3-805C478CC45E}</b:Guid>
    <b:YearAccessed>2019</b:YearAccessed>
    <b:MonthAccessed>11</b:MonthAccessed>
    <b:DayAccessed>22</b:DayAccessed>
    <b:URL>https://www.uokik.gov.pl/</b:URL>
    <b:Title>Urząd Ochrony Konkurencji i Konsumentów - strona oficjalna</b:Title>
    <b:RefOrder>4</b:RefOrder>
  </b:Source>
  <b:Source>
    <b:Tag>visualparadigmonline</b:Tag>
    <b:SourceType>InternetSite</b:SourceType>
    <b:Guid>{3F5B3E66-340E-491E-ACB9-73CA4F1B8E0F}</b:Guid>
    <b:YearAccessed>2019</b:YearAccessed>
    <b:MonthAccessed>11</b:MonthAccessed>
    <b:DayAccessed>25</b:DayAccessed>
    <b:URL>https://online.visual-paradigm.com/</b:URL>
    <b:Title>Visual Paradigm Online</b:Title>
    <b:RefOrder>14</b:RefOrder>
  </b:Source>
  <b:Source>
    <b:Tag>paragonparagonyikart</b:Tag>
    <b:SourceType>InternetSite</b:SourceType>
    <b:Guid>{DB4FB0D8-F95D-47CF-BC42-0A1A1C5A29D4}</b:Guid>
    <b:YearAccessed>2019</b:YearAccessed>
    <b:MonthAccessed>11</b:MonthAccessed>
    <b:DayAccessed>22</b:DayAccessed>
    <b:URL>https://play.google.com/store/apps/details?id=com.modernfactory.paragon&amp;hl=pl</b:URL>
    <b:Title>Aplikacja Paragon - karty lojalnościowe i gwarancje pod ręką</b:Title>
    <b:RefOrder>26</b:RefOrder>
  </b:Source>
  <b:Source>
    <b:Tag>Sta13</b:Tag>
    <b:SourceType>Book</b:SourceType>
    <b:Guid>{77DB78D7-BBE4-4ACD-9C7C-1CE836DE272C}</b:Guid>
    <b:Title>Android. Podstawy tworzenia aplikacji</b:Title>
    <b:Year>2013</b:Year>
    <b:Author>
      <b:Author>
        <b:NameList>
          <b:Person>
            <b:Last>Stasiewicz</b:Last>
            <b:First>Andrzej</b:First>
          </b:Person>
        </b:NameList>
      </b:Author>
    </b:Author>
    <b:Publisher>Helion</b:Publisher>
    <b:RefOrder>27</b:RefOrder>
  </b:Source>
</b:Sources>
</file>

<file path=customXml/itemProps1.xml><?xml version="1.0" encoding="utf-8"?>
<ds:datastoreItem xmlns:ds="http://schemas.openxmlformats.org/officeDocument/2006/customXml" ds:itemID="{CC08594B-FA05-4C3A-B31A-040245BBF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69</Pages>
  <Words>16580</Words>
  <Characters>99486</Characters>
  <Application>Microsoft Office Word</Application>
  <DocSecurity>0</DocSecurity>
  <Lines>829</Lines>
  <Paragraphs>23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Fryderyk Rott</cp:lastModifiedBy>
  <cp:revision>7</cp:revision>
  <cp:lastPrinted>2019-12-10T13:45:00Z</cp:lastPrinted>
  <dcterms:created xsi:type="dcterms:W3CDTF">2019-12-09T23:54:00Z</dcterms:created>
  <dcterms:modified xsi:type="dcterms:W3CDTF">2019-12-10T18:33:00Z</dcterms:modified>
</cp:coreProperties>
</file>